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.jpg" ContentType="image/png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Pr="00EF73E3" w:rsidRDefault="00BF3B59">
            <w:pPr>
              <w:widowControl w:val="0"/>
              <w:spacing w:line="240" w:lineRule="auto"/>
              <w:ind w:firstLine="0"/>
              <w:jc w:val="left"/>
            </w:pPr>
            <w:r w:rsidRPr="00EF73E3">
              <w:t>Рецензент</w:t>
            </w:r>
          </w:p>
          <w:p w14:paraId="6B44D466" w14:textId="2421AA7B" w:rsidR="00785A9B" w:rsidRPr="00EF73E3" w:rsidRDefault="00EF73E3">
            <w:pPr>
              <w:widowControl w:val="0"/>
              <w:spacing w:line="240" w:lineRule="auto"/>
              <w:ind w:firstLine="0"/>
              <w:jc w:val="left"/>
            </w:pPr>
            <w:r w:rsidRPr="00EF73E3">
              <w:t>Генеральный директор</w:t>
            </w:r>
          </w:p>
          <w:p w14:paraId="4A954278" w14:textId="0CDA15CC" w:rsidR="00785A9B" w:rsidRPr="00EF73E3" w:rsidRDefault="00BF3B59">
            <w:pPr>
              <w:widowControl w:val="0"/>
              <w:spacing w:line="240" w:lineRule="auto"/>
              <w:ind w:firstLine="0"/>
              <w:jc w:val="left"/>
            </w:pPr>
            <w:r w:rsidRPr="00EF73E3">
              <w:t>ООО «</w:t>
            </w:r>
            <w:r w:rsidR="00EF73E3" w:rsidRPr="00EF73E3">
              <w:t>Наполеон</w:t>
            </w:r>
            <w:r w:rsidRPr="00EF73E3">
              <w:t xml:space="preserve"> </w:t>
            </w:r>
            <w:proofErr w:type="spellStart"/>
            <w:r w:rsidR="00EF73E3" w:rsidRPr="00EF73E3">
              <w:t>Айти</w:t>
            </w:r>
            <w:proofErr w:type="spellEnd"/>
            <w:r w:rsidRPr="00EF73E3">
              <w:t>»</w:t>
            </w:r>
          </w:p>
          <w:p w14:paraId="5B23C158" w14:textId="5D0F6D6C" w:rsidR="00785A9B" w:rsidRDefault="00EF73E3">
            <w:pPr>
              <w:widowControl w:val="0"/>
              <w:spacing w:line="240" w:lineRule="auto"/>
              <w:ind w:firstLine="0"/>
              <w:jc w:val="left"/>
            </w:pPr>
            <w:r w:rsidRPr="00EF73E3">
              <w:t>____________ П.С</w:t>
            </w:r>
            <w:r w:rsidR="00BF3B59" w:rsidRPr="00EF73E3">
              <w:t xml:space="preserve">. </w:t>
            </w:r>
            <w:proofErr w:type="spellStart"/>
            <w:r w:rsidRPr="00EF73E3">
              <w:t>Подкорытов</w:t>
            </w:r>
            <w:proofErr w:type="spellEnd"/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02305FD1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</w:t>
      </w:r>
      <w:r w:rsidR="00EF73E3">
        <w:rPr>
          <w:b/>
          <w:sz w:val="32"/>
          <w:szCs w:val="32"/>
        </w:rPr>
        <w:t>ТЕХНОЛОГИИ</w:t>
      </w:r>
      <w:r>
        <w:rPr>
          <w:b/>
          <w:sz w:val="32"/>
          <w:szCs w:val="32"/>
        </w:rPr>
        <w:t xml:space="preserve"> </w:t>
      </w:r>
      <w:r w:rsidR="00EF73E3">
        <w:rPr>
          <w:b/>
          <w:sz w:val="32"/>
          <w:szCs w:val="32"/>
        </w:rPr>
        <w:t>СОЗДАНИЯ ЦИФРОВЫХ ДВОЙНИКОВ</w:t>
      </w:r>
      <w:r>
        <w:rPr>
          <w:b/>
          <w:sz w:val="32"/>
          <w:szCs w:val="32"/>
        </w:rPr>
        <w:t xml:space="preserve">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1E4BA5AF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ins w:id="0" w:author="Rostislav Bobin" w:date="2019-05-20T08:04:00Z">
              <w:r w:rsidR="00FB3A4A" w:rsidRPr="00FB3A4A">
                <w:rPr>
                  <w:rPrChange w:id="1" w:author="Rostislav Bobin" w:date="2019-05-20T08:04:00Z">
                    <w:rPr>
                      <w:lang w:val="en-US"/>
                    </w:rPr>
                  </w:rPrChange>
                </w:rPr>
                <w:t xml:space="preserve"> </w:t>
              </w:r>
            </w:ins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</w:t>
            </w:r>
            <w:proofErr w:type="spellStart"/>
            <w:r>
              <w:t>нормоконтролер</w:t>
            </w:r>
            <w:proofErr w:type="spellEnd"/>
            <w:r>
              <w:t>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ins w:id="2" w:author="Rostislav Bobin" w:date="2019-05-17T10:23:00Z"/>
          <w:b/>
          <w:sz w:val="20"/>
        </w:rPr>
      </w:pPr>
    </w:p>
    <w:p w14:paraId="6C165A43" w14:textId="77777777" w:rsidR="00A72889" w:rsidRDefault="00A72889">
      <w:pPr>
        <w:widowControl w:val="0"/>
        <w:spacing w:line="240" w:lineRule="auto"/>
        <w:ind w:firstLine="0"/>
        <w:jc w:val="left"/>
        <w:rPr>
          <w:ins w:id="3" w:author="Rostislav Bobin" w:date="2019-05-17T10:23:00Z"/>
          <w:b/>
          <w:sz w:val="20"/>
        </w:rPr>
      </w:pPr>
    </w:p>
    <w:p w14:paraId="3091BE57" w14:textId="77777777" w:rsidR="00A72889" w:rsidRDefault="00A72889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491A5483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</w:t>
      </w:r>
      <w:r w:rsidR="00EF73E3">
        <w:rPr>
          <w:color w:val="000000"/>
          <w:szCs w:val="28"/>
        </w:rPr>
        <w:t>тверждена приказом ректора от 25.04.2019 № 899</w:t>
      </w:r>
      <w:r>
        <w:rPr>
          <w:color w:val="000000"/>
          <w:szCs w:val="28"/>
        </w:rPr>
        <w:t>)</w:t>
      </w:r>
    </w:p>
    <w:p w14:paraId="3B7087E3" w14:textId="54D38434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 xml:space="preserve">Разработка </w:t>
      </w:r>
      <w:r w:rsidR="00EF73E3">
        <w:rPr>
          <w:color w:val="000000"/>
          <w:szCs w:val="28"/>
        </w:rPr>
        <w:t>технологии создания цифровых двойников</w:t>
      </w:r>
      <w:r>
        <w:rPr>
          <w:color w:val="000000"/>
          <w:szCs w:val="28"/>
        </w:rPr>
        <w:t xml:space="preserve">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</w:t>
      </w:r>
      <w:proofErr w:type="spellStart"/>
      <w:r w:rsidRPr="00553241">
        <w:rPr>
          <w:lang w:val="en-US"/>
        </w:rPr>
        <w:t>Borodulin</w:t>
      </w:r>
      <w:proofErr w:type="spellEnd"/>
      <w:r w:rsidRPr="00553241">
        <w:rPr>
          <w:lang w:val="en-US"/>
        </w:rPr>
        <w:t xml:space="preserve">, G. Radchenko, A. </w:t>
      </w:r>
      <w:proofErr w:type="spellStart"/>
      <w:r w:rsidRPr="00553241">
        <w:rPr>
          <w:lang w:val="en-US"/>
        </w:rPr>
        <w:t>Shestakov</w:t>
      </w:r>
      <w:proofErr w:type="spellEnd"/>
      <w:r w:rsidRPr="00553241">
        <w:rPr>
          <w:lang w:val="en-US"/>
        </w:rPr>
        <w:t xml:space="preserve">, L. Sokolinsky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R. Prodan, "Towards Digital Twins Cloud Platform: Microservices and Computational Workflows to Rule a Smart Factory", Proc. the10th 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</w:t>
      </w:r>
      <w:proofErr w:type="spellEnd"/>
      <w:r>
        <w:t xml:space="preserve">. - UCC '17, </w:t>
      </w:r>
      <w:proofErr w:type="spellStart"/>
      <w:r>
        <w:t>pp</w:t>
      </w:r>
      <w:proofErr w:type="spellEnd"/>
      <w:r>
        <w:t xml:space="preserve">. 209-210, </w:t>
      </w:r>
      <w:proofErr w:type="spellStart"/>
      <w:r>
        <w:t>December</w:t>
      </w:r>
      <w:proofErr w:type="spellEnd"/>
      <w:r>
        <w:t xml:space="preserve">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</w:t>
      </w:r>
      <w:proofErr w:type="spellStart"/>
      <w:r w:rsidRPr="00553241">
        <w:rPr>
          <w:lang w:val="en-US"/>
        </w:rPr>
        <w:t>Alaasam</w:t>
      </w:r>
      <w:proofErr w:type="spellEnd"/>
      <w:r w:rsidRPr="00553241">
        <w:rPr>
          <w:lang w:val="en-US"/>
        </w:rPr>
        <w:t xml:space="preserve">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“Micro-Workflows: Kafka and Kepler fusion to support Digital Twins of Industrial Processes”, IEEE/ACM Int. </w:t>
      </w:r>
      <w:proofErr w:type="spellStart"/>
      <w:r>
        <w:lastRenderedPageBreak/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</w:t>
      </w:r>
      <w:proofErr w:type="spellEnd"/>
      <w:r>
        <w:t xml:space="preserve">. – UCC '18, </w:t>
      </w:r>
      <w:proofErr w:type="spellStart"/>
      <w:r>
        <w:t>pp</w:t>
      </w:r>
      <w:proofErr w:type="spellEnd"/>
      <w:r>
        <w:t xml:space="preserve">. 83-88, </w:t>
      </w:r>
      <w:proofErr w:type="spellStart"/>
      <w:r>
        <w:t>December</w:t>
      </w:r>
      <w:proofErr w:type="spellEnd"/>
      <w:r>
        <w:t xml:space="preserve">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bookmarkStart w:id="4" w:name="_Ref9780564"/>
      <w:r>
        <w:rPr>
          <w:b/>
          <w:color w:val="000000"/>
          <w:szCs w:val="28"/>
        </w:rPr>
        <w:t>Перечень подлежащих разработке вопросов</w:t>
      </w:r>
      <w:bookmarkEnd w:id="4"/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Content>
        <w:p w14:paraId="6AAE992C" w14:textId="77777777" w:rsidR="006B07A6" w:rsidRDefault="00BF3B5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028535" w:history="1">
            <w:r w:rsidR="006B07A6" w:rsidRPr="008B0041">
              <w:rPr>
                <w:rStyle w:val="ac"/>
                <w:rFonts w:eastAsia="SimSun"/>
                <w:noProof/>
              </w:rPr>
              <w:t>ВВЕДЕНИЕ</w:t>
            </w:r>
            <w:r w:rsidR="006B07A6">
              <w:rPr>
                <w:noProof/>
                <w:webHidden/>
              </w:rPr>
              <w:tab/>
            </w:r>
            <w:r w:rsidR="006B07A6">
              <w:rPr>
                <w:noProof/>
                <w:webHidden/>
              </w:rPr>
              <w:fldChar w:fldCharType="begin"/>
            </w:r>
            <w:r w:rsidR="006B07A6">
              <w:rPr>
                <w:noProof/>
                <w:webHidden/>
              </w:rPr>
              <w:instrText xml:space="preserve"> PAGEREF _Toc10028535 \h </w:instrText>
            </w:r>
            <w:r w:rsidR="006B07A6">
              <w:rPr>
                <w:noProof/>
                <w:webHidden/>
              </w:rPr>
            </w:r>
            <w:r w:rsidR="006B07A6">
              <w:rPr>
                <w:noProof/>
                <w:webHidden/>
              </w:rPr>
              <w:fldChar w:fldCharType="separate"/>
            </w:r>
            <w:r w:rsidR="006B07A6">
              <w:rPr>
                <w:noProof/>
                <w:webHidden/>
              </w:rPr>
              <w:t>6</w:t>
            </w:r>
            <w:r w:rsidR="006B07A6">
              <w:rPr>
                <w:noProof/>
                <w:webHidden/>
              </w:rPr>
              <w:fldChar w:fldCharType="end"/>
            </w:r>
          </w:hyperlink>
        </w:p>
        <w:p w14:paraId="47370C85" w14:textId="77777777" w:rsidR="006B07A6" w:rsidRDefault="006B07A6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36" w:history="1">
            <w:r w:rsidRPr="008B0041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ОБЗОР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8147F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37" w:history="1">
            <w:r w:rsidRPr="008B0041">
              <w:rPr>
                <w:rStyle w:val="ac"/>
                <w:rFonts w:eastAsia="SimSun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71F3B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38" w:history="1">
            <w:r w:rsidRPr="008B0041">
              <w:rPr>
                <w:rStyle w:val="ac"/>
                <w:rFonts w:eastAsia="SimSun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60522" w14:textId="77777777" w:rsidR="006B07A6" w:rsidRDefault="006B07A6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39" w:history="1">
            <w:r w:rsidRPr="008B0041">
              <w:rPr>
                <w:rStyle w:val="ac"/>
                <w:rFonts w:eastAsia="SimSun"/>
                <w:noProof/>
                <w:lang w:val="en-US"/>
              </w:rPr>
              <w:t>1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  <w:lang w:val="en-US"/>
              </w:rPr>
              <w:t>Microsoft Az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FB600" w14:textId="77777777" w:rsidR="006B07A6" w:rsidRDefault="006B07A6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40" w:history="1">
            <w:r w:rsidRPr="008B0041">
              <w:rPr>
                <w:rStyle w:val="ac"/>
                <w:rFonts w:eastAsia="SimSun"/>
                <w:noProof/>
                <w:lang w:val="en-US"/>
              </w:rPr>
              <w:t>1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  <w:lang w:val="en-US"/>
              </w:rPr>
              <w:t>Amazon Web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6173B" w14:textId="77777777" w:rsidR="006B07A6" w:rsidRDefault="006B07A6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41" w:history="1">
            <w:r w:rsidRPr="008B0041">
              <w:rPr>
                <w:rStyle w:val="ac"/>
                <w:rFonts w:eastAsia="SimSun"/>
                <w:noProof/>
              </w:rPr>
              <w:t>1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Концепция пространственного интеллектуального граф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62EBE" w14:textId="77777777" w:rsidR="006B07A6" w:rsidRDefault="006B07A6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42" w:history="1">
            <w:r w:rsidRPr="008B0041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МОДЕЛЬ ВЫЧИСЛИТЕЛЬНОЙ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BEF9D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43" w:history="1">
            <w:r w:rsidRPr="008B0041">
              <w:rPr>
                <w:rStyle w:val="ac"/>
                <w:rFonts w:eastAsia="SimSun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Pr="008B0041">
              <w:rPr>
                <w:rStyle w:val="ac"/>
                <w:rFonts w:eastAsia="SimSun"/>
                <w:noProof/>
                <w:lang w:val="en-US"/>
              </w:rPr>
              <w:t>I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4238B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44" w:history="1">
            <w:r w:rsidRPr="008B0041">
              <w:rPr>
                <w:rStyle w:val="ac"/>
                <w:rFonts w:eastAsia="SimSun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Требования к системе Цифровой двойник «Энергопотребление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4463E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45" w:history="1">
            <w:r w:rsidRPr="008B0041">
              <w:rPr>
                <w:rStyle w:val="ac"/>
                <w:rFonts w:eastAsia="SimSun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Варианты использован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77B95" w14:textId="77777777" w:rsidR="006B07A6" w:rsidRDefault="006B07A6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46" w:history="1">
            <w:r w:rsidRPr="008B0041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АРХИТЕКТУРА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CF2C5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47" w:history="1">
            <w:r w:rsidRPr="008B0041">
              <w:rPr>
                <w:rStyle w:val="ac"/>
                <w:rFonts w:eastAsia="SimSun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Общее описание архитектуры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8A6221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48" w:history="1">
            <w:r w:rsidRPr="008B0041">
              <w:rPr>
                <w:rStyle w:val="ac"/>
                <w:rFonts w:eastAsia="SimSun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Описание компонентов, составляющих систем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381C7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49" w:history="1">
            <w:r w:rsidRPr="008B0041">
              <w:rPr>
                <w:rStyle w:val="ac"/>
                <w:rFonts w:eastAsia="SimSun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Импорт показаний устройств и схема базы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67773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50" w:history="1">
            <w:r w:rsidRPr="008B0041">
              <w:rPr>
                <w:rStyle w:val="ac"/>
                <w:rFonts w:eastAsia="SimSun"/>
                <w:noProof/>
              </w:rPr>
              <w:t>3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 xml:space="preserve">Взаимодействие с </w:t>
            </w:r>
            <w:r w:rsidRPr="008B0041">
              <w:rPr>
                <w:rStyle w:val="ac"/>
                <w:rFonts w:eastAsia="SimSun"/>
                <w:noProof/>
                <w:lang w:val="en-US"/>
              </w:rPr>
              <w:t>API</w:t>
            </w:r>
            <w:r w:rsidRPr="008B0041">
              <w:rPr>
                <w:rStyle w:val="ac"/>
                <w:rFonts w:eastAsia="SimSun"/>
                <w:noProof/>
              </w:rPr>
              <w:t xml:space="preserve"> </w:t>
            </w:r>
            <w:r w:rsidRPr="008B0041">
              <w:rPr>
                <w:rStyle w:val="ac"/>
                <w:rFonts w:eastAsia="SimSun"/>
                <w:noProof/>
                <w:lang w:val="en-US"/>
              </w:rPr>
              <w:t>Digital</w:t>
            </w:r>
            <w:r w:rsidRPr="008B0041">
              <w:rPr>
                <w:rStyle w:val="ac"/>
                <w:rFonts w:eastAsia="SimSun"/>
                <w:noProof/>
              </w:rPr>
              <w:t xml:space="preserve"> </w:t>
            </w:r>
            <w:r w:rsidRPr="008B0041">
              <w:rPr>
                <w:rStyle w:val="ac"/>
                <w:rFonts w:eastAsia="SimSun"/>
                <w:noProof/>
                <w:lang w:val="en-US"/>
              </w:rPr>
              <w:t>Tw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14D8C" w14:textId="77777777" w:rsidR="006B07A6" w:rsidRDefault="006B07A6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51" w:history="1">
            <w:r w:rsidRPr="008B0041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РЕАЛИЗАЦ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8B460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52" w:history="1">
            <w:r w:rsidRPr="008B0041">
              <w:rPr>
                <w:rStyle w:val="ac"/>
                <w:rFonts w:eastAsia="SimSun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Средства реализ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CC896A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53" w:history="1">
            <w:r w:rsidRPr="008B0041">
              <w:rPr>
                <w:rStyle w:val="ac"/>
                <w:rFonts w:eastAsia="SimSun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Иерархия пространственного интеллектуального граф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06660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54" w:history="1">
            <w:r w:rsidRPr="008B0041">
              <w:rPr>
                <w:rStyle w:val="ac"/>
                <w:rFonts w:eastAsia="SimSun"/>
                <w:noProof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База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4338F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55" w:history="1">
            <w:r w:rsidRPr="008B0041">
              <w:rPr>
                <w:rStyle w:val="ac"/>
                <w:rFonts w:eastAsia="SimSun"/>
                <w:noProof/>
              </w:rPr>
              <w:t>4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Реализация отправки телеметрии и ее обрабо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AE81D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56" w:history="1">
            <w:r w:rsidRPr="008B0041">
              <w:rPr>
                <w:rStyle w:val="ac"/>
                <w:rFonts w:eastAsia="SimSun"/>
                <w:noProof/>
              </w:rPr>
              <w:t>4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Реализация графического интерфейса пользовател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07816A" w14:textId="77777777" w:rsidR="006B07A6" w:rsidRDefault="006B07A6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57" w:history="1">
            <w:r w:rsidRPr="008B0041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ТЕС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CBA64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58" w:history="1">
            <w:r w:rsidRPr="008B0041">
              <w:rPr>
                <w:rStyle w:val="ac"/>
                <w:rFonts w:eastAsia="SimSun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Тестирование работоспособности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763F9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59" w:history="1">
            <w:r w:rsidRPr="008B0041">
              <w:rPr>
                <w:rStyle w:val="ac"/>
                <w:rFonts w:eastAsia="SimSun"/>
                <w:noProof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>Сравнительное тестирование с целью определения правильности обработки телеметрии датч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31289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60" w:history="1">
            <w:r w:rsidRPr="008B0041">
              <w:rPr>
                <w:rStyle w:val="ac"/>
                <w:rFonts w:eastAsia="SimSun"/>
                <w:noProof/>
              </w:rPr>
              <w:t>5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B0041">
              <w:rPr>
                <w:rStyle w:val="ac"/>
                <w:rFonts w:eastAsia="SimSun"/>
                <w:noProof/>
              </w:rPr>
              <w:t xml:space="preserve">Тестирование </w:t>
            </w:r>
            <w:r w:rsidRPr="008B0041">
              <w:rPr>
                <w:rStyle w:val="ac"/>
                <w:rFonts w:eastAsia="SimSun"/>
                <w:noProof/>
                <w:lang w:val="en-US"/>
              </w:rPr>
              <w:t xml:space="preserve">API </w:t>
            </w:r>
            <w:r w:rsidRPr="008B0041">
              <w:rPr>
                <w:rStyle w:val="ac"/>
                <w:rFonts w:eastAsia="SimSun"/>
                <w:noProof/>
              </w:rPr>
              <w:t>управл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AEBC2" w14:textId="77777777" w:rsidR="006B07A6" w:rsidRDefault="006B07A6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61" w:history="1">
            <w:r w:rsidRPr="008B0041">
              <w:rPr>
                <w:rStyle w:val="ac"/>
                <w:rFonts w:eastAsia="SimSun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35116" w14:textId="77777777" w:rsidR="006B07A6" w:rsidRDefault="006B07A6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62" w:history="1">
            <w:r w:rsidRPr="008B0041">
              <w:rPr>
                <w:rStyle w:val="ac"/>
                <w:rFonts w:eastAsia="SimSun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A8A24" w14:textId="77777777" w:rsidR="006B07A6" w:rsidRDefault="006B07A6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63" w:history="1">
            <w:r w:rsidRPr="008B0041">
              <w:rPr>
                <w:rStyle w:val="ac"/>
                <w:rFonts w:eastAsia="SimSun"/>
                <w:noProof/>
              </w:rPr>
              <w:t>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2560D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64" w:history="1">
            <w:r w:rsidRPr="008B0041">
              <w:rPr>
                <w:rStyle w:val="ac"/>
                <w:rFonts w:eastAsia="SimSun"/>
                <w:noProof/>
              </w:rPr>
              <w:t>Приложе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C1BCC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65" w:history="1">
            <w:r w:rsidRPr="008B0041">
              <w:rPr>
                <w:rStyle w:val="ac"/>
                <w:rFonts w:eastAsia="SimSun"/>
                <w:noProof/>
              </w:rPr>
              <w:t>Приложе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32A3E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66" w:history="1">
            <w:r w:rsidRPr="008B0041">
              <w:rPr>
                <w:rStyle w:val="ac"/>
                <w:rFonts w:eastAsia="SimSun"/>
                <w:noProof/>
              </w:rPr>
              <w:t>Приложение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84ACA" w14:textId="77777777" w:rsidR="006B07A6" w:rsidRDefault="006B07A6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028567" w:history="1">
            <w:r w:rsidRPr="008B0041">
              <w:rPr>
                <w:rStyle w:val="ac"/>
                <w:rFonts w:eastAsia="SimSun"/>
                <w:noProof/>
              </w:rPr>
              <w:t>Приложение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28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745C0C30" w14:textId="0C018BEB" w:rsidR="00785A9B" w:rsidRDefault="00BF3B59" w:rsidP="00ED320C">
      <w:pPr>
        <w:pStyle w:val="1"/>
        <w:numPr>
          <w:ilvl w:val="0"/>
          <w:numId w:val="0"/>
        </w:numPr>
        <w:ind w:left="360"/>
      </w:pPr>
      <w:r>
        <w:br w:type="page"/>
      </w:r>
      <w:bookmarkStart w:id="5" w:name="_Toc10028535"/>
      <w:r>
        <w:lastRenderedPageBreak/>
        <w:t>ВВЕДЕНИЕ</w:t>
      </w:r>
      <w:bookmarkEnd w:id="5"/>
    </w:p>
    <w:p w14:paraId="0A4C8C38" w14:textId="477E4D31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Концепция Интернета вещей (IoT) </w:t>
      </w:r>
      <w:r w:rsidR="00EB66EE">
        <w:rPr>
          <w:color w:val="000000"/>
          <w:szCs w:val="28"/>
        </w:rPr>
        <w:t>сформулирована достаточно давно</w:t>
      </w:r>
      <w:r>
        <w:rPr>
          <w:color w:val="000000"/>
          <w:szCs w:val="28"/>
        </w:rPr>
        <w:t>, однако</w:t>
      </w:r>
      <w:r w:rsidR="00EB66EE">
        <w:rPr>
          <w:color w:val="000000"/>
          <w:szCs w:val="28"/>
        </w:rPr>
        <w:t xml:space="preserve"> активное наполнение концепции технологическим содержанием и внедрение практических решений для ее реализации происходит </w:t>
      </w:r>
      <w:r>
        <w:rPr>
          <w:color w:val="000000"/>
          <w:szCs w:val="28"/>
        </w:rPr>
        <w:t>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18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1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 xml:space="preserve">]. Общий мировой объем капиталовложений в IoT в 2018 году составил 646 миллиардов долларов США. Прогноз </w:t>
      </w:r>
      <w:r w:rsidR="00EB66EE" w:rsidRPr="00EB66EE">
        <w:rPr>
          <w:color w:val="000000"/>
          <w:szCs w:val="28"/>
        </w:rPr>
        <w:t>в отношении капиталовложений в эти технологии</w:t>
      </w:r>
      <w:r w:rsidR="00EB66EE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на 2019 год — 745 миллиардов долларов США, на 2022 —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3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2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171C33DE" w14:textId="2D32BA35" w:rsidR="001C7CDA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1C7CDA">
        <w:rPr>
          <w:color w:val="000000"/>
          <w:szCs w:val="28"/>
        </w:rPr>
        <w:t>–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IIoT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</w:t>
      </w:r>
      <w:r w:rsidR="00EB66EE">
        <w:rPr>
          <w:color w:val="000000"/>
          <w:szCs w:val="28"/>
        </w:rPr>
        <w:t xml:space="preserve"> устройств</w:t>
      </w:r>
      <w:r>
        <w:rPr>
          <w:color w:val="000000"/>
          <w:szCs w:val="28"/>
        </w:rPr>
        <w:t xml:space="preserve"> и анализировать их, что потенциально способствует повышению производительности </w:t>
      </w:r>
      <w:r w:rsidR="00EB66EE">
        <w:rPr>
          <w:color w:val="000000"/>
          <w:szCs w:val="28"/>
        </w:rPr>
        <w:t xml:space="preserve">труда </w:t>
      </w:r>
      <w:r>
        <w:rPr>
          <w:color w:val="000000"/>
          <w:szCs w:val="28"/>
        </w:rPr>
        <w:t>и эффективности</w:t>
      </w:r>
      <w:r w:rsidR="00EB66EE">
        <w:rPr>
          <w:color w:val="000000"/>
          <w:szCs w:val="28"/>
        </w:rPr>
        <w:t xml:space="preserve"> производства</w:t>
      </w:r>
      <w:r>
        <w:rPr>
          <w:color w:val="000000"/>
          <w:szCs w:val="28"/>
        </w:rPr>
        <w:t>, а также другим экономическим преимуществам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45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3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</w:t>
      </w:r>
      <w:proofErr w:type="spellStart"/>
      <w:r w:rsidR="00553241">
        <w:rPr>
          <w:color w:val="000000"/>
          <w:szCs w:val="28"/>
        </w:rPr>
        <w:t>Digital</w:t>
      </w:r>
      <w:proofErr w:type="spellEnd"/>
      <w:r w:rsidR="00553241">
        <w:rPr>
          <w:color w:val="000000"/>
          <w:szCs w:val="28"/>
        </w:rPr>
        <w:t xml:space="preserve"> </w:t>
      </w:r>
      <w:proofErr w:type="spellStart"/>
      <w:r w:rsidR="00553241">
        <w:rPr>
          <w:color w:val="000000"/>
          <w:szCs w:val="28"/>
        </w:rPr>
        <w:t>Twin</w:t>
      </w:r>
      <w:proofErr w:type="spellEnd"/>
      <w:r w:rsidR="00553241">
        <w:rPr>
          <w:color w:val="000000"/>
          <w:szCs w:val="28"/>
        </w:rPr>
        <w:t>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разрабатываемой системы. </w:t>
      </w:r>
    </w:p>
    <w:p w14:paraId="35AC00B5" w14:textId="13D8699E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4</w:t>
      </w:r>
      <w:r w:rsidR="00D67520">
        <w:rPr>
          <w:color w:val="000000"/>
          <w:szCs w:val="28"/>
        </w:rPr>
        <w:fldChar w:fldCharType="end"/>
      </w:r>
      <w:r w:rsidR="00D67520" w:rsidRPr="00D67520">
        <w:rPr>
          <w:color w:val="000000"/>
          <w:szCs w:val="28"/>
        </w:rPr>
        <w:t>,</w:t>
      </w:r>
      <w:ins w:id="6" w:author="Gleb Radchenko" w:date="2019-05-24T13:05:00Z">
        <w:r w:rsidR="002D3E29">
          <w:rPr>
            <w:color w:val="000000"/>
            <w:szCs w:val="28"/>
            <w:lang w:val="en-US"/>
          </w:rPr>
          <w:t> </w:t>
        </w:r>
      </w:ins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7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</w:t>
      </w:r>
    </w:p>
    <w:p w14:paraId="22A3FAB8" w14:textId="419B0D46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</w:t>
      </w:r>
      <w:r>
        <w:rPr>
          <w:color w:val="000000"/>
          <w:szCs w:val="28"/>
        </w:rPr>
        <w:lastRenderedPageBreak/>
        <w:t xml:space="preserve">множество решений для цифрового преобразования бизнеса. Гибкость и </w:t>
      </w:r>
      <w:proofErr w:type="spellStart"/>
      <w:r>
        <w:rPr>
          <w:color w:val="000000"/>
          <w:szCs w:val="28"/>
        </w:rPr>
        <w:t>автоматизированность</w:t>
      </w:r>
      <w:proofErr w:type="spellEnd"/>
      <w:r>
        <w:rPr>
          <w:color w:val="000000"/>
          <w:szCs w:val="28"/>
        </w:rPr>
        <w:t xml:space="preserve"> полученной среды достигается за счет 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8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5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120E7750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</w:t>
      </w:r>
      <w:r w:rsidR="001C7CDA">
        <w:t>массивов</w:t>
      </w:r>
      <w:r>
        <w:t xml:space="preserve"> данных, генерируемых устройствами Интернета вещей. Это</w:t>
      </w:r>
      <w:r w:rsidR="001C7CDA">
        <w:t>т факт убеждает в необходимости</w:t>
      </w:r>
      <w:r>
        <w:t xml:space="preserve"> изучения инструментов облачных платформ для разработки приложений, обрабатывающих данные с устройств IoT. Одними из возможных решений</w:t>
      </w:r>
      <w:r w:rsidR="001C7CDA">
        <w:t xml:space="preserve"> в этой области</w:t>
      </w:r>
      <w:r>
        <w:t xml:space="preserve"> являются облачные платформы </w:t>
      </w:r>
      <w:proofErr w:type="spellStart"/>
      <w:r>
        <w:t>Microsoft</w:t>
      </w:r>
      <w:proofErr w:type="spellEnd"/>
      <w:r>
        <w:t xml:space="preserve"> </w:t>
      </w:r>
      <w:proofErr w:type="spellStart"/>
      <w:r>
        <w:t>Azure</w:t>
      </w:r>
      <w:proofErr w:type="spellEnd"/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03 \r \h </w:instrText>
      </w:r>
      <w:r w:rsidR="00D67520">
        <w:fldChar w:fldCharType="separate"/>
      </w:r>
      <w:r w:rsidR="00D67520">
        <w:t>18</w:t>
      </w:r>
      <w:r w:rsidR="00D67520">
        <w:fldChar w:fldCharType="end"/>
      </w:r>
      <w:r w:rsidR="00725A86" w:rsidRPr="00746587">
        <w:t>]</w:t>
      </w:r>
      <w:r>
        <w:t xml:space="preserve"> и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3E5A5D21" w:rsidR="00785A9B" w:rsidRDefault="00BF3B59" w:rsidP="007465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</w:t>
      </w:r>
      <w:r w:rsidR="001C7CDA">
        <w:rPr>
          <w:color w:val="000000"/>
          <w:szCs w:val="28"/>
        </w:rPr>
        <w:t>разработка</w:t>
      </w:r>
      <w:r w:rsidR="006B07A6">
        <w:rPr>
          <w:color w:val="000000"/>
          <w:szCs w:val="28"/>
        </w:rPr>
        <w:t xml:space="preserve"> технологии создания цифровых двойников, а также</w:t>
      </w:r>
      <w:r w:rsidR="001C7CDA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 w:rsidP="0074658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1874E7CF" w:rsidR="00785A9B" w:rsidRDefault="006B07A6">
      <w:pPr>
        <w:widowControl w:val="0"/>
      </w:pPr>
      <w:r w:rsidRPr="006B07A6">
        <w:t>Работа состоит из введения, 5</w:t>
      </w:r>
      <w:r w:rsidR="00BF3B59" w:rsidRPr="006B07A6">
        <w:t xml:space="preserve"> разделов, заключения, библ</w:t>
      </w:r>
      <w:r w:rsidRPr="006B07A6">
        <w:t>иографии и 4</w:t>
      </w:r>
      <w:r w:rsidR="00BF3B59" w:rsidRPr="006B07A6">
        <w:t xml:space="preserve"> прилож</w:t>
      </w:r>
      <w:r w:rsidRPr="006B07A6">
        <w:t>ений. Объем работы составляет 55 страниц, объем библиографии – 36</w:t>
      </w:r>
      <w:r w:rsidR="00BF3B59" w:rsidRPr="006B07A6">
        <w:t xml:space="preserve"> и</w:t>
      </w:r>
      <w:r w:rsidRPr="006B07A6">
        <w:t>сточников, объем приложений – 10</w:t>
      </w:r>
      <w:r w:rsidR="00BF3B59" w:rsidRPr="006B07A6">
        <w:t xml:space="preserve"> страниц.</w:t>
      </w:r>
    </w:p>
    <w:p w14:paraId="080B8F13" w14:textId="1CEA9E8B" w:rsidR="00785A9B" w:rsidRDefault="00BF3B59" w:rsidP="00AB0659">
      <w:pPr>
        <w:widowControl w:val="0"/>
      </w:pPr>
      <w:r>
        <w:lastRenderedPageBreak/>
        <w:t xml:space="preserve">Первая глава содержит описание концепции Интернета вещей, облачных </w:t>
      </w:r>
      <w:r w:rsidR="00AB0659">
        <w:t>вычислений и цифровых двойников,</w:t>
      </w:r>
      <w:r>
        <w:t xml:space="preserve">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18A9D4DD" w:rsidR="00785A9B" w:rsidRDefault="00AB0659">
      <w:pPr>
        <w:widowControl w:val="0"/>
      </w:pPr>
      <w:r>
        <w:t xml:space="preserve">Во второй </w:t>
      </w:r>
      <w:r w:rsidR="00BF3B59">
        <w:t>главе описана модель прототипа цифрового двойника, определены требования к системе и варианты</w:t>
      </w:r>
      <w:r w:rsidR="001C7CDA">
        <w:t xml:space="preserve"> ее</w:t>
      </w:r>
      <w:r w:rsidR="00BF3B59">
        <w:t xml:space="preserve"> использования.</w:t>
      </w:r>
    </w:p>
    <w:p w14:paraId="47A5AFA1" w14:textId="0B8C367C" w:rsidR="00785A9B" w:rsidRDefault="00BF3B59">
      <w:pPr>
        <w:widowControl w:val="0"/>
      </w:pPr>
      <w:r>
        <w:t xml:space="preserve">В </w:t>
      </w:r>
      <w:r w:rsidR="00AB0659">
        <w:t>третьей главе приведена архитектура системы.</w:t>
      </w:r>
    </w:p>
    <w:p w14:paraId="3A4F8204" w14:textId="026EA271" w:rsidR="00785A9B" w:rsidRDefault="00AB0659">
      <w:pPr>
        <w:widowControl w:val="0"/>
      </w:pPr>
      <w:r>
        <w:t>Четвертая</w:t>
      </w:r>
      <w:r w:rsidR="00BF3B59">
        <w:t xml:space="preserve"> глава описывает детали реализации прототипа.</w:t>
      </w:r>
    </w:p>
    <w:p w14:paraId="173B94B8" w14:textId="5FB34D58" w:rsidR="00785A9B" w:rsidRDefault="00BF3B59">
      <w:pPr>
        <w:widowControl w:val="0"/>
      </w:pPr>
      <w:r>
        <w:t xml:space="preserve">В </w:t>
      </w:r>
      <w:r w:rsidR="00AB0659">
        <w:t>пятой</w:t>
      </w:r>
      <w:r>
        <w:t xml:space="preserve">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1AD91BE5" w:rsidR="00785A9B" w:rsidRPr="00AB0659" w:rsidRDefault="00AB0659">
      <w:pPr>
        <w:widowControl w:val="0"/>
      </w:pPr>
      <w:r w:rsidRPr="00AB0659">
        <w:t>Приложение 1 содержит спецификацию вариантов использования разрабатываемой системы.</w:t>
      </w:r>
    </w:p>
    <w:p w14:paraId="08C47390" w14:textId="7CFDC1D3" w:rsidR="00785A9B" w:rsidRPr="00AB0659" w:rsidRDefault="00AB0659">
      <w:pPr>
        <w:widowControl w:val="0"/>
      </w:pPr>
      <w:r w:rsidRPr="00AB0659">
        <w:t>Приложение 2 содержит реализацию отправки телеметрии.</w:t>
      </w:r>
    </w:p>
    <w:p w14:paraId="739204E5" w14:textId="2E01C8AB" w:rsidR="00785A9B" w:rsidRPr="00AB0659" w:rsidRDefault="00AB0659">
      <w:pPr>
        <w:widowControl w:val="0"/>
      </w:pPr>
      <w:r w:rsidRPr="00AB0659">
        <w:t>Приложение 3 содержит исходный код тестирования модуля создания сенсоров.</w:t>
      </w:r>
    </w:p>
    <w:p w14:paraId="6FD10340" w14:textId="6DF8237E" w:rsidR="00AB0659" w:rsidRDefault="00AB0659">
      <w:pPr>
        <w:widowControl w:val="0"/>
      </w:pPr>
      <w:r w:rsidRPr="00AB0659">
        <w:t>Приложение 4 содержит протокол тестирования API управления цифровым двойником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>
      <w:pPr>
        <w:pStyle w:val="1"/>
      </w:pPr>
      <w:bookmarkStart w:id="7" w:name="_Toc10028536"/>
      <w:r>
        <w:lastRenderedPageBreak/>
        <w:t>ОБЗОР ЛИТЕРАТУРЫ</w:t>
      </w:r>
      <w:bookmarkEnd w:id="7"/>
    </w:p>
    <w:p w14:paraId="06D4B210" w14:textId="2A8DFC7D" w:rsidR="00785A9B" w:rsidRDefault="00125A2C" w:rsidP="00ED320C">
      <w:pPr>
        <w:pStyle w:val="2"/>
      </w:pPr>
      <w:bookmarkStart w:id="8" w:name="_Toc10028537"/>
      <w:r>
        <w:t>Концепция интернета вещей, облачных вычислений и цифровых двойников</w:t>
      </w:r>
      <w:bookmarkEnd w:id="8"/>
    </w:p>
    <w:p w14:paraId="28BFBA86" w14:textId="19CD8F47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118 \r \h </w:instrText>
      </w:r>
      <w:r w:rsidR="00D67520">
        <w:fldChar w:fldCharType="separate"/>
      </w:r>
      <w:r w:rsidR="00D67520">
        <w:t>1</w:t>
      </w:r>
      <w:r w:rsidR="00D67520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43 \r \h </w:instrText>
      </w:r>
      <w:r w:rsidR="00D67520">
        <w:fldChar w:fldCharType="separate"/>
      </w:r>
      <w:r w:rsidR="00D67520">
        <w:t>10</w:t>
      </w:r>
      <w:r w:rsidR="00D67520">
        <w:fldChar w:fldCharType="end"/>
      </w:r>
      <w:r>
        <w:t xml:space="preserve">]. Лидерами по объему инвестиций в Интернет вещей в России к 2020 году, по прогнозу IDC, </w:t>
      </w:r>
      <w:r w:rsidR="001C7CDA">
        <w:t>станут</w:t>
      </w:r>
      <w:r>
        <w:t xml:space="preserve">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53 \r \h </w:instrText>
      </w:r>
      <w:r w:rsidR="00D67520">
        <w:fldChar w:fldCharType="separate"/>
      </w:r>
      <w:r w:rsidR="00D67520">
        <w:t>8</w:t>
      </w:r>
      <w:r w:rsidR="00D67520">
        <w:fldChar w:fldCharType="end"/>
      </w:r>
      <w:r>
        <w:t xml:space="preserve">]. </w:t>
      </w:r>
    </w:p>
    <w:p w14:paraId="5E636EAF" w14:textId="1B30F88F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>
        <w:t xml:space="preserve">и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1C7CDA">
        <w:t>была сформирована</w:t>
      </w:r>
      <w:r w:rsidR="00746587">
        <w:t xml:space="preserve"> </w:t>
      </w:r>
      <w:r w:rsidR="00BF3B59">
        <w:t>концепция промышленного Интернета вещей</w:t>
      </w:r>
      <w:r w:rsidR="001C7CDA">
        <w:t xml:space="preserve"> (</w:t>
      </w:r>
      <w:r w:rsidR="001C7CDA">
        <w:rPr>
          <w:lang w:val="en-US"/>
        </w:rPr>
        <w:t>IIoT</w:t>
      </w:r>
      <w:r w:rsidR="001C7CDA" w:rsidRPr="001C7CDA">
        <w:t>)</w:t>
      </w:r>
      <w:r w:rsidR="00BF3B59">
        <w:t xml:space="preserve">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A50643" w:rsidRPr="00ED320C">
        <w:fldChar w:fldCharType="begin"/>
      </w:r>
      <w:r w:rsidR="00A50643" w:rsidRPr="00ED320C">
        <w:instrText xml:space="preserve"> REF _Ref5362346 \r \h </w:instrText>
      </w:r>
      <w:r w:rsidR="00ED320C">
        <w:instrText xml:space="preserve"> \* MERGEFORMAT </w:instrText>
      </w:r>
      <w:r w:rsidR="00A50643" w:rsidRPr="00ED320C">
        <w:fldChar w:fldCharType="separate"/>
      </w:r>
      <w:r w:rsidR="00A50643" w:rsidRPr="00ED320C">
        <w:t>22</w:t>
      </w:r>
      <w:r w:rsidR="00A50643" w:rsidRPr="00ED320C">
        <w:fldChar w:fldCharType="end"/>
      </w:r>
      <w:r w:rsidR="00A50643" w:rsidRPr="00ED320C">
        <w:t>]</w:t>
      </w:r>
      <w:r w:rsidR="001C7CDA">
        <w:t>, что</w:t>
      </w:r>
      <w:r w:rsidR="00600720">
        <w:t xml:space="preserve">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1C7CDA">
        <w:t>,</w:t>
      </w:r>
      <w:r w:rsidR="00BF3B59">
        <w:t xml:space="preserve"> потенциально способствует повышению производите</w:t>
      </w:r>
      <w:r w:rsidR="001C7CDA">
        <w:t>льности и эффективности труда, а также</w:t>
      </w:r>
      <w:r w:rsidR="00BF3B59">
        <w:t xml:space="preserve">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145 \r \h </w:instrText>
      </w:r>
      <w:r w:rsidR="00D67520">
        <w:fldChar w:fldCharType="separate"/>
      </w:r>
      <w:r w:rsidR="00D67520">
        <w:t>3</w:t>
      </w:r>
      <w:r w:rsidR="00D67520">
        <w:fldChar w:fldCharType="end"/>
      </w:r>
      <w:r w:rsidR="00BF3B59">
        <w:t xml:space="preserve">]. </w:t>
      </w:r>
    </w:p>
    <w:p w14:paraId="279A1EC5" w14:textId="189B6DD1" w:rsidR="00553241" w:rsidRDefault="00BF3B59">
      <w:pPr>
        <w:widowControl w:val="0"/>
      </w:pPr>
      <w:r>
        <w:t>Одним из подходов к пр</w:t>
      </w:r>
      <w:r w:rsidR="008F2FAC">
        <w:t>именению IIoT является концепция</w:t>
      </w:r>
      <w:r>
        <w:t xml:space="preserve"> «Ин</w:t>
      </w:r>
      <w:r w:rsidR="007E00DE">
        <w:t>дустрия 4.0» (</w:t>
      </w:r>
      <w:proofErr w:type="spellStart"/>
      <w:r w:rsidR="007E00DE">
        <w:t>Industry</w:t>
      </w:r>
      <w:proofErr w:type="spellEnd"/>
      <w:r w:rsidR="007E00DE">
        <w:t xml:space="preserve"> 4.0)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 xml:space="preserve">4.0, </w:t>
      </w:r>
      <w:r w:rsidR="008F2FAC">
        <w:t xml:space="preserve">современная </w:t>
      </w:r>
      <w:r>
        <w:t>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>
        <w:t xml:space="preserve">моменты — внедрение </w:t>
      </w:r>
      <w:proofErr w:type="spellStart"/>
      <w:r>
        <w:t>киберфизических</w:t>
      </w:r>
      <w:proofErr w:type="spellEnd"/>
      <w:r>
        <w:t xml:space="preserve">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</w:t>
      </w:r>
      <w:proofErr w:type="spellStart"/>
      <w:r w:rsidR="00430599">
        <w:t>Киберфизические</w:t>
      </w:r>
      <w:proofErr w:type="spellEnd"/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Элементы такой системы могут находиться как рядом, </w:t>
      </w:r>
      <w:r>
        <w:lastRenderedPageBreak/>
        <w:t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5F4CE16" w:rsidR="00354673" w:rsidRDefault="00BF3B59">
      <w:pPr>
        <w:widowControl w:val="0"/>
      </w:pPr>
      <w:r>
        <w:t xml:space="preserve"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</w:t>
      </w:r>
      <w:proofErr w:type="spellStart"/>
      <w:r>
        <w:t>киберфизических</w:t>
      </w:r>
      <w:proofErr w:type="spellEnd"/>
      <w:r>
        <w:t xml:space="preserve"> систем является концепция цифровых двойников (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</w:t>
      </w:r>
      <w:proofErr w:type="spellEnd"/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21 \r \h </w:instrText>
      </w:r>
      <w:r w:rsidR="00D67520">
        <w:fldChar w:fldCharType="separate"/>
      </w:r>
      <w:r w:rsidR="00ED320C">
        <w:t>12</w:t>
      </w:r>
      <w:r w:rsidR="00D67520">
        <w:fldChar w:fldCharType="end"/>
      </w:r>
      <w:r>
        <w:t xml:space="preserve">]. </w:t>
      </w:r>
    </w:p>
    <w:p w14:paraId="5E9B3452" w14:textId="06A9186E" w:rsidR="00785A9B" w:rsidRDefault="00BF3B59">
      <w:pPr>
        <w:widowControl w:val="0"/>
      </w:pPr>
      <w:r>
        <w:t xml:space="preserve">При переходе </w:t>
      </w:r>
      <w:r w:rsidR="008F2FAC">
        <w:t xml:space="preserve">экономики </w:t>
      </w:r>
      <w:r>
        <w:t xml:space="preserve">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 —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D67520">
        <w:fldChar w:fldCharType="begin"/>
      </w:r>
      <w:r w:rsidR="00D67520">
        <w:instrText xml:space="preserve"> REF _Ref3555333 \r \h </w:instrText>
      </w:r>
      <w:r w:rsidR="00D67520">
        <w:fldChar w:fldCharType="separate"/>
      </w:r>
      <w:r w:rsidR="00D67520">
        <w:t>13</w:t>
      </w:r>
      <w:r w:rsidR="00D67520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</w:t>
      </w:r>
      <w:r w:rsidR="008F2FAC">
        <w:t xml:space="preserve">позволит </w:t>
      </w:r>
      <w:r>
        <w:t>существенно расширит</w:t>
      </w:r>
      <w:r w:rsidR="008F2FAC">
        <w:t>ь</w:t>
      </w:r>
      <w:r>
        <w:t xml:space="preserve"> возможности систем. </w:t>
      </w:r>
      <w:r>
        <w:lastRenderedPageBreak/>
        <w:t>Облачные вычисления способны 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r w:rsidR="00F97084">
        <w:t> </w:t>
      </w:r>
      <w:r w:rsidR="00F97084" w:rsidRPr="007D3F1E">
        <w:t>[</w:t>
      </w:r>
      <w:r w:rsidR="00F97084">
        <w:fldChar w:fldCharType="begin"/>
      </w:r>
      <w:r w:rsidR="00F97084">
        <w:instrText xml:space="preserve"> REF _Ref3555243 \r \h </w:instrText>
      </w:r>
      <w:r w:rsidR="00F97084">
        <w:fldChar w:fldCharType="separate"/>
      </w:r>
      <w:r w:rsidR="00F97084">
        <w:t>10</w:t>
      </w:r>
      <w:r w:rsidR="00F97084">
        <w:fldChar w:fldCharType="end"/>
      </w:r>
      <w:r w:rsidR="00F97084" w:rsidRPr="007D3F1E">
        <w:t>]</w:t>
      </w:r>
      <w:r>
        <w:t>.</w:t>
      </w:r>
    </w:p>
    <w:p w14:paraId="033315F2" w14:textId="659142B0" w:rsidR="00785A9B" w:rsidRDefault="00BF3B59">
      <w:pPr>
        <w:widowControl w:val="0"/>
      </w:pPr>
      <w:r>
        <w:t>Следов</w:t>
      </w:r>
      <w:r w:rsidR="008F2FAC">
        <w:t>ательно, важной тенденцией стане</w:t>
      </w:r>
      <w:r>
        <w:t xml:space="preserve">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в </w:t>
      </w:r>
      <w:r w:rsidR="008F2FAC">
        <w:t xml:space="preserve">удаленном </w:t>
      </w:r>
      <w:r>
        <w:t xml:space="preserve">крупном </w:t>
      </w:r>
      <w:r w:rsidR="008F2FAC">
        <w:t>центре обработки данных (ЦОД)</w:t>
      </w:r>
      <w:r>
        <w:t xml:space="preserve">, для </w:t>
      </w:r>
      <w:r w:rsidR="008F2FAC">
        <w:t xml:space="preserve">решений </w:t>
      </w:r>
      <w:r>
        <w:t>многих задач является нежелательной</w:t>
      </w:r>
      <w:r w:rsidR="006D0FFB">
        <w:rPr>
          <w:lang w:val="en-US"/>
        </w:rPr>
        <w:t> </w:t>
      </w:r>
      <w:r w:rsidR="006D0FFB" w:rsidRPr="0085346D">
        <w:t>[</w:t>
      </w:r>
      <w:r w:rsidR="006D0FFB">
        <w:rPr>
          <w:lang w:val="en-US"/>
        </w:rPr>
        <w:fldChar w:fldCharType="begin"/>
      </w:r>
      <w:r w:rsidR="006D0FFB" w:rsidRPr="0085346D">
        <w:instrText xml:space="preserve"> </w:instrText>
      </w:r>
      <w:r w:rsidR="006D0FFB">
        <w:rPr>
          <w:lang w:val="en-US"/>
        </w:rPr>
        <w:instrText>REF</w:instrText>
      </w:r>
      <w:r w:rsidR="006D0FFB" w:rsidRPr="0085346D">
        <w:instrText xml:space="preserve"> _</w:instrText>
      </w:r>
      <w:r w:rsidR="006D0FFB">
        <w:rPr>
          <w:lang w:val="en-US"/>
        </w:rPr>
        <w:instrText>Ref</w:instrText>
      </w:r>
      <w:r w:rsidR="006D0FFB" w:rsidRPr="0085346D">
        <w:instrText>6488017 \</w:instrText>
      </w:r>
      <w:r w:rsidR="006D0FFB">
        <w:rPr>
          <w:lang w:val="en-US"/>
        </w:rPr>
        <w:instrText>r</w:instrText>
      </w:r>
      <w:r w:rsidR="006D0FFB" w:rsidRPr="0085346D">
        <w:instrText xml:space="preserve"> \</w:instrText>
      </w:r>
      <w:r w:rsidR="006D0FFB">
        <w:rPr>
          <w:lang w:val="en-US"/>
        </w:rPr>
        <w:instrText>h</w:instrText>
      </w:r>
      <w:r w:rsidR="006D0FFB" w:rsidRPr="0085346D">
        <w:instrText xml:space="preserve"> </w:instrText>
      </w:r>
      <w:r w:rsidR="006D0FFB">
        <w:rPr>
          <w:lang w:val="en-US"/>
        </w:rPr>
      </w:r>
      <w:r w:rsidR="006D0FFB">
        <w:rPr>
          <w:lang w:val="en-US"/>
        </w:rPr>
        <w:fldChar w:fldCharType="separate"/>
      </w:r>
      <w:r w:rsidR="006D0FFB" w:rsidRPr="0085346D">
        <w:t>24</w:t>
      </w:r>
      <w:r w:rsidR="006D0FFB">
        <w:rPr>
          <w:lang w:val="en-US"/>
        </w:rPr>
        <w:fldChar w:fldCharType="end"/>
      </w:r>
      <w:r w:rsidR="006D0FFB" w:rsidRPr="0085346D">
        <w:t>]</w:t>
      </w:r>
      <w:r>
        <w:t xml:space="preserve">. Передача трафика до </w:t>
      </w:r>
      <w:proofErr w:type="spellStart"/>
      <w:r>
        <w:t>ЦОДа</w:t>
      </w:r>
      <w:proofErr w:type="spellEnd"/>
      <w:r>
        <w:t xml:space="preserve">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4A905603" w14:textId="035D6E06" w:rsidR="00125A2C" w:rsidRDefault="00BF3B59" w:rsidP="0085346D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proofErr w:type="spellStart"/>
      <w:r>
        <w:t>og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45 \r \h </w:instrText>
      </w:r>
      <w:r w:rsidR="00D67520">
        <w:fldChar w:fldCharType="separate"/>
      </w:r>
      <w:r w:rsidR="00D67520">
        <w:t>14</w:t>
      </w:r>
      <w:r w:rsidR="00D67520">
        <w:fldChar w:fldCharType="end"/>
      </w:r>
      <w:r>
        <w:t xml:space="preserve">]. В будущем все в большей степени анализ </w:t>
      </w:r>
      <w:r w:rsidR="008F2FAC">
        <w:t xml:space="preserve">собираемых данных </w:t>
      </w:r>
      <w:r>
        <w:t>будет производиться самими устройствами, что поз</w:t>
      </w:r>
      <w:r w:rsidR="008F2FAC">
        <w:t>волит минимизировать задержку при принятии</w:t>
      </w:r>
      <w:r>
        <w:t xml:space="preserve"> решений и повысит автономность устройств. Только </w:t>
      </w:r>
      <w:r w:rsidR="008F2FAC">
        <w:t xml:space="preserve">применение </w:t>
      </w:r>
      <w:r w:rsidR="00ED320C">
        <w:t xml:space="preserve">технологии </w:t>
      </w:r>
      <w:r>
        <w:t>гибридных облачных сред могут решить поставленные перед концепцией цифровых двойников задачи.</w:t>
      </w:r>
      <w:r w:rsidR="00125A2C">
        <w:t xml:space="preserve"> </w:t>
      </w:r>
    </w:p>
    <w:p w14:paraId="5754E6F6" w14:textId="77777777" w:rsidR="0085346D" w:rsidRDefault="0085346D" w:rsidP="0085346D">
      <w:pPr>
        <w:widowControl w:val="0"/>
      </w:pPr>
    </w:p>
    <w:p w14:paraId="172277EB" w14:textId="0F32967B" w:rsidR="00785A9B" w:rsidRPr="00125A2C" w:rsidRDefault="00125A2C">
      <w:pPr>
        <w:pStyle w:val="2"/>
      </w:pPr>
      <w:bookmarkStart w:id="9" w:name="_Toc5361837"/>
      <w:bookmarkStart w:id="10" w:name="_Toc10028538"/>
      <w:bookmarkEnd w:id="9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10"/>
    </w:p>
    <w:p w14:paraId="77D90EEF" w14:textId="0E19F18A" w:rsidR="00725A86" w:rsidRDefault="00BF3B59">
      <w:pPr>
        <w:widowControl w:val="0"/>
        <w:spacing w:after="16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>В этом разделе мы рассмотрим концепцию пространственного интеллектуал</w:t>
      </w:r>
      <w:r w:rsidR="008F2FAC">
        <w:t>ьного графа, как одного</w:t>
      </w:r>
      <w:r w:rsidR="00195187">
        <w:t xml:space="preserve">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8F2FAC">
        <w:rPr>
          <w:szCs w:val="28"/>
        </w:rPr>
        <w:t>проанализируем</w:t>
      </w:r>
      <w:r w:rsidR="00125A2C">
        <w:rPr>
          <w:szCs w:val="28"/>
        </w:rPr>
        <w:t xml:space="preserve"> </w:t>
      </w:r>
      <w:r w:rsidR="00125A2C">
        <w:rPr>
          <w:szCs w:val="28"/>
        </w:rPr>
        <w:lastRenderedPageBreak/>
        <w:t xml:space="preserve">возможно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proofErr w:type="spellStart"/>
      <w:r w:rsidRPr="009A15E8">
        <w:rPr>
          <w:szCs w:val="28"/>
        </w:rPr>
        <w:t>Microsoft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Azure</w:t>
      </w:r>
      <w:proofErr w:type="spellEnd"/>
      <w:r w:rsidRPr="009A15E8">
        <w:rPr>
          <w:szCs w:val="28"/>
        </w:rPr>
        <w:t xml:space="preserve"> и </w:t>
      </w:r>
      <w:proofErr w:type="spellStart"/>
      <w:r w:rsidRPr="009A15E8">
        <w:rPr>
          <w:szCs w:val="28"/>
        </w:rPr>
        <w:t>Amazon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Web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Services</w:t>
      </w:r>
      <w:proofErr w:type="spellEnd"/>
      <w:r w:rsidRPr="009A15E8">
        <w:rPr>
          <w:szCs w:val="28"/>
        </w:rPr>
        <w:t>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766D3339" w14:textId="4C1695CB" w:rsidR="0044706D" w:rsidRDefault="0044706D" w:rsidP="00612C4A">
      <w:pPr>
        <w:pStyle w:val="3"/>
        <w:rPr>
          <w:lang w:val="en-US"/>
        </w:rPr>
      </w:pPr>
      <w:bookmarkStart w:id="11" w:name="_Toc10028539"/>
      <w:r>
        <w:rPr>
          <w:lang w:val="en-US"/>
        </w:rPr>
        <w:t>Microsoft Azure</w:t>
      </w:r>
      <w:bookmarkEnd w:id="11"/>
      <w:r>
        <w:rPr>
          <w:lang w:val="en-US"/>
        </w:rPr>
        <w:t xml:space="preserve"> </w:t>
      </w:r>
    </w:p>
    <w:p w14:paraId="197D58F3" w14:textId="77777777" w:rsidR="0044706D" w:rsidRDefault="0044706D" w:rsidP="0044706D">
      <w:pPr>
        <w:widowControl w:val="0"/>
        <w:spacing w:after="160"/>
        <w:ind w:firstLine="708"/>
      </w:pPr>
      <w:proofErr w:type="spellStart"/>
      <w:r w:rsidRPr="009A15E8">
        <w:rPr>
          <w:szCs w:val="28"/>
        </w:rPr>
        <w:t>Azure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Digital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Twins</w:t>
      </w:r>
      <w:proofErr w:type="spellEnd"/>
      <w:r w:rsidRPr="009A15E8">
        <w:rPr>
          <w:szCs w:val="28"/>
        </w:rPr>
        <w:t xml:space="preserve"> от </w:t>
      </w:r>
      <w:proofErr w:type="spellStart"/>
      <w:r w:rsidRPr="009A15E8">
        <w:rPr>
          <w:szCs w:val="28"/>
        </w:rPr>
        <w:t>Microsoft</w:t>
      </w:r>
      <w:proofErr w:type="spellEnd"/>
      <w:r w:rsidRPr="009A15E8">
        <w:rPr>
          <w:szCs w:val="28"/>
        </w:rPr>
        <w:t xml:space="preserve">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 [</w:t>
      </w:r>
      <w:r>
        <w:fldChar w:fldCharType="begin"/>
      </w:r>
      <w:r>
        <w:instrText xml:space="preserve"> REF _Ref3555213 \r \h </w:instrText>
      </w:r>
      <w:r>
        <w:fldChar w:fldCharType="separate"/>
      </w:r>
      <w:r>
        <w:t>19</w:t>
      </w:r>
      <w:r>
        <w:fldChar w:fldCharType="end"/>
      </w:r>
      <w:r w:rsidRPr="009A15E8">
        <w:t>]</w:t>
      </w:r>
      <w:r>
        <w:t xml:space="preserve">.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имеет следующие ключевые возможности:</w:t>
      </w:r>
    </w:p>
    <w:p w14:paraId="78CA31B3" w14:textId="77777777" w:rsidR="0044706D" w:rsidRDefault="0044706D" w:rsidP="0044706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воспроизводить зависимости из реального мира путем моделирования связей между пользователями, расположениями и устройствами</w:t>
      </w:r>
      <w:r>
        <w:t xml:space="preserve">. Кроме того, </w:t>
      </w:r>
      <w:proofErr w:type="spellStart"/>
      <w:r w:rsidRPr="006D0FFB">
        <w:t>Digital</w:t>
      </w:r>
      <w:proofErr w:type="spellEnd"/>
      <w:r w:rsidRPr="006D0FFB">
        <w:t xml:space="preserve"> </w:t>
      </w:r>
      <w:proofErr w:type="spellStart"/>
      <w:r w:rsidRPr="006D0FFB">
        <w:t>Twins</w:t>
      </w:r>
      <w:proofErr w:type="spellEnd"/>
      <w:r w:rsidRPr="006D0FFB">
        <w:t xml:space="preserve"> требует, чтобы каждая часть получаемых данных телеметрии была связана с датчиком в пространственном графе.</w:t>
      </w:r>
      <w:r>
        <w:t xml:space="preserve"> Это позволяет объединять данные из многих разрозненных источников в некое единое физическое пространство [</w:t>
      </w:r>
      <w:r>
        <w:fldChar w:fldCharType="begin"/>
      </w:r>
      <w:r>
        <w:instrText xml:space="preserve"> REF _Ref3555375 \r \h  \* MERGEFORMAT </w:instrText>
      </w:r>
      <w:r>
        <w:fldChar w:fldCharType="separate"/>
      </w:r>
      <w:r>
        <w:t>15</w:t>
      </w:r>
      <w:r>
        <w:fldChar w:fldCharType="end"/>
      </w:r>
      <w:r>
        <w:t>]</w:t>
      </w:r>
      <w:r>
        <w:rPr>
          <w:color w:val="000000"/>
          <w:szCs w:val="28"/>
        </w:rPr>
        <w:t>;</w:t>
      </w:r>
    </w:p>
    <w:p w14:paraId="7FE18E8B" w14:textId="77777777" w:rsidR="0044706D" w:rsidRDefault="0044706D" w:rsidP="0044706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 определенной предметной области, чтобы ускорить и упростить разработку;</w:t>
      </w:r>
    </w:p>
    <w:p w14:paraId="0B2667B4" w14:textId="77777777" w:rsidR="0044706D" w:rsidRPr="008F2FAC" w:rsidRDefault="0044706D" w:rsidP="0044706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Cs w:val="28"/>
        </w:rPr>
      </w:pPr>
      <w:r>
        <w:rPr>
          <w:i/>
          <w:color w:val="000000"/>
          <w:szCs w:val="28"/>
        </w:rPr>
        <w:t xml:space="preserve">расширенные вычислительные ресурсы </w:t>
      </w:r>
      <w:r>
        <w:rPr>
          <w:color w:val="000000"/>
          <w:szCs w:val="28"/>
        </w:rPr>
        <w:t>—</w:t>
      </w:r>
      <w:r>
        <w:rPr>
          <w:i/>
          <w:color w:val="000000"/>
          <w:szCs w:val="28"/>
        </w:rPr>
        <w:t xml:space="preserve"> </w:t>
      </w:r>
      <w:r w:rsidRPr="008F2FAC"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652BF2" w14:textId="77777777" w:rsidR="0044706D" w:rsidRDefault="0044706D" w:rsidP="0044706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8"/>
        </w:rPr>
      </w:pPr>
      <w:r>
        <w:rPr>
          <w:i/>
          <w:color w:val="000000"/>
          <w:szCs w:val="28"/>
        </w:rPr>
        <w:lastRenderedPageBreak/>
        <w:t xml:space="preserve">встроенное управление доступом </w:t>
      </w:r>
      <w:r>
        <w:rPr>
          <w:color w:val="000000"/>
          <w:szCs w:val="28"/>
        </w:rPr>
        <w:t xml:space="preserve">с помощью функций управления доступом и идентификацией, такие как управление доступом на основе ролей и </w:t>
      </w:r>
      <w:proofErr w:type="spellStart"/>
      <w:r>
        <w:rPr>
          <w:color w:val="000000"/>
          <w:szCs w:val="28"/>
        </w:rPr>
        <w:t>Azure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Active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irectory</w:t>
      </w:r>
      <w:proofErr w:type="spellEnd"/>
      <w:r>
        <w:rPr>
          <w:color w:val="000000"/>
          <w:szCs w:val="28"/>
        </w:rPr>
        <w:t>.</w:t>
      </w:r>
    </w:p>
    <w:p w14:paraId="5353CEA9" w14:textId="3F4FAB82" w:rsidR="0044706D" w:rsidRDefault="000B2E8D" w:rsidP="0044706D">
      <w:pPr>
        <w:widowControl w:val="0"/>
        <w:spacing w:after="160"/>
        <w:ind w:firstLine="7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7363F4" wp14:editId="042CE2FE">
                <wp:simplePos x="0" y="0"/>
                <wp:positionH relativeFrom="column">
                  <wp:posOffset>15875</wp:posOffset>
                </wp:positionH>
                <wp:positionV relativeFrom="paragraph">
                  <wp:posOffset>4303395</wp:posOffset>
                </wp:positionV>
                <wp:extent cx="1314450" cy="133350"/>
                <wp:effectExtent l="0" t="0" r="19050" b="19050"/>
                <wp:wrapNone/>
                <wp:docPr id="2" name="Прямоугольник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133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7A5CCE" id="Прямоугольник 2" o:spid="_x0000_s1026" style="position:absolute;margin-left:1.25pt;margin-top:338.85pt;width:103.5pt;height:10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" fillcolor="white [3201]" strokecolor="white [3212]" strokeweight="1pt"/>
            </w:pict>
          </mc:Fallback>
        </mc:AlternateContent>
      </w:r>
      <w:r w:rsidR="0044706D">
        <w:t xml:space="preserve">Технология </w:t>
      </w:r>
      <w:proofErr w:type="spellStart"/>
      <w:r w:rsidR="0044706D">
        <w:t>Azure</w:t>
      </w:r>
      <w:proofErr w:type="spellEnd"/>
      <w:r w:rsidR="0044706D">
        <w:t xml:space="preserve"> </w:t>
      </w:r>
      <w:proofErr w:type="spellStart"/>
      <w:r w:rsidR="0044706D">
        <w:t>Digital</w:t>
      </w:r>
      <w:proofErr w:type="spellEnd"/>
      <w:r w:rsidR="0044706D">
        <w:t xml:space="preserve"> </w:t>
      </w:r>
      <w:proofErr w:type="spellStart"/>
      <w:r w:rsidR="0044706D">
        <w:t>Twins</w:t>
      </w:r>
      <w:proofErr w:type="spellEnd"/>
      <w:r w:rsidR="0044706D">
        <w:t xml:space="preserve"> использует </w:t>
      </w:r>
      <w:proofErr w:type="spellStart"/>
      <w:r w:rsidR="0044706D">
        <w:t>Azure</w:t>
      </w:r>
      <w:proofErr w:type="spellEnd"/>
      <w:r w:rsidR="0044706D">
        <w:t xml:space="preserve"> </w:t>
      </w:r>
      <w:proofErr w:type="spellStart"/>
      <w:r w:rsidR="0044706D">
        <w:t>IoT</w:t>
      </w:r>
      <w:proofErr w:type="spellEnd"/>
      <w:r w:rsidR="0044706D">
        <w:t xml:space="preserve"> </w:t>
      </w:r>
      <w:proofErr w:type="spellStart"/>
      <w:r w:rsidR="0044706D">
        <w:t>Hub</w:t>
      </w:r>
      <w:proofErr w:type="spellEnd"/>
      <w:r w:rsidR="0044706D">
        <w:t xml:space="preserve"> для </w:t>
      </w:r>
      <w:r w:rsidR="002B7DD7">
        <w:t>хранения данных</w:t>
      </w:r>
      <w:r w:rsidR="0044706D">
        <w:t xml:space="preserve"> устройств и сенсоров</w:t>
      </w:r>
      <w:r w:rsidR="002B7DD7" w:rsidRPr="00612C4A">
        <w:t xml:space="preserve">, </w:t>
      </w:r>
      <w:r w:rsidR="002B7DD7">
        <w:t>а для реализации событий, произошедших в системе –</w:t>
      </w:r>
      <w:r w:rsidR="002B7DD7" w:rsidRPr="00612C4A">
        <w:t xml:space="preserve"> </w:t>
      </w:r>
      <w:r w:rsidR="002B7DD7">
        <w:t xml:space="preserve">Центр событий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44706D">
        <w:t xml:space="preserve">.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Io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>–</w:t>
      </w:r>
      <w:r w:rsidR="002B7DD7" w:rsidRPr="00612C4A">
        <w:t xml:space="preserve"> </w:t>
      </w:r>
      <w:r w:rsidR="002B7DD7">
        <w:t xml:space="preserve">это </w:t>
      </w:r>
      <w:r w:rsidR="002B7DD7" w:rsidRPr="002B7DD7">
        <w:t>размещенная в облаке управляемая служба, которая действует в качестве центра сообщений для двусторонней связи между приложением Интернета вещей и устройствами, которыми оно управляет</w:t>
      </w:r>
      <w:r w:rsidR="002B7DD7">
        <w:t> </w:t>
      </w:r>
      <w:r w:rsidR="002B7DD7" w:rsidRPr="00612C4A">
        <w:t>[</w:t>
      </w:r>
      <w:r w:rsidR="002B7DD7">
        <w:fldChar w:fldCharType="begin"/>
      </w:r>
      <w:r w:rsidR="002B7DD7">
        <w:instrText xml:space="preserve"> REF _Ref6559934 \n \h </w:instrText>
      </w:r>
      <w:r w:rsidR="002B7DD7">
        <w:fldChar w:fldCharType="separate"/>
      </w:r>
      <w:r w:rsidR="002B7DD7">
        <w:t>26</w:t>
      </w:r>
      <w:r w:rsidR="002B7DD7">
        <w:fldChar w:fldCharType="end"/>
      </w:r>
      <w:r w:rsidR="002B7DD7" w:rsidRPr="00612C4A">
        <w:t>]</w:t>
      </w:r>
      <w:r w:rsidR="002B7DD7" w:rsidRPr="002B7DD7">
        <w:t>.</w:t>
      </w:r>
      <w:r w:rsidR="002B7DD7">
        <w:t xml:space="preserve"> </w:t>
      </w:r>
      <w:r w:rsidR="004272E6">
        <w:t>Инструмент</w:t>
      </w:r>
      <w:r w:rsidR="002B7DD7">
        <w:t xml:space="preserve">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 xml:space="preserve">служит конечной точкой </w:t>
      </w:r>
      <w:r w:rsidR="00DE571B">
        <w:t>исходящих событий и сообщений в соответствии с предопределенными настройками маршрутизации </w:t>
      </w:r>
      <w:r w:rsidR="00DE571B" w:rsidRPr="00612C4A">
        <w:t>[</w:t>
      </w:r>
      <w:r w:rsidR="00DE571B">
        <w:fldChar w:fldCharType="begin"/>
      </w:r>
      <w:r w:rsidR="00DE571B">
        <w:instrText xml:space="preserve"> REF _Ref6560022 \n \h </w:instrText>
      </w:r>
      <w:r w:rsidR="00DE571B">
        <w:fldChar w:fldCharType="separate"/>
      </w:r>
      <w:r w:rsidR="00DE571B">
        <w:t>27</w:t>
      </w:r>
      <w:r w:rsidR="00DE571B">
        <w:fldChar w:fldCharType="end"/>
      </w:r>
      <w:r w:rsidR="00DE571B" w:rsidRPr="00612C4A">
        <w:t>]</w:t>
      </w:r>
      <w:r w:rsidR="00DE571B">
        <w:t>. Данная служба отвечает за хранение и обработку событий</w:t>
      </w:r>
      <w:r w:rsidR="004272E6">
        <w:t xml:space="preserve"> таких, как изменения</w:t>
      </w:r>
      <w:r w:rsidR="00DE571B">
        <w:t xml:space="preserve"> в вычисленном значении пространства как результате сообщения о телеметрии устройства</w:t>
      </w:r>
      <w:r w:rsidR="004272E6">
        <w:t>, полученных в свою очередь из генератора событий – функции, сравнивающей текущие показатели датчиков с заранее заданными оптимальными значениями</w:t>
      </w:r>
      <w:r w:rsidR="00DE571B">
        <w:t xml:space="preserve">. </w:t>
      </w:r>
      <w:r w:rsidR="0044706D" w:rsidRPr="00227B83">
        <w:t>На рис</w:t>
      </w:r>
      <w:r w:rsidR="006B07A6">
        <w:t>унке 1</w:t>
      </w:r>
      <w:r w:rsidR="0044706D" w:rsidRPr="00227B83">
        <w:t xml:space="preserve"> </w:t>
      </w:r>
      <w:r w:rsidR="00DE571B">
        <w:t>представлена диаграмма потока данных</w:t>
      </w:r>
      <w:r w:rsidR="0044706D" w:rsidRPr="00227B83">
        <w:t xml:space="preserve"> </w:t>
      </w:r>
      <w:proofErr w:type="spellStart"/>
      <w:r w:rsidR="0044706D" w:rsidRPr="00227B83">
        <w:t>Azure</w:t>
      </w:r>
      <w:proofErr w:type="spellEnd"/>
      <w:r w:rsidR="0044706D" w:rsidRPr="00227B83">
        <w:t xml:space="preserve"> </w:t>
      </w:r>
      <w:proofErr w:type="spellStart"/>
      <w:r w:rsidR="0044706D" w:rsidRPr="00227B83">
        <w:t>Digital</w:t>
      </w:r>
      <w:proofErr w:type="spellEnd"/>
      <w:r w:rsidR="0044706D" w:rsidRPr="00227B83">
        <w:t xml:space="preserve"> </w:t>
      </w:r>
      <w:proofErr w:type="spellStart"/>
      <w:r w:rsidR="0044706D" w:rsidRPr="00227B83">
        <w:t>Twins</w:t>
      </w:r>
      <w:proofErr w:type="spellEnd"/>
      <w:r w:rsidR="0044706D" w:rsidRPr="00227B83">
        <w:t>.</w:t>
      </w:r>
      <w:r w:rsidR="0044706D">
        <w:t xml:space="preserve"> </w:t>
      </w:r>
    </w:p>
    <w:tbl>
      <w:tblPr>
        <w:tblStyle w:val="afb"/>
        <w:tblW w:w="906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60"/>
      </w:tblGrid>
      <w:tr w:rsidR="0044706D" w14:paraId="21AA1948" w14:textId="77777777" w:rsidTr="0044706D">
        <w:tc>
          <w:tcPr>
            <w:tcW w:w="9060" w:type="dxa"/>
          </w:tcPr>
          <w:p w14:paraId="512C0AE0" w14:textId="7066EFA9" w:rsidR="0044706D" w:rsidRDefault="00C03E23" w:rsidP="0044706D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 wp14:anchorId="7C48CEEB" wp14:editId="26DB67FE">
                  <wp:extent cx="5713348" cy="1685925"/>
                  <wp:effectExtent l="0" t="0" r="1905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odel 1 Data Flow Diagram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5028" cy="1692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706D" w14:paraId="196C2075" w14:textId="77777777" w:rsidTr="0044706D">
        <w:tc>
          <w:tcPr>
            <w:tcW w:w="9060" w:type="dxa"/>
          </w:tcPr>
          <w:p w14:paraId="159893D5" w14:textId="1EA3F015" w:rsidR="0044706D" w:rsidRPr="00E05CCC" w:rsidRDefault="006B07A6">
            <w:pPr>
              <w:widowControl w:val="0"/>
              <w:spacing w:after="160"/>
              <w:ind w:firstLine="0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Рис. 1</w:t>
            </w:r>
            <w:r w:rsidR="0044706D" w:rsidRPr="00612C4A">
              <w:rPr>
                <w:b/>
                <w:sz w:val="28"/>
                <w:szCs w:val="28"/>
              </w:rPr>
              <w:t>.</w:t>
            </w:r>
            <w:r w:rsidR="0044706D" w:rsidRPr="00612C4A">
              <w:rPr>
                <w:sz w:val="28"/>
                <w:szCs w:val="28"/>
              </w:rPr>
              <w:t xml:space="preserve"> </w:t>
            </w:r>
            <w:r w:rsidR="00C03E23">
              <w:rPr>
                <w:sz w:val="28"/>
                <w:szCs w:val="28"/>
              </w:rPr>
              <w:t xml:space="preserve">Диаграмма потока данных </w:t>
            </w:r>
            <w:r w:rsidR="00C03E23">
              <w:rPr>
                <w:sz w:val="28"/>
                <w:szCs w:val="28"/>
                <w:lang w:val="en-US"/>
              </w:rPr>
              <w:t>Azure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Digital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Twins</w:t>
            </w:r>
          </w:p>
        </w:tc>
      </w:tr>
    </w:tbl>
    <w:p w14:paraId="1C10D05F" w14:textId="6FF29FD4" w:rsidR="0044706D" w:rsidRDefault="00E05CCC" w:rsidP="00612C4A">
      <w:pPr>
        <w:pStyle w:val="3"/>
        <w:rPr>
          <w:lang w:val="en-US"/>
        </w:rPr>
      </w:pPr>
      <w:bookmarkStart w:id="12" w:name="_Toc10028540"/>
      <w:r>
        <w:rPr>
          <w:lang w:val="en-US"/>
        </w:rPr>
        <w:t>Amazon Web Services</w:t>
      </w:r>
      <w:bookmarkEnd w:id="12"/>
    </w:p>
    <w:p w14:paraId="49EA8D17" w14:textId="77777777" w:rsidR="00E05CCC" w:rsidRDefault="00E05CCC" w:rsidP="00E05CCC">
      <w:pPr>
        <w:widowControl w:val="0"/>
        <w:spacing w:after="16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Pr="00125A2C">
        <w:t xml:space="preserve"> — </w:t>
      </w:r>
      <w:r>
        <w:t>продукт</w:t>
      </w:r>
      <w:r w:rsidRPr="00125A2C">
        <w:t xml:space="preserve"> </w:t>
      </w:r>
      <w:r>
        <w:t>в</w:t>
      </w:r>
      <w:r w:rsidRPr="00125A2C">
        <w:t xml:space="preserve"> </w:t>
      </w:r>
      <w:r>
        <w:t>инфраструктуре облака</w:t>
      </w:r>
      <w:r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Pr="00125A2C">
        <w:t xml:space="preserve"> [</w:t>
      </w:r>
      <w:r>
        <w:rPr>
          <w:lang w:val="en-US"/>
        </w:rPr>
        <w:fldChar w:fldCharType="begin"/>
      </w:r>
      <w:r w:rsidRPr="00125A2C">
        <w:instrText xml:space="preserve"> </w:instrText>
      </w:r>
      <w:r>
        <w:rPr>
          <w:lang w:val="en-US"/>
        </w:rPr>
        <w:instrText>REF</w:instrText>
      </w:r>
      <w:r w:rsidRPr="00125A2C">
        <w:instrText xml:space="preserve"> _</w:instrText>
      </w:r>
      <w:r>
        <w:rPr>
          <w:lang w:val="en-US"/>
        </w:rPr>
        <w:instrText>Ref</w:instrText>
      </w:r>
      <w:r w:rsidRPr="00125A2C">
        <w:instrText>3555386 \</w:instrText>
      </w:r>
      <w:r>
        <w:rPr>
          <w:lang w:val="en-US"/>
        </w:rPr>
        <w:instrText>r</w:instrText>
      </w:r>
      <w:r w:rsidRPr="00125A2C">
        <w:instrText xml:space="preserve"> \</w:instrText>
      </w:r>
      <w:r>
        <w:rPr>
          <w:lang w:val="en-US"/>
        </w:rPr>
        <w:instrText>h</w:instrText>
      </w:r>
      <w:r w:rsidRPr="00125A2C">
        <w:instrText xml:space="preserve">  \* </w:instrText>
      </w:r>
      <w:r>
        <w:rPr>
          <w:lang w:val="en-US"/>
        </w:rPr>
        <w:instrText>MERGEFORMAT</w:instrText>
      </w:r>
      <w:r w:rsidRPr="00125A2C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125A2C">
        <w:t>20</w:t>
      </w:r>
      <w:r>
        <w:rPr>
          <w:lang w:val="en-US"/>
        </w:rPr>
        <w:fldChar w:fldCharType="end"/>
      </w:r>
      <w:r w:rsidRPr="00125A2C">
        <w:t xml:space="preserve">]. </w:t>
      </w:r>
      <w:r>
        <w:t xml:space="preserve">Этот сервис позволяет создавать автоматизированные системы Интернета вещей, которые помогают осуществлять связь между веб-сервисами и физическими устройствами, использующими различные </w:t>
      </w:r>
      <w:r>
        <w:lastRenderedPageBreak/>
        <w:t>протоколы, форматы данных и синтаксис сообщений [</w:t>
      </w:r>
      <w:r>
        <w:fldChar w:fldCharType="begin"/>
      </w:r>
      <w:r>
        <w:instrText xml:space="preserve"> REF _Ref3555397 \r \h  \* MERGEFORMAT </w:instrText>
      </w:r>
      <w:r>
        <w:fldChar w:fldCharType="separate"/>
      </w:r>
      <w:r>
        <w:t>16</w:t>
      </w:r>
      <w:r>
        <w:fldChar w:fldCharType="end"/>
      </w:r>
      <w:r w:rsidRPr="00430599">
        <w:t>]</w:t>
      </w:r>
      <w:r>
        <w:t>. Данное решение такж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Этот продукт представлен следующими тремя ключевыми концепциями:</w:t>
      </w:r>
    </w:p>
    <w:p w14:paraId="4633759C" w14:textId="77777777" w:rsidR="00E05CCC" w:rsidRDefault="00E05CCC" w:rsidP="00E05CCC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Модель.</w:t>
      </w:r>
      <w:r>
        <w:rPr>
          <w:color w:val="000000"/>
          <w:szCs w:val="28"/>
        </w:rPr>
        <w:t xml:space="preserve"> Это абстракция, представляющая устройство как набор действий (входов), событий (выходов) и состояний (атрибутов). Модель отделяет интерфейс устройства от его базовой реализации.</w:t>
      </w:r>
    </w:p>
    <w:p w14:paraId="3F33BBBC" w14:textId="77777777" w:rsidR="00E05CCC" w:rsidRDefault="00E05CCC" w:rsidP="00E05CCC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Отображение</w:t>
      </w:r>
      <w:r>
        <w:rPr>
          <w:color w:val="000000"/>
          <w:szCs w:val="28"/>
        </w:rPr>
        <w:t xml:space="preserve">. Отображение представляет информацию, которая позволяет AWS </w:t>
      </w:r>
      <w:proofErr w:type="spellStart"/>
      <w:r>
        <w:rPr>
          <w:color w:val="000000"/>
          <w:szCs w:val="28"/>
        </w:rPr>
        <w:t>IoT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Thing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Graph</w:t>
      </w:r>
      <w:proofErr w:type="spellEnd"/>
      <w:r>
        <w:rPr>
          <w:color w:val="000000"/>
          <w:szCs w:val="28"/>
        </w:rPr>
        <w:t xml:space="preserve"> преобразовать вывод сообщения одного объекта в ожидаемый ввод другого. Эта концепция устраняет различия объектов и позволяет создавать приложения IoT, в которых используется множество объектов.</w:t>
      </w:r>
    </w:p>
    <w:p w14:paraId="3EB601E0" w14:textId="77777777" w:rsidR="00E05CCC" w:rsidRDefault="00E05CCC" w:rsidP="00E05CCC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</w:pPr>
      <w:r>
        <w:rPr>
          <w:i/>
          <w:color w:val="000000"/>
          <w:szCs w:val="28"/>
        </w:rPr>
        <w:t>Поток</w:t>
      </w:r>
      <w:r>
        <w:rPr>
          <w:color w:val="000000"/>
          <w:szCs w:val="28"/>
        </w:rPr>
        <w:t xml:space="preserve">. Поток состоит из последовательности взаимодействий между устройствами и </w:t>
      </w:r>
      <w:proofErr w:type="spellStart"/>
      <w:r>
        <w:rPr>
          <w:color w:val="000000"/>
          <w:szCs w:val="28"/>
        </w:rPr>
        <w:t>web</w:t>
      </w:r>
      <w:proofErr w:type="spellEnd"/>
      <w:r>
        <w:rPr>
          <w:color w:val="000000"/>
          <w:szCs w:val="28"/>
        </w:rPr>
        <w:t>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378C2DC5" w14:textId="55A3A230" w:rsidR="00E05CCC" w:rsidRDefault="00E05CCC" w:rsidP="00612C4A">
      <w:pPr>
        <w:widowControl w:val="0"/>
      </w:pPr>
      <w:r w:rsidRPr="00612C4A">
        <w:t>AWS</w:t>
      </w:r>
      <w:r w:rsidRPr="00A07AFB">
        <w:t xml:space="preserve"> </w:t>
      </w:r>
      <w:proofErr w:type="spellStart"/>
      <w:r w:rsidRPr="00612C4A">
        <w:t>IoT</w:t>
      </w:r>
      <w:proofErr w:type="spellEnd"/>
      <w:r w:rsidRPr="00A07AFB">
        <w:t xml:space="preserve"> </w:t>
      </w:r>
      <w:proofErr w:type="spellStart"/>
      <w:r w:rsidRPr="00612C4A">
        <w:t>Things</w:t>
      </w:r>
      <w:proofErr w:type="spellEnd"/>
      <w:r w:rsidRPr="00A07AFB">
        <w:t xml:space="preserve"> </w:t>
      </w:r>
      <w:proofErr w:type="spellStart"/>
      <w:r w:rsidRPr="00612C4A">
        <w:t>Graph</w:t>
      </w:r>
      <w:proofErr w:type="spellEnd"/>
      <w:r w:rsidRPr="00A07AFB">
        <w:t xml:space="preserve"> </w:t>
      </w:r>
      <w:r w:rsidR="00F90035">
        <w:t>сочетает в себе возможности</w:t>
      </w:r>
      <w:r>
        <w:t xml:space="preserve"> двух других базовых решений </w:t>
      </w:r>
      <w:proofErr w:type="spellStart"/>
      <w:r w:rsidRPr="00612C4A">
        <w:t>Amazon</w:t>
      </w:r>
      <w:proofErr w:type="spellEnd"/>
      <w:r w:rsidRPr="00A07AFB">
        <w:t xml:space="preserve"> </w:t>
      </w:r>
      <w:r>
        <w:t xml:space="preserve">для Интернета вещей – </w:t>
      </w:r>
      <w:r w:rsidRPr="00307F7B">
        <w:t xml:space="preserve">AWS </w:t>
      </w:r>
      <w:proofErr w:type="spellStart"/>
      <w:r w:rsidRPr="00307F7B">
        <w:t>IoT</w:t>
      </w:r>
      <w:proofErr w:type="spellEnd"/>
      <w:r w:rsidRPr="00307F7B">
        <w:t xml:space="preserve"> </w:t>
      </w:r>
      <w:proofErr w:type="spellStart"/>
      <w:r w:rsidRPr="00612C4A">
        <w:t>Core</w:t>
      </w:r>
      <w:proofErr w:type="spellEnd"/>
      <w:r>
        <w:t> </w:t>
      </w:r>
      <w:r w:rsidRPr="00A07AFB">
        <w:t>[</w:t>
      </w:r>
      <w:r>
        <w:fldChar w:fldCharType="begin"/>
      </w:r>
      <w:r>
        <w:instrText xml:space="preserve"> REF _Ref8985538 \r \h </w:instrText>
      </w:r>
      <w:r w:rsidR="00612C4A">
        <w:instrText xml:space="preserve"> \* MERGEFORMAT </w:instrText>
      </w:r>
      <w:r>
        <w:fldChar w:fldCharType="separate"/>
      </w:r>
      <w:r>
        <w:t>30</w:t>
      </w:r>
      <w:r>
        <w:fldChar w:fldCharType="end"/>
      </w:r>
      <w:r w:rsidRPr="00A07AFB">
        <w:t xml:space="preserve">] </w:t>
      </w:r>
      <w:r>
        <w:t xml:space="preserve">и </w:t>
      </w:r>
      <w:r w:rsidRPr="00307F7B">
        <w:t xml:space="preserve">AWS </w:t>
      </w:r>
      <w:proofErr w:type="spellStart"/>
      <w:r w:rsidRPr="00307F7B">
        <w:t>IoT</w:t>
      </w:r>
      <w:proofErr w:type="spellEnd"/>
      <w:r w:rsidRPr="00307F7B">
        <w:t xml:space="preserve"> </w:t>
      </w:r>
      <w:proofErr w:type="spellStart"/>
      <w:r w:rsidRPr="00307F7B">
        <w:t>Greengrass</w:t>
      </w:r>
      <w:proofErr w:type="spellEnd"/>
      <w:r w:rsidRPr="00612C4A">
        <w:t> </w:t>
      </w:r>
      <w:r w:rsidRPr="00A07AFB">
        <w:t>[</w:t>
      </w:r>
      <w:r>
        <w:fldChar w:fldCharType="begin"/>
      </w:r>
      <w:r>
        <w:instrText xml:space="preserve"> REF _Ref8985551 \r \h </w:instrText>
      </w:r>
      <w:r w:rsidR="00612C4A">
        <w:instrText xml:space="preserve"> \* MERGEFORMAT </w:instrText>
      </w:r>
      <w:r>
        <w:fldChar w:fldCharType="separate"/>
      </w:r>
      <w:r>
        <w:t>31</w:t>
      </w:r>
      <w:r>
        <w:fldChar w:fldCharType="end"/>
      </w:r>
      <w:r w:rsidRPr="00A07AFB">
        <w:t>]</w:t>
      </w:r>
      <w:r>
        <w:t xml:space="preserve">. </w:t>
      </w:r>
    </w:p>
    <w:p w14:paraId="17C49FC2" w14:textId="51EA4A9E" w:rsidR="00E05CCC" w:rsidRDefault="00E05CCC" w:rsidP="00612C4A">
      <w:pPr>
        <w:widowControl w:val="0"/>
      </w:pPr>
      <w:r w:rsidRPr="00307F7B">
        <w:t xml:space="preserve">AWS </w:t>
      </w:r>
      <w:proofErr w:type="spellStart"/>
      <w:r w:rsidRPr="00307F7B">
        <w:t>IoT</w:t>
      </w:r>
      <w:proofErr w:type="spellEnd"/>
      <w:r w:rsidRPr="00307F7B">
        <w:t xml:space="preserve"> </w:t>
      </w:r>
      <w:proofErr w:type="spellStart"/>
      <w:r w:rsidRPr="00612C4A">
        <w:t>Core</w:t>
      </w:r>
      <w:proofErr w:type="spellEnd"/>
      <w:r w:rsidDel="00A07AFB">
        <w:t xml:space="preserve"> </w:t>
      </w:r>
      <w:r>
        <w:t xml:space="preserve">– это платформа, которая </w:t>
      </w:r>
      <w:r w:rsidRPr="00307F7B">
        <w:t xml:space="preserve">обеспечивает подключение устройств к сервисам AWS и другим устройствам, безопасность данных и </w:t>
      </w:r>
      <w:r>
        <w:t>коммуникации</w:t>
      </w:r>
      <w:r w:rsidRPr="00307F7B">
        <w:t>, обработку данных устройств и различные операции с ними</w:t>
      </w:r>
      <w:r>
        <w:t xml:space="preserve">. Можно выделить следующие основные </w:t>
      </w:r>
      <w:r w:rsidR="00F90035">
        <w:t>возможности</w:t>
      </w:r>
      <w:r>
        <w:t xml:space="preserve"> платформы:</w:t>
      </w:r>
    </w:p>
    <w:p w14:paraId="6D318A00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>
        <w:rPr>
          <w:i/>
          <w:lang w:val="en-US"/>
        </w:rPr>
        <w:t>Message</w:t>
      </w:r>
      <w:r w:rsidRPr="00A07AFB">
        <w:rPr>
          <w:i/>
        </w:rPr>
        <w:t xml:space="preserve"> </w:t>
      </w:r>
      <w:r>
        <w:rPr>
          <w:i/>
          <w:lang w:val="en-US"/>
        </w:rPr>
        <w:t>Broker</w:t>
      </w:r>
      <w:r w:rsidRPr="00A07AFB">
        <w:rPr>
          <w:i/>
        </w:rPr>
        <w:t xml:space="preserve">. </w:t>
      </w:r>
      <w:r>
        <w:t>Э</w:t>
      </w:r>
      <w:r w:rsidRPr="00A07AFB">
        <w:t xml:space="preserve">то высокопроизводительный брокер сообщений, работающий по стандарту «издатель-подписчик», который надежно и с низкой задержкой передает сообщения всех устройств IoT и </w:t>
      </w:r>
      <w:r>
        <w:t>приложений в нужном направлении;</w:t>
      </w:r>
    </w:p>
    <w:p w14:paraId="20880881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Шлюз устройств</w:t>
      </w:r>
      <w:r>
        <w:t xml:space="preserve"> </w:t>
      </w:r>
      <w:r w:rsidRPr="002423B6">
        <w:t xml:space="preserve">служит точкой входа для устройств IoT, </w:t>
      </w:r>
      <w:r w:rsidRPr="002423B6">
        <w:lastRenderedPageBreak/>
        <w:t xml:space="preserve">подключающихся к AWS. Шлюз устройств управляет всеми активными подключениями устройства и реализует семантику различных протоколов, чтобы обеспечить </w:t>
      </w:r>
      <w:r>
        <w:t xml:space="preserve">связь устройств с AWS </w:t>
      </w:r>
      <w:proofErr w:type="spellStart"/>
      <w:r>
        <w:t>IoT</w:t>
      </w:r>
      <w:proofErr w:type="spellEnd"/>
      <w:r>
        <w:t xml:space="preserve"> </w:t>
      </w:r>
      <w:proofErr w:type="spellStart"/>
      <w:r>
        <w:t>Core</w:t>
      </w:r>
      <w:proofErr w:type="spellEnd"/>
      <w:r w:rsidRPr="00A07AFB">
        <w:t>;</w:t>
      </w:r>
    </w:p>
    <w:p w14:paraId="1DBB02EC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Пакет SDK AWS IoT</w:t>
      </w:r>
      <w:r w:rsidRPr="002423B6">
        <w:t xml:space="preserve"> для устройств позволяет подключить аппаратное устройство или моби</w:t>
      </w:r>
      <w:r>
        <w:t xml:space="preserve">льное приложение к AWS </w:t>
      </w:r>
      <w:proofErr w:type="spellStart"/>
      <w:r>
        <w:t>IoT</w:t>
      </w:r>
      <w:proofErr w:type="spellEnd"/>
      <w:r>
        <w:t xml:space="preserve"> </w:t>
      </w:r>
      <w:proofErr w:type="spellStart"/>
      <w:r>
        <w:t>Core</w:t>
      </w:r>
      <w:proofErr w:type="spellEnd"/>
      <w:r>
        <w:t>;</w:t>
      </w:r>
    </w:p>
    <w:p w14:paraId="2A6BEB35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Метод аутентификации AWS</w:t>
      </w:r>
      <w:r w:rsidRPr="002423B6">
        <w:t xml:space="preserve"> (н</w:t>
      </w:r>
      <w:r>
        <w:t>азываемый SigV4), аутентификация</w:t>
      </w:r>
      <w:r w:rsidRPr="002423B6">
        <w:t xml:space="preserve"> на основе сертификата X.</w:t>
      </w:r>
      <w:r>
        <w:t>509 и специальную аутентификация</w:t>
      </w:r>
      <w:r w:rsidRPr="002423B6">
        <w:t xml:space="preserve"> на основе токенов (через настраиваемые модули авторизации)</w:t>
      </w:r>
      <w:r>
        <w:t xml:space="preserve"> обеспечивают</w:t>
      </w:r>
      <w:r w:rsidRPr="00030F2E">
        <w:t xml:space="preserve"> взаимную аутентификацию и шифрование во всех точках подключения</w:t>
      </w:r>
      <w:r>
        <w:t>;</w:t>
      </w:r>
    </w:p>
    <w:p w14:paraId="092B1112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Реестр</w:t>
      </w:r>
      <w:r w:rsidRPr="002423B6">
        <w:t xml:space="preserve">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</w:t>
      </w:r>
      <w:r>
        <w:t xml:space="preserve"> устройства или его подключения</w:t>
      </w:r>
      <w:r w:rsidRPr="00A07AFB">
        <w:t>;</w:t>
      </w:r>
    </w:p>
    <w:p w14:paraId="543A9796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Тени устройств</w:t>
      </w:r>
      <w:r>
        <w:t xml:space="preserve">. </w:t>
      </w:r>
      <w:r w:rsidRPr="002423B6">
        <w:t xml:space="preserve">С помощью AWS </w:t>
      </w:r>
      <w:proofErr w:type="spellStart"/>
      <w:r w:rsidRPr="002423B6">
        <w:t>IoT</w:t>
      </w:r>
      <w:proofErr w:type="spellEnd"/>
      <w:r w:rsidRPr="002423B6">
        <w:t xml:space="preserve"> </w:t>
      </w:r>
      <w:proofErr w:type="spellStart"/>
      <w:r w:rsidRPr="002423B6">
        <w:t>Core</w:t>
      </w:r>
      <w:proofErr w:type="spellEnd"/>
      <w:r w:rsidRPr="002423B6">
        <w:t xml:space="preserve">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</w:t>
      </w:r>
      <w:r w:rsidRPr="00A07AFB">
        <w:t>;</w:t>
      </w:r>
    </w:p>
    <w:p w14:paraId="66D62A3C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Сервис правил</w:t>
      </w:r>
      <w:r w:rsidRPr="002423B6">
        <w:t xml:space="preserve"> позволяет создавать приложения IoT для сбора, обработки и анализа данных, генерируемых подключенными устройствами, и выполнения действий с ними</w:t>
      </w:r>
      <w:r w:rsidRPr="00A07AFB">
        <w:t xml:space="preserve">. </w:t>
      </w:r>
      <w:r w:rsidRPr="002423B6">
        <w:t xml:space="preserve">Сервис правил оценивает входящие сообщения, публикуемые в AWS </w:t>
      </w:r>
      <w:proofErr w:type="spellStart"/>
      <w:r w:rsidRPr="002423B6">
        <w:t>IoT</w:t>
      </w:r>
      <w:proofErr w:type="spellEnd"/>
      <w:r w:rsidRPr="002423B6">
        <w:t xml:space="preserve"> </w:t>
      </w:r>
      <w:proofErr w:type="spellStart"/>
      <w:r w:rsidRPr="002423B6">
        <w:t>Core</w:t>
      </w:r>
      <w:proofErr w:type="spellEnd"/>
      <w:r w:rsidRPr="002423B6">
        <w:t xml:space="preserve">, а затем преобразует и доставляет их другому устройству или </w:t>
      </w:r>
      <w:r w:rsidRPr="002423B6">
        <w:lastRenderedPageBreak/>
        <w:t>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</w:r>
    </w:p>
    <w:p w14:paraId="411F2A58" w14:textId="77777777" w:rsidR="00E05CCC" w:rsidRPr="00030F2E" w:rsidRDefault="00E05CCC" w:rsidP="00612C4A">
      <w:pPr>
        <w:widowControl w:val="0"/>
      </w:pPr>
      <w:r w:rsidRPr="00612C4A">
        <w:t>AWS</w:t>
      </w:r>
      <w:r w:rsidRPr="00A07AFB">
        <w:t xml:space="preserve"> </w:t>
      </w:r>
      <w:proofErr w:type="spellStart"/>
      <w:r w:rsidRPr="00612C4A">
        <w:t>IoT</w:t>
      </w:r>
      <w:proofErr w:type="spellEnd"/>
      <w:r w:rsidRPr="00A07AFB">
        <w:t xml:space="preserve"> </w:t>
      </w:r>
      <w:proofErr w:type="spellStart"/>
      <w:r w:rsidRPr="00612C4A">
        <w:t>Greengrass</w:t>
      </w:r>
      <w:proofErr w:type="spellEnd"/>
      <w:r w:rsidRPr="00A07AFB">
        <w:t xml:space="preserve"> –</w:t>
      </w:r>
      <w:r>
        <w:t xml:space="preserve"> это</w:t>
      </w:r>
      <w:r w:rsidRPr="00A07AFB">
        <w:t xml:space="preserve"> </w:t>
      </w:r>
      <w:r>
        <w:t xml:space="preserve">инструмент, предназначенный для </w:t>
      </w:r>
      <w:r w:rsidRPr="00030F2E">
        <w:t>эффективно</w:t>
      </w:r>
      <w:r>
        <w:t>го распространения возможностей</w:t>
      </w:r>
      <w:r w:rsidRPr="00030F2E">
        <w:t xml:space="preserve"> AWS на периферийные устройства, что позволяет им локально работать с данными, которые они создают, используя при этом облако для управления, анализа и надежного хранения данных.</w:t>
      </w:r>
    </w:p>
    <w:p w14:paraId="63A8570C" w14:textId="77777777" w:rsidR="00E05CCC" w:rsidRPr="00030F2E" w:rsidRDefault="00E05CCC" w:rsidP="00612C4A">
      <w:pPr>
        <w:widowControl w:val="0"/>
      </w:pPr>
      <w:r>
        <w:t xml:space="preserve">Основным преимуществом использования AWS </w:t>
      </w:r>
      <w:proofErr w:type="spellStart"/>
      <w:r>
        <w:t>IoT</w:t>
      </w:r>
      <w:proofErr w:type="spellEnd"/>
      <w:r>
        <w:t xml:space="preserve"> </w:t>
      </w:r>
      <w:proofErr w:type="spellStart"/>
      <w:r>
        <w:t>Greengrass</w:t>
      </w:r>
      <w:proofErr w:type="spellEnd"/>
      <w:r>
        <w:t xml:space="preserve">, является возможность </w:t>
      </w:r>
      <w:r w:rsidRPr="00030F2E">
        <w:t>локально формировать на устройствах выводы с использованием машинного обучения, применяя модели, созданные и обученные в облаке.</w:t>
      </w:r>
      <w:r>
        <w:t xml:space="preserve"> Также стоит отметить коннекторы системы </w:t>
      </w:r>
      <w:r w:rsidRPr="00030F2E">
        <w:t xml:space="preserve">AWS </w:t>
      </w:r>
      <w:proofErr w:type="spellStart"/>
      <w:r w:rsidRPr="00030F2E">
        <w:t>IoT</w:t>
      </w:r>
      <w:proofErr w:type="spellEnd"/>
      <w:r w:rsidRPr="00030F2E">
        <w:t xml:space="preserve"> </w:t>
      </w:r>
      <w:proofErr w:type="spellStart"/>
      <w:r w:rsidRPr="00030F2E">
        <w:t>Greengrass</w:t>
      </w:r>
      <w:proofErr w:type="spellEnd"/>
      <w:r>
        <w:t xml:space="preserve">, позволяющие выполнять </w:t>
      </w:r>
      <w:r w:rsidRPr="00030F2E">
        <w:t>поиск, импорт, настройку и развертывание приложений и сервисов на периферии</w:t>
      </w:r>
      <w:r>
        <w:t xml:space="preserve">. </w:t>
      </w:r>
      <w:r w:rsidRPr="00030F2E">
        <w:t xml:space="preserve">При этом не требуется разбираться в различных протоколах устройств, управлять данными для доступа или взаимодействовать с внешними API. Кроме того, можно применить общую бизнес‑логику одного устройства AWS </w:t>
      </w:r>
      <w:proofErr w:type="spellStart"/>
      <w:r w:rsidRPr="00030F2E">
        <w:t>IoT</w:t>
      </w:r>
      <w:proofErr w:type="spellEnd"/>
      <w:r w:rsidRPr="00030F2E">
        <w:t xml:space="preserve"> </w:t>
      </w:r>
      <w:proofErr w:type="spellStart"/>
      <w:r w:rsidRPr="00030F2E">
        <w:t>Greengrass</w:t>
      </w:r>
      <w:proofErr w:type="spellEnd"/>
      <w:r w:rsidRPr="00030F2E">
        <w:t xml:space="preserve"> к другому.</w:t>
      </w:r>
    </w:p>
    <w:p w14:paraId="694B60CA" w14:textId="70AA40D7" w:rsidR="008C0A47" w:rsidRDefault="00E81C84" w:rsidP="00612C4A">
      <w:pPr>
        <w:widowControl w:val="0"/>
      </w:pPr>
      <w:r>
        <w:t>В общем виде настройка</w:t>
      </w:r>
      <w:r w:rsidR="008C0A47">
        <w:t xml:space="preserve"> и развертывание</w:t>
      </w:r>
      <w:r>
        <w:t xml:space="preserve"> </w:t>
      </w:r>
      <w:r w:rsidRPr="00612C4A">
        <w:t xml:space="preserve">AWS </w:t>
      </w:r>
      <w:proofErr w:type="spellStart"/>
      <w:r w:rsidRPr="00612C4A">
        <w:t>IoT</w:t>
      </w:r>
      <w:proofErr w:type="spellEnd"/>
      <w:r w:rsidRPr="00612C4A">
        <w:t xml:space="preserve"> </w:t>
      </w:r>
      <w:proofErr w:type="spellStart"/>
      <w:r w:rsidRPr="00612C4A">
        <w:t>Things</w:t>
      </w:r>
      <w:proofErr w:type="spellEnd"/>
      <w:r w:rsidRPr="00612C4A">
        <w:t xml:space="preserve"> </w:t>
      </w:r>
      <w:proofErr w:type="spellStart"/>
      <w:r w:rsidRPr="00612C4A">
        <w:t>Graph</w:t>
      </w:r>
      <w:proofErr w:type="spellEnd"/>
      <w:r w:rsidRPr="00612C4A">
        <w:t xml:space="preserve"> </w:t>
      </w:r>
      <w:r>
        <w:t xml:space="preserve">состоит из </w:t>
      </w:r>
      <w:r w:rsidR="008C0A47">
        <w:t xml:space="preserve">следующих действий: создание потоков, настройка конечных точек и отображений, </w:t>
      </w:r>
      <w:r w:rsidR="002C0B3C">
        <w:t xml:space="preserve">создание хранилища </w:t>
      </w:r>
      <w:r w:rsidR="002C0B3C" w:rsidRPr="002C0B3C">
        <w:t>для конфигурации приложения</w:t>
      </w:r>
      <w:r w:rsidR="002C0B3C">
        <w:t>,</w:t>
      </w:r>
      <w:r w:rsidR="002C0B3C" w:rsidRPr="002C0B3C">
        <w:t xml:space="preserve"> </w:t>
      </w:r>
      <w:r w:rsidR="008C0A47">
        <w:t>а также само развертывание.</w:t>
      </w:r>
    </w:p>
    <w:p w14:paraId="154D9AB9" w14:textId="75BB8B41" w:rsidR="002C0B3C" w:rsidRPr="00BB43F0" w:rsidRDefault="00E81C84" w:rsidP="00612C4A">
      <w:pPr>
        <w:widowControl w:val="0"/>
      </w:pPr>
      <w:r>
        <w:t>В</w:t>
      </w:r>
      <w:r w:rsidRPr="00E81C84">
        <w:t xml:space="preserve"> </w:t>
      </w:r>
      <w:r>
        <w:t>библиотеке</w:t>
      </w:r>
      <w:r w:rsidRPr="00E81C84">
        <w:t xml:space="preserve"> </w:t>
      </w:r>
      <w:r>
        <w:t xml:space="preserve">моделей </w:t>
      </w:r>
      <w:r w:rsidRPr="00612C4A">
        <w:t xml:space="preserve">AWS </w:t>
      </w:r>
      <w:proofErr w:type="spellStart"/>
      <w:r w:rsidRPr="00612C4A">
        <w:t>IoT</w:t>
      </w:r>
      <w:proofErr w:type="spellEnd"/>
      <w:r w:rsidRPr="00612C4A">
        <w:t xml:space="preserve"> </w:t>
      </w:r>
      <w:proofErr w:type="spellStart"/>
      <w:r w:rsidRPr="00612C4A">
        <w:t>Things</w:t>
      </w:r>
      <w:proofErr w:type="spellEnd"/>
      <w:r w:rsidRPr="00612C4A">
        <w:t xml:space="preserve"> </w:t>
      </w:r>
      <w:proofErr w:type="spellStart"/>
      <w:r w:rsidRPr="00612C4A">
        <w:t>Graph</w:t>
      </w:r>
      <w:proofErr w:type="spellEnd"/>
      <w:r w:rsidRPr="00612C4A">
        <w:t xml:space="preserve"> </w:t>
      </w:r>
      <w:r>
        <w:t xml:space="preserve">хранится большое количество моделей, которые можно использовать в </w:t>
      </w:r>
      <w:r w:rsidR="008C0A47">
        <w:t>редакторе</w:t>
      </w:r>
      <w:r>
        <w:t xml:space="preserve"> </w:t>
      </w:r>
      <w:r w:rsidR="008C0A47">
        <w:t>потоков</w:t>
      </w:r>
      <w:r>
        <w:t xml:space="preserve">, а также можно создавать собственные модели и добавлять их в эту библиотеку. </w:t>
      </w:r>
      <w:r w:rsidR="006245BF">
        <w:t>Пример настройки иерархии графа, содержащего устройства и сервисы, с помощью редактора потоко</w:t>
      </w:r>
      <w:r w:rsidR="006B07A6">
        <w:t>в продемонстрирован на рисунке 2</w:t>
      </w:r>
      <w:r w:rsidR="006245BF">
        <w:t xml:space="preserve">. </w:t>
      </w:r>
      <w:r>
        <w:t xml:space="preserve">Взаимодействия между моделями определяются с помощью настройки </w:t>
      </w:r>
      <w:r>
        <w:lastRenderedPageBreak/>
        <w:t xml:space="preserve">маршрутизации данных </w:t>
      </w:r>
      <w:r w:rsidR="008C0A47">
        <w:t xml:space="preserve">в редакторе потоков. </w:t>
      </w:r>
      <w:r w:rsidR="002C0B3C">
        <w:t xml:space="preserve">После настройки локального развертывания </w:t>
      </w:r>
      <w:r w:rsidR="002C0B3C" w:rsidRPr="00612C4A">
        <w:t xml:space="preserve">AWS IoT Graph </w:t>
      </w:r>
      <w:r w:rsidR="002C0B3C">
        <w:t xml:space="preserve">упаковывает потоки вместе с их зависимостями и передает их на устройства из реестра созданной группы </w:t>
      </w:r>
      <w:r w:rsidR="002C0B3C" w:rsidRPr="00612C4A">
        <w:t>AWS</w:t>
      </w:r>
      <w:r w:rsidR="002C0B3C" w:rsidRPr="00BB43F0">
        <w:t xml:space="preserve"> </w:t>
      </w:r>
      <w:proofErr w:type="spellStart"/>
      <w:r w:rsidR="002C0B3C" w:rsidRPr="00612C4A">
        <w:t>IoT</w:t>
      </w:r>
      <w:proofErr w:type="spellEnd"/>
      <w:r w:rsidR="002C0B3C" w:rsidRPr="00BB43F0">
        <w:t xml:space="preserve"> </w:t>
      </w:r>
      <w:proofErr w:type="spellStart"/>
      <w:r w:rsidR="002C0B3C" w:rsidRPr="00612C4A">
        <w:t>Greengrass</w:t>
      </w:r>
      <w:proofErr w:type="spellEnd"/>
      <w:r w:rsidR="002C0B3C">
        <w:t xml:space="preserve">. Это позволяет графу управлять взаимодействием между локально подключенными устройствами. </w:t>
      </w:r>
    </w:p>
    <w:p w14:paraId="2EB05AE9" w14:textId="31042A7C" w:rsidR="00E81C84" w:rsidRDefault="008C0A47" w:rsidP="00612C4A">
      <w:pPr>
        <w:widowControl w:val="0"/>
      </w:pPr>
      <w:r w:rsidRPr="008C0A47">
        <w:t xml:space="preserve">После развертывания потока в AWS </w:t>
      </w:r>
      <w:proofErr w:type="spellStart"/>
      <w:r w:rsidRPr="008C0A47">
        <w:t>IoT</w:t>
      </w:r>
      <w:proofErr w:type="spellEnd"/>
      <w:r w:rsidRPr="008C0A47">
        <w:t xml:space="preserve"> </w:t>
      </w:r>
      <w:proofErr w:type="spellStart"/>
      <w:r w:rsidRPr="008C0A47">
        <w:t>Things</w:t>
      </w:r>
      <w:proofErr w:type="spellEnd"/>
      <w:r w:rsidRPr="008C0A47">
        <w:t xml:space="preserve"> </w:t>
      </w:r>
      <w:proofErr w:type="spellStart"/>
      <w:r w:rsidRPr="008C0A47">
        <w:t>Graph</w:t>
      </w:r>
      <w:proofErr w:type="spellEnd"/>
      <w:r w:rsidRPr="008C0A47">
        <w:t xml:space="preserve"> отображаются та</w:t>
      </w:r>
      <w:r w:rsidR="002C0B3C">
        <w:t>кие показатели, как успешность выполнения или неудача, а также время выполнения, сохраняется всю история</w:t>
      </w:r>
      <w:r w:rsidRPr="008C0A47">
        <w:t xml:space="preserve"> выполнения для воспроизведения и отладки.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6245BF" w14:paraId="33E266D3" w14:textId="77777777" w:rsidTr="00612C4A">
        <w:tc>
          <w:tcPr>
            <w:tcW w:w="9060" w:type="dxa"/>
          </w:tcPr>
          <w:p w14:paraId="0B7C1FF3" w14:textId="3EE9E159" w:rsidR="006245BF" w:rsidRDefault="006245BF" w:rsidP="008C0A47">
            <w:pPr>
              <w:widowControl w:val="0"/>
              <w:spacing w:after="160"/>
              <w:ind w:firstLine="0"/>
            </w:pPr>
            <w:r>
              <w:rPr>
                <w:noProof/>
              </w:rPr>
              <w:drawing>
                <wp:inline distT="0" distB="0" distL="0" distR="0" wp14:anchorId="2D76FC62" wp14:editId="64668A32">
                  <wp:extent cx="5768303" cy="3381375"/>
                  <wp:effectExtent l="0" t="0" r="4445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Безымянный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1650" cy="3383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45BF" w14:paraId="0D47828E" w14:textId="77777777" w:rsidTr="00612C4A">
        <w:tc>
          <w:tcPr>
            <w:tcW w:w="9060" w:type="dxa"/>
          </w:tcPr>
          <w:p w14:paraId="0F8F7350" w14:textId="6E0B47B5" w:rsidR="006245BF" w:rsidRPr="006245BF" w:rsidRDefault="006B07A6" w:rsidP="00612C4A">
            <w:pPr>
              <w:widowControl w:val="0"/>
              <w:spacing w:after="160"/>
              <w:ind w:firstLine="0"/>
              <w:jc w:val="center"/>
            </w:pPr>
            <w:r>
              <w:rPr>
                <w:b/>
              </w:rPr>
              <w:t>Рис. 2</w:t>
            </w:r>
            <w:r w:rsidR="006245BF">
              <w:rPr>
                <w:b/>
              </w:rPr>
              <w:t xml:space="preserve">. </w:t>
            </w:r>
            <w:r w:rsidR="006245BF">
              <w:t>Пример настройки иерархии графа с помощью редактора потоков</w:t>
            </w:r>
          </w:p>
        </w:tc>
      </w:tr>
    </w:tbl>
    <w:p w14:paraId="60928484" w14:textId="77777777" w:rsidR="00E05CCC" w:rsidRPr="00EF73E3" w:rsidRDefault="00E05CCC" w:rsidP="00612C4A">
      <w:pPr>
        <w:rPr>
          <w:lang w:val="en-US"/>
        </w:rPr>
      </w:pPr>
    </w:p>
    <w:p w14:paraId="62849A77" w14:textId="16FF11E3" w:rsidR="00ED59E6" w:rsidRDefault="00ED59E6" w:rsidP="00195187">
      <w:pPr>
        <w:pStyle w:val="3"/>
      </w:pPr>
      <w:bookmarkStart w:id="13" w:name="_Toc10028541"/>
      <w:r>
        <w:t>Концепция пространственного интеллектуального графа</w:t>
      </w:r>
      <w:bookmarkEnd w:id="13"/>
    </w:p>
    <w:p w14:paraId="008F7804" w14:textId="2E8F2776" w:rsidR="00591EAB" w:rsidRPr="0085346D" w:rsidRDefault="000F2E8B">
      <w:r>
        <w:t>Объектные модели описанных выше систем</w:t>
      </w:r>
      <w:r w:rsidRPr="00612C4A">
        <w:t xml:space="preserve"> </w:t>
      </w:r>
      <w:r w:rsidR="00214707">
        <w:t>хранятся</w:t>
      </w:r>
      <w:r>
        <w:t xml:space="preserve"> в </w:t>
      </w:r>
      <w:r w:rsidR="00214707">
        <w:t>виде интеллектуальных графов</w:t>
      </w:r>
      <w:r>
        <w:t>.</w:t>
      </w:r>
      <w:r w:rsidRPr="00612C4A">
        <w:t xml:space="preserve"> </w:t>
      </w:r>
      <w:r w:rsidR="00214707">
        <w:t>Такое представление</w:t>
      </w:r>
      <w:r>
        <w:t xml:space="preserve"> позволяет эффективно моделировать взаимосвязи и взаимодействия между людьми, пространствами и устройствами. </w:t>
      </w:r>
      <w:r w:rsidR="00E05CCC">
        <w:t xml:space="preserve">Рассмотрим отдельно концепцию пространственного интеллектуального графа, используемую в </w:t>
      </w:r>
      <w:r w:rsidR="00E05CCC">
        <w:rPr>
          <w:lang w:val="en-US"/>
        </w:rPr>
        <w:t>Azure</w:t>
      </w:r>
      <w:r w:rsidR="00E05CCC" w:rsidRPr="00612C4A">
        <w:t xml:space="preserve"> </w:t>
      </w:r>
      <w:r w:rsidR="00E05CCC">
        <w:rPr>
          <w:lang w:val="en-US"/>
        </w:rPr>
        <w:t>Digital</w:t>
      </w:r>
      <w:r w:rsidR="00E05CCC" w:rsidRPr="00612C4A">
        <w:t xml:space="preserve"> </w:t>
      </w:r>
      <w:r w:rsidR="00E05CCC">
        <w:rPr>
          <w:lang w:val="en-US"/>
        </w:rPr>
        <w:t>Twins</w:t>
      </w:r>
      <w:r w:rsidR="00214707">
        <w:t> </w:t>
      </w:r>
      <w:r w:rsidR="00214707" w:rsidRPr="00612C4A">
        <w:t>[</w:t>
      </w:r>
      <w:r w:rsidR="00214707">
        <w:fldChar w:fldCharType="begin"/>
      </w:r>
      <w:r w:rsidR="00214707">
        <w:instrText xml:space="preserve"> REF _Ref5974083 \n \h </w:instrText>
      </w:r>
      <w:r w:rsidR="00214707">
        <w:fldChar w:fldCharType="separate"/>
      </w:r>
      <w:r w:rsidR="00214707">
        <w:t>23</w:t>
      </w:r>
      <w:r w:rsidR="00214707">
        <w:fldChar w:fldCharType="end"/>
      </w:r>
      <w:r w:rsidR="00214707" w:rsidRPr="00612C4A">
        <w:t>]</w:t>
      </w:r>
      <w:r w:rsidR="00E05CCC" w:rsidRPr="00612C4A">
        <w:t xml:space="preserve">. </w:t>
      </w:r>
      <w:r w:rsidR="00ED59E6">
        <w:t xml:space="preserve">Данная концепция представляет физические среды и связанные </w:t>
      </w:r>
      <w:r w:rsidR="00ED59E6">
        <w:lastRenderedPageBreak/>
        <w:t>устройства</w:t>
      </w:r>
      <w:r w:rsidR="008F2FAC">
        <w:t>, датчики и пользователей в качестве</w:t>
      </w:r>
      <w:r w:rsidR="00ED59E6">
        <w:t xml:space="preserve"> моделей, хранящихся в виде пространственного интеллектуального графа. </w:t>
      </w:r>
      <w:r w:rsidR="00ED59E6" w:rsidRPr="00195187">
        <w:t xml:space="preserve">Модели создают пользователи, которые хотят адаптировать </w:t>
      </w:r>
      <w:r w:rsidR="008F2FAC">
        <w:t xml:space="preserve">технологическое </w:t>
      </w:r>
      <w:r w:rsidR="00ED59E6" w:rsidRPr="00195187">
        <w:t xml:space="preserve">решение к своим конкретным потребностям. Вместе эти предварительно определенные объектные модели </w:t>
      </w:r>
      <w:r w:rsidR="002D3E29" w:rsidRPr="006245BF">
        <w:t xml:space="preserve">Azure </w:t>
      </w:r>
      <w:r w:rsidR="00ED59E6" w:rsidRPr="006245BF">
        <w:rPr>
          <w:lang w:val="en-US"/>
        </w:rPr>
        <w:t>Digital</w:t>
      </w:r>
      <w:r w:rsidR="00ED59E6" w:rsidRPr="006245BF">
        <w:t xml:space="preserve"> </w:t>
      </w:r>
      <w:r w:rsidR="00ED59E6" w:rsidRPr="006245BF">
        <w:rPr>
          <w:lang w:val="en-US"/>
        </w:rPr>
        <w:t>Twins</w:t>
      </w:r>
      <w:r w:rsidR="00ED59E6" w:rsidRPr="00195187">
        <w:t xml:space="preserve"> составляют онтологию. В онтологии </w:t>
      </w:r>
      <w:r w:rsidR="00ED59E6">
        <w:t xml:space="preserve">могут быть описаны </w:t>
      </w:r>
      <w:r w:rsidR="00ED59E6" w:rsidRPr="00195187">
        <w:t>регионы, площадки, этажи, офисы, зоны, конференц-залы и фокус-комнаты</w:t>
      </w:r>
      <w:r w:rsidR="000F2968">
        <w:t>,</w:t>
      </w:r>
      <w:r w:rsidR="00ED59E6" w:rsidRPr="00195187">
        <w:t xml:space="preserve"> </w:t>
      </w:r>
      <w:r w:rsidR="008F2FAC">
        <w:t>различные</w:t>
      </w:r>
      <w:r w:rsidR="00ED59E6" w:rsidRPr="00195187">
        <w:t xml:space="preserve"> электростанции, подстанции, энергетические ресурсы и потребители. Объектные модели и онтологии </w:t>
      </w:r>
      <w:r w:rsidR="00ED59E6" w:rsidRPr="00ED59E6">
        <w:rPr>
          <w:lang w:val="en-US"/>
        </w:rPr>
        <w:t>Digital</w:t>
      </w:r>
      <w:r w:rsidR="00ED59E6" w:rsidRPr="00195187">
        <w:t xml:space="preserve"> </w:t>
      </w:r>
      <w:r w:rsidR="00ED59E6" w:rsidRPr="00ED59E6">
        <w:rPr>
          <w:lang w:val="en-US"/>
        </w:rPr>
        <w:t>Twins</w:t>
      </w:r>
      <w:r w:rsidR="00ED59E6" w:rsidRPr="00195187">
        <w:t xml:space="preserve"> позволяют персонализировать разные сценарии и потребности</w:t>
      </w:r>
      <w:r w:rsidR="00273449">
        <w:t xml:space="preserve">. Можно выделить следующие основные категории объектов </w:t>
      </w:r>
      <w:r w:rsidR="00273449">
        <w:rPr>
          <w:lang w:val="en-US"/>
        </w:rPr>
        <w:t>Digital Twins:</w:t>
      </w:r>
      <w:r w:rsidR="00273449">
        <w:t xml:space="preserve"> </w:t>
      </w:r>
    </w:p>
    <w:p w14:paraId="12C6F503" w14:textId="75D2CA5A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Пространства</w:t>
      </w:r>
      <w:r>
        <w:t xml:space="preserve"> </w:t>
      </w:r>
      <w:r w:rsidRPr="00591EAB">
        <w:t>являются виртуальными или физическими расположениями</w:t>
      </w:r>
      <w:r>
        <w:t>;</w:t>
      </w:r>
    </w:p>
    <w:p w14:paraId="56858B50" w14:textId="25D57948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Устройства</w:t>
      </w:r>
      <w:r>
        <w:t xml:space="preserve"> </w:t>
      </w:r>
      <w:r w:rsidRPr="00591EAB">
        <w:t xml:space="preserve">являются виртуальными или физическими единицами оборудования, </w:t>
      </w:r>
      <w:r w:rsidR="005A316B" w:rsidRPr="00591EAB">
        <w:t>например,</w:t>
      </w:r>
      <w:r w:rsidRPr="00591EAB">
        <w:t xml:space="preserve"> </w:t>
      </w:r>
      <w:proofErr w:type="spellStart"/>
      <w:r w:rsidRPr="00591EAB">
        <w:t>Raspberry</w:t>
      </w:r>
      <w:proofErr w:type="spellEnd"/>
      <w:r w:rsidRPr="00591EAB">
        <w:t xml:space="preserve"> </w:t>
      </w:r>
      <w:proofErr w:type="spellStart"/>
      <w:r w:rsidRPr="00591EAB">
        <w:t>Pi</w:t>
      </w:r>
      <w:proofErr w:type="spellEnd"/>
      <w:r w:rsidRPr="00591EAB">
        <w:t xml:space="preserve"> 3</w:t>
      </w:r>
      <w:r w:rsidR="00A72889">
        <w:t>;</w:t>
      </w:r>
    </w:p>
    <w:p w14:paraId="5EBCC21E" w14:textId="0717416A" w:rsid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Датчики</w:t>
      </w:r>
      <w:r>
        <w:t xml:space="preserve"> </w:t>
      </w:r>
      <w:r w:rsidRPr="00591EAB">
        <w:t>являются объектами, которые позволяют обнаруживать события</w:t>
      </w:r>
      <w:r>
        <w:t>;</w:t>
      </w:r>
    </w:p>
    <w:p w14:paraId="6AFA8A13" w14:textId="2D99F9F7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Пользователи</w:t>
      </w:r>
      <w:r>
        <w:t xml:space="preserve"> </w:t>
      </w:r>
      <w:r w:rsidRPr="00591EAB">
        <w:t>представляют собой жильцов и их характеристики</w:t>
      </w:r>
      <w:r>
        <w:t>;</w:t>
      </w:r>
    </w:p>
    <w:p w14:paraId="6AE210D5" w14:textId="07FAA936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Ресурсы</w:t>
      </w:r>
      <w:r>
        <w:t xml:space="preserve"> </w:t>
      </w:r>
      <w:r w:rsidRPr="00591EAB">
        <w:t xml:space="preserve">присоединены к пространству и обычно представляют ресурсы Azure для использования объектами в пространственном графе, </w:t>
      </w:r>
      <w:r w:rsidR="005A316B" w:rsidRPr="00591EAB">
        <w:t>например,</w:t>
      </w:r>
      <w:r w:rsidRPr="00591EAB">
        <w:t xml:space="preserve"> </w:t>
      </w:r>
      <w:proofErr w:type="spellStart"/>
      <w:r w:rsidRPr="00591EAB">
        <w:t>IoTHub</w:t>
      </w:r>
      <w:proofErr w:type="spellEnd"/>
      <w:r w:rsidR="005A316B">
        <w:t> </w:t>
      </w:r>
      <w:r w:rsidR="005A316B" w:rsidRPr="0085346D">
        <w:t>[</w:t>
      </w:r>
      <w:r w:rsidR="005A316B">
        <w:fldChar w:fldCharType="begin"/>
      </w:r>
      <w:r w:rsidR="005A316B">
        <w:instrText xml:space="preserve"> REF _Ref6559934 \r \h </w:instrText>
      </w:r>
      <w:r w:rsidR="00273449">
        <w:instrText xml:space="preserve"> \* MERGEFORMAT </w:instrText>
      </w:r>
      <w:r w:rsidR="005A316B">
        <w:fldChar w:fldCharType="separate"/>
      </w:r>
      <w:r w:rsidR="005A316B">
        <w:t>26</w:t>
      </w:r>
      <w:r w:rsidR="005A316B">
        <w:fldChar w:fldCharType="end"/>
      </w:r>
      <w:r w:rsidR="005A316B" w:rsidRPr="0085346D">
        <w:t>]</w:t>
      </w:r>
      <w:r w:rsidR="005A316B">
        <w:t>;</w:t>
      </w:r>
    </w:p>
    <w:p w14:paraId="39894C76" w14:textId="238CEFD8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Онтологии</w:t>
      </w:r>
      <w:r w:rsidR="005A316B">
        <w:t xml:space="preserve"> </w:t>
      </w:r>
      <w:r w:rsidR="00A72889">
        <w:t xml:space="preserve">–  предварительно определенные </w:t>
      </w:r>
      <w:r w:rsidR="00A72889" w:rsidRPr="00A72889">
        <w:t xml:space="preserve">объектные модели </w:t>
      </w:r>
      <w:proofErr w:type="spellStart"/>
      <w:r w:rsidR="00A72889" w:rsidRPr="00A72889">
        <w:t>Digital</w:t>
      </w:r>
      <w:proofErr w:type="spellEnd"/>
      <w:r w:rsidR="00A72889" w:rsidRPr="00A72889">
        <w:t xml:space="preserve"> </w:t>
      </w:r>
      <w:proofErr w:type="spellStart"/>
      <w:r w:rsidR="00A72889" w:rsidRPr="00A72889">
        <w:t>Twins</w:t>
      </w:r>
      <w:proofErr w:type="spellEnd"/>
      <w:r w:rsidR="00A72889">
        <w:t xml:space="preserve">, </w:t>
      </w:r>
      <w:r w:rsidR="005A316B" w:rsidRPr="005A316B">
        <w:t>представляю</w:t>
      </w:r>
      <w:r w:rsidR="00A72889">
        <w:t>щие</w:t>
      </w:r>
      <w:r w:rsidR="005A316B" w:rsidRPr="005A316B">
        <w:t xml:space="preserve"> наборы расширенных типов</w:t>
      </w:r>
      <w:r w:rsidR="00A72889">
        <w:t xml:space="preserve">, например, стандартная онтология </w:t>
      </w:r>
      <w:r w:rsidR="00A72889">
        <w:rPr>
          <w:lang w:val="en-US"/>
        </w:rPr>
        <w:t>BACnet</w:t>
      </w:r>
      <w:r w:rsidR="00A72889" w:rsidRPr="00F64D49">
        <w:t xml:space="preserve"> </w:t>
      </w:r>
      <w:r w:rsidR="00A72889">
        <w:t>определяет типы</w:t>
      </w:r>
      <w:r w:rsidR="00E457F9">
        <w:t xml:space="preserve"> данных, применяющиеся в создании цифровых двойников различных «умных» зданий</w:t>
      </w:r>
      <w:r w:rsidR="005A316B">
        <w:t>;</w:t>
      </w:r>
    </w:p>
    <w:p w14:paraId="3B77A401" w14:textId="70D9FA5F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Роли</w:t>
      </w:r>
      <w:r w:rsidR="005A316B">
        <w:t xml:space="preserve"> </w:t>
      </w:r>
      <w:r w:rsidR="005A316B" w:rsidRPr="005A316B">
        <w:t xml:space="preserve">— это наборы разрешений, которые назначаются пользователям и устройствам в пространственном графе, например, </w:t>
      </w:r>
      <w:r w:rsidR="005A316B">
        <w:t xml:space="preserve">администратор </w:t>
      </w:r>
      <w:r w:rsidR="00E457F9">
        <w:t>системы</w:t>
      </w:r>
      <w:r w:rsidR="005A316B" w:rsidRPr="0085346D">
        <w:t>;</w:t>
      </w:r>
    </w:p>
    <w:p w14:paraId="099B9C6B" w14:textId="451D34CE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lastRenderedPageBreak/>
        <w:t>Определяемые пользователем функции</w:t>
      </w:r>
      <w:r w:rsidR="005A316B">
        <w:t xml:space="preserve"> </w:t>
      </w:r>
      <w:r w:rsidR="005A316B" w:rsidRPr="005A316B">
        <w:t>позволяют настраивать обработку телеметрии датчика в пространственном графе</w:t>
      </w:r>
      <w:r w:rsidR="005A316B">
        <w:t>, например, задать значение датчика или отправлять уведомления, когда выполняются предварительно определенные условия;</w:t>
      </w:r>
    </w:p>
    <w:p w14:paraId="38982208" w14:textId="363A3CAF" w:rsidR="005A316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Конечные точки</w:t>
      </w:r>
      <w:r w:rsidR="005A316B">
        <w:t xml:space="preserve"> </w:t>
      </w:r>
      <w:r w:rsidR="005A316B" w:rsidRPr="005A316B">
        <w:t xml:space="preserve">— это расположения, в которые направляются сообщения телеметрии и события </w:t>
      </w:r>
      <w:proofErr w:type="spellStart"/>
      <w:r w:rsidR="005A316B" w:rsidRPr="005A316B">
        <w:t>Digital</w:t>
      </w:r>
      <w:proofErr w:type="spellEnd"/>
      <w:r w:rsidR="005A316B" w:rsidRPr="005A316B">
        <w:t xml:space="preserve"> </w:t>
      </w:r>
      <w:proofErr w:type="spellStart"/>
      <w:r w:rsidR="005A316B" w:rsidRPr="005A316B">
        <w:t>Twins</w:t>
      </w:r>
      <w:proofErr w:type="spellEnd"/>
      <w:r w:rsidR="005A316B" w:rsidRPr="005A316B">
        <w:t>, например</w:t>
      </w:r>
      <w:r w:rsidR="005A316B">
        <w:t>,</w:t>
      </w:r>
      <w:r w:rsidR="005A316B" w:rsidRPr="005A316B">
        <w:t xml:space="preserve"> </w:t>
      </w:r>
      <w:proofErr w:type="spellStart"/>
      <w:r w:rsidR="005A316B" w:rsidRPr="005A316B">
        <w:t>Event</w:t>
      </w:r>
      <w:proofErr w:type="spellEnd"/>
      <w:r w:rsidR="005A316B" w:rsidRPr="005A316B">
        <w:t xml:space="preserve"> </w:t>
      </w:r>
      <w:proofErr w:type="spellStart"/>
      <w:r w:rsidR="005A316B" w:rsidRPr="005A316B">
        <w:t>Hub</w:t>
      </w:r>
      <w:proofErr w:type="spellEnd"/>
      <w:r w:rsidR="005A316B">
        <w:rPr>
          <w:lang w:val="en-US"/>
        </w:rPr>
        <w:t> </w:t>
      </w:r>
      <w:r w:rsidR="0035627F" w:rsidRPr="0085346D">
        <w:t>[</w:t>
      </w:r>
      <w:r w:rsidR="005A316B">
        <w:rPr>
          <w:lang w:val="en-US"/>
        </w:rPr>
        <w:fldChar w:fldCharType="begin"/>
      </w:r>
      <w:r w:rsidR="005A316B" w:rsidRPr="0085346D">
        <w:instrText xml:space="preserve"> </w:instrText>
      </w:r>
      <w:r w:rsidR="005A316B">
        <w:rPr>
          <w:lang w:val="en-US"/>
        </w:rPr>
        <w:instrText>REF</w:instrText>
      </w:r>
      <w:r w:rsidR="005A316B" w:rsidRPr="0085346D">
        <w:instrText xml:space="preserve"> _</w:instrText>
      </w:r>
      <w:r w:rsidR="005A316B">
        <w:rPr>
          <w:lang w:val="en-US"/>
        </w:rPr>
        <w:instrText>Ref</w:instrText>
      </w:r>
      <w:r w:rsidR="005A316B" w:rsidRPr="0085346D">
        <w:instrText>6560022 \</w:instrText>
      </w:r>
      <w:r w:rsidR="005A316B">
        <w:rPr>
          <w:lang w:val="en-US"/>
        </w:rPr>
        <w:instrText>r</w:instrText>
      </w:r>
      <w:r w:rsidR="005A316B" w:rsidRPr="0085346D">
        <w:instrText xml:space="preserve"> \</w:instrText>
      </w:r>
      <w:r w:rsidR="005A316B">
        <w:rPr>
          <w:lang w:val="en-US"/>
        </w:rPr>
        <w:instrText>h</w:instrText>
      </w:r>
      <w:r w:rsidR="005A316B" w:rsidRPr="0085346D">
        <w:instrText xml:space="preserve"> </w:instrText>
      </w:r>
      <w:r w:rsidR="00273449" w:rsidRPr="0085346D">
        <w:instrText xml:space="preserve"> \* </w:instrText>
      </w:r>
      <w:r w:rsidR="00273449">
        <w:rPr>
          <w:lang w:val="en-US"/>
        </w:rPr>
        <w:instrText>MERGEFORMAT</w:instrText>
      </w:r>
      <w:r w:rsidR="00273449" w:rsidRPr="0085346D">
        <w:instrText xml:space="preserve"> </w:instrText>
      </w:r>
      <w:r w:rsidR="005A316B">
        <w:rPr>
          <w:lang w:val="en-US"/>
        </w:rPr>
      </w:r>
      <w:r w:rsidR="005A316B">
        <w:rPr>
          <w:lang w:val="en-US"/>
        </w:rPr>
        <w:fldChar w:fldCharType="separate"/>
      </w:r>
      <w:r w:rsidR="005A316B" w:rsidRPr="0085346D">
        <w:t>27</w:t>
      </w:r>
      <w:r w:rsidR="005A316B">
        <w:rPr>
          <w:lang w:val="en-US"/>
        </w:rPr>
        <w:fldChar w:fldCharType="end"/>
      </w:r>
      <w:r w:rsidR="0035627F" w:rsidRPr="0085346D">
        <w:t>]</w:t>
      </w:r>
      <w:r w:rsidR="005A316B">
        <w:t>;</w:t>
      </w:r>
    </w:p>
    <w:p w14:paraId="2681C966" w14:textId="77777777" w:rsidR="005A316B" w:rsidRDefault="005A316B" w:rsidP="002D3E29">
      <w:pPr>
        <w:pStyle w:val="ab"/>
        <w:numPr>
          <w:ilvl w:val="0"/>
          <w:numId w:val="18"/>
        </w:numPr>
        <w:spacing w:line="360" w:lineRule="auto"/>
        <w:jc w:val="both"/>
      </w:pPr>
      <w:proofErr w:type="spellStart"/>
      <w:r w:rsidRPr="0085346D">
        <w:rPr>
          <w:i/>
        </w:rPr>
        <w:t>Сопоставители</w:t>
      </w:r>
      <w:proofErr w:type="spellEnd"/>
      <w:r>
        <w:t xml:space="preserve"> </w:t>
      </w:r>
      <w:r w:rsidRPr="005A316B">
        <w:t>являются объектами, которые определяют, какие определяемые пользователем функции выполняются для</w:t>
      </w:r>
      <w:r>
        <w:t xml:space="preserve"> заданного сообщения телеметрии.</w:t>
      </w:r>
    </w:p>
    <w:p w14:paraId="0D086B0A" w14:textId="2395ECEB" w:rsidR="00ED59E6" w:rsidRDefault="005A316B">
      <w:r w:rsidRPr="005A316B">
        <w:t xml:space="preserve">Пространственный граф — это иерархический граф пространств, устройств и людей, определенных в объектной модели </w:t>
      </w:r>
      <w:r w:rsidR="000F2E8B">
        <w:rPr>
          <w:lang w:val="en-US"/>
        </w:rPr>
        <w:t>Azure</w:t>
      </w:r>
      <w:r w:rsidR="000F2E8B" w:rsidRPr="00612C4A">
        <w:t xml:space="preserve"> </w:t>
      </w:r>
      <w:proofErr w:type="spellStart"/>
      <w:r w:rsidRPr="005A316B">
        <w:t>Digital</w:t>
      </w:r>
      <w:proofErr w:type="spellEnd"/>
      <w:r w:rsidRPr="005A316B">
        <w:t xml:space="preserve"> </w:t>
      </w:r>
      <w:proofErr w:type="spellStart"/>
      <w:r w:rsidRPr="005A316B">
        <w:t>Twins</w:t>
      </w:r>
      <w:proofErr w:type="spellEnd"/>
      <w:r w:rsidRPr="005A316B">
        <w:t xml:space="preserve">. Пространственный граф поддерживает наследование, фильтрацию, обход, </w:t>
      </w:r>
      <w:r>
        <w:t>масштабируемость и расширяемость. Взаимодействие</w:t>
      </w:r>
      <w:r w:rsidRPr="005A316B">
        <w:t xml:space="preserve"> с про</w:t>
      </w:r>
      <w:r>
        <w:t>странственным графом и управление</w:t>
      </w:r>
      <w:r w:rsidRPr="005A316B">
        <w:t xml:space="preserve"> им </w:t>
      </w:r>
      <w:r>
        <w:t xml:space="preserve">осуществляется </w:t>
      </w:r>
      <w:r w:rsidRPr="005A316B">
        <w:t>с помощью коллекции REST API</w:t>
      </w:r>
      <w:r w:rsidR="0035627F">
        <w:t> </w:t>
      </w:r>
      <w:r w:rsidR="0035627F" w:rsidRPr="0085346D">
        <w:t>[</w:t>
      </w:r>
      <w:r w:rsidR="0035627F">
        <w:fldChar w:fldCharType="begin"/>
      </w:r>
      <w:r w:rsidR="0035627F">
        <w:instrText xml:space="preserve"> REF _Ref6560609 \r \h </w:instrText>
      </w:r>
      <w:r w:rsidR="00273449">
        <w:instrText xml:space="preserve"> \* MERGEFORMAT </w:instrText>
      </w:r>
      <w:r w:rsidR="0035627F">
        <w:fldChar w:fldCharType="separate"/>
      </w:r>
      <w:r w:rsidR="0035627F">
        <w:t>28</w:t>
      </w:r>
      <w:r w:rsidR="0035627F">
        <w:fldChar w:fldCharType="end"/>
      </w:r>
      <w:r w:rsidR="0035627F" w:rsidRPr="0085346D">
        <w:t>]</w:t>
      </w:r>
      <w:r>
        <w:t>.</w:t>
      </w:r>
    </w:p>
    <w:p w14:paraId="626B0E61" w14:textId="1D65D034" w:rsidR="00AC21C3" w:rsidRDefault="00227B83">
      <w:r>
        <w:t xml:space="preserve">На </w:t>
      </w:r>
      <w:r w:rsidR="006B07A6">
        <w:t>рисунке 3</w:t>
      </w:r>
      <w:r w:rsidR="00AC21C3">
        <w:t xml:space="preserve"> </w:t>
      </w:r>
      <w:r>
        <w:t xml:space="preserve">с помощью инструмента просмотра и редактирования графов </w:t>
      </w:r>
      <w:r>
        <w:rPr>
          <w:lang w:val="en-US"/>
        </w:rPr>
        <w:t>Microsoft</w:t>
      </w:r>
      <w:r w:rsidRPr="00F64D49">
        <w:t xml:space="preserve"> </w:t>
      </w:r>
      <w:r>
        <w:rPr>
          <w:lang w:val="en-US"/>
        </w:rPr>
        <w:t>Azure</w:t>
      </w:r>
      <w:r w:rsidRPr="00F64D49">
        <w:t xml:space="preserve"> </w:t>
      </w:r>
      <w:r>
        <w:rPr>
          <w:lang w:val="en-US"/>
        </w:rPr>
        <w:t>Digital</w:t>
      </w:r>
      <w:r w:rsidRPr="00F64D49">
        <w:t xml:space="preserve"> </w:t>
      </w:r>
      <w:r>
        <w:rPr>
          <w:lang w:val="en-US"/>
        </w:rPr>
        <w:t>Twins</w:t>
      </w:r>
      <w:r w:rsidRPr="00F64D49">
        <w:t xml:space="preserve"> </w:t>
      </w:r>
      <w:r>
        <w:rPr>
          <w:lang w:val="en-US"/>
        </w:rPr>
        <w:t>Graph</w:t>
      </w:r>
      <w:r w:rsidRPr="00F64D49">
        <w:t xml:space="preserve"> </w:t>
      </w:r>
      <w:r>
        <w:rPr>
          <w:lang w:val="en-US"/>
        </w:rPr>
        <w:t>Viewer </w:t>
      </w:r>
      <w:r w:rsidRPr="00F64D49">
        <w:t>[</w:t>
      </w:r>
      <w:r>
        <w:rPr>
          <w:lang w:val="en-US"/>
        </w:rPr>
        <w:fldChar w:fldCharType="begin"/>
      </w:r>
      <w:r w:rsidRPr="00F64D49">
        <w:instrText xml:space="preserve"> </w:instrText>
      </w:r>
      <w:r>
        <w:rPr>
          <w:lang w:val="en-US"/>
        </w:rPr>
        <w:instrText>REF</w:instrText>
      </w:r>
      <w:r w:rsidRPr="00F64D49">
        <w:instrText xml:space="preserve"> _</w:instrText>
      </w:r>
      <w:r>
        <w:rPr>
          <w:lang w:val="en-US"/>
        </w:rPr>
        <w:instrText>Ref</w:instrText>
      </w:r>
      <w:r w:rsidRPr="00F64D49">
        <w:instrText>8983004 \</w:instrText>
      </w:r>
      <w:r>
        <w:rPr>
          <w:lang w:val="en-US"/>
        </w:rPr>
        <w:instrText>r</w:instrText>
      </w:r>
      <w:r w:rsidRPr="00F64D49">
        <w:instrText xml:space="preserve"> \</w:instrText>
      </w:r>
      <w:r>
        <w:rPr>
          <w:lang w:val="en-US"/>
        </w:rPr>
        <w:instrText>h</w:instrText>
      </w:r>
      <w:r w:rsidRPr="00F64D49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F64D49">
        <w:t>29</w:t>
      </w:r>
      <w:r>
        <w:rPr>
          <w:lang w:val="en-US"/>
        </w:rPr>
        <w:fldChar w:fldCharType="end"/>
      </w:r>
      <w:r w:rsidRPr="00F64D49">
        <w:t xml:space="preserve">] </w:t>
      </w:r>
      <w:r w:rsidR="00AC21C3">
        <w:t xml:space="preserve">представлена схема созданного пространственного интеллектуального графа. Он состоит из следующих компонентов: </w:t>
      </w:r>
    </w:p>
    <w:p w14:paraId="080AE5F4" w14:textId="7A8BE60E" w:rsidR="00AC21C3" w:rsidRPr="00591EAB" w:rsidRDefault="00AC21C3" w:rsidP="00AC21C3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Пространства</w:t>
      </w:r>
      <w:r>
        <w:rPr>
          <w:i/>
        </w:rPr>
        <w:t>.</w:t>
      </w:r>
      <w:r>
        <w:t xml:space="preserve"> Представлены виртуальными помещениями с идентификаторами (</w:t>
      </w:r>
      <w:r>
        <w:rPr>
          <w:lang w:val="en-US"/>
        </w:rPr>
        <w:t>Focus</w:t>
      </w:r>
      <w:r w:rsidRPr="00F64D49">
        <w:t xml:space="preserve"> </w:t>
      </w:r>
      <w:r>
        <w:rPr>
          <w:lang w:val="en-US"/>
        </w:rPr>
        <w:t>Rooms</w:t>
      </w:r>
      <w:r>
        <w:t>);</w:t>
      </w:r>
    </w:p>
    <w:p w14:paraId="25246C47" w14:textId="48D2A97D" w:rsidR="00AC21C3" w:rsidRPr="00591EAB" w:rsidRDefault="00AC21C3" w:rsidP="00AC21C3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Устройства</w:t>
      </w:r>
      <w:r>
        <w:t xml:space="preserve"> являются виртуальными </w:t>
      </w:r>
      <w:r w:rsidRPr="00591EAB">
        <w:t>единицами</w:t>
      </w:r>
      <w:r>
        <w:t xml:space="preserve"> оборудования </w:t>
      </w:r>
      <w:proofErr w:type="spellStart"/>
      <w:r w:rsidRPr="00591EAB">
        <w:t>Raspberry</w:t>
      </w:r>
      <w:proofErr w:type="spellEnd"/>
      <w:r w:rsidRPr="00591EAB">
        <w:t xml:space="preserve"> </w:t>
      </w:r>
      <w:proofErr w:type="spellStart"/>
      <w:r w:rsidRPr="00591EAB">
        <w:t>Pi</w:t>
      </w:r>
      <w:proofErr w:type="spellEnd"/>
      <w:r w:rsidRPr="00591EAB">
        <w:t xml:space="preserve"> 3</w:t>
      </w:r>
      <w:r w:rsidRPr="00F64D49">
        <w:t xml:space="preserve"> </w:t>
      </w:r>
      <w:r>
        <w:t>с идентификатором номера комнаты в названии;</w:t>
      </w:r>
    </w:p>
    <w:p w14:paraId="015AA0D6" w14:textId="36F76271" w:rsidR="00AC21C3" w:rsidRDefault="00AC21C3" w:rsidP="00AC21C3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Датчики</w:t>
      </w:r>
      <w:r>
        <w:t xml:space="preserve"> </w:t>
      </w:r>
      <w:r w:rsidRPr="00591EAB">
        <w:t>являются</w:t>
      </w:r>
      <w:r>
        <w:t xml:space="preserve"> виртуальными</w:t>
      </w:r>
      <w:r w:rsidRPr="00591EAB">
        <w:t xml:space="preserve"> </w:t>
      </w:r>
      <w:r>
        <w:t>сенсорами потребления электроэнергии.</w:t>
      </w:r>
      <w:r w:rsidRPr="00591EAB">
        <w:t xml:space="preserve"> </w:t>
      </w:r>
      <w:r>
        <w:t>Установлены на</w:t>
      </w:r>
      <w:r w:rsidRPr="00591EAB">
        <w:t xml:space="preserve"> </w:t>
      </w:r>
      <w:r>
        <w:t>каждом устройстве;</w:t>
      </w:r>
    </w:p>
    <w:p w14:paraId="70799546" w14:textId="77777777" w:rsidR="00AC21C3" w:rsidRDefault="00AC21C3"/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E457F9" w14:paraId="09EBDDFA" w14:textId="77777777" w:rsidTr="00F64D49">
        <w:tc>
          <w:tcPr>
            <w:tcW w:w="9286" w:type="dxa"/>
          </w:tcPr>
          <w:p w14:paraId="7812F271" w14:textId="31687E6A" w:rsidR="00E457F9" w:rsidRDefault="00E457F9">
            <w:pPr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10C67443" wp14:editId="32B37EE3">
                  <wp:extent cx="5813222" cy="2802890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wins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8342" cy="2819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7F9" w14:paraId="3F3FECC3" w14:textId="77777777" w:rsidTr="00F64D49">
        <w:tc>
          <w:tcPr>
            <w:tcW w:w="9286" w:type="dxa"/>
          </w:tcPr>
          <w:p w14:paraId="38AF7C4A" w14:textId="6E088391" w:rsidR="00E457F9" w:rsidRPr="000F2E8B" w:rsidRDefault="006B07A6" w:rsidP="00F64D49">
            <w:pPr>
              <w:ind w:firstLine="0"/>
              <w:jc w:val="center"/>
            </w:pPr>
            <w:r>
              <w:rPr>
                <w:b/>
              </w:rPr>
              <w:t>Рис. 3</w:t>
            </w:r>
            <w:r w:rsidR="00E457F9" w:rsidRPr="00F64D49">
              <w:rPr>
                <w:b/>
              </w:rPr>
              <w:t>.</w:t>
            </w:r>
            <w:r w:rsidR="00E457F9">
              <w:t xml:space="preserve"> Схема пространственного интеллектуального графа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Azure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Digital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Twins</w:t>
            </w:r>
          </w:p>
        </w:tc>
      </w:tr>
    </w:tbl>
    <w:p w14:paraId="734F6033" w14:textId="77777777" w:rsidR="00E457F9" w:rsidRPr="00ED59E6" w:rsidRDefault="00E457F9"/>
    <w:p w14:paraId="7F0D87CD" w14:textId="77777777" w:rsidR="00785A9B" w:rsidRPr="00612C4A" w:rsidRDefault="00BF3B59">
      <w:pPr>
        <w:widowControl w:val="0"/>
        <w:spacing w:after="160" w:line="259" w:lineRule="auto"/>
        <w:ind w:firstLine="0"/>
        <w:jc w:val="left"/>
      </w:pPr>
      <w:bookmarkStart w:id="14" w:name="_Toc9242695"/>
      <w:bookmarkStart w:id="15" w:name="_Toc9242696"/>
      <w:bookmarkStart w:id="16" w:name="_Toc9242697"/>
      <w:bookmarkEnd w:id="14"/>
      <w:bookmarkEnd w:id="15"/>
      <w:bookmarkEnd w:id="16"/>
      <w:r w:rsidRPr="00612C4A">
        <w:br w:type="page"/>
      </w:r>
    </w:p>
    <w:p w14:paraId="451FC519" w14:textId="043BCC4D" w:rsidR="00785A9B" w:rsidRDefault="00BF3B59" w:rsidP="00ED320C">
      <w:pPr>
        <w:pStyle w:val="1"/>
      </w:pPr>
      <w:bookmarkStart w:id="17" w:name="_Toc10028542"/>
      <w:r>
        <w:lastRenderedPageBreak/>
        <w:t xml:space="preserve">МОДЕЛЬ </w:t>
      </w:r>
      <w:r w:rsidR="00E730C0">
        <w:t xml:space="preserve">ВЫЧИСЛИТЕЛЬНОЙ </w:t>
      </w:r>
      <w:r>
        <w:t>СИСТЕМЫ</w:t>
      </w:r>
      <w:bookmarkEnd w:id="17"/>
    </w:p>
    <w:p w14:paraId="6D318574" w14:textId="1474EF16" w:rsidR="00B807BB" w:rsidRPr="00A07AFB" w:rsidRDefault="00B807BB" w:rsidP="00ED320C">
      <w:pPr>
        <w:pStyle w:val="2"/>
        <w:numPr>
          <w:ilvl w:val="1"/>
          <w:numId w:val="10"/>
        </w:numPr>
      </w:pPr>
      <w:bookmarkStart w:id="18" w:name="_Toc10028543"/>
      <w:r>
        <w:t xml:space="preserve">Данные устройств </w:t>
      </w:r>
      <w:r>
        <w:rPr>
          <w:lang w:val="en-US"/>
        </w:rPr>
        <w:t>IoT</w:t>
      </w:r>
      <w:bookmarkEnd w:id="18"/>
    </w:p>
    <w:p w14:paraId="6504D04B" w14:textId="6606DDAF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4F25D8">
        <w:fldChar w:fldCharType="begin"/>
      </w:r>
      <w:r w:rsidR="004F25D8">
        <w:instrText xml:space="preserve"> REF _Ref5355911 \r \h  \* MERGEFORMAT </w:instrText>
      </w:r>
      <w:r w:rsidR="004F25D8">
        <w:fldChar w:fldCharType="separate"/>
      </w:r>
      <w:r w:rsidR="004F25D8">
        <w:t>21</w:t>
      </w:r>
      <w:r w:rsidR="004F25D8">
        <w:fldChar w:fldCharType="end"/>
      </w:r>
      <w:r w:rsidR="004F25D8" w:rsidRPr="00ED320C">
        <w:t>]</w:t>
      </w:r>
      <w:r w:rsidR="00025D81">
        <w:t>,</w:t>
      </w:r>
      <w:r w:rsidR="00C96117">
        <w:t xml:space="preserve"> </w:t>
      </w:r>
      <w:r w:rsidR="004F25D8">
        <w:t xml:space="preserve">обеспечивающий </w:t>
      </w:r>
      <w:r w:rsidR="00025D81">
        <w:t xml:space="preserve">функционирование </w:t>
      </w:r>
      <w:r w:rsidR="00C96117">
        <w:t>систем</w:t>
      </w:r>
      <w:r w:rsidR="00025D81">
        <w:t>ы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>. В рамках</w:t>
      </w:r>
      <w:r w:rsidR="00025D81">
        <w:t xml:space="preserve"> реализации</w:t>
      </w:r>
      <w:r w:rsidR="004F25D8">
        <w:t xml:space="preserve"> проекта,</w:t>
      </w:r>
      <w:r w:rsidR="00E730C0" w:rsidRPr="00E730C0">
        <w:t xml:space="preserve"> </w:t>
      </w:r>
      <w:r w:rsidR="00E730C0">
        <w:t>дома-участники были разбиты на две тарифные группы. Первая группа пользовалась стандартными тарифами потребления электроэнергии. П</w:t>
      </w:r>
      <w:r w:rsidR="004F25D8">
        <w:t xml:space="preserve">отребителям </w:t>
      </w:r>
      <w:r w:rsidR="00E730C0">
        <w:t xml:space="preserve">второй группы </w:t>
      </w:r>
      <w:r w:rsidR="004F25D8">
        <w:t xml:space="preserve">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 xml:space="preserve">ч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сегментация дневного потребления энергии</w:t>
      </w:r>
      <w:r>
        <w:rPr>
          <w:lang w:val="en-US"/>
        </w:rPr>
        <w:t>;</w:t>
      </w:r>
    </w:p>
    <w:p w14:paraId="5625FBEE" w14:textId="50F88DDB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разбивка кривой электрической нагрузки;</w:t>
      </w:r>
    </w:p>
    <w:p w14:paraId="250F2483" w14:textId="572E08CE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04375A9D" w:rsidR="0007585F" w:rsidRP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в масштабе города;</w:t>
      </w:r>
    </w:p>
    <w:p w14:paraId="5F6F5092" w14:textId="4EBA599D" w:rsidR="00137B5D" w:rsidRDefault="00137B5D">
      <w:r>
        <w:t>Для разработки цифрового двойника был</w:t>
      </w:r>
      <w:r w:rsidR="00E730C0">
        <w:t>а</w:t>
      </w:r>
      <w:r>
        <w:t xml:space="preserve"> использован</w:t>
      </w:r>
      <w:r w:rsidR="00E730C0">
        <w:t xml:space="preserve">а часть </w:t>
      </w:r>
      <w:r w:rsidR="00A07AFB">
        <w:t>вышеописанного</w:t>
      </w:r>
      <w:r>
        <w:t xml:space="preserve"> набор</w:t>
      </w:r>
      <w:r w:rsidR="00E730C0">
        <w:t>а</w:t>
      </w:r>
      <w:r>
        <w:t xml:space="preserve"> данных</w:t>
      </w:r>
      <w:r>
        <w:rPr>
          <w:lang w:val="en-US"/>
        </w:rPr>
        <w:t> </w:t>
      </w:r>
      <w:r w:rsidRPr="006D767F">
        <w:t>[</w:t>
      </w:r>
      <w:r>
        <w:rPr>
          <w:lang w:val="en-US"/>
        </w:rPr>
        <w:fldChar w:fldCharType="begin"/>
      </w:r>
      <w:r w:rsidRPr="006D767F">
        <w:instrText xml:space="preserve"> </w:instrText>
      </w:r>
      <w:r>
        <w:rPr>
          <w:lang w:val="en-US"/>
        </w:rPr>
        <w:instrText>REF</w:instrText>
      </w:r>
      <w:r w:rsidRPr="006D767F">
        <w:instrText xml:space="preserve"> _</w:instrText>
      </w:r>
      <w:r>
        <w:rPr>
          <w:lang w:val="en-US"/>
        </w:rPr>
        <w:instrText>Ref</w:instrText>
      </w:r>
      <w:r w:rsidRPr="006D767F">
        <w:instrText>6557837 \</w:instrText>
      </w:r>
      <w:r>
        <w:rPr>
          <w:lang w:val="en-US"/>
        </w:rPr>
        <w:instrText>r</w:instrText>
      </w:r>
      <w:r w:rsidRPr="006D767F">
        <w:instrText xml:space="preserve"> \</w:instrText>
      </w:r>
      <w:r>
        <w:rPr>
          <w:lang w:val="en-US"/>
        </w:rPr>
        <w:instrText>h</w:instrText>
      </w:r>
      <w:r w:rsidRPr="006D767F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6D767F">
        <w:t>25</w:t>
      </w:r>
      <w:r>
        <w:rPr>
          <w:lang w:val="en-US"/>
        </w:rPr>
        <w:fldChar w:fldCharType="end"/>
      </w:r>
      <w:r w:rsidRPr="006D767F">
        <w:t>]</w:t>
      </w:r>
      <w:r w:rsidR="00E730C0">
        <w:t>, представляющая</w:t>
      </w:r>
      <w:r>
        <w:t xml:space="preserve"> собой файл формата </w:t>
      </w:r>
      <w:r>
        <w:rPr>
          <w:lang w:val="en-US"/>
        </w:rPr>
        <w:t>CSV</w:t>
      </w:r>
      <w:r>
        <w:t xml:space="preserve">, </w:t>
      </w:r>
      <w:r w:rsidR="00025D81">
        <w:t>схема которого описана в таблице</w:t>
      </w:r>
      <w:r>
        <w:t xml:space="preserve"> 1</w:t>
      </w:r>
      <w:r w:rsidRPr="006D767F">
        <w:t xml:space="preserve">. </w:t>
      </w:r>
    </w:p>
    <w:p w14:paraId="6EA3BFF4" w14:textId="77777777" w:rsidR="00137B5D" w:rsidRDefault="00137B5D"/>
    <w:p w14:paraId="1B07EFCD" w14:textId="77777777" w:rsidR="00137B5D" w:rsidRDefault="00137B5D"/>
    <w:p w14:paraId="6E78AC09" w14:textId="0F0FCDA9" w:rsidR="00137B5D" w:rsidRDefault="00137B5D" w:rsidP="00125296">
      <w:pPr>
        <w:pStyle w:val="MainText"/>
        <w:ind w:firstLine="0"/>
        <w:jc w:val="left"/>
        <w:rPr>
          <w:rFonts w:eastAsia="Times New Roman"/>
          <w:color w:val="000000"/>
          <w:lang w:eastAsia="ru-RU"/>
        </w:rPr>
      </w:pPr>
      <w:r w:rsidRPr="00E730C0">
        <w:rPr>
          <w:rFonts w:eastAsia="Times New Roman"/>
          <w:b/>
          <w:color w:val="000000"/>
          <w:lang w:eastAsia="ru-RU"/>
        </w:rPr>
        <w:t>Табл. 1.</w:t>
      </w:r>
      <w:r>
        <w:rPr>
          <w:rFonts w:eastAsia="Times New Roman"/>
          <w:color w:val="000000"/>
          <w:lang w:eastAsia="ru-RU"/>
        </w:rPr>
        <w:t xml:space="preserve"> Схема исходного набора данных</w:t>
      </w:r>
    </w:p>
    <w:tbl>
      <w:tblPr>
        <w:tblStyle w:val="af2"/>
        <w:tblW w:w="911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689"/>
        <w:gridCol w:w="844"/>
        <w:gridCol w:w="2365"/>
        <w:gridCol w:w="1164"/>
        <w:gridCol w:w="1208"/>
        <w:gridCol w:w="1841"/>
      </w:tblGrid>
      <w:tr w:rsidR="00137B5D" w14:paraId="27B37F55" w14:textId="77777777" w:rsidTr="00E730C0">
        <w:trPr>
          <w:trHeight w:val="974"/>
        </w:trPr>
        <w:tc>
          <w:tcPr>
            <w:tcW w:w="1689" w:type="dxa"/>
          </w:tcPr>
          <w:p w14:paraId="266CB73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LCLid</w:t>
            </w:r>
            <w:proofErr w:type="spellEnd"/>
          </w:p>
        </w:tc>
        <w:tc>
          <w:tcPr>
            <w:tcW w:w="844" w:type="dxa"/>
          </w:tcPr>
          <w:p w14:paraId="33BD08F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stdorToU</w:t>
            </w:r>
            <w:proofErr w:type="spellEnd"/>
          </w:p>
        </w:tc>
        <w:tc>
          <w:tcPr>
            <w:tcW w:w="2365" w:type="dxa"/>
          </w:tcPr>
          <w:p w14:paraId="760D41EB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DateTime</w:t>
            </w:r>
            <w:proofErr w:type="spellEnd"/>
          </w:p>
        </w:tc>
        <w:tc>
          <w:tcPr>
            <w:tcW w:w="1164" w:type="dxa"/>
          </w:tcPr>
          <w:p w14:paraId="75A6C6E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KWH/</w:t>
            </w: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hh</w:t>
            </w:r>
            <w:proofErr w:type="spellEnd"/>
          </w:p>
        </w:tc>
        <w:tc>
          <w:tcPr>
            <w:tcW w:w="1208" w:type="dxa"/>
          </w:tcPr>
          <w:p w14:paraId="1A2AB4B0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</w:t>
            </w:r>
          </w:p>
        </w:tc>
        <w:tc>
          <w:tcPr>
            <w:tcW w:w="1841" w:type="dxa"/>
          </w:tcPr>
          <w:p w14:paraId="73629322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Acorn_grouped</w:t>
            </w:r>
            <w:proofErr w:type="spellEnd"/>
          </w:p>
        </w:tc>
      </w:tr>
      <w:tr w:rsidR="00137B5D" w14:paraId="23D76F49" w14:textId="77777777" w:rsidTr="00E730C0">
        <w:trPr>
          <w:trHeight w:val="974"/>
        </w:trPr>
        <w:tc>
          <w:tcPr>
            <w:tcW w:w="1689" w:type="dxa"/>
          </w:tcPr>
          <w:p w14:paraId="2C289C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MAC000002</w:t>
            </w:r>
          </w:p>
        </w:tc>
        <w:tc>
          <w:tcPr>
            <w:tcW w:w="844" w:type="dxa"/>
          </w:tcPr>
          <w:p w14:paraId="2D0E4BB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  <w:proofErr w:type="spellEnd"/>
          </w:p>
        </w:tc>
        <w:tc>
          <w:tcPr>
            <w:tcW w:w="2365" w:type="dxa"/>
          </w:tcPr>
          <w:p w14:paraId="187AB8C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12 00:30:00.0000000</w:t>
            </w:r>
          </w:p>
        </w:tc>
        <w:tc>
          <w:tcPr>
            <w:tcW w:w="1164" w:type="dxa"/>
          </w:tcPr>
          <w:p w14:paraId="370F0D8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143</w:t>
            </w:r>
          </w:p>
        </w:tc>
        <w:tc>
          <w:tcPr>
            <w:tcW w:w="1208" w:type="dxa"/>
          </w:tcPr>
          <w:p w14:paraId="57868ABF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A</w:t>
            </w:r>
          </w:p>
        </w:tc>
        <w:tc>
          <w:tcPr>
            <w:tcW w:w="1841" w:type="dxa"/>
          </w:tcPr>
          <w:p w14:paraId="5F859CA6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ffluent</w:t>
            </w:r>
          </w:p>
        </w:tc>
      </w:tr>
      <w:tr w:rsidR="00137B5D" w14:paraId="0EB20278" w14:textId="77777777" w:rsidTr="00E730C0">
        <w:trPr>
          <w:trHeight w:val="974"/>
        </w:trPr>
        <w:tc>
          <w:tcPr>
            <w:tcW w:w="1689" w:type="dxa"/>
          </w:tcPr>
          <w:p w14:paraId="1AD51B57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06</w:t>
            </w:r>
          </w:p>
        </w:tc>
        <w:tc>
          <w:tcPr>
            <w:tcW w:w="844" w:type="dxa"/>
          </w:tcPr>
          <w:p w14:paraId="7C86879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ToU</w:t>
            </w:r>
            <w:proofErr w:type="spellEnd"/>
          </w:p>
        </w:tc>
        <w:tc>
          <w:tcPr>
            <w:tcW w:w="2365" w:type="dxa"/>
          </w:tcPr>
          <w:p w14:paraId="500C5B0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28 16:30:00.0000000</w:t>
            </w:r>
          </w:p>
        </w:tc>
        <w:tc>
          <w:tcPr>
            <w:tcW w:w="1164" w:type="dxa"/>
          </w:tcPr>
          <w:p w14:paraId="050E391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013</w:t>
            </w:r>
          </w:p>
        </w:tc>
        <w:tc>
          <w:tcPr>
            <w:tcW w:w="1208" w:type="dxa"/>
          </w:tcPr>
          <w:p w14:paraId="0DB05397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Q</w:t>
            </w:r>
          </w:p>
        </w:tc>
        <w:tc>
          <w:tcPr>
            <w:tcW w:w="1841" w:type="dxa"/>
          </w:tcPr>
          <w:p w14:paraId="4083787C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dversity</w:t>
            </w:r>
          </w:p>
        </w:tc>
      </w:tr>
      <w:tr w:rsidR="00137B5D" w14:paraId="01DA40C5" w14:textId="77777777" w:rsidTr="00E730C0">
        <w:trPr>
          <w:trHeight w:val="974"/>
        </w:trPr>
        <w:tc>
          <w:tcPr>
            <w:tcW w:w="1689" w:type="dxa"/>
          </w:tcPr>
          <w:p w14:paraId="5E156BC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27</w:t>
            </w:r>
          </w:p>
        </w:tc>
        <w:tc>
          <w:tcPr>
            <w:tcW w:w="844" w:type="dxa"/>
          </w:tcPr>
          <w:p w14:paraId="76D4248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  <w:proofErr w:type="spellEnd"/>
          </w:p>
        </w:tc>
        <w:tc>
          <w:tcPr>
            <w:tcW w:w="2365" w:type="dxa"/>
          </w:tcPr>
          <w:p w14:paraId="438B3A1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8-13 15:00:00.0000000</w:t>
            </w:r>
          </w:p>
        </w:tc>
        <w:tc>
          <w:tcPr>
            <w:tcW w:w="1164" w:type="dxa"/>
          </w:tcPr>
          <w:p w14:paraId="4F3FA05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41</w:t>
            </w:r>
          </w:p>
        </w:tc>
        <w:tc>
          <w:tcPr>
            <w:tcW w:w="1208" w:type="dxa"/>
          </w:tcPr>
          <w:p w14:paraId="56F67D8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H</w:t>
            </w:r>
          </w:p>
        </w:tc>
        <w:tc>
          <w:tcPr>
            <w:tcW w:w="1841" w:type="dxa"/>
          </w:tcPr>
          <w:p w14:paraId="493B453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  <w:tr w:rsidR="00137B5D" w14:paraId="0FC2A424" w14:textId="77777777" w:rsidTr="00E730C0">
        <w:trPr>
          <w:trHeight w:val="988"/>
        </w:trPr>
        <w:tc>
          <w:tcPr>
            <w:tcW w:w="1689" w:type="dxa"/>
          </w:tcPr>
          <w:p w14:paraId="2CF3827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32</w:t>
            </w:r>
          </w:p>
        </w:tc>
        <w:tc>
          <w:tcPr>
            <w:tcW w:w="844" w:type="dxa"/>
          </w:tcPr>
          <w:p w14:paraId="14E19C6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  <w:proofErr w:type="spellEnd"/>
          </w:p>
        </w:tc>
        <w:tc>
          <w:tcPr>
            <w:tcW w:w="2365" w:type="dxa"/>
          </w:tcPr>
          <w:p w14:paraId="2E38EAB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9-11 12:00:00.0000000</w:t>
            </w:r>
          </w:p>
        </w:tc>
        <w:tc>
          <w:tcPr>
            <w:tcW w:w="1164" w:type="dxa"/>
          </w:tcPr>
          <w:p w14:paraId="589222A9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0.112</w:t>
            </w:r>
          </w:p>
        </w:tc>
        <w:tc>
          <w:tcPr>
            <w:tcW w:w="1208" w:type="dxa"/>
          </w:tcPr>
          <w:p w14:paraId="79488A9A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J</w:t>
            </w:r>
          </w:p>
        </w:tc>
        <w:tc>
          <w:tcPr>
            <w:tcW w:w="1841" w:type="dxa"/>
          </w:tcPr>
          <w:p w14:paraId="6EFA34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</w:tbl>
    <w:p w14:paraId="506E5C78" w14:textId="77777777" w:rsidR="0085346D" w:rsidRDefault="0085346D" w:rsidP="00137B5D">
      <w:pPr>
        <w:rPr>
          <w:color w:val="000000"/>
        </w:rPr>
      </w:pPr>
    </w:p>
    <w:p w14:paraId="391FB8D8" w14:textId="68098634" w:rsidR="00137B5D" w:rsidRDefault="00137B5D" w:rsidP="00137B5D">
      <w:pPr>
        <w:rPr>
          <w:color w:val="000000"/>
        </w:rPr>
      </w:pPr>
      <w:r>
        <w:rPr>
          <w:color w:val="000000"/>
        </w:rPr>
        <w:t>Рассмотрим подробнее поля представленной</w:t>
      </w:r>
      <w:r w:rsidRPr="006D767F">
        <w:rPr>
          <w:color w:val="000000"/>
        </w:rPr>
        <w:t xml:space="preserve"> </w:t>
      </w:r>
      <w:r>
        <w:rPr>
          <w:color w:val="000000"/>
        </w:rPr>
        <w:t xml:space="preserve">таблицы: </w:t>
      </w:r>
    </w:p>
    <w:p w14:paraId="1103000D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proofErr w:type="spellStart"/>
      <w:r>
        <w:rPr>
          <w:i/>
          <w:szCs w:val="28"/>
          <w:lang w:val="en-US"/>
        </w:rPr>
        <w:t>LCLid</w:t>
      </w:r>
      <w:proofErr w:type="spellEnd"/>
      <w:r>
        <w:rPr>
          <w:szCs w:val="28"/>
        </w:rPr>
        <w:t xml:space="preserve"> </w:t>
      </w:r>
      <w:r w:rsidRPr="0073755D">
        <w:rPr>
          <w:szCs w:val="28"/>
        </w:rPr>
        <w:t>—</w:t>
      </w:r>
      <w:r>
        <w:rPr>
          <w:szCs w:val="28"/>
        </w:rPr>
        <w:t xml:space="preserve"> </w:t>
      </w:r>
      <w:r w:rsidRPr="006154F0">
        <w:rPr>
          <w:szCs w:val="28"/>
        </w:rPr>
        <w:t xml:space="preserve">уникальный идентификатор </w:t>
      </w:r>
      <w:r>
        <w:rPr>
          <w:szCs w:val="28"/>
        </w:rPr>
        <w:t>квартиры</w:t>
      </w:r>
      <w:r w:rsidRPr="006154F0">
        <w:rPr>
          <w:szCs w:val="28"/>
        </w:rPr>
        <w:t>;</w:t>
      </w:r>
    </w:p>
    <w:p w14:paraId="3B25B46F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proofErr w:type="spellStart"/>
      <w:r>
        <w:rPr>
          <w:i/>
          <w:szCs w:val="28"/>
          <w:lang w:val="en-US"/>
        </w:rPr>
        <w:t>stdorToU</w:t>
      </w:r>
      <w:proofErr w:type="spellEnd"/>
      <w:r w:rsidRPr="006154F0">
        <w:rPr>
          <w:i/>
          <w:szCs w:val="28"/>
        </w:rPr>
        <w:t xml:space="preserve"> </w:t>
      </w:r>
      <w:r w:rsidRPr="0073755D">
        <w:rPr>
          <w:i/>
          <w:szCs w:val="28"/>
        </w:rPr>
        <w:t>—</w:t>
      </w:r>
      <w:r>
        <w:rPr>
          <w:szCs w:val="28"/>
        </w:rPr>
        <w:t xml:space="preserve"> тарифный план квартиры</w:t>
      </w:r>
      <w:r w:rsidRPr="006154F0">
        <w:rPr>
          <w:szCs w:val="28"/>
        </w:rPr>
        <w:t>;</w:t>
      </w:r>
    </w:p>
    <w:p w14:paraId="3087EBA1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proofErr w:type="spellStart"/>
      <w:r>
        <w:rPr>
          <w:i/>
          <w:szCs w:val="28"/>
          <w:lang w:val="en-US"/>
        </w:rPr>
        <w:t>DateTime</w:t>
      </w:r>
      <w:proofErr w:type="spellEnd"/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время очередного сбора данных с </w:t>
      </w:r>
      <w:proofErr w:type="spellStart"/>
      <w:r>
        <w:rPr>
          <w:szCs w:val="28"/>
          <w:lang w:val="en-US"/>
        </w:rPr>
        <w:t>iot</w:t>
      </w:r>
      <w:proofErr w:type="spellEnd"/>
      <w:r w:rsidRPr="006D767F">
        <w:rPr>
          <w:szCs w:val="28"/>
        </w:rPr>
        <w:t>-</w:t>
      </w:r>
      <w:r>
        <w:rPr>
          <w:szCs w:val="28"/>
        </w:rPr>
        <w:t>устройства</w:t>
      </w:r>
      <w:r w:rsidRPr="006D767F">
        <w:rPr>
          <w:szCs w:val="28"/>
        </w:rPr>
        <w:t>;</w:t>
      </w:r>
    </w:p>
    <w:p w14:paraId="69674924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 w:rsidRPr="006D767F">
        <w:rPr>
          <w:i/>
          <w:szCs w:val="28"/>
          <w:lang w:val="en-US"/>
        </w:rPr>
        <w:t>KWH</w:t>
      </w:r>
      <w:r w:rsidRPr="006D767F">
        <w:rPr>
          <w:i/>
          <w:szCs w:val="28"/>
        </w:rPr>
        <w:t>/</w:t>
      </w:r>
      <w:proofErr w:type="spellStart"/>
      <w:r w:rsidRPr="006D767F">
        <w:rPr>
          <w:i/>
          <w:szCs w:val="28"/>
          <w:lang w:val="en-US"/>
        </w:rPr>
        <w:t>hh</w:t>
      </w:r>
      <w:proofErr w:type="spellEnd"/>
      <w:r w:rsidRPr="006D767F">
        <w:rPr>
          <w:szCs w:val="28"/>
        </w:rPr>
        <w:t xml:space="preserve"> — </w:t>
      </w:r>
      <w:r>
        <w:rPr>
          <w:szCs w:val="28"/>
        </w:rPr>
        <w:t xml:space="preserve">показания </w:t>
      </w:r>
      <w:proofErr w:type="spellStart"/>
      <w:r>
        <w:rPr>
          <w:szCs w:val="28"/>
          <w:lang w:val="en-US"/>
        </w:rPr>
        <w:t>iot</w:t>
      </w:r>
      <w:proofErr w:type="spellEnd"/>
      <w:r w:rsidRPr="006D767F">
        <w:rPr>
          <w:szCs w:val="28"/>
        </w:rPr>
        <w:t>-</w:t>
      </w:r>
      <w:r>
        <w:rPr>
          <w:szCs w:val="28"/>
        </w:rPr>
        <w:t>устройства, отображающие количество потребленных киловатт электроэнергии за 30 минут;</w:t>
      </w:r>
    </w:p>
    <w:p w14:paraId="3A6DD91F" w14:textId="77777777" w:rsidR="00137B5D" w:rsidRPr="00F6684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текущая категория квартиры по шкале </w:t>
      </w:r>
      <w:r>
        <w:rPr>
          <w:szCs w:val="28"/>
          <w:lang w:val="en-US"/>
        </w:rPr>
        <w:t>Acorn</w:t>
      </w:r>
      <w:r>
        <w:rPr>
          <w:szCs w:val="28"/>
        </w:rPr>
        <w:t>;</w:t>
      </w:r>
    </w:p>
    <w:p w14:paraId="232F5B72" w14:textId="77777777" w:rsidR="00137B5D" w:rsidRPr="006D767F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 w:rsidRPr="006D767F">
        <w:rPr>
          <w:i/>
          <w:szCs w:val="28"/>
        </w:rPr>
        <w:t>_</w:t>
      </w:r>
      <w:r>
        <w:rPr>
          <w:i/>
          <w:szCs w:val="28"/>
          <w:lang w:val="en-US"/>
        </w:rPr>
        <w:t>grouped</w:t>
      </w:r>
      <w:r w:rsidRPr="006D767F">
        <w:rPr>
          <w:i/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статус текущего энергопотребления по шкале </w:t>
      </w:r>
      <w:r>
        <w:rPr>
          <w:szCs w:val="28"/>
          <w:lang w:val="en-US"/>
        </w:rPr>
        <w:t>Acorn</w:t>
      </w:r>
      <w:r w:rsidRPr="006D767F">
        <w:rPr>
          <w:szCs w:val="28"/>
        </w:rPr>
        <w:t>.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bookmarkStart w:id="19" w:name="_Toc10028544"/>
      <w:r>
        <w:t>Требования к системе</w:t>
      </w:r>
      <w:r w:rsidR="00BA4C5D">
        <w:t xml:space="preserve"> </w:t>
      </w:r>
      <w:r w:rsidR="00BA74D4">
        <w:t>Цифровой двойник</w:t>
      </w:r>
      <w:r w:rsidR="00E479CD">
        <w:t xml:space="preserve"> «Энергопотребление»</w:t>
      </w:r>
      <w:bookmarkEnd w:id="19"/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483C7456" w:rsidR="00757870" w:rsidRDefault="00757870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lastRenderedPageBreak/>
        <w:t xml:space="preserve">система должна </w:t>
      </w:r>
      <w:r w:rsidR="007977F7">
        <w:t>предоставлять информацию по запросу пользователей о количестве потребленной ими электроэнергии в текущий момент и в заданный промежуток времени;</w:t>
      </w:r>
    </w:p>
    <w:p w14:paraId="298A25C3" w14:textId="08F571B2" w:rsidR="00757870" w:rsidRDefault="007977F7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t xml:space="preserve">система должна предоставлять интерфейс </w:t>
      </w:r>
      <w:r w:rsidR="00197AA6">
        <w:t>добавления новых пользователей и устройств, а также</w:t>
      </w:r>
      <w:r>
        <w:t xml:space="preserve"> удаления старых;</w:t>
      </w:r>
    </w:p>
    <w:p w14:paraId="3BE245A6" w14:textId="52A121EB" w:rsidR="00757870" w:rsidRDefault="00757870" w:rsidP="0085346D">
      <w:pPr>
        <w:pStyle w:val="ab"/>
        <w:numPr>
          <w:ilvl w:val="0"/>
          <w:numId w:val="14"/>
        </w:numPr>
        <w:spacing w:line="360" w:lineRule="auto"/>
        <w:jc w:val="both"/>
      </w:pPr>
      <w:r>
        <w:t xml:space="preserve">система должна </w:t>
      </w:r>
      <w:r w:rsidR="007977F7">
        <w:t xml:space="preserve">оповещать пользователей </w:t>
      </w:r>
      <w:r w:rsidR="00BC4629">
        <w:t>о</w:t>
      </w:r>
      <w:r w:rsidR="007977F7">
        <w:t xml:space="preserve"> </w:t>
      </w:r>
      <w:r w:rsidR="00BC4629">
        <w:t xml:space="preserve">неэффективном энергопотреблении при выполнении </w:t>
      </w:r>
      <w:r w:rsidR="007977F7">
        <w:t>заранее определенных условий</w:t>
      </w:r>
      <w:r w:rsidR="0085346D">
        <w:t>.</w:t>
      </w:r>
    </w:p>
    <w:p w14:paraId="49FD97E8" w14:textId="360B65EE" w:rsidR="004523F2" w:rsidRDefault="004523F2" w:rsidP="004523F2">
      <w:r>
        <w:t xml:space="preserve">На основании анализа существующих технологий создания цифровых двойников на базе облачных вычислительных систем был сделан вывод, что обе рассмотренные системы находятся в предварительной стадии, поэтому выбор используемой системы основан на объеме предоставляемых возможностей, количестве сопутствующих облачных инструментов и решений, наличии ограничений использования. При </w:t>
      </w:r>
      <w:r w:rsidR="00D844BF">
        <w:t>сравнении</w:t>
      </w:r>
      <w:r>
        <w:t xml:space="preserve"> данных характеристик лучшими результатами обладает </w:t>
      </w:r>
      <w:r>
        <w:rPr>
          <w:lang w:val="en-US"/>
        </w:rPr>
        <w:t>Azure</w:t>
      </w:r>
      <w:r w:rsidRPr="004523F2">
        <w:t xml:space="preserve"> </w:t>
      </w:r>
      <w:r>
        <w:rPr>
          <w:lang w:val="en-US"/>
        </w:rPr>
        <w:t>Digital</w:t>
      </w:r>
      <w:r w:rsidRPr="004523F2">
        <w:t xml:space="preserve"> </w:t>
      </w:r>
      <w:r>
        <w:rPr>
          <w:lang w:val="en-US"/>
        </w:rPr>
        <w:t>Twins</w:t>
      </w:r>
      <w:r w:rsidRPr="004523F2">
        <w:t xml:space="preserve"> </w:t>
      </w:r>
      <w:r>
        <w:t xml:space="preserve">от </w:t>
      </w:r>
      <w:r>
        <w:rPr>
          <w:lang w:val="en-US"/>
        </w:rPr>
        <w:t>Microsoft</w:t>
      </w:r>
      <w:r>
        <w:t xml:space="preserve">. </w:t>
      </w:r>
      <w:r w:rsidR="00D844BF">
        <w:t xml:space="preserve">Поэтому в работе используется именно это решение. </w:t>
      </w:r>
    </w:p>
    <w:p w14:paraId="6E522DA8" w14:textId="6306B169" w:rsidR="00D844BF" w:rsidRDefault="00D844BF" w:rsidP="004523F2">
      <w:r>
        <w:t xml:space="preserve">На основании анализа </w:t>
      </w:r>
      <w:r>
        <w:rPr>
          <w:lang w:val="en-US"/>
        </w:rPr>
        <w:t>Azure</w:t>
      </w:r>
      <w:r w:rsidRPr="00D844BF">
        <w:t xml:space="preserve"> </w:t>
      </w:r>
      <w:r>
        <w:rPr>
          <w:lang w:val="en-US"/>
        </w:rPr>
        <w:t>Digital</w:t>
      </w:r>
      <w:r w:rsidRPr="00D844BF">
        <w:t xml:space="preserve"> </w:t>
      </w:r>
      <w:r>
        <w:rPr>
          <w:lang w:val="en-US"/>
        </w:rPr>
        <w:t>Twins</w:t>
      </w:r>
      <w:r w:rsidRPr="00D844BF">
        <w:t xml:space="preserve"> </w:t>
      </w:r>
      <w:r>
        <w:t>были определены следующие нефункциональные требования к проектируемой системе:</w:t>
      </w:r>
    </w:p>
    <w:p w14:paraId="6D444405" w14:textId="7EB8675A" w:rsidR="0085346D" w:rsidRDefault="00D844BF" w:rsidP="00D844BF">
      <w:pPr>
        <w:pStyle w:val="ab"/>
        <w:numPr>
          <w:ilvl w:val="0"/>
          <w:numId w:val="32"/>
        </w:numPr>
        <w:spacing w:line="360" w:lineRule="auto"/>
      </w:pPr>
      <w:r>
        <w:t xml:space="preserve">функции первичной обработки телеметрии должны быть написаны на языке программирования </w:t>
      </w:r>
      <w:r>
        <w:rPr>
          <w:lang w:val="en-US"/>
        </w:rPr>
        <w:t>JavaScript</w:t>
      </w:r>
      <w:r>
        <w:t>;</w:t>
      </w:r>
    </w:p>
    <w:p w14:paraId="2C13628C" w14:textId="38E956F7" w:rsidR="00D844BF" w:rsidRDefault="00D844BF" w:rsidP="00D844BF">
      <w:pPr>
        <w:pStyle w:val="ab"/>
        <w:numPr>
          <w:ilvl w:val="0"/>
          <w:numId w:val="32"/>
        </w:numPr>
        <w:spacing w:line="360" w:lineRule="auto"/>
      </w:pPr>
      <w:r>
        <w:t xml:space="preserve">доставка сообщений, содержащих показания устройств, а также клиентское приложение должны быть реализованы с использование программной платформы </w:t>
      </w:r>
      <w:r w:rsidRPr="00D844BF">
        <w:t>.</w:t>
      </w:r>
      <w:r>
        <w:rPr>
          <w:lang w:val="en-US"/>
        </w:rPr>
        <w:t>Net</w:t>
      </w:r>
      <w:r>
        <w:t xml:space="preserve"> </w:t>
      </w:r>
      <w:r>
        <w:rPr>
          <w:lang w:val="en-US"/>
        </w:rPr>
        <w:t>Framework</w:t>
      </w:r>
      <w:r w:rsidRPr="00D844BF">
        <w:t>;</w:t>
      </w:r>
    </w:p>
    <w:p w14:paraId="7B4B517B" w14:textId="49E4310D" w:rsidR="00B807BB" w:rsidRDefault="00757870" w:rsidP="0085346D">
      <w:pPr>
        <w:pStyle w:val="2"/>
      </w:pPr>
      <w:bookmarkStart w:id="20" w:name="_Toc10028545"/>
      <w:r>
        <w:t>Варианты использования системы</w:t>
      </w:r>
      <w:bookmarkEnd w:id="20"/>
    </w:p>
    <w:p w14:paraId="523A972A" w14:textId="04198C9A" w:rsidR="00757870" w:rsidRDefault="00757870">
      <w:r>
        <w:t>В ходе анализа проектируемой системы были выявлены основные варианты использования, к</w:t>
      </w:r>
      <w:r w:rsidR="006B07A6">
        <w:t>оторые представлены на рисунке 4</w:t>
      </w:r>
      <w:r>
        <w:t xml:space="preserve">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70"/>
      </w:tblGrid>
      <w:tr w:rsidR="00757870" w:rsidRPr="003E3D5E" w14:paraId="494C0D0A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52029CF4" w14:textId="70870591" w:rsidR="00757870" w:rsidRDefault="00A5646A" w:rsidP="009E41E5">
            <w:pPr>
              <w:ind w:firstLine="720"/>
            </w:pPr>
            <w:r>
              <w:rPr>
                <w:noProof/>
              </w:rPr>
              <w:lastRenderedPageBreak/>
              <w:drawing>
                <wp:inline distT="0" distB="0" distL="0" distR="0" wp14:anchorId="1A91B280" wp14:editId="1AEDC4F4">
                  <wp:extent cx="5286375" cy="3455670"/>
                  <wp:effectExtent l="0" t="0" r="9525" b="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Model 1 Use Case Diagram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3455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870" w14:paraId="7547E439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059D0EA8" w14:textId="4F0E5809" w:rsidR="00757870" w:rsidRPr="00757870" w:rsidRDefault="00757870" w:rsidP="00125296">
            <w:pPr>
              <w:ind w:firstLine="0"/>
              <w:jc w:val="center"/>
            </w:pPr>
            <w:r w:rsidRPr="00F502AC">
              <w:rPr>
                <w:b/>
              </w:rPr>
              <w:t xml:space="preserve">Рис. </w:t>
            </w:r>
            <w:r w:rsidR="006B07A6">
              <w:rPr>
                <w:b/>
              </w:rPr>
              <w:t>4</w:t>
            </w:r>
            <w:r w:rsidRPr="00F502AC">
              <w:rPr>
                <w:b/>
              </w:rPr>
              <w:t>.</w:t>
            </w:r>
            <w:r>
              <w:rPr>
                <w:b/>
              </w:rPr>
              <w:t xml:space="preserve"> </w:t>
            </w:r>
            <w:r>
              <w:t>Диаграмма вариантов использования системы</w:t>
            </w:r>
            <w:r w:rsidR="00BA74D4">
              <w:t xml:space="preserve"> Цифровой двойник</w:t>
            </w:r>
            <w:r w:rsidR="0085346D">
              <w:t xml:space="preserve"> «Энергопотребление»</w:t>
            </w:r>
          </w:p>
        </w:tc>
      </w:tr>
    </w:tbl>
    <w:p w14:paraId="2F6D2898" w14:textId="0B341C7D" w:rsidR="00BA74D4" w:rsidRDefault="000B2E8D" w:rsidP="00BA74D4">
      <w:pPr>
        <w:widowContro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35A659" wp14:editId="50DC7711">
                <wp:simplePos x="0" y="0"/>
                <wp:positionH relativeFrom="column">
                  <wp:posOffset>368300</wp:posOffset>
                </wp:positionH>
                <wp:positionV relativeFrom="paragraph">
                  <wp:posOffset>-4098925</wp:posOffset>
                </wp:positionV>
                <wp:extent cx="1304925" cy="371475"/>
                <wp:effectExtent l="0" t="0" r="28575" b="28575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371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44AF15" id="Прямоугольник 5" o:spid="_x0000_s1026" style="position:absolute;margin-left:29pt;margin-top:-322.75pt;width:102.75pt;height:29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" fillcolor="white [3212]" strokecolor="white [3212]" strokeweight="1pt"/>
            </w:pict>
          </mc:Fallback>
        </mc:AlternateContent>
      </w:r>
    </w:p>
    <w:p w14:paraId="711002AD" w14:textId="27952FCF" w:rsidR="00BA74D4" w:rsidRPr="000B34D4" w:rsidRDefault="00BA74D4" w:rsidP="00BA74D4">
      <w:pPr>
        <w:widowControl w:val="0"/>
      </w:pPr>
      <w:r>
        <w:t>Были выделены следующие основные актеры, взаимодействующие с системой:</w:t>
      </w:r>
    </w:p>
    <w:p w14:paraId="0E4397C5" w14:textId="78EEC43A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Администратор системы</w:t>
      </w:r>
      <w:r>
        <w:rPr>
          <w:szCs w:val="28"/>
        </w:rPr>
        <w:t xml:space="preserve"> – это</w:t>
      </w:r>
      <w:r w:rsidR="00197AA6">
        <w:rPr>
          <w:szCs w:val="28"/>
        </w:rPr>
        <w:t xml:space="preserve"> пользователь системы</w:t>
      </w:r>
      <w:r>
        <w:rPr>
          <w:szCs w:val="28"/>
        </w:rPr>
        <w:t xml:space="preserve">, отвечающий за </w:t>
      </w:r>
      <w:r w:rsidR="007B2C28">
        <w:rPr>
          <w:szCs w:val="28"/>
        </w:rPr>
        <w:t>добавление</w:t>
      </w:r>
      <w:r w:rsidR="00197AA6">
        <w:rPr>
          <w:szCs w:val="28"/>
        </w:rPr>
        <w:t xml:space="preserve"> и удаление</w:t>
      </w:r>
      <w:r w:rsidR="007B2C28">
        <w:rPr>
          <w:szCs w:val="28"/>
        </w:rPr>
        <w:t xml:space="preserve"> пользователей и устройств</w:t>
      </w:r>
      <w:r w:rsidR="00197AA6">
        <w:rPr>
          <w:szCs w:val="28"/>
        </w:rPr>
        <w:t>. Также имеет возможность просматривать статистику потребления энергии другими пользователями системы</w:t>
      </w:r>
      <w:r w:rsidR="007B2C28">
        <w:rPr>
          <w:szCs w:val="28"/>
        </w:rPr>
        <w:t>;</w:t>
      </w:r>
    </w:p>
    <w:p w14:paraId="522209DA" w14:textId="221F6C85" w:rsidR="00BA74D4" w:rsidRDefault="0000241F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Пользователь</w:t>
      </w:r>
      <w:r w:rsidR="00BA74D4">
        <w:rPr>
          <w:szCs w:val="28"/>
        </w:rPr>
        <w:t xml:space="preserve"> – это </w:t>
      </w:r>
      <w:r w:rsidR="00197AA6">
        <w:rPr>
          <w:szCs w:val="28"/>
        </w:rPr>
        <w:t>владелец дома-участника проекта</w:t>
      </w:r>
      <w:r w:rsidR="00BA74D4">
        <w:rPr>
          <w:szCs w:val="28"/>
        </w:rPr>
        <w:t>,</w:t>
      </w:r>
      <w:r>
        <w:rPr>
          <w:szCs w:val="28"/>
        </w:rPr>
        <w:t xml:space="preserve"> </w:t>
      </w:r>
      <w:r w:rsidR="007B2C28">
        <w:rPr>
          <w:szCs w:val="28"/>
        </w:rPr>
        <w:t xml:space="preserve">имеющий доступ </w:t>
      </w:r>
      <w:r>
        <w:rPr>
          <w:szCs w:val="28"/>
        </w:rPr>
        <w:t xml:space="preserve">к результату обработки </w:t>
      </w:r>
      <w:r w:rsidR="007B2C28">
        <w:rPr>
          <w:szCs w:val="28"/>
        </w:rPr>
        <w:t>данных, полученных с его устройства</w:t>
      </w:r>
      <w:r w:rsidR="00BA74D4">
        <w:rPr>
          <w:szCs w:val="28"/>
        </w:rPr>
        <w:t>.</w:t>
      </w:r>
    </w:p>
    <w:p w14:paraId="7EE0CD41" w14:textId="0C847604" w:rsidR="00BA74D4" w:rsidRDefault="00BA74D4" w:rsidP="00BA74D4">
      <w:pPr>
        <w:widowControl w:val="0"/>
      </w:pPr>
      <w:r>
        <w:t>Для данных актеров были определены следующие основны</w:t>
      </w:r>
      <w:r w:rsidR="0000241F">
        <w:t>е варианты использования системы</w:t>
      </w:r>
      <w:r>
        <w:t>:</w:t>
      </w:r>
    </w:p>
    <w:p w14:paraId="1713885F" w14:textId="642D4E8C" w:rsidR="000B34D4" w:rsidRPr="000B34D4" w:rsidRDefault="000B34D4" w:rsidP="000B3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Добавить источник данных</w:t>
      </w:r>
      <w:r>
        <w:rPr>
          <w:szCs w:val="28"/>
        </w:rPr>
        <w:t xml:space="preserve"> – добавить в систему новое устройство или сенсор;</w:t>
      </w:r>
    </w:p>
    <w:p w14:paraId="112F2762" w14:textId="4B6A8029" w:rsidR="00BA74D4" w:rsidRDefault="007B2C28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Добавить пользователя</w:t>
      </w:r>
      <w:r w:rsidR="00BA74D4">
        <w:rPr>
          <w:szCs w:val="28"/>
        </w:rPr>
        <w:t xml:space="preserve"> – </w:t>
      </w:r>
      <w:r w:rsidR="0000241F">
        <w:rPr>
          <w:szCs w:val="28"/>
        </w:rPr>
        <w:t xml:space="preserve">добавить в </w:t>
      </w:r>
      <w:r>
        <w:rPr>
          <w:szCs w:val="28"/>
        </w:rPr>
        <w:t>систему</w:t>
      </w:r>
      <w:r w:rsidR="0000241F">
        <w:rPr>
          <w:szCs w:val="28"/>
        </w:rPr>
        <w:t xml:space="preserve"> </w:t>
      </w:r>
      <w:r>
        <w:rPr>
          <w:szCs w:val="28"/>
        </w:rPr>
        <w:t xml:space="preserve">нового пользователя; </w:t>
      </w:r>
    </w:p>
    <w:p w14:paraId="1BAC97D5" w14:textId="0E5A0E88" w:rsidR="0000241F" w:rsidRPr="00195187" w:rsidRDefault="000B34D4" w:rsidP="00A07AFB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 xml:space="preserve"> </w:t>
      </w:r>
      <w:r w:rsidR="007B2C28" w:rsidRPr="00A07AFB">
        <w:rPr>
          <w:i/>
          <w:szCs w:val="28"/>
        </w:rPr>
        <w:t>Посмотреть среднее энергопотребление за промежуток</w:t>
      </w:r>
      <w:r w:rsidR="00A07AFB">
        <w:rPr>
          <w:i/>
          <w:szCs w:val="28"/>
        </w:rPr>
        <w:t xml:space="preserve"> времени</w:t>
      </w:r>
      <w:r w:rsidR="0000241F">
        <w:rPr>
          <w:szCs w:val="28"/>
        </w:rPr>
        <w:t xml:space="preserve"> – </w:t>
      </w:r>
      <w:r w:rsidR="007B2C28" w:rsidRPr="006D767F">
        <w:rPr>
          <w:szCs w:val="28"/>
        </w:rPr>
        <w:t xml:space="preserve">предоставить пользователю информацию о </w:t>
      </w:r>
      <w:r w:rsidR="00CE5927">
        <w:rPr>
          <w:szCs w:val="28"/>
        </w:rPr>
        <w:t>потребленной</w:t>
      </w:r>
      <w:r w:rsidR="007B2C28" w:rsidRPr="006D767F">
        <w:rPr>
          <w:szCs w:val="28"/>
        </w:rPr>
        <w:t xml:space="preserve"> им </w:t>
      </w:r>
      <w:r w:rsidR="007B2C28" w:rsidRPr="006D767F">
        <w:rPr>
          <w:szCs w:val="28"/>
        </w:rPr>
        <w:lastRenderedPageBreak/>
        <w:t>энергии</w:t>
      </w:r>
      <w:r w:rsidR="007B2C28">
        <w:rPr>
          <w:szCs w:val="28"/>
        </w:rPr>
        <w:t xml:space="preserve"> за определенный промежуток времени;</w:t>
      </w:r>
    </w:p>
    <w:p w14:paraId="6DA78E5D" w14:textId="3D61D2D7" w:rsidR="00BA74D4" w:rsidRPr="00CE5927" w:rsidRDefault="007B2C28" w:rsidP="00CE5927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Оповестить пользователя о неэффективном энергопотреблении</w:t>
      </w:r>
      <w:r w:rsidR="00BA74D4" w:rsidRPr="000C2CA8">
        <w:rPr>
          <w:szCs w:val="28"/>
        </w:rPr>
        <w:t xml:space="preserve"> – </w:t>
      </w:r>
      <w:r>
        <w:rPr>
          <w:szCs w:val="28"/>
        </w:rPr>
        <w:t>отправить уведомление пользователю по электронной почте при выполнении</w:t>
      </w:r>
      <w:r w:rsidR="00CE5927">
        <w:rPr>
          <w:szCs w:val="28"/>
        </w:rPr>
        <w:t xml:space="preserve"> заранее определенного условия –</w:t>
      </w:r>
      <w:r w:rsidRPr="00CE5927">
        <w:rPr>
          <w:szCs w:val="28"/>
        </w:rPr>
        <w:t xml:space="preserve"> превышения потребления заданного количества энергии;</w:t>
      </w:r>
    </w:p>
    <w:p w14:paraId="14A771E6" w14:textId="28A696C3" w:rsidR="007B2C28" w:rsidRPr="000C2CA8" w:rsidRDefault="007B2C28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612C4A">
        <w:rPr>
          <w:i/>
          <w:szCs w:val="28"/>
        </w:rPr>
        <w:t>Посмотреть текущее энергопотребление</w:t>
      </w:r>
      <w:r w:rsidRPr="006D767F">
        <w:rPr>
          <w:szCs w:val="28"/>
        </w:rPr>
        <w:t xml:space="preserve"> – предоставить пользователю информацию о </w:t>
      </w:r>
      <w:r>
        <w:rPr>
          <w:szCs w:val="28"/>
        </w:rPr>
        <w:t xml:space="preserve">текущей </w:t>
      </w:r>
      <w:r w:rsidRPr="006D767F">
        <w:rPr>
          <w:szCs w:val="28"/>
        </w:rPr>
        <w:t>потребляемой им энергии.</w:t>
      </w:r>
    </w:p>
    <w:p w14:paraId="2432586C" w14:textId="40E67B65" w:rsidR="00757870" w:rsidRPr="00757870" w:rsidRDefault="00BA74D4">
      <w:r w:rsidRPr="004523F2">
        <w:t>Спецификация вариантов использования приведена в приложении 1.</w:t>
      </w:r>
    </w:p>
    <w:p w14:paraId="0236FE30" w14:textId="77777777" w:rsidR="00A07AFB" w:rsidRDefault="00A07AFB">
      <w:r>
        <w:rPr>
          <w:b/>
          <w:bCs/>
        </w:rPr>
        <w:br w:type="page"/>
      </w:r>
    </w:p>
    <w:p w14:paraId="6ED93336" w14:textId="6D1964A5" w:rsidR="00785A9B" w:rsidRPr="00A07AFB" w:rsidRDefault="00BF3B59" w:rsidP="00A07AFB">
      <w:pPr>
        <w:pStyle w:val="1"/>
        <w:rPr>
          <w:smallCaps/>
        </w:rPr>
      </w:pPr>
      <w:bookmarkStart w:id="21" w:name="_Toc10028546"/>
      <w:r>
        <w:lastRenderedPageBreak/>
        <w:t xml:space="preserve">АРХИТЕКТУРА </w:t>
      </w:r>
      <w:r w:rsidRPr="00A07AFB">
        <w:t>СИСТЕМЫ</w:t>
      </w:r>
      <w:bookmarkEnd w:id="21"/>
      <w:r w:rsidRPr="00A07AFB">
        <w:t xml:space="preserve"> </w:t>
      </w:r>
    </w:p>
    <w:p w14:paraId="4B806CA1" w14:textId="77777777" w:rsidR="0058297E" w:rsidRDefault="0058297E" w:rsidP="00A07AFB">
      <w:pPr>
        <w:pStyle w:val="2"/>
      </w:pPr>
      <w:bookmarkStart w:id="22" w:name="_Toc10028547"/>
      <w:r>
        <w:t>Общее описание архитектуры системы</w:t>
      </w:r>
      <w:bookmarkEnd w:id="22"/>
    </w:p>
    <w:p w14:paraId="0D03F9E1" w14:textId="45C050EE" w:rsidR="0058297E" w:rsidRDefault="000B2E8D" w:rsidP="008D7204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ED93EC" wp14:editId="7934B66F">
                <wp:simplePos x="0" y="0"/>
                <wp:positionH relativeFrom="column">
                  <wp:posOffset>-12700</wp:posOffset>
                </wp:positionH>
                <wp:positionV relativeFrom="paragraph">
                  <wp:posOffset>2667000</wp:posOffset>
                </wp:positionV>
                <wp:extent cx="1466850" cy="209550"/>
                <wp:effectExtent l="0" t="0" r="19050" b="19050"/>
                <wp:wrapNone/>
                <wp:docPr id="6" name="Прямоугольник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12F46D" id="Прямоугольник 6" o:spid="_x0000_s1026" style="position:absolute;margin-left:-1pt;margin-top:210pt;width:115.5pt;height:16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" fillcolor="white [3212]" strokecolor="white [3212]" strokeweight="1pt"/>
            </w:pict>
          </mc:Fallback>
        </mc:AlternateContent>
      </w:r>
      <w:r w:rsidR="0058297E">
        <w:t xml:space="preserve">Проектируемая система в самом общем виде состоит из </w:t>
      </w:r>
      <w:r w:rsidR="008D7204">
        <w:t>базы</w:t>
      </w:r>
      <w:r w:rsidR="008D7204" w:rsidRPr="008D7204">
        <w:t xml:space="preserve"> данных, хранящ</w:t>
      </w:r>
      <w:r w:rsidR="008D7204">
        <w:t>ей</w:t>
      </w:r>
      <w:r w:rsidR="008D7204" w:rsidRPr="008D7204">
        <w:t xml:space="preserve"> общу</w:t>
      </w:r>
      <w:r w:rsidR="008D7204">
        <w:t>ю статистику энергопотребления</w:t>
      </w:r>
      <w:r w:rsidR="008D7204" w:rsidRPr="008D7204">
        <w:t xml:space="preserve">, </w:t>
      </w:r>
      <w:r w:rsidR="0058297E">
        <w:t>службы Интернета вещей</w:t>
      </w:r>
      <w:r w:rsidR="001907E9" w:rsidRPr="001907E9">
        <w:t xml:space="preserve">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58297E">
        <w:t xml:space="preserve"> облачной платформы </w:t>
      </w:r>
      <w:r w:rsidR="0058297E">
        <w:rPr>
          <w:lang w:val="en-US"/>
        </w:rPr>
        <w:t>Microsoft</w:t>
      </w:r>
      <w:r w:rsidR="0058297E" w:rsidRPr="0058297E">
        <w:t xml:space="preserve"> </w:t>
      </w:r>
      <w:r w:rsidR="0058297E">
        <w:rPr>
          <w:lang w:val="en-US"/>
        </w:rPr>
        <w:t>Azure</w:t>
      </w:r>
      <w:r w:rsidR="0058297E">
        <w:t xml:space="preserve">, работающей по принципу </w:t>
      </w:r>
      <w:r w:rsidR="0058297E">
        <w:rPr>
          <w:lang w:val="en-US"/>
        </w:rPr>
        <w:t>Platform</w:t>
      </w:r>
      <w:r w:rsidR="0058297E" w:rsidRPr="0058297E">
        <w:t xml:space="preserve"> </w:t>
      </w:r>
      <w:r w:rsidR="0058297E">
        <w:rPr>
          <w:lang w:val="en-US"/>
        </w:rPr>
        <w:t>as</w:t>
      </w:r>
      <w:r w:rsidR="0058297E" w:rsidRPr="0058297E">
        <w:t xml:space="preserve"> </w:t>
      </w:r>
      <w:r w:rsidR="0058297E">
        <w:rPr>
          <w:lang w:val="en-US"/>
        </w:rPr>
        <w:t>a</w:t>
      </w:r>
      <w:r w:rsidR="0058297E" w:rsidRPr="0058297E">
        <w:t xml:space="preserve"> </w:t>
      </w:r>
      <w:r w:rsidR="0058297E">
        <w:rPr>
          <w:lang w:val="en-US"/>
        </w:rPr>
        <w:t>Service</w:t>
      </w:r>
      <w:r w:rsidR="0058297E" w:rsidRPr="0058297E">
        <w:t xml:space="preserve"> (</w:t>
      </w:r>
      <w:r w:rsidR="0058297E">
        <w:rPr>
          <w:lang w:val="en-US"/>
        </w:rPr>
        <w:t>PaaS</w:t>
      </w:r>
      <w:r w:rsidR="0058297E" w:rsidRPr="0058297E">
        <w:t>)</w:t>
      </w:r>
      <w:r w:rsidR="001907E9" w:rsidRPr="001907E9">
        <w:t xml:space="preserve">, </w:t>
      </w:r>
      <w:r w:rsidR="008D7204">
        <w:t xml:space="preserve">обработчика телеметрии устройств – </w:t>
      </w:r>
      <w:r w:rsidR="001907E9">
        <w:t xml:space="preserve">приложения, отвечающего за сбор, отправку и обработку телеметрии, а также клиентского </w:t>
      </w:r>
      <w:r w:rsidR="001907E9">
        <w:rPr>
          <w:lang w:val="en-US"/>
        </w:rPr>
        <w:t>Web</w:t>
      </w:r>
      <w:r w:rsidR="001907E9" w:rsidRPr="001907E9">
        <w:t>-</w:t>
      </w:r>
      <w:r w:rsidR="001907E9">
        <w:t xml:space="preserve">приложения для управления цифровым двойником, осуществляющего </w:t>
      </w:r>
      <w:r w:rsidR="001907E9">
        <w:rPr>
          <w:lang w:val="en-US"/>
        </w:rPr>
        <w:t>HTTP</w:t>
      </w:r>
      <w:r w:rsidR="001907E9" w:rsidRPr="001907E9">
        <w:t xml:space="preserve"> </w:t>
      </w:r>
      <w:r w:rsidR="001907E9">
        <w:rPr>
          <w:lang w:val="en-US"/>
        </w:rPr>
        <w:t>REST</w:t>
      </w:r>
      <w:r w:rsidR="001907E9" w:rsidRPr="001907E9">
        <w:t xml:space="preserve"> </w:t>
      </w:r>
      <w:r w:rsidR="001907E9">
        <w:t xml:space="preserve">запросы к </w:t>
      </w:r>
      <w:r w:rsidR="001907E9">
        <w:rPr>
          <w:lang w:val="en-US"/>
        </w:rPr>
        <w:t>API</w:t>
      </w:r>
      <w:r w:rsidR="001907E9" w:rsidRPr="001907E9">
        <w:t xml:space="preserve"> </w:t>
      </w:r>
      <w:r w:rsidR="001907E9">
        <w:t xml:space="preserve">созданного экземпляра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1907E9" w:rsidRPr="001907E9">
        <w:t xml:space="preserve">. </w:t>
      </w:r>
      <w:r w:rsidR="008D7204">
        <w:t>Диаграмма потоков данных проектируемой системы</w:t>
      </w:r>
      <w:r w:rsidR="006B07A6">
        <w:t xml:space="preserve"> представлена на рисунке 5</w:t>
      </w:r>
      <w:r w:rsidR="001907E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1907E9" w14:paraId="3B671A9F" w14:textId="77777777" w:rsidTr="00730EF2">
        <w:tc>
          <w:tcPr>
            <w:tcW w:w="9060" w:type="dxa"/>
          </w:tcPr>
          <w:p w14:paraId="5BF75AE6" w14:textId="5EB70488" w:rsidR="001907E9" w:rsidRDefault="00730EF2" w:rsidP="0058297E">
            <w:pPr>
              <w:ind w:firstLine="0"/>
            </w:pPr>
            <w:del w:id="23" w:author="Rostislav Bobin" w:date="2019-05-27T01:04:00Z">
              <w:r w:rsidDel="008D7204">
                <w:rPr>
                  <w:noProof/>
                </w:rPr>
                <w:drawing>
                  <wp:inline distT="0" distB="0" distL="0" distR="0" wp14:anchorId="1329CEF7" wp14:editId="7013CB83">
                    <wp:extent cx="5543550" cy="2781300"/>
                    <wp:effectExtent l="0" t="0" r="0" b="0"/>
                    <wp:docPr id="3" name="Рисунок 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общая схема.png"/>
                            <pic:cNvPicPr/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543550" cy="278130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del>
            <w:ins w:id="24" w:author="Rostislav Bobin" w:date="2019-05-27T01:04:00Z">
              <w:r w:rsidR="008D7204">
                <w:rPr>
                  <w:noProof/>
                </w:rPr>
                <w:drawing>
                  <wp:inline distT="0" distB="0" distL="0" distR="0" wp14:anchorId="2E35AB47" wp14:editId="64D69929">
                    <wp:extent cx="5656580" cy="2124075"/>
                    <wp:effectExtent l="0" t="0" r="1270" b="9525"/>
                    <wp:docPr id="19" name="Рисунок 19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9" name="Model 1 Data Flow Diagram2.jpg"/>
                            <pic:cNvPicPr/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674657" cy="2130863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1907E9" w14:paraId="11D70249" w14:textId="77777777" w:rsidTr="00730EF2">
        <w:tc>
          <w:tcPr>
            <w:tcW w:w="9060" w:type="dxa"/>
          </w:tcPr>
          <w:p w14:paraId="7D752345" w14:textId="57322CF4" w:rsidR="001907E9" w:rsidRDefault="006B07A6" w:rsidP="00730EF2">
            <w:pPr>
              <w:spacing w:line="360" w:lineRule="auto"/>
              <w:ind w:firstLine="0"/>
              <w:jc w:val="center"/>
            </w:pPr>
            <w:r>
              <w:rPr>
                <w:b/>
              </w:rPr>
              <w:t>Рис. 5</w:t>
            </w:r>
            <w:r w:rsidR="001907E9" w:rsidRPr="001907E9">
              <w:rPr>
                <w:b/>
              </w:rPr>
              <w:t>.</w:t>
            </w:r>
            <w:r w:rsidR="001907E9">
              <w:t xml:space="preserve"> </w:t>
            </w:r>
            <w:r w:rsidR="008D7204">
              <w:t>Диаграмма потоков данных проектируемого цифрового двойни</w:t>
            </w:r>
            <w:commentRangeStart w:id="25"/>
            <w:del w:id="26" w:author="Rostislav Bobin" w:date="2019-05-27T01:08:00Z">
              <w:r w:rsidR="001907E9" w:rsidDel="008D7204">
                <w:delText>Общая схема цифрового двойника</w:delText>
              </w:r>
              <w:commentRangeEnd w:id="25"/>
              <w:r w:rsidR="00A07AFB" w:rsidDel="008D7204">
                <w:rPr>
                  <w:rStyle w:val="afc"/>
                  <w:rFonts w:eastAsia="Times New Roman"/>
                </w:rPr>
                <w:commentReference w:id="25"/>
              </w:r>
            </w:del>
            <w:ins w:id="27" w:author="Rostislav Bobin" w:date="2019-05-27T01:08:00Z">
              <w:r w:rsidR="008D7204">
                <w:t>ка</w:t>
              </w:r>
            </w:ins>
          </w:p>
        </w:tc>
      </w:tr>
    </w:tbl>
    <w:p w14:paraId="2D112132" w14:textId="77777777" w:rsidR="00730EF2" w:rsidRDefault="00730EF2" w:rsidP="0058297E"/>
    <w:p w14:paraId="1B2CC512" w14:textId="26D78C8C" w:rsidR="001907E9" w:rsidRDefault="002218FF" w:rsidP="0058297E">
      <w:r>
        <w:t xml:space="preserve">Приложение, реализующее </w:t>
      </w:r>
      <w:r w:rsidR="001907E9">
        <w:t>отправку и обработку телеметрии</w:t>
      </w:r>
      <w:r>
        <w:t xml:space="preserve">, </w:t>
      </w:r>
      <w:r>
        <w:t>выполняет обработку данных, полученных из генератора, а также</w:t>
      </w:r>
      <w:r>
        <w:t xml:space="preserve"> их передачу на сервер. Оно</w:t>
      </w:r>
      <w:r w:rsidR="001907E9">
        <w:t xml:space="preserve"> состоит из нескольких </w:t>
      </w:r>
      <w:r w:rsidR="000F7602">
        <w:t>компонентов:</w:t>
      </w:r>
      <w:r w:rsidR="001907E9">
        <w:t xml:space="preserve"> </w:t>
      </w:r>
      <w:r>
        <w:t>модуль</w:t>
      </w:r>
      <w:r w:rsidR="008342F9">
        <w:t xml:space="preserve"> создания пространственного интеллектуального графа, </w:t>
      </w:r>
      <w:r>
        <w:t>функция</w:t>
      </w:r>
      <w:r w:rsidR="008342F9">
        <w:t xml:space="preserve"> обработки телеметрии</w:t>
      </w:r>
      <w:r w:rsidR="000F7602">
        <w:t xml:space="preserve">, </w:t>
      </w:r>
      <w:r>
        <w:t>выполняющая</w:t>
      </w:r>
      <w:r w:rsidR="0034666E">
        <w:t xml:space="preserve"> пользовательскую логику для данных, поступающих из устройств</w:t>
      </w:r>
      <w:r w:rsidR="008342F9">
        <w:t xml:space="preserve"> и</w:t>
      </w:r>
      <w:r w:rsidR="000F7602">
        <w:t xml:space="preserve"> обработчик</w:t>
      </w:r>
      <w:r w:rsidR="008342F9">
        <w:t>а</w:t>
      </w:r>
      <w:r w:rsidR="000F7602">
        <w:t xml:space="preserve"> данных с сервера для определения статуса помещения с целью проверки превышения рекомендуемых показателей энергопотребления для дальнейшей отправки уведомлений пользователям. </w:t>
      </w:r>
      <w:r w:rsidR="008100FC">
        <w:t xml:space="preserve">Клиентское приложение состоит из модуля регистрации и аутентификации, а также </w:t>
      </w:r>
      <w:r w:rsidR="00DA18DF">
        <w:t xml:space="preserve">генератора </w:t>
      </w:r>
      <w:r w:rsidR="008100FC">
        <w:rPr>
          <w:lang w:val="en-US"/>
        </w:rPr>
        <w:t>HTTP</w:t>
      </w:r>
      <w:r w:rsidR="008100FC" w:rsidRPr="008100FC">
        <w:t xml:space="preserve"> </w:t>
      </w:r>
      <w:r w:rsidR="008100FC">
        <w:rPr>
          <w:lang w:val="en-US"/>
        </w:rPr>
        <w:t>REST</w:t>
      </w:r>
      <w:r w:rsidR="008100FC" w:rsidRPr="008100FC">
        <w:t xml:space="preserve"> </w:t>
      </w:r>
      <w:r w:rsidR="008100FC">
        <w:t xml:space="preserve">запросов к </w:t>
      </w:r>
      <w:r w:rsidR="008100FC">
        <w:rPr>
          <w:lang w:val="en-US"/>
        </w:rPr>
        <w:lastRenderedPageBreak/>
        <w:t>API</w:t>
      </w:r>
      <w:r w:rsidR="008100FC" w:rsidRPr="008100FC">
        <w:t xml:space="preserve"> </w:t>
      </w:r>
      <w:r w:rsidR="008100FC">
        <w:rPr>
          <w:lang w:val="en-US"/>
        </w:rPr>
        <w:t>Digital</w:t>
      </w:r>
      <w:r w:rsidR="008100FC" w:rsidRPr="008100FC">
        <w:t xml:space="preserve"> </w:t>
      </w:r>
      <w:r w:rsidR="008100FC">
        <w:rPr>
          <w:lang w:val="en-US"/>
        </w:rPr>
        <w:t>Twins</w:t>
      </w:r>
      <w:r w:rsidR="008100FC">
        <w:t xml:space="preserve">. </w:t>
      </w:r>
      <w:r>
        <w:t xml:space="preserve">Генератор телеметрии включает в себя базу данных «Общее потребление энергии». </w:t>
      </w:r>
      <w:r w:rsidR="00170FD1">
        <w:t>Диаграмму ком</w:t>
      </w:r>
      <w:bookmarkStart w:id="28" w:name="_GoBack"/>
      <w:bookmarkEnd w:id="28"/>
      <w:r w:rsidR="00170FD1">
        <w:t xml:space="preserve">понентов </w:t>
      </w:r>
      <w:r w:rsidR="008100FC">
        <w:t>всей с</w:t>
      </w:r>
      <w:r w:rsidR="006B07A6">
        <w:t>истемы можно видеть на рисунке 6</w:t>
      </w:r>
      <w:r w:rsidR="008100FC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100FC" w14:paraId="52CFEC98" w14:textId="77777777" w:rsidTr="00D21775">
        <w:tc>
          <w:tcPr>
            <w:tcW w:w="9060" w:type="dxa"/>
          </w:tcPr>
          <w:p w14:paraId="113FACAC" w14:textId="21BA8AF6" w:rsidR="008100FC" w:rsidRPr="008342F9" w:rsidRDefault="000B2E8D" w:rsidP="0058297E">
            <w:pPr>
              <w:ind w:firstLine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C71C8E0" wp14:editId="39CA956F">
                  <wp:extent cx="5759450" cy="3660775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omp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66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00FC" w14:paraId="5BDB94B0" w14:textId="77777777" w:rsidTr="00D21775">
        <w:tc>
          <w:tcPr>
            <w:tcW w:w="9060" w:type="dxa"/>
          </w:tcPr>
          <w:p w14:paraId="0DB46035" w14:textId="0E8BB6D8" w:rsidR="008100FC" w:rsidRPr="008100FC" w:rsidRDefault="006B07A6">
            <w:pPr>
              <w:ind w:firstLine="0"/>
              <w:jc w:val="center"/>
            </w:pPr>
            <w:r>
              <w:rPr>
                <w:b/>
              </w:rPr>
              <w:t>Рис. 6</w:t>
            </w:r>
            <w:r w:rsidR="008100FC" w:rsidRPr="008100FC">
              <w:rPr>
                <w:b/>
              </w:rPr>
              <w:t>.</w:t>
            </w:r>
            <w:r w:rsidR="008100FC">
              <w:rPr>
                <w:b/>
              </w:rPr>
              <w:t xml:space="preserve"> </w:t>
            </w:r>
            <w:r w:rsidR="00170FD1">
              <w:t>Диаграмма компонентов</w:t>
            </w:r>
            <w:r w:rsidR="008100FC">
              <w:t xml:space="preserve"> цифрового двойника</w:t>
            </w:r>
          </w:p>
        </w:tc>
      </w:tr>
    </w:tbl>
    <w:p w14:paraId="6D9371BC" w14:textId="77777777" w:rsidR="00D21775" w:rsidRPr="002D3E29" w:rsidRDefault="00D21775" w:rsidP="00D21775">
      <w:pPr>
        <w:pStyle w:val="2"/>
        <w:numPr>
          <w:ilvl w:val="0"/>
          <w:numId w:val="0"/>
        </w:numPr>
        <w:ind w:left="576" w:hanging="576"/>
      </w:pPr>
    </w:p>
    <w:p w14:paraId="18D42D57" w14:textId="77777777" w:rsidR="0058297E" w:rsidRDefault="0058297E" w:rsidP="00612C4A">
      <w:pPr>
        <w:pStyle w:val="2"/>
      </w:pPr>
      <w:bookmarkStart w:id="29" w:name="_Toc10028548"/>
      <w:r>
        <w:t>Описание компонентов, составляющих систему</w:t>
      </w:r>
      <w:bookmarkEnd w:id="29"/>
    </w:p>
    <w:p w14:paraId="6AC25450" w14:textId="56BC54CF" w:rsidR="008100FC" w:rsidRDefault="008100FC">
      <w:commentRangeStart w:id="30"/>
      <w:r>
        <w:t>Разберем подробно отдельные компоненты, составляющие программную систему.</w:t>
      </w:r>
      <w:commentRangeEnd w:id="30"/>
      <w:r w:rsidR="00635824">
        <w:rPr>
          <w:rStyle w:val="afc"/>
        </w:rPr>
        <w:commentReference w:id="30"/>
      </w:r>
      <w:r w:rsidR="00170FD1">
        <w:t xml:space="preserve"> Цифровой </w:t>
      </w:r>
      <w:r w:rsidR="00AF7D62">
        <w:t>двойник состоит из следующих компонентов</w:t>
      </w:r>
      <w:r w:rsidR="00170FD1">
        <w:t xml:space="preserve">: </w:t>
      </w:r>
    </w:p>
    <w:p w14:paraId="0D5F04E1" w14:textId="19678CFC" w:rsidR="00AF7D62" w:rsidRPr="00612C4A" w:rsidRDefault="00AF7D62" w:rsidP="00612C4A">
      <w:pPr>
        <w:pStyle w:val="ab"/>
        <w:numPr>
          <w:ilvl w:val="1"/>
          <w:numId w:val="33"/>
        </w:numPr>
        <w:spacing w:line="360" w:lineRule="auto"/>
        <w:jc w:val="both"/>
        <w:rPr>
          <w:i/>
        </w:rPr>
      </w:pPr>
      <w:r w:rsidRPr="00612C4A">
        <w:rPr>
          <w:i/>
        </w:rPr>
        <w:t xml:space="preserve">Облачная платформа </w:t>
      </w:r>
      <w:r w:rsidRPr="00612C4A">
        <w:rPr>
          <w:i/>
          <w:lang w:val="en-US"/>
        </w:rPr>
        <w:t>Azure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Digital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Twins</w:t>
      </w:r>
      <w:r w:rsidRPr="00612C4A">
        <w:rPr>
          <w:i/>
        </w:rPr>
        <w:t xml:space="preserve"> (</w:t>
      </w:r>
      <w:r w:rsidRPr="00612C4A">
        <w:rPr>
          <w:i/>
          <w:lang w:val="en-US"/>
        </w:rPr>
        <w:t>PaaS</w:t>
      </w:r>
      <w:r w:rsidRPr="00612C4A">
        <w:rPr>
          <w:i/>
        </w:rPr>
        <w:t xml:space="preserve">) </w:t>
      </w:r>
      <w:r w:rsidR="003D7269">
        <w:rPr>
          <w:i/>
        </w:rPr>
        <w:t>–</w:t>
      </w:r>
      <w:r w:rsidRPr="00612C4A">
        <w:rPr>
          <w:i/>
        </w:rPr>
        <w:t xml:space="preserve"> </w:t>
      </w:r>
      <w:r w:rsidR="003D7269" w:rsidRPr="00612C4A">
        <w:t xml:space="preserve">это компонент системы, представляющий собой </w:t>
      </w:r>
      <w:r w:rsidR="0096271E">
        <w:t xml:space="preserve">развернутый и </w:t>
      </w:r>
      <w:r w:rsidR="003D7269" w:rsidRPr="00612C4A">
        <w:t xml:space="preserve">настроенный экземпляр </w:t>
      </w:r>
      <w:r w:rsidR="003D7269" w:rsidRPr="00612C4A">
        <w:rPr>
          <w:lang w:val="en-US"/>
        </w:rPr>
        <w:t>Azure</w:t>
      </w:r>
      <w:r w:rsidR="003D7269" w:rsidRPr="00612C4A">
        <w:t xml:space="preserve"> </w:t>
      </w:r>
      <w:r w:rsidR="003D7269" w:rsidRPr="00612C4A">
        <w:rPr>
          <w:lang w:val="en-US"/>
        </w:rPr>
        <w:t>Digital</w:t>
      </w:r>
      <w:r w:rsidR="003D7269" w:rsidRPr="00612C4A">
        <w:t xml:space="preserve"> </w:t>
      </w:r>
      <w:r w:rsidR="003D7269" w:rsidRPr="00612C4A">
        <w:rPr>
          <w:lang w:val="en-US"/>
        </w:rPr>
        <w:t>Twins</w:t>
      </w:r>
      <w:r w:rsidR="003D7269" w:rsidRPr="00612C4A">
        <w:t>.</w:t>
      </w:r>
    </w:p>
    <w:p w14:paraId="44B6112C" w14:textId="39036143" w:rsidR="00AF7D62" w:rsidRDefault="00AF7D62" w:rsidP="008342F9">
      <w:pPr>
        <w:pStyle w:val="ab"/>
        <w:numPr>
          <w:ilvl w:val="1"/>
          <w:numId w:val="33"/>
        </w:numPr>
        <w:spacing w:line="360" w:lineRule="auto"/>
        <w:jc w:val="both"/>
      </w:pPr>
      <w:r>
        <w:rPr>
          <w:i/>
        </w:rPr>
        <w:t>Обработчик телеметрии</w:t>
      </w:r>
      <w:r w:rsidR="003D7269">
        <w:rPr>
          <w:i/>
        </w:rPr>
        <w:t xml:space="preserve"> – </w:t>
      </w:r>
      <w:r w:rsidR="003D7269" w:rsidRPr="00BF02A7">
        <w:t xml:space="preserve">это компонент, отвечающий за обработку </w:t>
      </w:r>
      <w:r w:rsidR="0096271E" w:rsidRPr="00BF02A7">
        <w:t xml:space="preserve">данных телеметрии и их отправку в облачную платформу </w:t>
      </w:r>
      <w:r w:rsidR="0096271E" w:rsidRPr="00BF02A7">
        <w:rPr>
          <w:lang w:val="en-US"/>
        </w:rPr>
        <w:t>Azure</w:t>
      </w:r>
      <w:r w:rsidR="0096271E" w:rsidRPr="00BF02A7">
        <w:t xml:space="preserve"> </w:t>
      </w:r>
      <w:r w:rsidR="0096271E" w:rsidRPr="00BF02A7">
        <w:rPr>
          <w:lang w:val="en-US"/>
        </w:rPr>
        <w:t>Digital</w:t>
      </w:r>
      <w:r w:rsidR="0096271E" w:rsidRPr="00BF02A7">
        <w:t xml:space="preserve"> </w:t>
      </w:r>
      <w:r w:rsidR="0096271E" w:rsidRPr="00BF02A7">
        <w:rPr>
          <w:lang w:val="en-US"/>
        </w:rPr>
        <w:t>Twins</w:t>
      </w:r>
      <w:r w:rsidR="0096271E" w:rsidRPr="00BF02A7">
        <w:t xml:space="preserve">. </w:t>
      </w:r>
      <w:r w:rsidR="0096271E">
        <w:t>Состоит из следующих элементов</w:t>
      </w:r>
      <w:r w:rsidRPr="00BF02A7">
        <w:t>:</w:t>
      </w:r>
    </w:p>
    <w:p w14:paraId="34011D1C" w14:textId="2CE1123D" w:rsidR="00AF7D62" w:rsidRDefault="00AF7D62" w:rsidP="00BF02A7">
      <w:pPr>
        <w:pStyle w:val="ab"/>
        <w:numPr>
          <w:ilvl w:val="2"/>
          <w:numId w:val="33"/>
        </w:numPr>
        <w:spacing w:line="360" w:lineRule="auto"/>
        <w:jc w:val="both"/>
      </w:pPr>
      <w:r>
        <w:rPr>
          <w:i/>
        </w:rPr>
        <w:t xml:space="preserve"> </w:t>
      </w:r>
      <w:r w:rsidR="00170FD1" w:rsidRPr="00AF7D62">
        <w:rPr>
          <w:i/>
        </w:rPr>
        <w:t>Функция обработки телеметрии</w:t>
      </w:r>
      <w:r w:rsidR="0034666E">
        <w:t xml:space="preserve"> – осуществля</w:t>
      </w:r>
      <w:r w:rsidR="00170FD1">
        <w:t>е</w:t>
      </w:r>
      <w:r w:rsidR="0034666E">
        <w:t>т первичную обработку данн</w:t>
      </w:r>
      <w:r w:rsidR="00601C79">
        <w:t>ых с устройств до их отправки в центр</w:t>
      </w:r>
      <w:r w:rsidR="0096271E">
        <w:t xml:space="preserve"> Интернета вещей</w:t>
      </w:r>
      <w:r w:rsidR="0034666E">
        <w:t>, когда выполня</w:t>
      </w:r>
      <w:r w:rsidR="0096271E">
        <w:t>ются</w:t>
      </w:r>
      <w:r w:rsidR="0034666E">
        <w:t xml:space="preserve"> условия, указанные </w:t>
      </w:r>
      <w:proofErr w:type="spellStart"/>
      <w:r w:rsidR="0034666E">
        <w:lastRenderedPageBreak/>
        <w:t>сопоставителями</w:t>
      </w:r>
      <w:proofErr w:type="spellEnd"/>
      <w:r w:rsidR="0096271E">
        <w:t xml:space="preserve">, в частности, выявление помещений, текущие показатели энергопотребления которых превышают заранее определенные рекомендуемые нормы энергопотребления. </w:t>
      </w:r>
    </w:p>
    <w:p w14:paraId="20A79F6F" w14:textId="341C04DE" w:rsidR="00AF7D62" w:rsidRDefault="00AF7D62" w:rsidP="00BF02A7">
      <w:pPr>
        <w:pStyle w:val="ab"/>
        <w:numPr>
          <w:ilvl w:val="2"/>
          <w:numId w:val="33"/>
        </w:numPr>
        <w:spacing w:line="360" w:lineRule="auto"/>
        <w:jc w:val="both"/>
      </w:pPr>
      <w:r>
        <w:rPr>
          <w:i/>
        </w:rPr>
        <w:t xml:space="preserve"> </w:t>
      </w:r>
      <w:r w:rsidR="0034666E" w:rsidRPr="00AF7D62">
        <w:rPr>
          <w:i/>
        </w:rPr>
        <w:t>Модуль создания графа</w:t>
      </w:r>
      <w:r w:rsidR="0034666E">
        <w:t xml:space="preserve"> – получает на вход </w:t>
      </w:r>
      <w:r w:rsidR="0034666E" w:rsidRPr="002218FF">
        <w:rPr>
          <w:i/>
        </w:rPr>
        <w:t>файл</w:t>
      </w:r>
      <w:r w:rsidR="002218FF" w:rsidRPr="002218FF">
        <w:rPr>
          <w:i/>
        </w:rPr>
        <w:t xml:space="preserve"> с описанием графа</w:t>
      </w:r>
      <w:r w:rsidR="0034666E">
        <w:t xml:space="preserve"> </w:t>
      </w:r>
      <w:proofErr w:type="spellStart"/>
      <w:r w:rsidR="0034666E">
        <w:t>сериализации</w:t>
      </w:r>
      <w:proofErr w:type="spellEnd"/>
      <w:r w:rsidR="0034666E">
        <w:t xml:space="preserve"> данных формата </w:t>
      </w:r>
      <w:r w:rsidR="0034666E" w:rsidRPr="00AF7D62">
        <w:rPr>
          <w:lang w:val="en-US"/>
        </w:rPr>
        <w:t>YAML</w:t>
      </w:r>
      <w:r w:rsidR="0034666E">
        <w:t xml:space="preserve">, в котором описана иерархия физических помещений и датчиков, установленных в них. </w:t>
      </w:r>
      <w:r w:rsidR="00455A2A">
        <w:t xml:space="preserve">В соответствии с объектной моделью производит серию </w:t>
      </w:r>
      <w:r w:rsidR="00455A2A" w:rsidRPr="00AF7D62">
        <w:rPr>
          <w:lang w:val="en-US"/>
        </w:rPr>
        <w:t>POST</w:t>
      </w:r>
      <w:r w:rsidR="00455A2A" w:rsidRPr="00455A2A">
        <w:t>-</w:t>
      </w:r>
      <w:r w:rsidR="00455A2A">
        <w:t xml:space="preserve">запросов к </w:t>
      </w:r>
      <w:r w:rsidR="00455A2A" w:rsidRPr="00AF7D62">
        <w:rPr>
          <w:lang w:val="en-US"/>
        </w:rPr>
        <w:t>API</w:t>
      </w:r>
      <w:r w:rsidR="00455A2A" w:rsidRPr="00455A2A">
        <w:t xml:space="preserve"> </w:t>
      </w:r>
      <w:r w:rsidR="00455A2A" w:rsidRPr="00AF7D62">
        <w:rPr>
          <w:lang w:val="en-US"/>
        </w:rPr>
        <w:t>Digital</w:t>
      </w:r>
      <w:r w:rsidR="00455A2A" w:rsidRPr="00455A2A">
        <w:t xml:space="preserve"> </w:t>
      </w:r>
      <w:r w:rsidR="00455A2A" w:rsidRPr="00AF7D62">
        <w:rPr>
          <w:lang w:val="en-US"/>
        </w:rPr>
        <w:t>Twins</w:t>
      </w:r>
      <w:r w:rsidR="00455A2A">
        <w:t xml:space="preserve"> для создания пространственного интеллектуального графа</w:t>
      </w:r>
      <w:r>
        <w:t xml:space="preserve"> </w:t>
      </w:r>
      <w:r w:rsidRPr="00AF7D62">
        <w:t xml:space="preserve">в соответствии с определенной схемой, а также </w:t>
      </w:r>
      <w:r>
        <w:t>возвращает строку</w:t>
      </w:r>
      <w:r w:rsidRPr="00AF7D62">
        <w:t xml:space="preserve"> подключения для дальнейшей работы с экземпляром цифрового двойника.</w:t>
      </w:r>
      <w:r w:rsidR="007B10E1">
        <w:t xml:space="preserve"> Также возвращает пользователю код для регистрации устройства в </w:t>
      </w:r>
      <w:proofErr w:type="spellStart"/>
      <w:r w:rsidR="007B10E1" w:rsidRPr="007B10E1">
        <w:t>Azure</w:t>
      </w:r>
      <w:proofErr w:type="spellEnd"/>
      <w:r w:rsidR="007B10E1" w:rsidRPr="007B10E1">
        <w:t xml:space="preserve"> </w:t>
      </w:r>
      <w:proofErr w:type="spellStart"/>
      <w:r w:rsidR="007B10E1" w:rsidRPr="007B10E1">
        <w:t>Active</w:t>
      </w:r>
      <w:proofErr w:type="spellEnd"/>
      <w:r w:rsidR="007B10E1" w:rsidRPr="007B10E1">
        <w:t xml:space="preserve"> </w:t>
      </w:r>
      <w:proofErr w:type="spellStart"/>
      <w:r w:rsidR="007B10E1" w:rsidRPr="007B10E1">
        <w:t>Directory</w:t>
      </w:r>
      <w:proofErr w:type="spellEnd"/>
      <w:r w:rsidR="007B10E1" w:rsidRPr="007B10E1">
        <w:t xml:space="preserve"> [34], т.е. устройство, с которого планируется получить файл с иерархией графа и осуществлять сбор телеметрии, должно иметь на это право.</w:t>
      </w:r>
    </w:p>
    <w:p w14:paraId="0ED1EEB9" w14:textId="082EFFB9" w:rsidR="00455A2A" w:rsidRDefault="00AF7D62" w:rsidP="00BF02A7">
      <w:pPr>
        <w:pStyle w:val="ab"/>
        <w:numPr>
          <w:ilvl w:val="2"/>
          <w:numId w:val="33"/>
        </w:numPr>
        <w:spacing w:line="360" w:lineRule="auto"/>
        <w:jc w:val="both"/>
      </w:pPr>
      <w:r>
        <w:rPr>
          <w:i/>
        </w:rPr>
        <w:t xml:space="preserve"> </w:t>
      </w:r>
      <w:r w:rsidR="002B5578" w:rsidRPr="00AF7D62">
        <w:rPr>
          <w:i/>
        </w:rPr>
        <w:t>Модуль постобработки данных</w:t>
      </w:r>
      <w:r w:rsidR="00455A2A">
        <w:t xml:space="preserve"> – производит обработку данных с устройств, определяя статус помещения на основании рекомендуемых данных для последующей передачи этих условий в Центры Событий</w:t>
      </w:r>
      <w:r w:rsidR="00455A2A" w:rsidRPr="00AF7D62">
        <w:rPr>
          <w:lang w:val="en-US"/>
        </w:rPr>
        <w:t> </w:t>
      </w:r>
      <w:r w:rsidR="00455A2A" w:rsidRPr="00455A2A">
        <w:t>[</w:t>
      </w:r>
      <w:r w:rsidR="00455A2A">
        <w:fldChar w:fldCharType="begin"/>
      </w:r>
      <w:r w:rsidR="00455A2A">
        <w:instrText xml:space="preserve"> REF _Ref9245952 \r \h </w:instrText>
      </w:r>
      <w:r w:rsidR="00581ACE">
        <w:instrText xml:space="preserve"> \* MERGEFORMAT </w:instrText>
      </w:r>
      <w:r w:rsidR="00455A2A">
        <w:fldChar w:fldCharType="separate"/>
      </w:r>
      <w:r w:rsidR="00455A2A">
        <w:t>32</w:t>
      </w:r>
      <w:r w:rsidR="00455A2A">
        <w:fldChar w:fldCharType="end"/>
      </w:r>
      <w:r w:rsidR="00455A2A" w:rsidRPr="00455A2A">
        <w:t>]</w:t>
      </w:r>
      <w:r w:rsidR="00455A2A">
        <w:t xml:space="preserve"> для отправки </w:t>
      </w:r>
      <w:r w:rsidR="00455A2A" w:rsidRPr="00AF7D62">
        <w:rPr>
          <w:lang w:val="en-US"/>
        </w:rPr>
        <w:t>email</w:t>
      </w:r>
      <w:r w:rsidR="00455A2A" w:rsidRPr="00455A2A">
        <w:t>-</w:t>
      </w:r>
      <w:r w:rsidR="00455A2A">
        <w:t>сообщений пользователям системы и администратору.</w:t>
      </w:r>
    </w:p>
    <w:p w14:paraId="42E72467" w14:textId="5CE6DD1E" w:rsidR="00AF7D62" w:rsidRPr="00BF02A7" w:rsidRDefault="00AF7D62">
      <w:pPr>
        <w:pStyle w:val="ab"/>
        <w:numPr>
          <w:ilvl w:val="1"/>
          <w:numId w:val="33"/>
        </w:numPr>
        <w:spacing w:line="360" w:lineRule="auto"/>
        <w:jc w:val="both"/>
        <w:rPr>
          <w:i/>
        </w:rPr>
      </w:pPr>
      <w:r w:rsidRPr="00BF02A7">
        <w:rPr>
          <w:i/>
        </w:rPr>
        <w:t>Клиентское приложение</w:t>
      </w:r>
      <w:r w:rsidR="0096271E">
        <w:rPr>
          <w:i/>
        </w:rPr>
        <w:t xml:space="preserve"> – </w:t>
      </w:r>
      <w:r w:rsidR="0096271E" w:rsidRPr="00BF02A7">
        <w:t xml:space="preserve">реализует </w:t>
      </w:r>
      <w:r w:rsidR="00695244" w:rsidRPr="00BF02A7">
        <w:t>основную логику управления пространственным интеллектуальным графом, аутентификацию пользователей в системе, а также получение значений телеметрии из центра Интернета вещей. Клиентское приложение включает в себя следующие элементы</w:t>
      </w:r>
      <w:r w:rsidRPr="00BF02A7">
        <w:t>:</w:t>
      </w:r>
    </w:p>
    <w:p w14:paraId="2B22FCD7" w14:textId="44A84F2A" w:rsidR="00455A2A" w:rsidRDefault="00AF7D62" w:rsidP="00BF02A7">
      <w:pPr>
        <w:pStyle w:val="ab"/>
        <w:numPr>
          <w:ilvl w:val="2"/>
          <w:numId w:val="33"/>
        </w:numPr>
        <w:spacing w:line="360" w:lineRule="auto"/>
        <w:jc w:val="both"/>
      </w:pPr>
      <w:r>
        <w:rPr>
          <w:i/>
        </w:rPr>
        <w:t xml:space="preserve"> </w:t>
      </w:r>
      <w:r w:rsidR="00455A2A" w:rsidRPr="00FA1304">
        <w:rPr>
          <w:i/>
        </w:rPr>
        <w:t>Модуль регистрации и аутентификации</w:t>
      </w:r>
      <w:r w:rsidR="00455A2A">
        <w:t xml:space="preserve"> – отвечает за вход пользователей в систему, а также </w:t>
      </w:r>
      <w:r w:rsidR="00581ACE">
        <w:t>использование</w:t>
      </w:r>
      <w:r w:rsidR="00455A2A">
        <w:t xml:space="preserve"> </w:t>
      </w:r>
      <w:r w:rsidR="00455A2A">
        <w:rPr>
          <w:lang w:val="en-US"/>
        </w:rPr>
        <w:t>OAuth</w:t>
      </w:r>
      <w:r w:rsidR="00455A2A" w:rsidRPr="00455A2A">
        <w:t>-</w:t>
      </w:r>
      <w:r w:rsidR="00455A2A">
        <w:t>токена</w:t>
      </w:r>
      <w:r w:rsidR="00581ACE">
        <w:rPr>
          <w:lang w:val="en-US"/>
        </w:rPr>
        <w:t> </w:t>
      </w:r>
      <w:r w:rsidR="00455A2A">
        <w:t>авторизации</w:t>
      </w:r>
      <w:r w:rsidR="003D7269">
        <w:t xml:space="preserve"> </w:t>
      </w:r>
      <w:r w:rsidR="00455A2A">
        <w:t>по</w:t>
      </w:r>
      <w:r w:rsidR="00581ACE">
        <w:t>льзователя, от имени которого</w:t>
      </w:r>
      <w:r>
        <w:t xml:space="preserve"> </w:t>
      </w:r>
      <w:r w:rsidR="00581ACE">
        <w:lastRenderedPageBreak/>
        <w:t>выполняется запрос</w:t>
      </w:r>
      <w:r w:rsidR="003D7269">
        <w:t> </w:t>
      </w:r>
      <w:r w:rsidR="003D7269" w:rsidRPr="00581ACE">
        <w:t>[</w:t>
      </w:r>
      <w:r w:rsidR="003D7269">
        <w:fldChar w:fldCharType="begin"/>
      </w:r>
      <w:r w:rsidR="003D7269">
        <w:instrText xml:space="preserve"> REF _Ref9246260 \r \h  \* MERGEFORMAT </w:instrText>
      </w:r>
      <w:r w:rsidR="003D7269">
        <w:fldChar w:fldCharType="separate"/>
      </w:r>
      <w:r w:rsidR="003D7269">
        <w:t>33</w:t>
      </w:r>
      <w:r w:rsidR="003D7269">
        <w:fldChar w:fldCharType="end"/>
      </w:r>
      <w:r w:rsidR="003D7269" w:rsidRPr="00581ACE">
        <w:t>]</w:t>
      </w:r>
      <w:r w:rsidR="00581ACE">
        <w:t>.</w:t>
      </w:r>
      <w:r w:rsidR="003D7269">
        <w:t xml:space="preserve"> Модуль п</w:t>
      </w:r>
      <w:r w:rsidR="003D7269" w:rsidRPr="003D7269">
        <w:t>ринимает на вход токен авторизации (полученный с помощью сто</w:t>
      </w:r>
      <w:r w:rsidR="003D7269">
        <w:t xml:space="preserve">роннего ПО – </w:t>
      </w:r>
      <w:proofErr w:type="spellStart"/>
      <w:r w:rsidR="003D7269">
        <w:t>Postman</w:t>
      </w:r>
      <w:proofErr w:type="spellEnd"/>
      <w:r w:rsidR="003D7269">
        <w:t xml:space="preserve"> API [36]) и </w:t>
      </w:r>
      <w:r w:rsidR="003D7269" w:rsidRPr="003D7269">
        <w:t xml:space="preserve">снабжает каждый запрос требуемыми заголовками авторизации. </w:t>
      </w:r>
    </w:p>
    <w:p w14:paraId="236219EF" w14:textId="69B57F95" w:rsidR="00455A2A" w:rsidRDefault="00AF7D62" w:rsidP="00BF02A7">
      <w:pPr>
        <w:pStyle w:val="ab"/>
        <w:numPr>
          <w:ilvl w:val="2"/>
          <w:numId w:val="33"/>
        </w:numPr>
        <w:spacing w:line="360" w:lineRule="auto"/>
        <w:jc w:val="both"/>
      </w:pPr>
      <w:r>
        <w:rPr>
          <w:i/>
        </w:rPr>
        <w:t xml:space="preserve"> </w:t>
      </w:r>
      <w:r w:rsidR="00DA18DF">
        <w:rPr>
          <w:i/>
        </w:rPr>
        <w:t>Генератор</w:t>
      </w:r>
      <w:r w:rsidR="00170FD1">
        <w:rPr>
          <w:rStyle w:val="afc"/>
        </w:rPr>
        <w:t xml:space="preserve"> </w:t>
      </w:r>
      <w:r w:rsidR="00455A2A" w:rsidRPr="00FA1304">
        <w:rPr>
          <w:i/>
          <w:lang w:val="en-US"/>
        </w:rPr>
        <w:t>REST</w:t>
      </w:r>
      <w:r w:rsidR="00170FD1">
        <w:rPr>
          <w:i/>
        </w:rPr>
        <w:t>-</w:t>
      </w:r>
      <w:r w:rsidR="00455A2A" w:rsidRPr="00FA1304">
        <w:rPr>
          <w:i/>
        </w:rPr>
        <w:t>запросов</w:t>
      </w:r>
      <w:r w:rsidR="00170FD1">
        <w:rPr>
          <w:i/>
        </w:rPr>
        <w:t xml:space="preserve"> </w:t>
      </w:r>
      <w:r w:rsidR="00581ACE">
        <w:t>–</w:t>
      </w:r>
      <w:r w:rsidR="00455A2A" w:rsidRPr="00455A2A">
        <w:t xml:space="preserve"> </w:t>
      </w:r>
      <w:r w:rsidR="00581ACE">
        <w:t xml:space="preserve">получает на вход набор идентификаторов устройств </w:t>
      </w:r>
      <w:r w:rsidR="003D7269">
        <w:t xml:space="preserve">и помещений от </w:t>
      </w:r>
      <w:r w:rsidR="00581ACE">
        <w:t xml:space="preserve">пользователей. Путем отправки </w:t>
      </w:r>
      <w:r w:rsidR="00170FD1">
        <w:rPr>
          <w:lang w:val="en-US"/>
        </w:rPr>
        <w:t>HTTP</w:t>
      </w:r>
      <w:r w:rsidR="00170FD1" w:rsidRPr="00BF02A7">
        <w:t xml:space="preserve"> </w:t>
      </w:r>
      <w:r w:rsidR="00170FD1">
        <w:rPr>
          <w:lang w:val="en-US"/>
        </w:rPr>
        <w:t>REST</w:t>
      </w:r>
      <w:r w:rsidR="00170FD1">
        <w:t>-</w:t>
      </w:r>
      <w:r w:rsidR="00581ACE">
        <w:t xml:space="preserve">запросов к </w:t>
      </w:r>
      <w:r w:rsidR="00170FD1">
        <w:rPr>
          <w:lang w:val="en-US"/>
        </w:rPr>
        <w:t>API</w:t>
      </w:r>
      <w:r w:rsidR="00170FD1" w:rsidRPr="00BF02A7">
        <w:t xml:space="preserve"> </w:t>
      </w:r>
      <w:r w:rsidR="00581ACE">
        <w:t>облачной платформ</w:t>
      </w:r>
      <w:r w:rsidR="00170FD1">
        <w:t>ы</w:t>
      </w:r>
      <w:r w:rsidR="00581ACE">
        <w:t xml:space="preserve"> получает</w:t>
      </w:r>
      <w:r w:rsidR="003D7269">
        <w:t xml:space="preserve"> и возвращает пользователю</w:t>
      </w:r>
      <w:r w:rsidR="00581ACE">
        <w:t xml:space="preserve"> информацию о выбранных устройствах и </w:t>
      </w:r>
      <w:r w:rsidR="003D7269">
        <w:t>помещениях</w:t>
      </w:r>
      <w:r w:rsidR="00581ACE">
        <w:t>, а также создает новые компоненты графа</w:t>
      </w:r>
      <w:r w:rsidR="003D7269">
        <w:t>, то есть осуществляет управление пространственным интеллектуальным графом</w:t>
      </w:r>
      <w:r w:rsidR="00581ACE">
        <w:t>.</w:t>
      </w:r>
      <w:r w:rsidR="003D7269">
        <w:t xml:space="preserve"> </w:t>
      </w:r>
    </w:p>
    <w:p w14:paraId="039EECC1" w14:textId="7BDB6765" w:rsidR="008342F9" w:rsidRDefault="008342F9" w:rsidP="002218FF">
      <w:pPr>
        <w:pStyle w:val="ab"/>
        <w:numPr>
          <w:ilvl w:val="1"/>
          <w:numId w:val="33"/>
        </w:numPr>
        <w:spacing w:line="360" w:lineRule="auto"/>
        <w:jc w:val="both"/>
      </w:pPr>
      <w:r w:rsidRPr="00AF7D62">
        <w:rPr>
          <w:i/>
        </w:rPr>
        <w:t>Генератор телеметрии</w:t>
      </w:r>
      <w:r>
        <w:t xml:space="preserve"> – производит поиск показаний электропотребления в базе для каждого устройства, отправляет полученные данные в центр Интернета вещей </w:t>
      </w:r>
      <w:r w:rsidRPr="00601C79">
        <w:t>[</w:t>
      </w:r>
      <w:r>
        <w:fldChar w:fldCharType="begin"/>
      </w:r>
      <w:r>
        <w:instrText xml:space="preserve"> REF _Ref9254486 \r \h  \* MERGEFORMAT </w:instrText>
      </w:r>
      <w:r>
        <w:fldChar w:fldCharType="separate"/>
      </w:r>
      <w:r>
        <w:t>35</w:t>
      </w:r>
      <w:r>
        <w:fldChar w:fldCharType="end"/>
      </w:r>
      <w:r w:rsidRPr="00601C79">
        <w:t>]</w:t>
      </w:r>
      <w:r>
        <w:t xml:space="preserve">, автоматический генерируемый облачной платформой </w:t>
      </w:r>
      <w:r w:rsidRPr="00AF7D62">
        <w:rPr>
          <w:lang w:val="en-US"/>
        </w:rPr>
        <w:t>Microsoft</w:t>
      </w:r>
      <w:r w:rsidRPr="00601C79">
        <w:t xml:space="preserve"> </w:t>
      </w:r>
      <w:r w:rsidRPr="00AF7D62">
        <w:rPr>
          <w:lang w:val="en-US"/>
        </w:rPr>
        <w:t>Azure</w:t>
      </w:r>
      <w:r>
        <w:t xml:space="preserve"> при создании </w:t>
      </w:r>
      <w:r w:rsidRPr="00AF7D62">
        <w:rPr>
          <w:lang w:val="en-US"/>
        </w:rPr>
        <w:t>Azure</w:t>
      </w:r>
      <w:r w:rsidRPr="00601C79">
        <w:t xml:space="preserve"> </w:t>
      </w:r>
      <w:r w:rsidRPr="00AF7D62">
        <w:rPr>
          <w:lang w:val="en-US"/>
        </w:rPr>
        <w:t>Digital</w:t>
      </w:r>
      <w:r w:rsidRPr="00601C79">
        <w:t xml:space="preserve"> </w:t>
      </w:r>
      <w:r w:rsidRPr="00AF7D62">
        <w:rPr>
          <w:lang w:val="en-US"/>
        </w:rPr>
        <w:t>Twins</w:t>
      </w:r>
      <w:r>
        <w:t>.</w:t>
      </w:r>
      <w:r w:rsidR="002218FF">
        <w:t xml:space="preserve"> Включает в себя </w:t>
      </w:r>
      <w:r w:rsidR="002218FF">
        <w:rPr>
          <w:i/>
        </w:rPr>
        <w:t>базу</w:t>
      </w:r>
      <w:r w:rsidRPr="002218FF">
        <w:rPr>
          <w:i/>
        </w:rPr>
        <w:t xml:space="preserve"> данных «Общее потребление электроэнергии»</w:t>
      </w:r>
      <w:r w:rsidR="002218FF">
        <w:t>. Это база</w:t>
      </w:r>
      <w:r>
        <w:t xml:space="preserve"> данных, которая хранит статистику о потребляемой электроэнергии, используемые тарифные планы, личные данные пользователей для входа в систему, уникальные идентификаторы устройств, сенсоров и помещений. </w:t>
      </w:r>
    </w:p>
    <w:p w14:paraId="0459EACD" w14:textId="77777777" w:rsidR="008342F9" w:rsidRDefault="008342F9" w:rsidP="008342F9"/>
    <w:p w14:paraId="298230BF" w14:textId="77777777" w:rsidR="0033163E" w:rsidRPr="008100FC" w:rsidRDefault="0033163E" w:rsidP="0033163E"/>
    <w:p w14:paraId="1EDC15B5" w14:textId="5C584E10" w:rsidR="0058297E" w:rsidRDefault="00343DA3" w:rsidP="0058297E">
      <w:pPr>
        <w:pStyle w:val="2"/>
      </w:pPr>
      <w:bookmarkStart w:id="31" w:name="_Toc10028549"/>
      <w:r>
        <w:t xml:space="preserve">Импорт </w:t>
      </w:r>
      <w:r w:rsidR="005305E1">
        <w:t>показаний устройств</w:t>
      </w:r>
      <w:r>
        <w:t xml:space="preserve"> и с</w:t>
      </w:r>
      <w:r w:rsidR="0058297E">
        <w:t>хема базы данных</w:t>
      </w:r>
      <w:bookmarkEnd w:id="31"/>
    </w:p>
    <w:p w14:paraId="61F51010" w14:textId="1F91D234" w:rsidR="00343DA3" w:rsidRPr="00343DA3" w:rsidRDefault="00343DA3" w:rsidP="00581ACE">
      <w:r>
        <w:t xml:space="preserve">В качестве показателей сенсоров было принято решение использовать описанные выше данные проекта </w:t>
      </w:r>
      <w:r>
        <w:rPr>
          <w:lang w:val="en-US"/>
        </w:rPr>
        <w:t>Low</w:t>
      </w:r>
      <w:r w:rsidRPr="00343DA3">
        <w:t xml:space="preserve"> </w:t>
      </w:r>
      <w:r>
        <w:rPr>
          <w:lang w:val="en-US"/>
        </w:rPr>
        <w:t>Carbon</w:t>
      </w:r>
      <w:r w:rsidRPr="00343DA3">
        <w:t xml:space="preserve"> </w:t>
      </w:r>
      <w:r>
        <w:rPr>
          <w:lang w:val="en-US"/>
        </w:rPr>
        <w:t>Project</w:t>
      </w:r>
      <w:r w:rsidRPr="00343DA3">
        <w:t xml:space="preserve">, </w:t>
      </w:r>
      <w:r>
        <w:t xml:space="preserve">представляющие собой файл формата </w:t>
      </w:r>
      <w:r>
        <w:rPr>
          <w:lang w:val="en-US"/>
        </w:rPr>
        <w:t>CSV</w:t>
      </w:r>
      <w:r w:rsidRPr="00343DA3">
        <w:t xml:space="preserve">, </w:t>
      </w:r>
      <w:r>
        <w:t xml:space="preserve">содержащий 1 миллион строк. В результате импортирования </w:t>
      </w:r>
      <w:r>
        <w:rPr>
          <w:lang w:val="en-US"/>
        </w:rPr>
        <w:t>CS</w:t>
      </w:r>
      <w:r w:rsidR="00695244">
        <w:rPr>
          <w:lang w:val="en-US"/>
        </w:rPr>
        <w:t>V</w:t>
      </w:r>
      <w:r w:rsidRPr="00343DA3">
        <w:t>-</w:t>
      </w:r>
      <w:r>
        <w:t xml:space="preserve">файла и создания дополнительных таблиц был получен </w:t>
      </w:r>
      <w:r>
        <w:rPr>
          <w:lang w:val="en-US"/>
        </w:rPr>
        <w:t>SQL</w:t>
      </w:r>
      <w:r w:rsidRPr="00343DA3">
        <w:t>-</w:t>
      </w:r>
      <w:r>
        <w:t xml:space="preserve">файл со всей базой. </w:t>
      </w:r>
    </w:p>
    <w:p w14:paraId="0A58321F" w14:textId="70FBEEAD" w:rsidR="00581ACE" w:rsidRDefault="00343DA3" w:rsidP="00343DA3">
      <w:r>
        <w:lastRenderedPageBreak/>
        <w:t xml:space="preserve">В качестве системы управления базами данных был выбран </w:t>
      </w:r>
      <w:r>
        <w:rPr>
          <w:lang w:val="en-US"/>
        </w:rPr>
        <w:t>Microsoft</w:t>
      </w:r>
      <w:r w:rsidRPr="00343DA3">
        <w:t xml:space="preserve"> </w:t>
      </w:r>
      <w:r>
        <w:rPr>
          <w:lang w:val="en-US"/>
        </w:rPr>
        <w:t>SQL</w:t>
      </w:r>
      <w:r w:rsidRPr="00343DA3">
        <w:t xml:space="preserve"> </w:t>
      </w:r>
      <w:r>
        <w:rPr>
          <w:lang w:val="en-US"/>
        </w:rPr>
        <w:t>Server</w:t>
      </w:r>
      <w:r w:rsidRPr="00343DA3">
        <w:t xml:space="preserve"> 2017. </w:t>
      </w:r>
      <w:r>
        <w:t>Для работы с базой данных было использовано пространство имен</w:t>
      </w:r>
      <w:r w:rsidRPr="00343DA3">
        <w:t xml:space="preserve"> </w:t>
      </w:r>
      <w:proofErr w:type="spellStart"/>
      <w:r>
        <w:rPr>
          <w:lang w:val="en-US"/>
        </w:rPr>
        <w:t>Syste</w:t>
      </w:r>
      <w:proofErr w:type="spellEnd"/>
      <w:r>
        <w:t>m.</w:t>
      </w:r>
      <w:r>
        <w:rPr>
          <w:lang w:val="en-US"/>
        </w:rPr>
        <w:t>Data</w:t>
      </w:r>
      <w:r w:rsidRPr="00343DA3">
        <w:t>.</w:t>
      </w:r>
      <w:proofErr w:type="spellStart"/>
      <w:r>
        <w:rPr>
          <w:lang w:val="en-US"/>
        </w:rPr>
        <w:t>SqlClient</w:t>
      </w:r>
      <w:proofErr w:type="spellEnd"/>
      <w:r>
        <w:t xml:space="preserve"> для </w:t>
      </w:r>
      <w:r>
        <w:rPr>
          <w:lang w:val="en-US"/>
        </w:rPr>
        <w:t>C</w:t>
      </w:r>
      <w:r w:rsidRPr="00343DA3">
        <w:t>#</w:t>
      </w:r>
      <w:r>
        <w:t>.</w:t>
      </w:r>
    </w:p>
    <w:p w14:paraId="42B79E32" w14:textId="14F15D3C" w:rsidR="005305E1" w:rsidRDefault="005305E1" w:rsidP="00343DA3">
      <w:r>
        <w:t>Для хранения паролей, идентификаторов помещений, сенсоров и устройств потребовалось две дополнительных таблицы:</w:t>
      </w:r>
    </w:p>
    <w:p w14:paraId="63321F8D" w14:textId="63B8C8B8" w:rsidR="005305E1" w:rsidRDefault="005305E1" w:rsidP="005305E1">
      <w:pPr>
        <w:pStyle w:val="ab"/>
        <w:numPr>
          <w:ilvl w:val="0"/>
          <w:numId w:val="34"/>
        </w:numPr>
        <w:spacing w:line="360" w:lineRule="auto"/>
      </w:pPr>
      <w:r>
        <w:rPr>
          <w:lang w:val="en-US"/>
        </w:rPr>
        <w:t>registration</w:t>
      </w:r>
      <w:r>
        <w:t xml:space="preserve"> – содержащая логины и пароли пользователей.</w:t>
      </w:r>
    </w:p>
    <w:p w14:paraId="42F91AE7" w14:textId="6C95D90F" w:rsidR="005305E1" w:rsidRDefault="005305E1" w:rsidP="005305E1">
      <w:pPr>
        <w:pStyle w:val="ab"/>
        <w:numPr>
          <w:ilvl w:val="0"/>
          <w:numId w:val="34"/>
        </w:numPr>
        <w:spacing w:line="360" w:lineRule="auto"/>
      </w:pPr>
      <w:r>
        <w:rPr>
          <w:lang w:val="en-US"/>
        </w:rPr>
        <w:t>spaces</w:t>
      </w:r>
      <w:r w:rsidRPr="005305E1">
        <w:t xml:space="preserve"> – </w:t>
      </w:r>
      <w:r>
        <w:t xml:space="preserve">хранит идентификаторы помещений, устройств и датчиков.  </w:t>
      </w:r>
    </w:p>
    <w:p w14:paraId="48E8A4A4" w14:textId="35BDFA50" w:rsidR="005305E1" w:rsidRDefault="000B2E8D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38A84D" wp14:editId="49863DB3">
                <wp:simplePos x="0" y="0"/>
                <wp:positionH relativeFrom="column">
                  <wp:posOffset>25400</wp:posOffset>
                </wp:positionH>
                <wp:positionV relativeFrom="paragraph">
                  <wp:posOffset>534670</wp:posOffset>
                </wp:positionV>
                <wp:extent cx="1952625" cy="238125"/>
                <wp:effectExtent l="0" t="0" r="28575" b="28575"/>
                <wp:wrapNone/>
                <wp:docPr id="7" name="Прямоугольник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00AE85" id="Прямоугольник 7" o:spid="_x0000_s1026" style="position:absolute;margin-left:2pt;margin-top:42.1pt;width:153.75pt;height:18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" fillcolor="white [3212]" strokecolor="white [3212]" strokeweight="1pt"/>
            </w:pict>
          </mc:Fallback>
        </mc:AlternateContent>
      </w:r>
      <w:r w:rsidR="005305E1">
        <w:t xml:space="preserve">В итоге получаем базу данных, </w:t>
      </w:r>
      <w:r w:rsidR="00E91D47">
        <w:t>диаграмма «сущность</w:t>
      </w:r>
      <w:r w:rsidR="00E91D47" w:rsidRPr="00BF02A7">
        <w:t xml:space="preserve"> </w:t>
      </w:r>
      <w:r w:rsidR="00E91D47">
        <w:t>–</w:t>
      </w:r>
      <w:r w:rsidR="00E91D47" w:rsidRPr="00BF02A7">
        <w:t xml:space="preserve"> </w:t>
      </w:r>
      <w:r w:rsidR="00E91D47">
        <w:t xml:space="preserve">связь» </w:t>
      </w:r>
      <w:r w:rsidR="005305E1">
        <w:t>которой изображена на рисунке</w:t>
      </w:r>
      <w:r w:rsidR="0033163E">
        <w:t> </w:t>
      </w:r>
      <w:r w:rsidR="006B07A6">
        <w:t>7</w:t>
      </w:r>
      <w:r w:rsidR="005305E1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5305E1" w14:paraId="1B61E5A9" w14:textId="77777777" w:rsidTr="00352BE6">
        <w:tc>
          <w:tcPr>
            <w:tcW w:w="9060" w:type="dxa"/>
          </w:tcPr>
          <w:p w14:paraId="29B18C58" w14:textId="258AD4C9" w:rsidR="005305E1" w:rsidRDefault="00E91D47" w:rsidP="005305E1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A82317F" wp14:editId="434E0B89">
                  <wp:extent cx="5759450" cy="2070100"/>
                  <wp:effectExtent l="0" t="0" r="0" b="635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Model 1 Entity Relationship Diagram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207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05E1" w14:paraId="403FFB9F" w14:textId="77777777" w:rsidTr="00352BE6">
        <w:tc>
          <w:tcPr>
            <w:tcW w:w="9060" w:type="dxa"/>
          </w:tcPr>
          <w:p w14:paraId="15B44822" w14:textId="57E2FF6B" w:rsidR="005305E1" w:rsidRDefault="006B07A6">
            <w:pPr>
              <w:ind w:firstLine="0"/>
              <w:jc w:val="center"/>
            </w:pPr>
            <w:r>
              <w:rPr>
                <w:b/>
              </w:rPr>
              <w:t>Рис. 7</w:t>
            </w:r>
            <w:r w:rsidR="005305E1" w:rsidRPr="005305E1">
              <w:rPr>
                <w:b/>
              </w:rPr>
              <w:t>.</w:t>
            </w:r>
            <w:r w:rsidR="005305E1">
              <w:t xml:space="preserve"> </w:t>
            </w:r>
            <w:r w:rsidR="00E91D47">
              <w:t xml:space="preserve">Диаграмма «сущность – связь» </w:t>
            </w:r>
            <w:r w:rsidR="005305E1">
              <w:t>базы данных цифрового двойника</w:t>
            </w:r>
          </w:p>
        </w:tc>
      </w:tr>
    </w:tbl>
    <w:p w14:paraId="334F3851" w14:textId="77777777" w:rsidR="005305E1" w:rsidRPr="00343DA3" w:rsidRDefault="005305E1" w:rsidP="005305E1"/>
    <w:p w14:paraId="7847933D" w14:textId="34FD174F" w:rsidR="005305E1" w:rsidRPr="00724564" w:rsidRDefault="00724564" w:rsidP="005305E1">
      <w:pPr>
        <w:pStyle w:val="2"/>
      </w:pPr>
      <w:bookmarkStart w:id="32" w:name="_Toc10028550"/>
      <w:r>
        <w:t xml:space="preserve">Взаимодействие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  <w:bookmarkEnd w:id="32"/>
    </w:p>
    <w:p w14:paraId="021247A3" w14:textId="185E9565" w:rsidR="00724564" w:rsidRDefault="006B07A6" w:rsidP="00724564">
      <w:r>
        <w:t>На рисунке 8</w:t>
      </w:r>
      <w:r w:rsidR="00724564">
        <w:t xml:space="preserve"> представлена диаграмма деятельности, пошагово отражающая выполнение взаимодействия с </w:t>
      </w:r>
      <w:r w:rsidR="00724564">
        <w:rPr>
          <w:lang w:val="en-US"/>
        </w:rPr>
        <w:t>API</w:t>
      </w:r>
      <w:r w:rsidR="00724564" w:rsidRPr="00724564">
        <w:t xml:space="preserve"> </w:t>
      </w:r>
      <w:r w:rsidR="00724564">
        <w:rPr>
          <w:lang w:val="en-US"/>
        </w:rPr>
        <w:t>Digital</w:t>
      </w:r>
      <w:r w:rsidR="00724564" w:rsidRPr="00724564">
        <w:t xml:space="preserve"> </w:t>
      </w:r>
      <w:r w:rsidR="00724564">
        <w:rPr>
          <w:lang w:val="en-US"/>
        </w:rPr>
        <w:t>Twins</w:t>
      </w:r>
      <w:r w:rsidR="00724564">
        <w:t xml:space="preserve"> для </w:t>
      </w:r>
      <w:r w:rsidR="00695244">
        <w:t xml:space="preserve">получения информации о текущем энергопотреблении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CD34E8" w14:paraId="224333BE" w14:textId="77777777" w:rsidTr="00B10EA7">
        <w:tc>
          <w:tcPr>
            <w:tcW w:w="9060" w:type="dxa"/>
          </w:tcPr>
          <w:p w14:paraId="72E3A523" w14:textId="3D0A1989" w:rsidR="00CD34E8" w:rsidRDefault="000B2E8D" w:rsidP="00CD34E8">
            <w:pPr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47827F00" wp14:editId="27710142">
                  <wp:extent cx="5759450" cy="3176905"/>
                  <wp:effectExtent l="0" t="0" r="0" b="4445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winlane Proposal Process.jp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176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34E8" w14:paraId="2657838D" w14:textId="77777777" w:rsidTr="00B10EA7">
        <w:tc>
          <w:tcPr>
            <w:tcW w:w="9060" w:type="dxa"/>
          </w:tcPr>
          <w:p w14:paraId="4D934333" w14:textId="36800692" w:rsidR="00CD34E8" w:rsidRDefault="006B07A6" w:rsidP="00125296">
            <w:pPr>
              <w:ind w:firstLine="0"/>
              <w:jc w:val="center"/>
            </w:pPr>
            <w:r>
              <w:rPr>
                <w:b/>
              </w:rPr>
              <w:t>Рис. 8</w:t>
            </w:r>
            <w:r w:rsidR="00CD34E8" w:rsidRPr="00CD34E8">
              <w:rPr>
                <w:b/>
              </w:rPr>
              <w:t>.</w:t>
            </w:r>
            <w:r w:rsidR="00CD34E8">
              <w:rPr>
                <w:b/>
              </w:rPr>
              <w:t xml:space="preserve"> </w:t>
            </w:r>
            <w:r w:rsidR="00CD34E8">
              <w:t>Диаграмма деятельности системы создания пространственного интеллектуального графа и отправки сообщений</w:t>
            </w:r>
          </w:p>
          <w:p w14:paraId="0724B59A" w14:textId="7E004267" w:rsidR="00224397" w:rsidRPr="00CD34E8" w:rsidRDefault="00224397" w:rsidP="00125296">
            <w:pPr>
              <w:ind w:firstLine="0"/>
              <w:jc w:val="center"/>
            </w:pPr>
          </w:p>
        </w:tc>
      </w:tr>
    </w:tbl>
    <w:p w14:paraId="49A043A2" w14:textId="06CBC1EF" w:rsidR="00711988" w:rsidRPr="00BF02A7" w:rsidRDefault="00711988" w:rsidP="00BF02A7">
      <w:pPr>
        <w:ind w:firstLine="720"/>
        <w:rPr>
          <w:b/>
          <w:bCs/>
        </w:rPr>
      </w:pPr>
      <w:r>
        <w:t xml:space="preserve">На первом шаге пользователь производит вход в систему с помощью модуля регистрации и аутентификации, предварительно получив токен авторизации с помощью настроенного для работы с используемым экземпляром </w:t>
      </w:r>
      <w:r>
        <w:rPr>
          <w:lang w:val="en-US"/>
        </w:rPr>
        <w:t>Digital</w:t>
      </w:r>
      <w:r w:rsidRPr="00BB43F0">
        <w:t xml:space="preserve"> </w:t>
      </w:r>
      <w:r>
        <w:rPr>
          <w:lang w:val="en-US"/>
        </w:rPr>
        <w:t>Twins</w:t>
      </w:r>
      <w:r w:rsidRPr="00BB43F0">
        <w:t xml:space="preserve"> </w:t>
      </w:r>
      <w:r>
        <w:t xml:space="preserve">клиента </w:t>
      </w:r>
      <w:r>
        <w:rPr>
          <w:lang w:val="en-US"/>
        </w:rPr>
        <w:t>Postman</w:t>
      </w:r>
      <w:r w:rsidRPr="00BB43F0">
        <w:t xml:space="preserve"> </w:t>
      </w:r>
      <w:r>
        <w:rPr>
          <w:lang w:val="en-US"/>
        </w:rPr>
        <w:t>API</w:t>
      </w:r>
      <w:r>
        <w:t xml:space="preserve">. На этом шаге модуль регистрации и аутентификации обращается к таблице </w:t>
      </w:r>
      <w:r>
        <w:rPr>
          <w:lang w:val="en-US"/>
        </w:rPr>
        <w:t>Registration</w:t>
      </w:r>
      <w:r w:rsidRPr="00BF02A7">
        <w:t xml:space="preserve"> </w:t>
      </w:r>
      <w:r>
        <w:t xml:space="preserve">для проверки правильности данных, введенных пользователем. После этого пользователь с помощью графического интерфейса клиентского приложения инициирует генерацию </w:t>
      </w:r>
      <w:r>
        <w:rPr>
          <w:lang w:val="en-US"/>
        </w:rPr>
        <w:t>REST</w:t>
      </w:r>
      <w:r w:rsidRPr="00BB43F0">
        <w:t xml:space="preserve">-запроса к </w:t>
      </w:r>
      <w:r>
        <w:rPr>
          <w:lang w:val="en-US"/>
        </w:rPr>
        <w:t>API</w:t>
      </w:r>
      <w:r w:rsidRPr="00BB43F0">
        <w:t xml:space="preserve"> </w:t>
      </w:r>
      <w:r>
        <w:rPr>
          <w:lang w:val="en-US"/>
        </w:rPr>
        <w:t>Azure</w:t>
      </w:r>
      <w:r w:rsidRPr="00BB43F0">
        <w:t xml:space="preserve"> </w:t>
      </w:r>
      <w:r>
        <w:rPr>
          <w:lang w:val="en-US"/>
        </w:rPr>
        <w:t>Digital</w:t>
      </w:r>
      <w:r w:rsidRPr="00BB43F0">
        <w:t xml:space="preserve"> </w:t>
      </w:r>
      <w:r>
        <w:rPr>
          <w:lang w:val="en-US"/>
        </w:rPr>
        <w:t>Twins</w:t>
      </w:r>
      <w:r>
        <w:t xml:space="preserve"> путем использования соответствующего элемента управления. Генератор </w:t>
      </w:r>
      <w:r>
        <w:rPr>
          <w:lang w:val="en-US"/>
        </w:rPr>
        <w:t>REST</w:t>
      </w:r>
      <w:r w:rsidRPr="00BF02A7">
        <w:t>-</w:t>
      </w:r>
      <w:r>
        <w:t xml:space="preserve">запросов обращается к таблице </w:t>
      </w:r>
      <w:r>
        <w:rPr>
          <w:lang w:val="en-US"/>
        </w:rPr>
        <w:t>Spaces</w:t>
      </w:r>
      <w:r w:rsidRPr="00BF02A7">
        <w:t xml:space="preserve"> </w:t>
      </w:r>
      <w:r>
        <w:t xml:space="preserve">для получения идентификатора помещения, в котором требуется определить текущее значение энергопотребления. Далее происходит выполнение сгенерированного запроса. После этого </w:t>
      </w:r>
      <w:r>
        <w:rPr>
          <w:lang w:val="en-US"/>
        </w:rPr>
        <w:t>API</w:t>
      </w:r>
      <w:r w:rsidRPr="00BF02A7">
        <w:t xml:space="preserve"> </w:t>
      </w:r>
      <w:r>
        <w:rPr>
          <w:lang w:val="en-US"/>
        </w:rPr>
        <w:t>Digital</w:t>
      </w:r>
      <w:r w:rsidRPr="00BF02A7">
        <w:t xml:space="preserve"> </w:t>
      </w:r>
      <w:r>
        <w:rPr>
          <w:lang w:val="en-US"/>
        </w:rPr>
        <w:t>Twins</w:t>
      </w:r>
      <w:r w:rsidRPr="00BF02A7">
        <w:t xml:space="preserve"> </w:t>
      </w:r>
      <w:r>
        <w:t xml:space="preserve">возвращает клиентскому приложению </w:t>
      </w:r>
      <w:r w:rsidR="004151B3">
        <w:t xml:space="preserve">результат выполнения запроса в виде </w:t>
      </w:r>
      <w:r>
        <w:rPr>
          <w:lang w:val="en-US"/>
        </w:rPr>
        <w:t>JSON</w:t>
      </w:r>
      <w:r w:rsidRPr="00BF02A7">
        <w:t>-</w:t>
      </w:r>
      <w:r>
        <w:t>ответ</w:t>
      </w:r>
      <w:r w:rsidR="004151B3">
        <w:t>а</w:t>
      </w:r>
      <w:r w:rsidRPr="00BF02A7">
        <w:t>,</w:t>
      </w:r>
      <w:r w:rsidR="004151B3">
        <w:t xml:space="preserve"> из которого извлекается нужная информация путем десериализации и выводится пользователю. </w:t>
      </w:r>
      <w:r w:rsidRPr="00BF02A7">
        <w:t xml:space="preserve"> </w:t>
      </w:r>
    </w:p>
    <w:p w14:paraId="0E353623" w14:textId="72D816B5" w:rsidR="00711988" w:rsidRDefault="00711988" w:rsidP="00224397">
      <w:ins w:id="33" w:author="Rostislav Bobin" w:date="2019-05-27T16:37:00Z">
        <w:r>
          <w:br w:type="page"/>
        </w:r>
      </w:ins>
    </w:p>
    <w:p w14:paraId="1D8E845F" w14:textId="58F62D64" w:rsidR="00785A9B" w:rsidRDefault="00BF3B59">
      <w:pPr>
        <w:pStyle w:val="1"/>
        <w:pPrChange w:id="34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35" w:name="_Toc10028551"/>
      <w:r>
        <w:lastRenderedPageBreak/>
        <w:t>РЕАЛИЗАЦИЯ СИСТЕМЫ</w:t>
      </w:r>
      <w:bookmarkEnd w:id="35"/>
      <w:r>
        <w:t xml:space="preserve"> </w:t>
      </w:r>
    </w:p>
    <w:p w14:paraId="308A9CB5" w14:textId="177C2E8C" w:rsidR="005305E1" w:rsidRDefault="005305E1" w:rsidP="005305E1">
      <w:pPr>
        <w:pStyle w:val="2"/>
      </w:pPr>
      <w:bookmarkStart w:id="36" w:name="_Toc10028552"/>
      <w:r>
        <w:t>Средства реализации</w:t>
      </w:r>
      <w:bookmarkEnd w:id="36"/>
    </w:p>
    <w:p w14:paraId="356A46AB" w14:textId="5E8AB41A" w:rsidR="00CD34E8" w:rsidRDefault="00334283" w:rsidP="00334283">
      <w:r>
        <w:t xml:space="preserve">В качестве основного языка программирования для реализации системы был выбран язык </w:t>
      </w:r>
      <w:r>
        <w:rPr>
          <w:lang w:val="en-US"/>
        </w:rPr>
        <w:t>C</w:t>
      </w:r>
      <w:r>
        <w:t xml:space="preserve">#, т.к. </w:t>
      </w:r>
      <w:r>
        <w:rPr>
          <w:lang w:val="en-US"/>
        </w:rPr>
        <w:t>Azure</w:t>
      </w:r>
      <w:r w:rsidRPr="00334283">
        <w:t xml:space="preserve"> </w:t>
      </w:r>
      <w:r>
        <w:rPr>
          <w:lang w:val="en-US"/>
        </w:rPr>
        <w:t>Digital</w:t>
      </w:r>
      <w:r w:rsidRPr="00334283">
        <w:t xml:space="preserve"> </w:t>
      </w:r>
      <w:r>
        <w:rPr>
          <w:lang w:val="en-US"/>
        </w:rPr>
        <w:t>Twins</w:t>
      </w:r>
      <w:r w:rsidRPr="00334283">
        <w:t xml:space="preserve"> </w:t>
      </w:r>
      <w:r>
        <w:t xml:space="preserve">в настоящий момент не поддерживает другие языки (не считая функции обработки телеметрии – они могут быть написаны на единственном поддерживаемом в данный момент для этих целей языке </w:t>
      </w:r>
      <w:r>
        <w:rPr>
          <w:lang w:val="en-US"/>
        </w:rPr>
        <w:t>JavaScript</w:t>
      </w:r>
      <w:r>
        <w:t>, собственно, он и выбран для этих целей в качестве вспомогательного языка системы</w:t>
      </w:r>
      <w:r w:rsidRPr="00334283">
        <w:t>).</w:t>
      </w:r>
      <w:r>
        <w:t xml:space="preserve"> В качестве среды разработки программного обеспечения была выбрана </w:t>
      </w:r>
      <w:r w:rsidRPr="00334283">
        <w:rPr>
          <w:lang w:val="en-US"/>
        </w:rPr>
        <w:t>Microsoft</w:t>
      </w:r>
      <w:r w:rsidRPr="00334283">
        <w:t xml:space="preserve"> </w:t>
      </w:r>
      <w:r w:rsidRPr="00334283">
        <w:rPr>
          <w:lang w:val="en-US"/>
        </w:rPr>
        <w:t>Visual</w:t>
      </w:r>
      <w:r w:rsidRPr="00334283">
        <w:t xml:space="preserve"> </w:t>
      </w:r>
      <w:r w:rsidRPr="00334283">
        <w:rPr>
          <w:lang w:val="en-US"/>
        </w:rPr>
        <w:t>Studio</w:t>
      </w:r>
      <w:r w:rsidRPr="00334283">
        <w:t xml:space="preserve"> </w:t>
      </w:r>
      <w:r>
        <w:rPr>
          <w:lang w:val="en-US"/>
        </w:rPr>
        <w:t>Enterprise</w:t>
      </w:r>
      <w:r w:rsidRPr="00334283">
        <w:t xml:space="preserve"> 2017. </w:t>
      </w:r>
    </w:p>
    <w:p w14:paraId="3EBD27B7" w14:textId="77777777" w:rsidR="002C496B" w:rsidRDefault="002C496B" w:rsidP="002C496B">
      <w:r>
        <w:t>Для отправки</w:t>
      </w:r>
      <w:r w:rsidR="00334283">
        <w:t xml:space="preserve"> </w:t>
      </w:r>
      <w:r w:rsidR="00334283">
        <w:rPr>
          <w:lang w:val="en-US"/>
        </w:rPr>
        <w:t>REST</w:t>
      </w:r>
      <w:r>
        <w:t xml:space="preserve">-запросов </w:t>
      </w:r>
      <w:r w:rsidR="00334283">
        <w:t xml:space="preserve">был использован </w:t>
      </w:r>
      <w:r w:rsidR="00334283">
        <w:rPr>
          <w:lang w:val="en-US"/>
        </w:rPr>
        <w:t>HTTP</w:t>
      </w:r>
      <w:r w:rsidR="00334283" w:rsidRPr="00334283">
        <w:t xml:space="preserve"> </w:t>
      </w:r>
      <w:r w:rsidR="00334283">
        <w:rPr>
          <w:lang w:val="en-US"/>
        </w:rPr>
        <w:t>REST</w:t>
      </w:r>
      <w:r w:rsidR="00334283" w:rsidRPr="00334283">
        <w:t xml:space="preserve"> </w:t>
      </w:r>
      <w:r w:rsidR="00334283">
        <w:t xml:space="preserve">клиент </w:t>
      </w:r>
      <w:proofErr w:type="spellStart"/>
      <w:r w:rsidR="00334283">
        <w:rPr>
          <w:lang w:val="en-US"/>
        </w:rPr>
        <w:t>RestSharp</w:t>
      </w:r>
      <w:proofErr w:type="spellEnd"/>
      <w:r w:rsidR="00334283" w:rsidRPr="00334283">
        <w:t xml:space="preserve"> </w:t>
      </w:r>
      <w:r w:rsidR="00334283">
        <w:t xml:space="preserve">для </w:t>
      </w:r>
      <w:r w:rsidR="00334283" w:rsidRPr="00334283">
        <w:t>.</w:t>
      </w:r>
      <w:r w:rsidR="00334283">
        <w:rPr>
          <w:lang w:val="en-US"/>
        </w:rPr>
        <w:t>Net</w:t>
      </w:r>
      <w:r w:rsidR="00334283">
        <w:t xml:space="preserve">. </w:t>
      </w:r>
      <w:r>
        <w:t xml:space="preserve">Он содержит все необходимые инструменты для работы с запросами. В качестве </w:t>
      </w:r>
      <w:proofErr w:type="spellStart"/>
      <w:r>
        <w:t>фреймворка</w:t>
      </w:r>
      <w:proofErr w:type="spellEnd"/>
      <w:r>
        <w:t xml:space="preserve"> для </w:t>
      </w:r>
      <w:proofErr w:type="spellStart"/>
      <w:r>
        <w:t>сериализации</w:t>
      </w:r>
      <w:proofErr w:type="spellEnd"/>
      <w:r w:rsidRPr="002C496B">
        <w:t>/</w:t>
      </w:r>
      <w:proofErr w:type="spellStart"/>
      <w:r>
        <w:t>десериализации</w:t>
      </w:r>
      <w:proofErr w:type="spellEnd"/>
      <w:r>
        <w:t xml:space="preserve"> был выбран </w:t>
      </w:r>
      <w:proofErr w:type="spellStart"/>
      <w:r>
        <w:t>фреймворк</w:t>
      </w:r>
      <w:proofErr w:type="spellEnd"/>
      <w:r>
        <w:t xml:space="preserve"> </w:t>
      </w:r>
      <w:proofErr w:type="spellStart"/>
      <w:r>
        <w:rPr>
          <w:lang w:val="en-US"/>
        </w:rPr>
        <w:t>Json</w:t>
      </w:r>
      <w:proofErr w:type="spellEnd"/>
      <w:r w:rsidRPr="002C496B">
        <w:t>.</w:t>
      </w:r>
      <w:r>
        <w:rPr>
          <w:lang w:val="en-US"/>
        </w:rPr>
        <w:t>NET</w:t>
      </w:r>
      <w:r w:rsidRPr="002C496B">
        <w:t xml:space="preserve"> </w:t>
      </w:r>
      <w:r>
        <w:t xml:space="preserve">от </w:t>
      </w:r>
      <w:proofErr w:type="spellStart"/>
      <w:r>
        <w:rPr>
          <w:lang w:val="en-US"/>
        </w:rPr>
        <w:t>Newtonsoft</w:t>
      </w:r>
      <w:proofErr w:type="spellEnd"/>
      <w:r w:rsidRPr="002C496B">
        <w:t xml:space="preserve">. </w:t>
      </w:r>
    </w:p>
    <w:p w14:paraId="5F05BF4F" w14:textId="0EBD4BC0" w:rsidR="002C496B" w:rsidRDefault="002C496B" w:rsidP="002C496B">
      <w:r>
        <w:t xml:space="preserve">В качестве регистратора событий был применен Центр событий </w:t>
      </w:r>
      <w:r>
        <w:rPr>
          <w:lang w:val="en-US"/>
        </w:rPr>
        <w:t>Microsoft</w:t>
      </w:r>
      <w:r w:rsidRPr="002C496B">
        <w:t xml:space="preserve"> </w:t>
      </w:r>
      <w:r>
        <w:rPr>
          <w:lang w:val="en-US"/>
        </w:rPr>
        <w:t>Azure</w:t>
      </w:r>
      <w:r w:rsidRPr="002C496B">
        <w:t>.</w:t>
      </w:r>
      <w:r>
        <w:t xml:space="preserve"> </w:t>
      </w:r>
      <w:r w:rsidR="00125296">
        <w:t>Д</w:t>
      </w:r>
      <w:r>
        <w:t xml:space="preserve">ля отправки </w:t>
      </w:r>
      <w:r>
        <w:rPr>
          <w:lang w:val="en-US"/>
        </w:rPr>
        <w:t>email</w:t>
      </w:r>
      <w:r w:rsidRPr="002C496B">
        <w:t>-</w:t>
      </w:r>
      <w:r>
        <w:t xml:space="preserve">сообщений использовался встроенный </w:t>
      </w:r>
      <w:r>
        <w:rPr>
          <w:lang w:val="en-US"/>
        </w:rPr>
        <w:t>Gmail</w:t>
      </w:r>
      <w:r w:rsidRPr="002C496B">
        <w:t>-</w:t>
      </w:r>
      <w:r>
        <w:t xml:space="preserve">клиент </w:t>
      </w:r>
      <w:r>
        <w:rPr>
          <w:lang w:val="en-US"/>
        </w:rPr>
        <w:t>Azure</w:t>
      </w:r>
      <w:r>
        <w:t>.</w:t>
      </w:r>
      <w:r w:rsidRPr="002C496B">
        <w:t xml:space="preserve"> </w:t>
      </w:r>
    </w:p>
    <w:p w14:paraId="01461208" w14:textId="31278068" w:rsidR="001B39CB" w:rsidRDefault="00695244" w:rsidP="002C496B">
      <w:pPr>
        <w:pStyle w:val="2"/>
      </w:pPr>
      <w:bookmarkStart w:id="37" w:name="_Toc10028553"/>
      <w:r>
        <w:t>Иерархия пространственного интеллектуального графа</w:t>
      </w:r>
      <w:bookmarkEnd w:id="37"/>
    </w:p>
    <w:p w14:paraId="2770AF34" w14:textId="046D45B1" w:rsidR="002C496B" w:rsidRDefault="001B39CB" w:rsidP="00BF02A7">
      <w:r>
        <w:t xml:space="preserve">Подготовка пространственного интеллектуального графа осуществляется с помощью файла конфигурации формата </w:t>
      </w:r>
      <w:r>
        <w:rPr>
          <w:lang w:val="en-US"/>
        </w:rPr>
        <w:t>YAML</w:t>
      </w:r>
      <w:r w:rsidRPr="00BF02A7">
        <w:t xml:space="preserve">, </w:t>
      </w:r>
      <w:r>
        <w:t xml:space="preserve">содержащего элементную структуру графа согласно выбранной онтологии. Для разрабатываемой системы была выбрана стандартная онтология </w:t>
      </w:r>
      <w:r>
        <w:rPr>
          <w:lang w:val="en-US"/>
        </w:rPr>
        <w:t>BACnet</w:t>
      </w:r>
      <w:r w:rsidRPr="00BF02A7">
        <w:t xml:space="preserve">, </w:t>
      </w:r>
      <w:r>
        <w:t>содержащая все</w:t>
      </w:r>
      <w:r w:rsidR="004A51EB">
        <w:t xml:space="preserve"> основные типы данных, требующие</w:t>
      </w:r>
      <w:r>
        <w:t xml:space="preserve">ся в системе. Фрагмент </w:t>
      </w:r>
      <w:r>
        <w:rPr>
          <w:lang w:val="en-US"/>
        </w:rPr>
        <w:t>YAML</w:t>
      </w:r>
      <w:r w:rsidRPr="00BF02A7">
        <w:t>-</w:t>
      </w:r>
      <w:r>
        <w:t>файла конфигурации иерархи</w:t>
      </w:r>
      <w:r w:rsidR="006B07A6">
        <w:t>и графа представлен в листинге 1</w:t>
      </w:r>
      <w:r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224397" w14:paraId="71D24313" w14:textId="77777777" w:rsidTr="00BF02A7">
        <w:tc>
          <w:tcPr>
            <w:tcW w:w="9060" w:type="dxa"/>
          </w:tcPr>
          <w:p w14:paraId="656F1700" w14:textId="6E2068FE" w:rsidR="00224397" w:rsidRPr="00224397" w:rsidRDefault="006B07A6">
            <w:pPr>
              <w:ind w:firstLine="0"/>
            </w:pPr>
            <w:r>
              <w:rPr>
                <w:b/>
              </w:rPr>
              <w:t>Листинг 1</w:t>
            </w:r>
            <w:r w:rsidR="00224397" w:rsidRPr="00BF02A7">
              <w:rPr>
                <w:b/>
              </w:rPr>
              <w:t xml:space="preserve">. </w:t>
            </w:r>
            <w:r w:rsidR="00224397">
              <w:t xml:space="preserve">Фрагмент </w:t>
            </w:r>
            <w:r w:rsidR="00224397">
              <w:rPr>
                <w:lang w:val="en-US"/>
              </w:rPr>
              <w:t>YAML</w:t>
            </w:r>
            <w:r w:rsidR="00224397" w:rsidRPr="00BF02A7">
              <w:t>-</w:t>
            </w:r>
            <w:r w:rsidR="00224397">
              <w:t>файла конфигурации иерархии графа</w:t>
            </w:r>
          </w:p>
        </w:tc>
      </w:tr>
      <w:tr w:rsidR="00224397" w:rsidRPr="00EF73E3" w14:paraId="5C8E5BE8" w14:textId="77777777" w:rsidTr="00BF02A7">
        <w:tc>
          <w:tcPr>
            <w:tcW w:w="9060" w:type="dxa"/>
          </w:tcPr>
          <w:p w14:paraId="01833B19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- name: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Quickstart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Building</w:t>
            </w:r>
          </w:p>
          <w:p w14:paraId="227ECF47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type: Venue</w:t>
            </w:r>
          </w:p>
          <w:p w14:paraId="75E29C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resources:</w:t>
            </w:r>
          </w:p>
          <w:p w14:paraId="118E575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type: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IoTHub</w:t>
            </w:r>
            <w:proofErr w:type="spellEnd"/>
          </w:p>
          <w:p w14:paraId="1CB9262E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spaces:</w:t>
            </w:r>
          </w:p>
          <w:p w14:paraId="05FA8570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name: Floor 3</w:t>
            </w:r>
          </w:p>
          <w:p w14:paraId="76DDBB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type: Floor</w:t>
            </w:r>
          </w:p>
          <w:p w14:paraId="3362B4F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spaces:</w:t>
            </w:r>
          </w:p>
          <w:p w14:paraId="6CC55F3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- name: Focus Room 30</w:t>
            </w:r>
          </w:p>
          <w:p w14:paraId="6AE39C7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type: Room</w:t>
            </w:r>
          </w:p>
          <w:p w14:paraId="38F79F5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subTyp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: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FocusRoom</w:t>
            </w:r>
            <w:proofErr w:type="spellEnd"/>
          </w:p>
          <w:p w14:paraId="0EA96391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devices:</w:t>
            </w:r>
          </w:p>
          <w:p w14:paraId="135D6EA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Raspberry Pi 3 30</w:t>
            </w:r>
          </w:p>
          <w:p w14:paraId="026B6A6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 123456789030</w:t>
            </w:r>
          </w:p>
          <w:p w14:paraId="6DDE4B9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ensors:</w:t>
            </w:r>
          </w:p>
          <w:p w14:paraId="0407771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 Light</w:t>
            </w:r>
          </w:p>
          <w:p w14:paraId="2D71836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 MAC000030</w:t>
            </w:r>
          </w:p>
          <w:p w14:paraId="76CAE78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matchers:</w:t>
            </w:r>
          </w:p>
          <w:p w14:paraId="6120E91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atcher Light</w:t>
            </w:r>
          </w:p>
          <w:p w14:paraId="469B7A2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dataTypeValu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 Light</w:t>
            </w:r>
          </w:p>
          <w:p w14:paraId="55AA706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userdefinedfunction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</w:t>
            </w:r>
          </w:p>
          <w:p w14:paraId="06A7F745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otion Processor</w:t>
            </w:r>
          </w:p>
          <w:p w14:paraId="74C5B43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matcherName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</w:t>
            </w:r>
          </w:p>
          <w:p w14:paraId="5FA0350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Matcher Light</w:t>
            </w:r>
          </w:p>
          <w:p w14:paraId="201FB9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cript: actions/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userDefinedFunction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/availability.js</w:t>
            </w:r>
          </w:p>
          <w:p w14:paraId="7C1630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roleassignment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</w:t>
            </w:r>
          </w:p>
          <w:p w14:paraId="7A4995D4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roleId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: 98e44ad7-28d4-4007-853b-b9968ad132d1 # System Role: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SpaceAdministrator</w:t>
            </w:r>
            <w:proofErr w:type="spellEnd"/>
          </w:p>
          <w:p w14:paraId="7405DB93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objectNam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: Motion Processor</w:t>
            </w:r>
          </w:p>
          <w:p w14:paraId="2A641535" w14:textId="1FC59675" w:rsidR="00224397" w:rsidRPr="00BF02A7" w:rsidRDefault="00224397" w:rsidP="00224397">
            <w:pPr>
              <w:ind w:firstLine="0"/>
              <w:rPr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objectIdTyp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: </w:t>
            </w:r>
            <w:proofErr w:type="spellStart"/>
            <w:r w:rsidRPr="00BF02A7">
              <w:rPr>
                <w:rFonts w:ascii="Courier New" w:hAnsi="Courier New" w:cs="Courier New"/>
                <w:sz w:val="20"/>
                <w:lang w:val="en-US"/>
              </w:rPr>
              <w:t>UserDefinedFunctionId</w:t>
            </w:r>
            <w:proofErr w:type="spellEnd"/>
          </w:p>
        </w:tc>
      </w:tr>
    </w:tbl>
    <w:p w14:paraId="43E23948" w14:textId="77777777" w:rsidR="004A51EB" w:rsidRDefault="004A51EB" w:rsidP="0087046B">
      <w:pPr>
        <w:rPr>
          <w:lang w:val="en-US"/>
        </w:rPr>
      </w:pPr>
    </w:p>
    <w:p w14:paraId="05CE2AED" w14:textId="77777777" w:rsidR="004A51EB" w:rsidRDefault="004A51EB" w:rsidP="0087046B">
      <w:r>
        <w:t xml:space="preserve">Структура </w:t>
      </w:r>
      <w:r>
        <w:rPr>
          <w:lang w:val="en-US"/>
        </w:rPr>
        <w:t>YAML</w:t>
      </w:r>
      <w:r w:rsidRPr="00BF02A7">
        <w:t>-</w:t>
      </w:r>
      <w:r>
        <w:t>файла включает несколько следующих обязательных разделов:</w:t>
      </w:r>
    </w:p>
    <w:p w14:paraId="3BFA01DD" w14:textId="7158B27E" w:rsidR="004A51EB" w:rsidRPr="00BF02A7" w:rsidRDefault="004A51EB" w:rsidP="00BF02A7">
      <w:pPr>
        <w:pStyle w:val="ab"/>
        <w:numPr>
          <w:ilvl w:val="2"/>
          <w:numId w:val="36"/>
        </w:numPr>
        <w:spacing w:line="360" w:lineRule="auto"/>
        <w:jc w:val="both"/>
      </w:pPr>
      <w:r>
        <w:t xml:space="preserve"> </w:t>
      </w:r>
      <w:r w:rsidRPr="00BF02A7">
        <w:rPr>
          <w:i/>
          <w:lang w:val="en-US"/>
        </w:rPr>
        <w:t>Resources</w:t>
      </w:r>
      <w:r w:rsidRPr="00BF02A7">
        <w:t xml:space="preserve"> </w:t>
      </w:r>
      <w:r>
        <w:t>–</w:t>
      </w:r>
      <w:r w:rsidRPr="00BF02A7">
        <w:t xml:space="preserve"> </w:t>
      </w:r>
      <w:r>
        <w:t xml:space="preserve">данный </w:t>
      </w:r>
      <w:r w:rsidRPr="00BF02A7">
        <w:t>узел создает ресурс Центра Интернета вещей для взаимодействия с устройствами</w:t>
      </w:r>
      <w:r>
        <w:t xml:space="preserve">. </w:t>
      </w:r>
      <w:r w:rsidRPr="00BF02A7">
        <w:t>Центр Интернета вещей в корневом узле графа может взаимодействовать со всеми устройствами и датчиками в графе.</w:t>
      </w:r>
    </w:p>
    <w:p w14:paraId="6E63969E" w14:textId="0CBDC2E9" w:rsidR="004A51EB" w:rsidRPr="00BF02A7" w:rsidRDefault="004A51EB" w:rsidP="00BF02A7">
      <w:pPr>
        <w:pStyle w:val="ab"/>
        <w:numPr>
          <w:ilvl w:val="2"/>
          <w:numId w:val="36"/>
        </w:numPr>
        <w:spacing w:line="360" w:lineRule="auto"/>
        <w:jc w:val="both"/>
      </w:pPr>
      <w:r w:rsidRPr="00BF02A7">
        <w:t xml:space="preserve"> </w:t>
      </w:r>
      <w:r w:rsidRPr="00BF02A7">
        <w:rPr>
          <w:i/>
          <w:lang w:val="en-US"/>
        </w:rPr>
        <w:t>Spaces</w:t>
      </w:r>
      <w:r>
        <w:t xml:space="preserve"> – в</w:t>
      </w:r>
      <w:r w:rsidRPr="004A51EB">
        <w:t xml:space="preserve"> объект</w:t>
      </w:r>
      <w:r>
        <w:t xml:space="preserve">ной модели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данный узел </w:t>
      </w:r>
      <w:r w:rsidRPr="004A51EB">
        <w:t>представляет физические расположения. Каждое</w:t>
      </w:r>
      <w:r>
        <w:t xml:space="preserve"> пространство имеет тип (</w:t>
      </w:r>
      <w:proofErr w:type="spellStart"/>
      <w:r>
        <w:t>Type</w:t>
      </w:r>
      <w:proofErr w:type="spellEnd"/>
      <w:r>
        <w:t xml:space="preserve">) </w:t>
      </w:r>
      <w:r w:rsidRPr="004A51EB">
        <w:t>и имя (</w:t>
      </w:r>
      <w:proofErr w:type="spellStart"/>
      <w:r w:rsidRPr="004A51EB">
        <w:t>Name</w:t>
      </w:r>
      <w:proofErr w:type="spellEnd"/>
      <w:r w:rsidRPr="004A51EB">
        <w:t>).</w:t>
      </w:r>
    </w:p>
    <w:p w14:paraId="011432BC" w14:textId="739E363C" w:rsidR="004A51EB" w:rsidRDefault="004A51EB" w:rsidP="00BF02A7">
      <w:pPr>
        <w:pStyle w:val="ab"/>
        <w:numPr>
          <w:ilvl w:val="2"/>
          <w:numId w:val="36"/>
        </w:numPr>
        <w:spacing w:line="360" w:lineRule="auto"/>
        <w:jc w:val="both"/>
      </w:pPr>
      <w:r w:rsidRPr="00BF02A7">
        <w:t xml:space="preserve"> </w:t>
      </w:r>
      <w:r w:rsidRPr="00BF02A7">
        <w:rPr>
          <w:i/>
          <w:lang w:val="en-US"/>
        </w:rPr>
        <w:t>Devices</w:t>
      </w:r>
      <w:r>
        <w:t xml:space="preserve"> – </w:t>
      </w:r>
      <w:r w:rsidR="00AF30DA">
        <w:t xml:space="preserve">это раздел, представляющий устройства, </w:t>
      </w:r>
      <w:r>
        <w:t>управляющие</w:t>
      </w:r>
      <w:r w:rsidRPr="004A51EB">
        <w:t xml:space="preserve"> рядом датчиков.</w:t>
      </w:r>
      <w:r w:rsidRPr="00BF02A7">
        <w:t xml:space="preserve"> </w:t>
      </w:r>
    </w:p>
    <w:p w14:paraId="242EE726" w14:textId="0696D3FF" w:rsidR="004A51EB" w:rsidRPr="00BF02A7" w:rsidRDefault="004A51EB" w:rsidP="00BF02A7">
      <w:pPr>
        <w:pStyle w:val="ab"/>
        <w:numPr>
          <w:ilvl w:val="2"/>
          <w:numId w:val="36"/>
        </w:numPr>
        <w:spacing w:line="360" w:lineRule="auto"/>
        <w:jc w:val="both"/>
      </w:pPr>
      <w:r>
        <w:t xml:space="preserve"> </w:t>
      </w:r>
      <w:r w:rsidRPr="00BF02A7">
        <w:rPr>
          <w:i/>
          <w:lang w:val="en-US"/>
        </w:rPr>
        <w:t>Sensors</w:t>
      </w:r>
      <w:r w:rsidRPr="00BF02A7">
        <w:t xml:space="preserve"> –</w:t>
      </w:r>
      <w:r w:rsidR="00AF30DA">
        <w:t xml:space="preserve"> данный раздел описывает используемые датчики</w:t>
      </w:r>
      <w:r>
        <w:t>.</w:t>
      </w:r>
    </w:p>
    <w:p w14:paraId="1C442730" w14:textId="48DFABFF" w:rsidR="004A51EB" w:rsidRPr="00BF02A7" w:rsidRDefault="004A51EB" w:rsidP="00BF02A7">
      <w:pPr>
        <w:pStyle w:val="ab"/>
        <w:numPr>
          <w:ilvl w:val="2"/>
          <w:numId w:val="36"/>
        </w:numPr>
        <w:spacing w:line="360" w:lineRule="auto"/>
        <w:jc w:val="both"/>
      </w:pPr>
      <w:r w:rsidRPr="00BF02A7">
        <w:t xml:space="preserve"> </w:t>
      </w:r>
      <w:r w:rsidRPr="00BF02A7">
        <w:rPr>
          <w:i/>
          <w:lang w:val="en-US"/>
        </w:rPr>
        <w:t>Matchers</w:t>
      </w:r>
      <w:r w:rsidR="00AF30DA" w:rsidRPr="00BF02A7">
        <w:t xml:space="preserve"> – </w:t>
      </w:r>
      <w:r w:rsidR="00AF30DA">
        <w:t xml:space="preserve">это раздел, описывающий </w:t>
      </w:r>
      <w:proofErr w:type="spellStart"/>
      <w:r w:rsidR="00AF30DA">
        <w:t>сопоставители</w:t>
      </w:r>
      <w:proofErr w:type="spellEnd"/>
      <w:r w:rsidR="00AF30DA">
        <w:t xml:space="preserve"> – наборы конкретных условий, которые нужно отслеживать в данных устройств или датчиков. </w:t>
      </w:r>
      <w:proofErr w:type="spellStart"/>
      <w:r w:rsidR="00AF30DA" w:rsidRPr="00AF30DA">
        <w:t>Сопоставитель</w:t>
      </w:r>
      <w:proofErr w:type="spellEnd"/>
      <w:r w:rsidR="00AF30DA" w:rsidRPr="00AF30DA">
        <w:t xml:space="preserve"> будет отслеживать датчик типа </w:t>
      </w:r>
      <w:proofErr w:type="spellStart"/>
      <w:r w:rsidR="00AF30DA" w:rsidRPr="00AF30DA">
        <w:t>dataTypeValue</w:t>
      </w:r>
      <w:proofErr w:type="spellEnd"/>
      <w:r w:rsidR="00AF30DA" w:rsidRPr="00AF30DA">
        <w:t xml:space="preserve">. Для подготовки </w:t>
      </w:r>
      <w:proofErr w:type="spellStart"/>
      <w:r w:rsidR="00AF30DA" w:rsidRPr="00AF30DA">
        <w:t>сопоставителя</w:t>
      </w:r>
      <w:proofErr w:type="spellEnd"/>
      <w:r w:rsidR="00AF30DA" w:rsidRPr="00AF30DA">
        <w:t xml:space="preserve">, который будет отслеживать один из этих датчиков, его значение </w:t>
      </w:r>
      <w:proofErr w:type="spellStart"/>
      <w:r w:rsidR="00AF30DA" w:rsidRPr="00AF30DA">
        <w:t>dataTypeValue</w:t>
      </w:r>
      <w:proofErr w:type="spellEnd"/>
      <w:r w:rsidR="00AF30DA" w:rsidRPr="00AF30DA">
        <w:t xml:space="preserve"> должно соответствовать </w:t>
      </w:r>
      <w:proofErr w:type="spellStart"/>
      <w:r w:rsidR="00AF30DA" w:rsidRPr="00AF30DA">
        <w:t>dataType</w:t>
      </w:r>
      <w:proofErr w:type="spellEnd"/>
      <w:r w:rsidR="00AF30DA" w:rsidRPr="00AF30DA">
        <w:t xml:space="preserve"> этого датчика.</w:t>
      </w:r>
    </w:p>
    <w:p w14:paraId="0386338B" w14:textId="7821DFF1" w:rsidR="004A51EB" w:rsidRPr="00BF02A7" w:rsidRDefault="004A51EB" w:rsidP="00BF02A7">
      <w:pPr>
        <w:pStyle w:val="ab"/>
        <w:numPr>
          <w:ilvl w:val="2"/>
          <w:numId w:val="36"/>
        </w:numPr>
        <w:spacing w:line="360" w:lineRule="auto"/>
        <w:jc w:val="both"/>
      </w:pPr>
      <w:r w:rsidRPr="00BF02A7">
        <w:lastRenderedPageBreak/>
        <w:t xml:space="preserve"> </w:t>
      </w:r>
      <w:proofErr w:type="spellStart"/>
      <w:r w:rsidRPr="00BF02A7">
        <w:rPr>
          <w:i/>
          <w:lang w:val="en-US"/>
        </w:rPr>
        <w:t>UserDefinedFunctions</w:t>
      </w:r>
      <w:proofErr w:type="spellEnd"/>
      <w:r w:rsidR="00AF30DA">
        <w:t xml:space="preserve"> – это узел, описывающий функции первичной обработки телеметрии. </w:t>
      </w:r>
      <w:r w:rsidR="00AF30DA" w:rsidRPr="00AF30DA">
        <w:t xml:space="preserve">Они выполняют пользовательскую логику для данных, поступающих из пространств и устройств, когда выполняются условия, указанные </w:t>
      </w:r>
      <w:proofErr w:type="spellStart"/>
      <w:r w:rsidR="00AF30DA" w:rsidRPr="00AF30DA">
        <w:t>сопоставителями</w:t>
      </w:r>
      <w:proofErr w:type="spellEnd"/>
      <w:r w:rsidR="00AF30DA" w:rsidRPr="00AF30DA">
        <w:t>.</w:t>
      </w:r>
    </w:p>
    <w:p w14:paraId="251FED9A" w14:textId="77777777" w:rsidR="00125296" w:rsidRPr="0087046B" w:rsidRDefault="00125296" w:rsidP="00BF02A7">
      <w:pPr>
        <w:ind w:firstLine="0"/>
      </w:pPr>
    </w:p>
    <w:p w14:paraId="24C312D0" w14:textId="25B57FB6" w:rsidR="002C496B" w:rsidRDefault="002C496B" w:rsidP="002C496B">
      <w:pPr>
        <w:pStyle w:val="2"/>
      </w:pPr>
      <w:bookmarkStart w:id="38" w:name="_Toc10028554"/>
      <w:r>
        <w:t>База данных</w:t>
      </w:r>
      <w:bookmarkEnd w:id="38"/>
      <w:r>
        <w:t xml:space="preserve"> </w:t>
      </w:r>
    </w:p>
    <w:p w14:paraId="301E53F8" w14:textId="77777777" w:rsidR="00FA1304" w:rsidRPr="002D3E29" w:rsidRDefault="002C496B" w:rsidP="00FA1304">
      <w:r>
        <w:t xml:space="preserve">В соответствии с разработанной схемой, была реализована база данных для хранения </w:t>
      </w:r>
      <w:r w:rsidR="00FA1304">
        <w:t xml:space="preserve">данных счетчиков, а также </w:t>
      </w:r>
      <w:r>
        <w:t>информации</w:t>
      </w:r>
      <w:r w:rsidR="00FA1304">
        <w:t xml:space="preserve"> о пользователях</w:t>
      </w:r>
      <w:r>
        <w:t xml:space="preserve">. Для реализации была использована СУБД </w:t>
      </w:r>
      <w:r w:rsidR="00FA1304">
        <w:rPr>
          <w:lang w:val="en-US"/>
        </w:rPr>
        <w:t>Microsoft</w:t>
      </w:r>
      <w:r w:rsidR="00FA1304" w:rsidRPr="00FA1304">
        <w:t xml:space="preserve"> </w:t>
      </w:r>
      <w:r w:rsidR="00FA1304">
        <w:rPr>
          <w:lang w:val="en-US"/>
        </w:rPr>
        <w:t>SQL</w:t>
      </w:r>
      <w:r w:rsidR="00FA1304" w:rsidRPr="00FA1304">
        <w:t xml:space="preserve"> </w:t>
      </w:r>
      <w:r w:rsidR="00FA1304">
        <w:rPr>
          <w:lang w:val="en-US"/>
        </w:rPr>
        <w:t>Server</w:t>
      </w:r>
      <w:r w:rsidR="00FA1304" w:rsidRPr="00FA1304">
        <w:t xml:space="preserve"> 2017</w:t>
      </w:r>
      <w:r w:rsidR="00FA1304">
        <w:t>. SQL-скрипт создания таблиц</w:t>
      </w:r>
      <w:r w:rsidR="00FA1304" w:rsidRPr="00FA1304">
        <w:t xml:space="preserve"> </w:t>
      </w:r>
      <w:r>
        <w:t>представлен в листинге 2</w:t>
      </w:r>
      <w:r w:rsidR="00FA1304" w:rsidRPr="002D3E2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FA1304" w:rsidRPr="00FA1304" w14:paraId="1268BC80" w14:textId="77777777" w:rsidTr="0074623E">
        <w:tc>
          <w:tcPr>
            <w:tcW w:w="9060" w:type="dxa"/>
          </w:tcPr>
          <w:p w14:paraId="01681E8D" w14:textId="39A39204" w:rsidR="00FA1304" w:rsidRPr="00FA1304" w:rsidRDefault="00FA1304" w:rsidP="00FA1304">
            <w:pPr>
              <w:ind w:firstLine="0"/>
            </w:pPr>
            <w:r w:rsidRPr="00FA1304">
              <w:rPr>
                <w:b/>
              </w:rPr>
              <w:t>Листинг 2.</w:t>
            </w:r>
            <w:r w:rsidRPr="00FA1304">
              <w:t xml:space="preserve"> </w:t>
            </w:r>
            <w:r w:rsidRPr="00FA1304">
              <w:rPr>
                <w:lang w:val="en-US"/>
              </w:rPr>
              <w:t>SQL</w:t>
            </w:r>
            <w:r w:rsidRPr="00FA1304">
              <w:t>-скрипт создания таблиц в базе данных</w:t>
            </w:r>
          </w:p>
        </w:tc>
      </w:tr>
      <w:tr w:rsidR="00FA1304" w:rsidRPr="00FA1304" w14:paraId="3D0C434B" w14:textId="77777777" w:rsidTr="0074623E">
        <w:tc>
          <w:tcPr>
            <w:tcW w:w="9060" w:type="dxa"/>
          </w:tcPr>
          <w:p w14:paraId="204B9AD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Power] (</w:t>
            </w:r>
          </w:p>
          <w:p w14:paraId="0F7FA8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 xml:space="preserve">id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bigint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50) NOT NULL,</w:t>
            </w:r>
          </w:p>
          <w:p w14:paraId="2F6E6A7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LCL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39F8436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dorToU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043DD7C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DateTim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538AAF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 xml:space="preserve">KWH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hh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0A84374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varchar(50) NOT NULL,</w:t>
            </w:r>
          </w:p>
          <w:p w14:paraId="0D498E4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Grouped varchar(50) NOT NULL,</w:t>
            </w:r>
          </w:p>
          <w:p w14:paraId="59E46B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POWER] PRIMARY KEY CLUSTERED</w:t>
            </w:r>
          </w:p>
          <w:p w14:paraId="2AEF687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3D87B15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id] ASC</w:t>
            </w:r>
          </w:p>
          <w:p w14:paraId="19AC1A9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7A8522F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609A5C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1CE347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63F7D9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registration] (</w:t>
            </w:r>
          </w:p>
          <w:p w14:paraId="5CC31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ogin varchar(50) NOT NULL,</w:t>
            </w:r>
          </w:p>
          <w:p w14:paraId="4307A6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password varchar(50) NOT NULL,</w:t>
            </w:r>
          </w:p>
          <w:p w14:paraId="1789E43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REGISTRATION] PRIMARY KEY CLUSTERED</w:t>
            </w:r>
          </w:p>
          <w:p w14:paraId="200418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81F364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login] ASC</w:t>
            </w:r>
          </w:p>
          <w:p w14:paraId="407339A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1F76D9E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D91B1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495C2B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70063B6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spaces] (</w:t>
            </w:r>
          </w:p>
          <w:p w14:paraId="3A2217D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pace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48FA68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498F9F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Nam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25D5918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SPACES] PRIMARY KEY CLUSTERED</w:t>
            </w:r>
          </w:p>
          <w:p w14:paraId="0D3C15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51656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pace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 ASC</w:t>
            </w:r>
          </w:p>
          <w:p w14:paraId="54F1AEA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56C752D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7C268E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383E915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359F43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CFAE4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>ALTER TABLE [registration] WITH CHECK ADD CONSTRAINT [registration_fk0] FOREIGN KEY ([login]) REFERENCES [Power](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LCL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)</w:t>
            </w:r>
          </w:p>
          <w:p w14:paraId="0025B2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4137E70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18A8056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CHECK CONSTRAINT [registration_fk0]</w:t>
            </w:r>
          </w:p>
          <w:p w14:paraId="00E4890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A68A88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C153F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WITH CHECK ADD CONSTRAINT [spaces_fk0] FOREIGN KEY (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Nam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) REFERENCES [Power](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LCL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)</w:t>
            </w:r>
          </w:p>
          <w:p w14:paraId="5622660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00B1844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352B2CF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CHECK CONSTRAINT [spaces_fk0]</w:t>
            </w:r>
          </w:p>
          <w:p w14:paraId="57143398" w14:textId="5468F5E5" w:rsidR="00FA1304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>GO</w:t>
            </w:r>
          </w:p>
        </w:tc>
      </w:tr>
    </w:tbl>
    <w:p w14:paraId="6572E27A" w14:textId="77777777" w:rsidR="00601C79" w:rsidRDefault="00601C79" w:rsidP="00601C79">
      <w:pPr>
        <w:pStyle w:val="2"/>
        <w:numPr>
          <w:ilvl w:val="0"/>
          <w:numId w:val="0"/>
        </w:numPr>
        <w:ind w:left="576" w:hanging="576"/>
      </w:pPr>
    </w:p>
    <w:p w14:paraId="5D367E3A" w14:textId="1394B482" w:rsidR="0087046B" w:rsidRDefault="0087046B" w:rsidP="0087046B">
      <w:pPr>
        <w:pStyle w:val="2"/>
      </w:pPr>
      <w:bookmarkStart w:id="39" w:name="_Toc10028555"/>
      <w:r>
        <w:t>Реализация отправки телеметрии</w:t>
      </w:r>
      <w:r w:rsidR="008D7204">
        <w:t xml:space="preserve"> и ее обработки</w:t>
      </w:r>
      <w:bookmarkEnd w:id="39"/>
    </w:p>
    <w:p w14:paraId="7B398369" w14:textId="31DDB4F7" w:rsidR="00601C79" w:rsidRPr="00601C79" w:rsidRDefault="00601C79" w:rsidP="00EE2D39">
      <w:r>
        <w:t xml:space="preserve">В </w:t>
      </w:r>
      <w:r w:rsidR="00EE2D39">
        <w:t>приложении</w:t>
      </w:r>
      <w:r w:rsidR="006B07A6">
        <w:t xml:space="preserve"> 2</w:t>
      </w:r>
      <w:r>
        <w:t xml:space="preserve"> представлена реализация функции отправки телеметрии в центр Интернета вещей, написанная на языке </w:t>
      </w:r>
      <w:r>
        <w:rPr>
          <w:lang w:val="en-US"/>
        </w:rPr>
        <w:t>C</w:t>
      </w:r>
      <w:r w:rsidRPr="00601C79">
        <w:t xml:space="preserve">#. </w:t>
      </w:r>
    </w:p>
    <w:p w14:paraId="68734209" w14:textId="0CDE16BA" w:rsidR="00601C79" w:rsidRDefault="006B07A6" w:rsidP="00601C79">
      <w:r>
        <w:t>В листинге 3</w:t>
      </w:r>
      <w:r w:rsidR="00601C79">
        <w:t xml:space="preserve"> приведена реализация первичной обработки телеметрии до отправки в центр Интернета вещей, написанная на языке </w:t>
      </w:r>
      <w:r w:rsidR="00601C79">
        <w:rPr>
          <w:lang w:val="en-US"/>
        </w:rPr>
        <w:t>JavaScript</w:t>
      </w:r>
      <w:r w:rsidR="00601C79" w:rsidRPr="00601C7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601C79" w14:paraId="414FA028" w14:textId="77777777" w:rsidTr="0074623E">
        <w:tc>
          <w:tcPr>
            <w:tcW w:w="9060" w:type="dxa"/>
          </w:tcPr>
          <w:p w14:paraId="29732498" w14:textId="7974C871" w:rsidR="00601C79" w:rsidRDefault="006B07A6" w:rsidP="00601C79">
            <w:pPr>
              <w:ind w:firstLine="0"/>
            </w:pPr>
            <w:r>
              <w:rPr>
                <w:b/>
              </w:rPr>
              <w:t>Листинг 3</w:t>
            </w:r>
            <w:r w:rsidR="00601C79" w:rsidRPr="00601C79">
              <w:rPr>
                <w:b/>
              </w:rPr>
              <w:t>.</w:t>
            </w:r>
            <w:r w:rsidR="00601C79">
              <w:t xml:space="preserve"> Реализация обработки телеметрии</w:t>
            </w:r>
          </w:p>
        </w:tc>
      </w:tr>
      <w:tr w:rsidR="00601C79" w14:paraId="2BFBD974" w14:textId="77777777" w:rsidTr="0074623E">
        <w:tc>
          <w:tcPr>
            <w:tcW w:w="9060" w:type="dxa"/>
          </w:tcPr>
          <w:p w14:paraId="49AA2FE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Type = "Light";</w:t>
            </w:r>
          </w:p>
          <w:p w14:paraId="20FBB67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atu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"OK";</w:t>
            </w:r>
          </w:p>
          <w:p w14:paraId="7394948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Threshol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2.0;</w:t>
            </w:r>
          </w:p>
          <w:p w14:paraId="2612E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DE5F2F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function process(telemetry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xecutionContext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 {</w:t>
            </w:r>
          </w:p>
          <w:p w14:paraId="39A648B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4078A9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try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{</w:t>
            </w:r>
          </w:p>
          <w:p w14:paraId="4800CA2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log(`Sensor ID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Sensor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 `);</w:t>
            </w:r>
          </w:p>
          <w:p w14:paraId="6158AF2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Sensor value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JSON.stringify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Messag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}.`);</w:t>
            </w:r>
          </w:p>
          <w:p w14:paraId="508A039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sensor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getSensorMetadata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Sensor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6F971C5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seReading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JSON.pars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Messag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429CDB44" w14:textId="0B4C8FAD" w:rsidR="0074623E" w:rsidRPr="0074623E" w:rsidRDefault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tSensor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SensorId,sensor.DataTyp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seReading.Sensor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5FAD85D4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pac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37134E40" w14:textId="231BDF14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ChildSensors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7AADD04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Sensor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.fin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function(element) {</w:t>
            </w:r>
          </w:p>
          <w:p w14:paraId="791D1F1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return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ment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=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motionType</w:t>
            </w:r>
            <w:proofErr w:type="spellEnd"/>
            <w:r w:rsidRPr="00BF02A7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6D3FB98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});</w:t>
            </w:r>
          </w:p>
          <w:p w14:paraId="36AD0DF4" w14:textId="3C960CE9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getFloat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Sensor.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).Value);</w:t>
            </w:r>
          </w:p>
          <w:p w14:paraId="27FD1B6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"Room is OK";</w:t>
            </w:r>
          </w:p>
          <w:p w14:paraId="78D78B41" w14:textId="637A26C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"Room is not OK";</w:t>
            </w:r>
          </w:p>
          <w:p w14:paraId="0849E74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if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&lt;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Threshol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 {</w:t>
            </w:r>
          </w:p>
          <w:p w14:paraId="1639E7F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 Electricity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`);</w:t>
            </w:r>
          </w:p>
          <w:p w14:paraId="46856C3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tSpace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.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atu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0795F83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1F60CD2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else {</w:t>
            </w:r>
          </w:p>
          <w:p w14:paraId="5FABCD6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 Electricity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`);</w:t>
            </w:r>
          </w:p>
          <w:p w14:paraId="5CF2C5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tSpace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.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atu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6882248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.Notify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JSON.stringify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);</w:t>
            </w:r>
          </w:p>
          <w:p w14:paraId="63BF8A0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461F49F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3964981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catch (error)</w:t>
            </w:r>
          </w:p>
          <w:p w14:paraId="632C6A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39F116E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error: ${error.name} Message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rror.messag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`);</w:t>
            </w:r>
          </w:p>
          <w:p w14:paraId="7109B49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5E81410A" w14:textId="116A94F8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>}</w:t>
            </w:r>
          </w:p>
          <w:p w14:paraId="1FA9070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function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getFloat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r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 {</w:t>
            </w:r>
          </w:p>
          <w:p w14:paraId="327F95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if(!str) {</w:t>
            </w:r>
          </w:p>
          <w:p w14:paraId="6385D0B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return null;</w:t>
            </w:r>
          </w:p>
          <w:p w14:paraId="10EA2309" w14:textId="40E1A910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}</w:t>
            </w:r>
          </w:p>
          <w:p w14:paraId="014EC1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return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seFloat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r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26BFED35" w14:textId="455C4C32" w:rsidR="00601C79" w:rsidRPr="00601C79" w:rsidRDefault="0074623E" w:rsidP="0074623E">
            <w:pPr>
              <w:ind w:firstLine="0"/>
              <w:rPr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</w:tc>
      </w:tr>
    </w:tbl>
    <w:p w14:paraId="0C1F5125" w14:textId="54B48F92" w:rsidR="00125296" w:rsidRDefault="00AF30DA" w:rsidP="00BF02A7">
      <w:pPr>
        <w:pStyle w:val="2"/>
      </w:pPr>
      <w:bookmarkStart w:id="40" w:name="_Toc10028556"/>
      <w:r>
        <w:lastRenderedPageBreak/>
        <w:t>Реализация графического интерфейса пользователя</w:t>
      </w:r>
      <w:bookmarkEnd w:id="40"/>
    </w:p>
    <w:p w14:paraId="48F9A984" w14:textId="2A982902" w:rsidR="00AF30DA" w:rsidRDefault="00AF30DA">
      <w:r>
        <w:t xml:space="preserve">Согласно функциональным требованиям </w:t>
      </w:r>
      <w:r w:rsidR="008A7193">
        <w:t>клиентское приложение системы</w:t>
      </w:r>
      <w:r>
        <w:t xml:space="preserve"> </w:t>
      </w:r>
      <w:r w:rsidR="001A37D0">
        <w:t>управления цифровым двойником</w:t>
      </w:r>
      <w:r>
        <w:t xml:space="preserve"> предоставляет пользователю интерфейс, состоящий из </w:t>
      </w:r>
      <w:r w:rsidR="00590C3F">
        <w:t xml:space="preserve">двух окон: </w:t>
      </w:r>
      <w:r w:rsidR="001A37D0">
        <w:t>окна регистрации и</w:t>
      </w:r>
      <w:r w:rsidR="00590C3F">
        <w:t xml:space="preserve"> окна</w:t>
      </w:r>
      <w:r w:rsidR="001A37D0">
        <w:t xml:space="preserve"> </w:t>
      </w:r>
      <w:r w:rsidR="008A7193">
        <w:t>получения результатов</w:t>
      </w:r>
      <w:r>
        <w:t xml:space="preserve"> </w:t>
      </w:r>
      <w:r w:rsidR="00590C3F">
        <w:t xml:space="preserve">запросов. </w:t>
      </w:r>
      <w:r w:rsidR="008A7193">
        <w:t>Окно регистрации</w:t>
      </w:r>
      <w:r>
        <w:t xml:space="preserve"> предоставляет пользователю </w:t>
      </w:r>
      <w:r w:rsidR="008A7193">
        <w:t xml:space="preserve">интерфейс входа в систему. Окно получения результатов запросов предоставляет пользователю интерфейс выбора интересующего его помещения, а также интерфейс для получения информации о текущем энергопотреблении и энергопотреблении за определенный промежуток времени в данном помещении. </w:t>
      </w:r>
    </w:p>
    <w:p w14:paraId="2643E86D" w14:textId="73F74234" w:rsidR="00AF30DA" w:rsidRDefault="008A7193" w:rsidP="00BF02A7">
      <w:r>
        <w:t>Интерфейс клиентского приложения с</w:t>
      </w:r>
      <w:r w:rsidR="006B07A6">
        <w:t>истемы представлен на рисунках 9–10</w:t>
      </w:r>
      <w:r w:rsidR="00AF30DA">
        <w:t>.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A7193" w14:paraId="6CA3E2D3" w14:textId="77777777" w:rsidTr="00BF02A7">
        <w:tc>
          <w:tcPr>
            <w:tcW w:w="9060" w:type="dxa"/>
          </w:tcPr>
          <w:p w14:paraId="1467C958" w14:textId="6E4CD789" w:rsidR="008A7193" w:rsidRDefault="00004DA7" w:rsidP="00AF30DA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14F58C92" wp14:editId="4B6545D6">
                  <wp:extent cx="5759450" cy="3395980"/>
                  <wp:effectExtent l="0" t="0" r="0" b="0"/>
                  <wp:docPr id="24" name="Рисунок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1sc.jp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395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7D8F32A7" w14:textId="77777777" w:rsidTr="00BF02A7">
        <w:tc>
          <w:tcPr>
            <w:tcW w:w="9060" w:type="dxa"/>
          </w:tcPr>
          <w:p w14:paraId="664198C9" w14:textId="5DE503BE" w:rsidR="008A7193" w:rsidRPr="008A7193" w:rsidRDefault="006B07A6" w:rsidP="00BF02A7">
            <w:pPr>
              <w:ind w:firstLine="0"/>
              <w:jc w:val="center"/>
            </w:pPr>
            <w:r>
              <w:rPr>
                <w:b/>
              </w:rPr>
              <w:t>Рис. 9</w:t>
            </w:r>
            <w:r w:rsidR="008A7193">
              <w:rPr>
                <w:b/>
              </w:rPr>
              <w:t xml:space="preserve">. </w:t>
            </w:r>
            <w:r w:rsidR="008A7193">
              <w:t>Окно регистрации</w:t>
            </w:r>
          </w:p>
        </w:tc>
      </w:tr>
    </w:tbl>
    <w:p w14:paraId="291F22DE" w14:textId="77777777" w:rsidR="008A7193" w:rsidRPr="00BF02A7" w:rsidRDefault="008A7193" w:rsidP="00BF02A7"/>
    <w:p w14:paraId="26E5ABDF" w14:textId="77777777" w:rsidR="008A7193" w:rsidRPr="00BF02A7" w:rsidRDefault="00125296">
      <w:pPr>
        <w:rPr>
          <w:lang w:val="en-US"/>
        </w:rPr>
      </w:pPr>
      <w:r>
        <w:rPr>
          <w:b/>
          <w:bCs/>
        </w:rPr>
        <w:br w:type="page"/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A7193" w14:paraId="43DEA779" w14:textId="77777777" w:rsidTr="00BF02A7">
        <w:tc>
          <w:tcPr>
            <w:tcW w:w="9060" w:type="dxa"/>
          </w:tcPr>
          <w:p w14:paraId="02AD0D2A" w14:textId="17408C80" w:rsidR="008A7193" w:rsidRDefault="00004DA7">
            <w:pPr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225AD462" wp14:editId="0D8DEE1D">
                  <wp:extent cx="5759450" cy="4348480"/>
                  <wp:effectExtent l="0" t="0" r="0" b="0"/>
                  <wp:docPr id="25" name="Рисунок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2sc.jp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4348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54ECF036" w14:textId="77777777" w:rsidTr="00BF02A7">
        <w:tc>
          <w:tcPr>
            <w:tcW w:w="9060" w:type="dxa"/>
          </w:tcPr>
          <w:p w14:paraId="4FCBB509" w14:textId="24A811DB" w:rsidR="008A7193" w:rsidRPr="008A7193" w:rsidRDefault="006B07A6" w:rsidP="00BF02A7">
            <w:pPr>
              <w:ind w:firstLine="0"/>
              <w:jc w:val="center"/>
            </w:pPr>
            <w:r>
              <w:rPr>
                <w:b/>
              </w:rPr>
              <w:t>Рис. 10</w:t>
            </w:r>
            <w:r w:rsidR="008A7193">
              <w:rPr>
                <w:b/>
              </w:rPr>
              <w:t xml:space="preserve">. </w:t>
            </w:r>
            <w:r w:rsidR="008A7193">
              <w:t>Окно получения результатов запросов</w:t>
            </w:r>
          </w:p>
        </w:tc>
      </w:tr>
    </w:tbl>
    <w:p w14:paraId="3B3C8774" w14:textId="40D64144" w:rsidR="00125296" w:rsidRDefault="00125296"/>
    <w:p w14:paraId="7692ACEF" w14:textId="79D23B9B" w:rsidR="00BF02A7" w:rsidRDefault="00BF02A7">
      <w:r>
        <w:br w:type="page"/>
      </w:r>
    </w:p>
    <w:p w14:paraId="5DD639A3" w14:textId="2878BECD" w:rsidR="00601C79" w:rsidRDefault="00BF3B59" w:rsidP="00C0690A">
      <w:pPr>
        <w:pStyle w:val="1"/>
      </w:pPr>
      <w:bookmarkStart w:id="41" w:name="_Toc10028557"/>
      <w:r>
        <w:lastRenderedPageBreak/>
        <w:t>ТЕСТИРОВАНИЕ</w:t>
      </w:r>
      <w:bookmarkEnd w:id="41"/>
    </w:p>
    <w:p w14:paraId="7983BDC8" w14:textId="6212E3AB" w:rsidR="00C0690A" w:rsidRDefault="00C0690A" w:rsidP="00C0690A">
      <w:r>
        <w:t xml:space="preserve">Тестирование предложенной системы было проведено в несколько этапов: тестирование работоспособности системы на основе модульных тестов, проверяющих статусы ответов к осуществляемым к </w:t>
      </w:r>
      <w:r w:rsidR="009514D3">
        <w:t>пространственному графу</w:t>
      </w:r>
      <w:r>
        <w:t xml:space="preserve"> </w:t>
      </w:r>
      <w:r>
        <w:rPr>
          <w:lang w:val="en-US"/>
        </w:rPr>
        <w:t>API</w:t>
      </w:r>
      <w:r w:rsidRPr="00C0690A">
        <w:t>-</w:t>
      </w:r>
      <w:r>
        <w:t>запросам, сравнительное тестирование с целью определения правильности обработки т</w:t>
      </w:r>
      <w:r w:rsidR="004C5C26">
        <w:t>елеметрии датчиков</w:t>
      </w:r>
      <w:r w:rsidR="00ED05EF">
        <w:t xml:space="preserve">, а также тестирование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системы, то есть </w:t>
      </w:r>
      <w:r w:rsidR="00ED05EF">
        <w:t xml:space="preserve">правильности </w:t>
      </w:r>
      <w:r w:rsidR="004C5C26">
        <w:t xml:space="preserve">результатов </w:t>
      </w:r>
      <w:r w:rsidR="00ED05EF">
        <w:t xml:space="preserve">выполнения </w:t>
      </w:r>
      <w:r w:rsidR="00ED05EF">
        <w:rPr>
          <w:lang w:val="en-US"/>
        </w:rPr>
        <w:t>API</w:t>
      </w:r>
      <w:r w:rsidR="00ED05EF" w:rsidRPr="00ED05EF">
        <w:t>-</w:t>
      </w:r>
      <w:r w:rsidR="00ED05EF">
        <w:t>запросов, выполняемых системой</w:t>
      </w:r>
      <w:r>
        <w:t xml:space="preserve">. </w:t>
      </w:r>
    </w:p>
    <w:p w14:paraId="27FF0817" w14:textId="7A023126" w:rsidR="00C0690A" w:rsidRDefault="00C0690A" w:rsidP="00C0690A">
      <w:pPr>
        <w:pStyle w:val="2"/>
      </w:pPr>
      <w:bookmarkStart w:id="42" w:name="_Toc10028558"/>
      <w:r>
        <w:t>Тестирование работоспособности системы</w:t>
      </w:r>
      <w:bookmarkEnd w:id="42"/>
    </w:p>
    <w:p w14:paraId="3A3374EE" w14:textId="2EF9C01C" w:rsidR="009514D3" w:rsidRDefault="009514D3" w:rsidP="009514D3">
      <w:r>
        <w:t xml:space="preserve">Для проверки работоспособности системы было написан модульный тест, проверяющий правильность работы компонента, отвечающего за создание пространственного интеллектуального графа на основе </w:t>
      </w:r>
      <w:r>
        <w:rPr>
          <w:lang w:val="en-US"/>
        </w:rPr>
        <w:t>YAML</w:t>
      </w:r>
      <w:r w:rsidRPr="009514D3">
        <w:t>-</w:t>
      </w:r>
      <w:r>
        <w:t xml:space="preserve">файла, содержащего иерархическую структуру моделируемой физической системы. Тест проверяет статусы ответов сервера к осуществляемым системой </w:t>
      </w:r>
      <w:r>
        <w:rPr>
          <w:lang w:val="en-US"/>
        </w:rPr>
        <w:t>API</w:t>
      </w:r>
      <w:r w:rsidRPr="009514D3">
        <w:t>-</w:t>
      </w:r>
      <w:r>
        <w:t xml:space="preserve">запросам, а также обработку исключительных ситуаций. </w:t>
      </w:r>
      <w:r w:rsidR="00843B6B">
        <w:t>Исходный</w:t>
      </w:r>
      <w:r>
        <w:t xml:space="preserve"> </w:t>
      </w:r>
      <w:r w:rsidR="00843B6B">
        <w:t>код тестирования</w:t>
      </w:r>
      <w:r>
        <w:t xml:space="preserve"> </w:t>
      </w:r>
      <w:r w:rsidR="00843B6B">
        <w:t>правильности создания сенсоров</w:t>
      </w:r>
      <w:r>
        <w:t xml:space="preserve"> системы </w:t>
      </w:r>
      <w:commentRangeStart w:id="43"/>
      <w:r w:rsidR="004600B0">
        <w:t>показан</w:t>
      </w:r>
      <w:r>
        <w:t xml:space="preserve"> в </w:t>
      </w:r>
      <w:r w:rsidR="009C5801">
        <w:t>приложении 3</w:t>
      </w:r>
      <w:r>
        <w:t xml:space="preserve">. </w:t>
      </w:r>
      <w:commentRangeEnd w:id="43"/>
      <w:r w:rsidR="00BF02A7">
        <w:rPr>
          <w:rStyle w:val="afc"/>
        </w:rPr>
        <w:commentReference w:id="43"/>
      </w:r>
    </w:p>
    <w:p w14:paraId="6D0A981D" w14:textId="6CA8277B" w:rsidR="009514D3" w:rsidRDefault="00ED05EF" w:rsidP="00ED05EF">
      <w:pPr>
        <w:pStyle w:val="2"/>
      </w:pPr>
      <w:bookmarkStart w:id="44" w:name="_Toc10028559"/>
      <w:r>
        <w:t>С</w:t>
      </w:r>
      <w:r w:rsidRPr="00ED05EF">
        <w:t>равнительное тестирование с целью определения правильности обработки телеметрии датчиков</w:t>
      </w:r>
      <w:bookmarkEnd w:id="44"/>
    </w:p>
    <w:p w14:paraId="19388F6E" w14:textId="6111885B" w:rsidR="00ED05EF" w:rsidRDefault="00ED05EF" w:rsidP="00ED05EF">
      <w:r>
        <w:t xml:space="preserve">Для проверки правильности предоставленных системой текущих и суточных показателей было проведено сравнение наборов данных, полученных напрямую из таблицы, содержащей все показания датчиков и данных, предоставленных пользователю системы по запросу, то есть полученных после обработки системой. </w:t>
      </w:r>
      <w:r w:rsidR="004C5C26">
        <w:t>Результат сравнения п</w:t>
      </w:r>
      <w:r w:rsidR="006B07A6">
        <w:t>риведен в таблице 2</w:t>
      </w:r>
      <w:r w:rsidR="004C5C26">
        <w:t xml:space="preserve">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517"/>
        <w:gridCol w:w="1508"/>
        <w:gridCol w:w="1728"/>
        <w:gridCol w:w="1771"/>
        <w:gridCol w:w="1536"/>
      </w:tblGrid>
      <w:tr w:rsidR="004C5C26" w:rsidRPr="004C5C26" w14:paraId="639C8EB0" w14:textId="77777777" w:rsidTr="004C5C26">
        <w:tc>
          <w:tcPr>
            <w:tcW w:w="9060" w:type="dxa"/>
            <w:gridSpan w:val="5"/>
          </w:tcPr>
          <w:p w14:paraId="07AF1A9C" w14:textId="4A3379C8" w:rsidR="004C5C26" w:rsidRPr="004C5C26" w:rsidRDefault="006B07A6" w:rsidP="004C5C26">
            <w:pPr>
              <w:ind w:firstLine="0"/>
            </w:pPr>
            <w:r>
              <w:rPr>
                <w:b/>
              </w:rPr>
              <w:t>Табл. 2</w:t>
            </w:r>
            <w:r w:rsidR="004C5C26" w:rsidRPr="004C5C26">
              <w:rPr>
                <w:b/>
              </w:rPr>
              <w:t xml:space="preserve">. </w:t>
            </w:r>
            <w:r w:rsidR="004C5C26">
              <w:t>Результат сравнения данных</w:t>
            </w:r>
          </w:p>
        </w:tc>
      </w:tr>
      <w:tr w:rsidR="00D932D7" w:rsidRPr="004C5C26" w14:paraId="0A791640" w14:textId="77777777" w:rsidTr="00D932D7">
        <w:tc>
          <w:tcPr>
            <w:tcW w:w="2517" w:type="dxa"/>
          </w:tcPr>
          <w:p w14:paraId="0D68E67A" w14:textId="78D50B3C" w:rsidR="00D932D7" w:rsidRPr="004C5C26" w:rsidRDefault="00D932D7" w:rsidP="00ED05EF">
            <w:pPr>
              <w:ind w:firstLine="0"/>
            </w:pPr>
            <w:r>
              <w:t>Тестовый случай</w:t>
            </w:r>
          </w:p>
        </w:tc>
        <w:tc>
          <w:tcPr>
            <w:tcW w:w="1508" w:type="dxa"/>
          </w:tcPr>
          <w:p w14:paraId="0C5E9E8E" w14:textId="201CFFA0" w:rsidR="00D932D7" w:rsidRPr="004C5C26" w:rsidRDefault="00D932D7" w:rsidP="00ED05EF">
            <w:pPr>
              <w:ind w:firstLine="0"/>
            </w:pPr>
            <w:r>
              <w:t>Входные данные</w:t>
            </w:r>
          </w:p>
        </w:tc>
        <w:tc>
          <w:tcPr>
            <w:tcW w:w="1728" w:type="dxa"/>
          </w:tcPr>
          <w:p w14:paraId="24F564F6" w14:textId="09649BD3" w:rsidR="00D932D7" w:rsidRPr="004C5C26" w:rsidRDefault="00D932D7" w:rsidP="00ED05EF">
            <w:pPr>
              <w:ind w:firstLine="0"/>
            </w:pPr>
            <w:r>
              <w:t>Ожидаемый результат</w:t>
            </w:r>
          </w:p>
        </w:tc>
        <w:tc>
          <w:tcPr>
            <w:tcW w:w="1771" w:type="dxa"/>
          </w:tcPr>
          <w:p w14:paraId="752EEDC2" w14:textId="73BA91D7" w:rsidR="00D932D7" w:rsidRPr="004C5C26" w:rsidRDefault="00D932D7" w:rsidP="00ED05EF">
            <w:pPr>
              <w:ind w:firstLine="0"/>
            </w:pPr>
            <w:r>
              <w:t>Полученный результат</w:t>
            </w:r>
          </w:p>
        </w:tc>
        <w:tc>
          <w:tcPr>
            <w:tcW w:w="1536" w:type="dxa"/>
          </w:tcPr>
          <w:p w14:paraId="081AE2BD" w14:textId="2E7CEB88" w:rsidR="00D932D7" w:rsidRPr="004C5C26" w:rsidRDefault="00D932D7" w:rsidP="00ED05EF">
            <w:pPr>
              <w:ind w:firstLine="0"/>
            </w:pPr>
            <w:r>
              <w:t>Тест пройден?</w:t>
            </w:r>
          </w:p>
        </w:tc>
      </w:tr>
      <w:tr w:rsidR="00D932D7" w:rsidRPr="004C5C26" w14:paraId="6556D456" w14:textId="77777777" w:rsidTr="00D932D7">
        <w:tc>
          <w:tcPr>
            <w:tcW w:w="2517" w:type="dxa"/>
          </w:tcPr>
          <w:p w14:paraId="31DA8877" w14:textId="19E2E094" w:rsidR="00D932D7" w:rsidRPr="00D932D7" w:rsidRDefault="00D932D7" w:rsidP="00D932D7">
            <w:pPr>
              <w:ind w:firstLine="0"/>
            </w:pPr>
            <w:r>
              <w:t xml:space="preserve">Получить текущее значение сенсора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>000003”</w:t>
            </w:r>
          </w:p>
        </w:tc>
        <w:tc>
          <w:tcPr>
            <w:tcW w:w="1508" w:type="dxa"/>
          </w:tcPr>
          <w:p w14:paraId="27B21306" w14:textId="5E1B16CD" w:rsidR="00D932D7" w:rsidRPr="00D932D7" w:rsidRDefault="00843B6B" w:rsidP="00ED05EF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590A631" w14:textId="290B9876" w:rsidR="00D932D7" w:rsidRDefault="00D932D7" w:rsidP="00ED05EF">
            <w:pPr>
              <w:ind w:firstLine="0"/>
            </w:pPr>
            <w:r>
              <w:t>0.452</w:t>
            </w:r>
          </w:p>
        </w:tc>
        <w:tc>
          <w:tcPr>
            <w:tcW w:w="1771" w:type="dxa"/>
          </w:tcPr>
          <w:p w14:paraId="49449DE9" w14:textId="3CE4A5E2" w:rsidR="00D932D7" w:rsidRDefault="00D932D7" w:rsidP="00ED05EF">
            <w:pPr>
              <w:ind w:firstLine="0"/>
            </w:pPr>
            <w:r>
              <w:t>0.452</w:t>
            </w:r>
          </w:p>
        </w:tc>
        <w:tc>
          <w:tcPr>
            <w:tcW w:w="1536" w:type="dxa"/>
          </w:tcPr>
          <w:p w14:paraId="686AD413" w14:textId="2ABC9FBA" w:rsidR="00D932D7" w:rsidRDefault="00D932D7" w:rsidP="00ED05EF">
            <w:pPr>
              <w:ind w:firstLine="0"/>
            </w:pPr>
            <w:r>
              <w:t>Да</w:t>
            </w:r>
          </w:p>
        </w:tc>
      </w:tr>
      <w:tr w:rsidR="00D932D7" w:rsidRPr="004C5C26" w14:paraId="09347DC0" w14:textId="77777777" w:rsidTr="00D932D7">
        <w:tc>
          <w:tcPr>
            <w:tcW w:w="2517" w:type="dxa"/>
          </w:tcPr>
          <w:p w14:paraId="477FBDD0" w14:textId="324F58BA" w:rsidR="00D932D7" w:rsidRPr="00D932D7" w:rsidRDefault="00D932D7" w:rsidP="00ED05EF">
            <w:pPr>
              <w:ind w:firstLine="0"/>
            </w:pPr>
            <w:r>
              <w:lastRenderedPageBreak/>
              <w:t xml:space="preserve">Получить показатель среднего энергопотребления в помещении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 xml:space="preserve">000012” </w:t>
            </w:r>
            <w:r>
              <w:t>за сутки</w:t>
            </w:r>
          </w:p>
        </w:tc>
        <w:tc>
          <w:tcPr>
            <w:tcW w:w="1508" w:type="dxa"/>
          </w:tcPr>
          <w:p w14:paraId="0AA1A91E" w14:textId="5046A691" w:rsidR="00D932D7" w:rsidRPr="00843B6B" w:rsidRDefault="00843B6B" w:rsidP="00ED05EF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6E1A23C" w14:textId="3FABEB27" w:rsidR="00D932D7" w:rsidRDefault="00843B6B" w:rsidP="00ED05EF">
            <w:pPr>
              <w:ind w:firstLine="0"/>
            </w:pPr>
            <w:r>
              <w:t>0.335</w:t>
            </w:r>
          </w:p>
        </w:tc>
        <w:tc>
          <w:tcPr>
            <w:tcW w:w="1771" w:type="dxa"/>
          </w:tcPr>
          <w:p w14:paraId="4919DCCB" w14:textId="64DAF9BE" w:rsidR="00D932D7" w:rsidRDefault="00843B6B" w:rsidP="00ED05EF">
            <w:pPr>
              <w:ind w:firstLine="0"/>
            </w:pPr>
            <w:r>
              <w:t>0.335</w:t>
            </w:r>
          </w:p>
        </w:tc>
        <w:tc>
          <w:tcPr>
            <w:tcW w:w="1536" w:type="dxa"/>
          </w:tcPr>
          <w:p w14:paraId="00384179" w14:textId="2DDBD083" w:rsidR="00D932D7" w:rsidRDefault="00843B6B" w:rsidP="00ED05EF">
            <w:pPr>
              <w:ind w:firstLine="0"/>
            </w:pPr>
            <w:r>
              <w:t>Да</w:t>
            </w:r>
          </w:p>
        </w:tc>
      </w:tr>
    </w:tbl>
    <w:p w14:paraId="2BE71578" w14:textId="4C0FEBD1" w:rsidR="004C5C26" w:rsidRDefault="004C5C26" w:rsidP="004C5C26">
      <w:pPr>
        <w:pStyle w:val="2"/>
      </w:pPr>
      <w:bookmarkStart w:id="45" w:name="_Toc10028560"/>
      <w:r>
        <w:t xml:space="preserve">Тестирование </w:t>
      </w:r>
      <w:r w:rsidR="002B1DCC">
        <w:rPr>
          <w:lang w:val="en-US"/>
        </w:rPr>
        <w:t xml:space="preserve">API </w:t>
      </w:r>
      <w:r w:rsidR="002B1DCC">
        <w:t>управления</w:t>
      </w:r>
      <w:bookmarkEnd w:id="45"/>
    </w:p>
    <w:p w14:paraId="607BD165" w14:textId="71A36A03" w:rsidR="004C5C26" w:rsidRDefault="004C5C26" w:rsidP="004C5C26">
      <w:r>
        <w:t xml:space="preserve">Для проверки правильности результатов выполнения </w:t>
      </w:r>
      <w:r>
        <w:rPr>
          <w:lang w:val="en-US"/>
        </w:rPr>
        <w:t>API</w:t>
      </w:r>
      <w:r w:rsidRPr="004C5C26">
        <w:t>-</w:t>
      </w:r>
      <w:r w:rsidR="00367FC0">
        <w:t xml:space="preserve">запросов был использован упомянутый выше </w:t>
      </w:r>
      <w:r w:rsidR="00367FC0">
        <w:rPr>
          <w:lang w:val="en-US"/>
        </w:rPr>
        <w:t>REST</w:t>
      </w:r>
      <w:r w:rsidR="00367FC0" w:rsidRPr="00367FC0">
        <w:t xml:space="preserve"> </w:t>
      </w:r>
      <w:r w:rsidR="00367FC0">
        <w:t>клиент</w:t>
      </w:r>
      <w:r>
        <w:t xml:space="preserve"> </w:t>
      </w:r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="00367FC0">
        <w:t> </w:t>
      </w:r>
      <w:r w:rsidR="00367FC0" w:rsidRPr="00367FC0">
        <w:t>[</w:t>
      </w:r>
      <w:r w:rsidR="00367FC0">
        <w:fldChar w:fldCharType="begin"/>
      </w:r>
      <w:r w:rsidR="00367FC0">
        <w:instrText xml:space="preserve"> REF _Ref9332564 \r \h </w:instrText>
      </w:r>
      <w:r w:rsidR="00367FC0">
        <w:fldChar w:fldCharType="separate"/>
      </w:r>
      <w:r w:rsidR="00367FC0">
        <w:t>36</w:t>
      </w:r>
      <w:r w:rsidR="00367FC0">
        <w:fldChar w:fldCharType="end"/>
      </w:r>
      <w:r w:rsidR="00367FC0" w:rsidRPr="00367FC0">
        <w:t>]</w:t>
      </w:r>
      <w:r w:rsidR="00367FC0">
        <w:t xml:space="preserve">, предварительно настроенный для работы с приложением </w:t>
      </w:r>
      <w:r w:rsidR="00367FC0">
        <w:rPr>
          <w:lang w:val="en-US"/>
        </w:rPr>
        <w:t>Azure</w:t>
      </w:r>
      <w:r w:rsidR="00367FC0" w:rsidRPr="00367FC0">
        <w:t xml:space="preserve"> </w:t>
      </w:r>
      <w:r w:rsidR="00367FC0">
        <w:rPr>
          <w:lang w:val="en-US"/>
        </w:rPr>
        <w:t>Active</w:t>
      </w:r>
      <w:r w:rsidR="00367FC0" w:rsidRPr="00367FC0">
        <w:t xml:space="preserve"> </w:t>
      </w:r>
      <w:r w:rsidR="00367FC0">
        <w:rPr>
          <w:lang w:val="en-US"/>
        </w:rPr>
        <w:t>Directory</w:t>
      </w:r>
      <w:r w:rsidR="00367FC0">
        <w:t xml:space="preserve">, предоставляющим неявный поток разрешений </w:t>
      </w:r>
      <w:r w:rsidR="002B1DCC">
        <w:rPr>
          <w:lang w:val="en-US"/>
        </w:rPr>
        <w:t>OA</w:t>
      </w:r>
      <w:r w:rsidR="00367FC0">
        <w:rPr>
          <w:lang w:val="en-US"/>
        </w:rPr>
        <w:t>uth</w:t>
      </w:r>
      <w:r w:rsidR="00367FC0" w:rsidRPr="00367FC0">
        <w:t xml:space="preserve"> 2.0. </w:t>
      </w:r>
      <w:r w:rsidR="002B1DCC">
        <w:rPr>
          <w:lang w:val="en-US"/>
        </w:rPr>
        <w:t>POST</w:t>
      </w:r>
      <w:r w:rsidR="002B1DCC">
        <w:t xml:space="preserve">-клиент использовался для выполнения </w:t>
      </w:r>
      <w:r w:rsidR="002B1DCC">
        <w:rPr>
          <w:lang w:val="en-US"/>
        </w:rPr>
        <w:t>HTTP</w:t>
      </w:r>
      <w:r w:rsidR="002B1DCC" w:rsidRPr="002B1DCC">
        <w:t>-</w:t>
      </w:r>
      <w:r w:rsidR="002B1DCC">
        <w:t xml:space="preserve">запросов, содержащих токены к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экземпляра </w:t>
      </w:r>
      <w:r w:rsidR="002B1DCC">
        <w:rPr>
          <w:lang w:val="en-US"/>
        </w:rPr>
        <w:t>Digital</w:t>
      </w:r>
      <w:r w:rsidR="002B1DCC" w:rsidRPr="002B1DCC">
        <w:t xml:space="preserve"> </w:t>
      </w:r>
      <w:r w:rsidR="002B1DCC">
        <w:rPr>
          <w:lang w:val="en-US"/>
        </w:rPr>
        <w:t>Twins</w:t>
      </w:r>
      <w:r w:rsidR="002B1DCC">
        <w:t xml:space="preserve">, а также для составления составных запросов </w:t>
      </w:r>
      <w:r w:rsidR="002B1DCC">
        <w:rPr>
          <w:lang w:val="en-US"/>
        </w:rPr>
        <w:t>POST</w:t>
      </w:r>
      <w:r w:rsidR="002B1DCC" w:rsidRPr="002B1DCC">
        <w:t xml:space="preserve"> </w:t>
      </w:r>
      <w:r w:rsidR="002B1DCC">
        <w:t xml:space="preserve">в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. Результат тестирования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>управления</w:t>
      </w:r>
      <w:r w:rsidR="002B1DCC" w:rsidRPr="002B1DCC">
        <w:t xml:space="preserve"> </w:t>
      </w:r>
      <w:r w:rsidR="002B1DCC">
        <w:t xml:space="preserve">с помощью </w:t>
      </w:r>
      <w:r w:rsidR="002B1DCC">
        <w:rPr>
          <w:lang w:val="en-US"/>
        </w:rPr>
        <w:t>Postman</w:t>
      </w:r>
      <w:r w:rsidR="002B1DCC" w:rsidRPr="002B1DCC">
        <w:t xml:space="preserve"> </w:t>
      </w:r>
      <w:r w:rsidR="002B1DCC">
        <w:rPr>
          <w:lang w:val="en-US"/>
        </w:rPr>
        <w:t>API</w:t>
      </w:r>
      <w:r w:rsidR="002B1DCC" w:rsidRPr="002B1DCC">
        <w:t xml:space="preserve"> приведен </w:t>
      </w:r>
      <w:r w:rsidR="002B1DCC">
        <w:t xml:space="preserve">в </w:t>
      </w:r>
      <w:r w:rsidR="009C5801">
        <w:t>приложении</w:t>
      </w:r>
      <w:commentRangeStart w:id="46"/>
      <w:r w:rsidR="002B1DCC">
        <w:t xml:space="preserve"> 4. </w:t>
      </w:r>
      <w:commentRangeEnd w:id="46"/>
      <w:r w:rsidR="00125296">
        <w:rPr>
          <w:rStyle w:val="afc"/>
        </w:rPr>
        <w:commentReference w:id="46"/>
      </w:r>
    </w:p>
    <w:p w14:paraId="68499750" w14:textId="06430A01" w:rsidR="00125296" w:rsidRDefault="00125296">
      <w:pPr>
        <w:rPr>
          <w:b/>
          <w:bCs/>
          <w:szCs w:val="32"/>
        </w:rPr>
      </w:pPr>
    </w:p>
    <w:p w14:paraId="004E4F70" w14:textId="574A251F" w:rsidR="009C5801" w:rsidRDefault="009C5801" w:rsidP="009C5801">
      <w:pPr>
        <w:rPr>
          <w:b/>
          <w:bCs/>
          <w:szCs w:val="32"/>
        </w:rPr>
      </w:pPr>
      <w:r>
        <w:rPr>
          <w:b/>
          <w:bCs/>
          <w:szCs w:val="32"/>
        </w:rPr>
        <w:br w:type="page"/>
      </w:r>
    </w:p>
    <w:p w14:paraId="5FAC0618" w14:textId="5BDDD537" w:rsidR="00785A9B" w:rsidRDefault="00BF3B59">
      <w:pPr>
        <w:pStyle w:val="1"/>
        <w:numPr>
          <w:ilvl w:val="0"/>
          <w:numId w:val="0"/>
        </w:numPr>
        <w:pPrChange w:id="47" w:author="Rostislav Bobin" w:date="2019-04-05T12:44:00Z">
          <w:pPr>
            <w:pStyle w:val="1"/>
            <w:widowControl w:val="0"/>
          </w:pPr>
        </w:pPrChange>
      </w:pPr>
      <w:bookmarkStart w:id="48" w:name="_Toc10028561"/>
      <w:r>
        <w:lastRenderedPageBreak/>
        <w:t>ЗАКЛЮЧЕНИЕ</w:t>
      </w:r>
      <w:bookmarkEnd w:id="48"/>
    </w:p>
    <w:p w14:paraId="56CA108C" w14:textId="41006555" w:rsidR="002B1DCC" w:rsidRDefault="002B1DCC" w:rsidP="002B1DCC">
      <w:r>
        <w:tab/>
        <w:t>В рамках дипломного проекта был</w:t>
      </w:r>
      <w:r w:rsidR="00AB0659">
        <w:t>а</w:t>
      </w:r>
      <w:r>
        <w:t xml:space="preserve"> разработан</w:t>
      </w:r>
      <w:r w:rsidR="00AB0659">
        <w:t>а технология создания</w:t>
      </w:r>
      <w:r>
        <w:t xml:space="preserve"> </w:t>
      </w:r>
      <w:r w:rsidR="00AB0659">
        <w:t xml:space="preserve">цифровых двойников, а также создан </w:t>
      </w:r>
      <w:r>
        <w:t xml:space="preserve">прототип цифрового двойника на основе ресурсов облачной вычислительной платформы </w:t>
      </w:r>
      <w:r>
        <w:rPr>
          <w:lang w:val="en-US"/>
        </w:rPr>
        <w:t>Microsoft</w:t>
      </w:r>
      <w:r w:rsidRPr="002B1DCC">
        <w:t xml:space="preserve"> </w:t>
      </w:r>
      <w:r>
        <w:rPr>
          <w:lang w:val="en-US"/>
        </w:rPr>
        <w:t>Azure</w:t>
      </w:r>
      <w:r w:rsidR="00A033D9" w:rsidRPr="00A033D9">
        <w:t xml:space="preserve">. </w:t>
      </w:r>
      <w:r w:rsidR="00A033D9">
        <w:t xml:space="preserve">Также было разработано клиентское приложения для работы с цифровым двойником. В ходе разработки были решены следующие задачи: </w:t>
      </w:r>
    </w:p>
    <w:p w14:paraId="25CE1D0A" w14:textId="36BFC38A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произведен обзор научной литературы и существующих решений Интернета вещей для создания цифровых двойников;</w:t>
      </w:r>
    </w:p>
    <w:p w14:paraId="6F3CD069" w14:textId="26763AD3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изучены технологий, предоставляемые облачными вычислительными платформами, для создания цифровых двойников;</w:t>
      </w:r>
    </w:p>
    <w:p w14:paraId="6DE5180A" w14:textId="77777777" w:rsidR="00A033D9" w:rsidRP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 xml:space="preserve">разработан прототип цифрового двойника на основе облачных вычислительных ресурсов вычислительной платформы </w:t>
      </w:r>
      <w:r>
        <w:rPr>
          <w:lang w:val="en-US"/>
        </w:rPr>
        <w:t>Microsoft</w:t>
      </w:r>
      <w:r w:rsidRPr="00A033D9">
        <w:t xml:space="preserve"> </w:t>
      </w:r>
      <w:r>
        <w:rPr>
          <w:lang w:val="en-US"/>
        </w:rPr>
        <w:t>Azure</w:t>
      </w:r>
      <w:r w:rsidRPr="00A033D9">
        <w:t>;</w:t>
      </w:r>
    </w:p>
    <w:p w14:paraId="267B9069" w14:textId="43B2952A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произведено тестирование разработанного прототипа.</w:t>
      </w:r>
    </w:p>
    <w:p w14:paraId="56480C03" w14:textId="77777777" w:rsidR="00125296" w:rsidRDefault="00125296">
      <w:pPr>
        <w:rPr>
          <w:b/>
          <w:bCs/>
          <w:szCs w:val="32"/>
        </w:rPr>
      </w:pPr>
      <w:r>
        <w:br w:type="page"/>
      </w:r>
    </w:p>
    <w:p w14:paraId="6572A20E" w14:textId="54EAFF11" w:rsidR="00785A9B" w:rsidRPr="00A033D9" w:rsidRDefault="00BF3B59">
      <w:pPr>
        <w:pStyle w:val="1"/>
        <w:numPr>
          <w:ilvl w:val="0"/>
          <w:numId w:val="0"/>
        </w:numPr>
        <w:pPrChange w:id="49" w:author="Rostislav Bobin" w:date="2019-04-05T12:45:00Z">
          <w:pPr>
            <w:pStyle w:val="1"/>
            <w:widowControl w:val="0"/>
          </w:pPr>
        </w:pPrChange>
      </w:pPr>
      <w:bookmarkStart w:id="50" w:name="_Toc10028562"/>
      <w:r>
        <w:lastRenderedPageBreak/>
        <w:t>ЛИТЕРАТУРА</w:t>
      </w:r>
      <w:bookmarkEnd w:id="50"/>
    </w:p>
    <w:p w14:paraId="79BFDD08" w14:textId="21E1CCE6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51" w:name="_Ref3555118"/>
      <w:r w:rsidRPr="00553241">
        <w:rPr>
          <w:color w:val="000000"/>
          <w:szCs w:val="28"/>
          <w:lang w:val="en-US"/>
        </w:rPr>
        <w:t>Internet</w:t>
      </w:r>
      <w:r w:rsidRPr="009514D3">
        <w:rPr>
          <w:color w:val="000000"/>
          <w:szCs w:val="28"/>
          <w:lang w:val="en-US"/>
        </w:rPr>
        <w:t xml:space="preserve"> </w:t>
      </w:r>
      <w:r w:rsidR="00F5209E">
        <w:rPr>
          <w:color w:val="000000"/>
          <w:szCs w:val="28"/>
          <w:lang w:val="en-US"/>
        </w:rPr>
        <w:t>o</w:t>
      </w:r>
      <w:r w:rsidRPr="00553241">
        <w:rPr>
          <w:color w:val="000000"/>
          <w:szCs w:val="28"/>
          <w:lang w:val="en-US"/>
        </w:rPr>
        <w:t>f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Things</w:t>
      </w:r>
      <w:r w:rsidRPr="009514D3">
        <w:rPr>
          <w:color w:val="000000"/>
          <w:szCs w:val="28"/>
          <w:lang w:val="en-US"/>
        </w:rPr>
        <w:t xml:space="preserve">. </w:t>
      </w:r>
      <w:r w:rsidRPr="00553241">
        <w:rPr>
          <w:color w:val="000000"/>
          <w:szCs w:val="28"/>
          <w:lang w:val="en-US"/>
        </w:rPr>
        <w:t>Gartner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IT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glossary</w:t>
      </w:r>
      <w:r w:rsidRPr="009514D3">
        <w:rPr>
          <w:color w:val="000000"/>
          <w:szCs w:val="28"/>
          <w:lang w:val="en-US"/>
        </w:rPr>
        <w:t xml:space="preserve">. </w:t>
      </w:r>
      <w:r w:rsidRPr="00334283">
        <w:rPr>
          <w:color w:val="000000"/>
          <w:szCs w:val="28"/>
          <w:lang w:val="en-US"/>
        </w:rPr>
        <w:t>Gartner</w:t>
      </w:r>
      <w:r w:rsidRPr="002D3E29">
        <w:rPr>
          <w:color w:val="000000"/>
          <w:szCs w:val="28"/>
        </w:rPr>
        <w:t xml:space="preserve"> (5 </w:t>
      </w:r>
      <w:r w:rsidRPr="00334283">
        <w:rPr>
          <w:color w:val="000000"/>
          <w:szCs w:val="28"/>
          <w:lang w:val="en-US"/>
        </w:rPr>
        <w:t>May</w:t>
      </w:r>
      <w:r w:rsidRPr="002D3E29">
        <w:rPr>
          <w:color w:val="000000"/>
          <w:szCs w:val="28"/>
        </w:rPr>
        <w:t xml:space="preserve"> 2012). [</w:t>
      </w:r>
      <w:r>
        <w:rPr>
          <w:color w:val="000000"/>
          <w:szCs w:val="28"/>
        </w:rPr>
        <w:t>Электронный</w:t>
      </w:r>
      <w:r w:rsidRPr="002D3E29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есурс</w:t>
      </w:r>
      <w:r w:rsidRPr="00C0690A">
        <w:rPr>
          <w:color w:val="000000"/>
          <w:szCs w:val="28"/>
        </w:rPr>
        <w:t xml:space="preserve">] </w:t>
      </w:r>
      <w:r w:rsidRPr="00334283">
        <w:rPr>
          <w:color w:val="000000"/>
          <w:szCs w:val="28"/>
          <w:lang w:val="en-US"/>
        </w:rPr>
        <w:t>URL</w:t>
      </w:r>
      <w:r w:rsidRPr="00C0690A">
        <w:rPr>
          <w:color w:val="000000"/>
          <w:szCs w:val="28"/>
        </w:rPr>
        <w:t xml:space="preserve">: </w:t>
      </w:r>
      <w:r w:rsidRPr="00334283">
        <w:rPr>
          <w:color w:val="000000"/>
          <w:szCs w:val="28"/>
          <w:lang w:val="en-US"/>
        </w:rPr>
        <w:t>https</w:t>
      </w:r>
      <w:r w:rsidRPr="002D3E29">
        <w:rPr>
          <w:color w:val="000000"/>
          <w:szCs w:val="28"/>
        </w:rPr>
        <w:t>://</w:t>
      </w:r>
      <w:r w:rsidRPr="00334283">
        <w:rPr>
          <w:color w:val="000000"/>
          <w:szCs w:val="28"/>
          <w:lang w:val="en-US"/>
        </w:rPr>
        <w:t>www</w:t>
      </w:r>
      <w:r w:rsidRPr="002D3E29">
        <w:rPr>
          <w:color w:val="000000"/>
          <w:szCs w:val="28"/>
        </w:rPr>
        <w:t>.</w:t>
      </w:r>
      <w:proofErr w:type="spellStart"/>
      <w:r w:rsidRPr="00334283">
        <w:rPr>
          <w:color w:val="000000"/>
          <w:szCs w:val="28"/>
          <w:lang w:val="en-US"/>
        </w:rPr>
        <w:t>gartner</w:t>
      </w:r>
      <w:proofErr w:type="spellEnd"/>
      <w:r w:rsidRPr="002D3E29">
        <w:rPr>
          <w:color w:val="000000"/>
          <w:szCs w:val="28"/>
        </w:rPr>
        <w:t>.</w:t>
      </w:r>
      <w:r w:rsidRPr="00334283">
        <w:rPr>
          <w:color w:val="000000"/>
          <w:szCs w:val="28"/>
          <w:lang w:val="en-US"/>
        </w:rPr>
        <w:t>com</w:t>
      </w:r>
      <w:r w:rsidRPr="002D3E29">
        <w:rPr>
          <w:color w:val="000000"/>
          <w:szCs w:val="28"/>
        </w:rPr>
        <w:t>/</w:t>
      </w:r>
      <w:r w:rsidRPr="00334283">
        <w:rPr>
          <w:color w:val="000000"/>
          <w:szCs w:val="28"/>
          <w:lang w:val="en-US"/>
        </w:rPr>
        <w:t>it</w:t>
      </w:r>
      <w:r w:rsidRPr="002D3E29">
        <w:rPr>
          <w:color w:val="000000"/>
          <w:szCs w:val="28"/>
        </w:rPr>
        <w:t>-</w:t>
      </w:r>
      <w:proofErr w:type="spellStart"/>
      <w:r w:rsidRPr="00334283">
        <w:rPr>
          <w:color w:val="000000"/>
          <w:szCs w:val="28"/>
          <w:lang w:val="en-US"/>
        </w:rPr>
        <w:t>glos</w:t>
      </w:r>
      <w:r>
        <w:rPr>
          <w:color w:val="000000"/>
          <w:szCs w:val="28"/>
        </w:rPr>
        <w:t>sary</w:t>
      </w:r>
      <w:proofErr w:type="spellEnd"/>
      <w:r>
        <w:rPr>
          <w:color w:val="000000"/>
          <w:szCs w:val="28"/>
        </w:rPr>
        <w:t>/</w:t>
      </w:r>
      <w:proofErr w:type="spellStart"/>
      <w:r>
        <w:rPr>
          <w:color w:val="000000"/>
          <w:szCs w:val="28"/>
        </w:rPr>
        <w:t>internet-of-things</w:t>
      </w:r>
      <w:proofErr w:type="spellEnd"/>
      <w:r>
        <w:rPr>
          <w:color w:val="000000"/>
          <w:szCs w:val="28"/>
        </w:rPr>
        <w:t>/ (дата обращения: 04.02.2019).</w:t>
      </w:r>
      <w:bookmarkEnd w:id="51"/>
    </w:p>
    <w:p w14:paraId="508F75F7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52" w:name="_Ref3555133"/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21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  <w:bookmarkEnd w:id="52"/>
    </w:p>
    <w:p w14:paraId="2AAD5A8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bookmarkStart w:id="53" w:name="_Ref3555145"/>
      <w:proofErr w:type="spellStart"/>
      <w:r w:rsidRPr="00553241">
        <w:rPr>
          <w:color w:val="000000"/>
          <w:szCs w:val="28"/>
          <w:lang w:val="en-US"/>
        </w:rPr>
        <w:t>Boyes</w:t>
      </w:r>
      <w:proofErr w:type="spellEnd"/>
      <w:r w:rsidRPr="00553241">
        <w:rPr>
          <w:color w:val="000000"/>
          <w:szCs w:val="28"/>
          <w:lang w:val="en-US"/>
        </w:rPr>
        <w:t xml:space="preserve">, Hugh; </w:t>
      </w:r>
      <w:proofErr w:type="spellStart"/>
      <w:r w:rsidRPr="00553241">
        <w:rPr>
          <w:color w:val="000000"/>
          <w:szCs w:val="28"/>
          <w:lang w:val="en-US"/>
        </w:rPr>
        <w:t>Hallaq</w:t>
      </w:r>
      <w:proofErr w:type="spellEnd"/>
      <w:r w:rsidRPr="00553241">
        <w:rPr>
          <w:color w:val="000000"/>
          <w:szCs w:val="28"/>
          <w:lang w:val="en-US"/>
        </w:rPr>
        <w:t xml:space="preserve">, </w:t>
      </w:r>
      <w:proofErr w:type="spellStart"/>
      <w:r w:rsidRPr="00553241">
        <w:rPr>
          <w:color w:val="000000"/>
          <w:szCs w:val="28"/>
          <w:lang w:val="en-US"/>
        </w:rPr>
        <w:t>Bil</w:t>
      </w:r>
      <w:proofErr w:type="spellEnd"/>
      <w:r w:rsidRPr="00553241">
        <w:rPr>
          <w:color w:val="000000"/>
          <w:szCs w:val="28"/>
          <w:lang w:val="en-US"/>
        </w:rPr>
        <w:t xml:space="preserve">; Cunningham, Joe; Watson, Tim. The industrial internet of things (IIoT): An analysis framework. </w:t>
      </w:r>
      <w:proofErr w:type="spellStart"/>
      <w:r>
        <w:rPr>
          <w:color w:val="000000"/>
          <w:szCs w:val="28"/>
        </w:rPr>
        <w:t>Computer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dustry</w:t>
      </w:r>
      <w:proofErr w:type="spellEnd"/>
      <w:r>
        <w:rPr>
          <w:color w:val="000000"/>
          <w:szCs w:val="28"/>
        </w:rPr>
        <w:t xml:space="preserve">, </w:t>
      </w:r>
      <w:proofErr w:type="spellStart"/>
      <w:r>
        <w:rPr>
          <w:color w:val="000000"/>
          <w:szCs w:val="28"/>
        </w:rPr>
        <w:t>October</w:t>
      </w:r>
      <w:proofErr w:type="spellEnd"/>
      <w:r>
        <w:rPr>
          <w:color w:val="000000"/>
          <w:szCs w:val="28"/>
        </w:rPr>
        <w:t xml:space="preserve">, 2018.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>. 101. – P. 1–12.</w:t>
      </w:r>
      <w:bookmarkEnd w:id="53"/>
    </w:p>
    <w:p w14:paraId="57769FB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bookmarkStart w:id="54" w:name="_Ref3555163"/>
      <w:r w:rsidRPr="00553241">
        <w:rPr>
          <w:color w:val="000000"/>
          <w:szCs w:val="28"/>
          <w:lang w:val="en-US"/>
        </w:rPr>
        <w:t xml:space="preserve">K. </w:t>
      </w:r>
      <w:proofErr w:type="spellStart"/>
      <w:r w:rsidRPr="00553241">
        <w:rPr>
          <w:color w:val="000000"/>
          <w:szCs w:val="28"/>
          <w:lang w:val="en-US"/>
        </w:rPr>
        <w:t>Borodulin</w:t>
      </w:r>
      <w:proofErr w:type="spellEnd"/>
      <w:r w:rsidRPr="00553241">
        <w:rPr>
          <w:color w:val="000000"/>
          <w:szCs w:val="28"/>
          <w:lang w:val="en-US"/>
        </w:rPr>
        <w:t xml:space="preserve">, G. Radchenko, A. </w:t>
      </w:r>
      <w:proofErr w:type="spellStart"/>
      <w:r w:rsidRPr="00553241">
        <w:rPr>
          <w:color w:val="000000"/>
          <w:szCs w:val="28"/>
          <w:lang w:val="en-US"/>
        </w:rPr>
        <w:t>Shestakov</w:t>
      </w:r>
      <w:proofErr w:type="spellEnd"/>
      <w:r w:rsidRPr="00553241">
        <w:rPr>
          <w:color w:val="000000"/>
          <w:szCs w:val="28"/>
          <w:lang w:val="en-US"/>
        </w:rPr>
        <w:t xml:space="preserve">, L. Sokolinsky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 R. Prodan, "Towards Digital Twins Cloud Platform: Microservices and Computational Workflows to Rule a Smart Factory", Proc. the10th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Cloud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- UCC '17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209–210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7.</w:t>
      </w:r>
      <w:bookmarkEnd w:id="54"/>
    </w:p>
    <w:p w14:paraId="7CD9416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55" w:name="_Ref3555186"/>
      <w:r>
        <w:rPr>
          <w:color w:val="000000"/>
          <w:szCs w:val="28"/>
        </w:rPr>
        <w:t xml:space="preserve">Интернет вещей: Будущее уже здесь. С. </w:t>
      </w:r>
      <w:proofErr w:type="spellStart"/>
      <w:r>
        <w:rPr>
          <w:color w:val="000000"/>
          <w:szCs w:val="28"/>
        </w:rPr>
        <w:t>Грингард</w:t>
      </w:r>
      <w:proofErr w:type="spellEnd"/>
      <w:r>
        <w:rPr>
          <w:color w:val="000000"/>
          <w:szCs w:val="28"/>
        </w:rPr>
        <w:t xml:space="preserve">. М.: Альпина </w:t>
      </w:r>
      <w:proofErr w:type="spellStart"/>
      <w:r>
        <w:rPr>
          <w:color w:val="000000"/>
          <w:szCs w:val="28"/>
        </w:rPr>
        <w:t>Паблишер</w:t>
      </w:r>
      <w:proofErr w:type="spellEnd"/>
      <w:r>
        <w:rPr>
          <w:color w:val="000000"/>
          <w:szCs w:val="28"/>
        </w:rPr>
        <w:t>, 2016. – 188 с.</w:t>
      </w:r>
      <w:bookmarkEnd w:id="55"/>
    </w:p>
    <w:p w14:paraId="35AF398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 xml:space="preserve">Документация по Microsoft Azure. </w:t>
      </w:r>
      <w:proofErr w:type="spellStart"/>
      <w:r>
        <w:rPr>
          <w:color w:val="000000"/>
          <w:szCs w:val="28"/>
        </w:rPr>
        <w:t>Micrisift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s</w:t>
      </w:r>
      <w:proofErr w:type="spellEnd"/>
      <w:r>
        <w:rPr>
          <w:color w:val="000000"/>
          <w:szCs w:val="28"/>
        </w:rPr>
        <w:t xml:space="preserve">. [Электронный ресурс] URL: </w:t>
      </w:r>
      <w:hyperlink r:id="rId22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5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57" w:name="_Ref3555166"/>
      <w:r w:rsidRPr="00553241">
        <w:rPr>
          <w:color w:val="000000"/>
          <w:szCs w:val="28"/>
          <w:lang w:val="en-US"/>
        </w:rPr>
        <w:t xml:space="preserve">G. Radchenko, A. </w:t>
      </w:r>
      <w:proofErr w:type="spellStart"/>
      <w:r w:rsidRPr="00553241">
        <w:rPr>
          <w:color w:val="000000"/>
          <w:szCs w:val="28"/>
          <w:lang w:val="en-US"/>
        </w:rPr>
        <w:t>Alaasam</w:t>
      </w:r>
      <w:proofErr w:type="spellEnd"/>
      <w:r w:rsidRPr="00553241">
        <w:rPr>
          <w:color w:val="000000"/>
          <w:szCs w:val="28"/>
          <w:lang w:val="en-US"/>
        </w:rPr>
        <w:t xml:space="preserve">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“Micro-Workflows: Kafka and Kepler fusion to support Digital Twins of Industrial Processes”, IEEE/ACM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Cloud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– UCC '18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83-88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8.</w:t>
      </w:r>
      <w:bookmarkEnd w:id="57"/>
    </w:p>
    <w:p w14:paraId="44FF5CF6" w14:textId="79670108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5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59" w:name="_Ref3555253"/>
      <w:r>
        <w:rPr>
          <w:color w:val="000000"/>
          <w:szCs w:val="28"/>
        </w:rPr>
        <w:t>Семеновская</w:t>
      </w:r>
      <w:r w:rsidR="00025D81">
        <w:rPr>
          <w:color w:val="000000"/>
          <w:szCs w:val="28"/>
        </w:rPr>
        <w:t> Е</w:t>
      </w:r>
      <w:r>
        <w:rPr>
          <w:color w:val="000000"/>
          <w:szCs w:val="28"/>
        </w:rPr>
        <w:t xml:space="preserve">. Индустриальный интернет вещей. Перспективы российского рынка. [Электронный ресурс] URL: </w:t>
      </w:r>
      <w:r w:rsidR="00A50643">
        <w:rPr>
          <w:color w:val="0563C1"/>
          <w:szCs w:val="28"/>
          <w:u w:val="single"/>
        </w:rPr>
        <w:fldChar w:fldCharType="begin"/>
      </w:r>
      <w:r w:rsidR="00A50643">
        <w:rPr>
          <w:color w:val="0563C1"/>
          <w:szCs w:val="28"/>
          <w:u w:val="single"/>
        </w:rPr>
        <w:instrText xml:space="preserve"> HYPERLINK "https://www.company.rt.ru/projects/IIoT/study_IDC.pdf/" \h </w:instrText>
      </w:r>
      <w:r w:rsidR="00A50643">
        <w:rPr>
          <w:color w:val="0563C1"/>
          <w:szCs w:val="28"/>
          <w:u w:val="single"/>
        </w:rPr>
        <w:fldChar w:fldCharType="separate"/>
      </w:r>
      <w:r>
        <w:rPr>
          <w:color w:val="0563C1"/>
          <w:szCs w:val="28"/>
          <w:u w:val="single"/>
        </w:rPr>
        <w:t>https://www.company.rt.ru/projects/IIoT/study_IDC.pdf/</w:t>
      </w:r>
      <w:r w:rsidR="00A50643">
        <w:rPr>
          <w:color w:val="0563C1"/>
          <w:szCs w:val="28"/>
          <w:u w:val="single"/>
        </w:rPr>
        <w:fldChar w:fldCharType="end"/>
      </w:r>
      <w:r>
        <w:rPr>
          <w:color w:val="000000"/>
          <w:szCs w:val="28"/>
        </w:rPr>
        <w:t xml:space="preserve"> (дата обращения 27.02.2019).</w:t>
      </w:r>
      <w:bookmarkEnd w:id="59"/>
    </w:p>
    <w:p w14:paraId="139E2FF2" w14:textId="28374A9C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6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61" w:name="_Ref3555266"/>
      <w:r>
        <w:rPr>
          <w:color w:val="000000"/>
          <w:szCs w:val="28"/>
        </w:rPr>
        <w:t>Барсков</w:t>
      </w:r>
      <w:r w:rsidR="00025D81">
        <w:rPr>
          <w:color w:val="000000"/>
          <w:szCs w:val="28"/>
        </w:rPr>
        <w:t> А</w:t>
      </w:r>
      <w:r>
        <w:rPr>
          <w:color w:val="000000"/>
          <w:szCs w:val="28"/>
        </w:rPr>
        <w:t>. Промышленный интернет вещей. Готовы ли сети? Журнал сетевых решений/LAN. [Электронный ресурс] URL: https://www.osp.ru/lan/2016/09/13050308/ (дата обращения 26.02.2019).</w:t>
      </w:r>
      <w:bookmarkEnd w:id="61"/>
      <w:r>
        <w:rPr>
          <w:color w:val="000000"/>
          <w:szCs w:val="28"/>
        </w:rPr>
        <w:t xml:space="preserve"> </w:t>
      </w:r>
    </w:p>
    <w:p w14:paraId="36A223F1" w14:textId="6FB4C481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6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63" w:name="_Ref3555243"/>
      <w:r>
        <w:rPr>
          <w:color w:val="000000"/>
          <w:szCs w:val="28"/>
        </w:rPr>
        <w:lastRenderedPageBreak/>
        <w:t>Барсков</w:t>
      </w:r>
      <w:r w:rsidR="00025D81">
        <w:rPr>
          <w:color w:val="000000"/>
          <w:szCs w:val="28"/>
        </w:rPr>
        <w:t> А</w:t>
      </w:r>
      <w:r>
        <w:rPr>
          <w:color w:val="000000"/>
          <w:szCs w:val="28"/>
        </w:rPr>
        <w:t>. IoT как инструмент цифровой экономики. Журнал сетевых решений/LAN. [Электронный ресурс] URL: https://www.osp.ru/lan/2017/05/13052169/ (дата обращения 26.02.2019).</w:t>
      </w:r>
      <w:bookmarkEnd w:id="63"/>
      <w:r>
        <w:rPr>
          <w:color w:val="000000"/>
          <w:szCs w:val="28"/>
        </w:rPr>
        <w:t xml:space="preserve"> </w:t>
      </w:r>
    </w:p>
    <w:p w14:paraId="7521961A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6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65" w:name="_Ref3555290"/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  <w:bookmarkEnd w:id="65"/>
    </w:p>
    <w:p w14:paraId="248864B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6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67" w:name="_Ref3555321"/>
      <w:r w:rsidRPr="00553241">
        <w:rPr>
          <w:color w:val="000000"/>
          <w:szCs w:val="28"/>
          <w:lang w:val="en-US"/>
        </w:rPr>
        <w:t xml:space="preserve">P. </w:t>
      </w:r>
      <w:proofErr w:type="spellStart"/>
      <w:r w:rsidRPr="00553241">
        <w:rPr>
          <w:color w:val="000000"/>
          <w:szCs w:val="28"/>
          <w:lang w:val="en-US"/>
        </w:rPr>
        <w:t>Korambath</w:t>
      </w:r>
      <w:proofErr w:type="spellEnd"/>
      <w:r w:rsidRPr="00553241">
        <w:rPr>
          <w:color w:val="000000"/>
          <w:szCs w:val="28"/>
          <w:lang w:val="en-US"/>
        </w:rPr>
        <w:t xml:space="preserve">, J. Wang, A. Kumar, J. Davis, R. Graybill, B. Schott, and M. </w:t>
      </w:r>
      <w:proofErr w:type="spellStart"/>
      <w:r w:rsidRPr="00553241">
        <w:rPr>
          <w:color w:val="000000"/>
          <w:szCs w:val="28"/>
          <w:lang w:val="en-US"/>
        </w:rPr>
        <w:t>Baldea</w:t>
      </w:r>
      <w:proofErr w:type="spellEnd"/>
      <w:r w:rsidRPr="00553241">
        <w:rPr>
          <w:color w:val="000000"/>
          <w:szCs w:val="28"/>
          <w:lang w:val="en-US"/>
        </w:rPr>
        <w:t xml:space="preserve">, “A smart manufacturing use case: Furnace temperature balancing in steam methane reforming process via </w:t>
      </w:r>
      <w:proofErr w:type="spellStart"/>
      <w:r w:rsidRPr="00553241">
        <w:rPr>
          <w:color w:val="000000"/>
          <w:szCs w:val="28"/>
          <w:lang w:val="en-US"/>
        </w:rPr>
        <w:t>kepler</w:t>
      </w:r>
      <w:proofErr w:type="spellEnd"/>
      <w:r w:rsidRPr="00553241">
        <w:rPr>
          <w:color w:val="000000"/>
          <w:szCs w:val="28"/>
          <w:lang w:val="en-US"/>
        </w:rPr>
        <w:t xml:space="preserve"> workflows,” Procedia </w:t>
      </w:r>
      <w:proofErr w:type="spellStart"/>
      <w:r w:rsidRPr="00553241">
        <w:rPr>
          <w:color w:val="000000"/>
          <w:szCs w:val="28"/>
          <w:lang w:val="en-US"/>
        </w:rPr>
        <w:t>Comput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>
        <w:rPr>
          <w:color w:val="000000"/>
          <w:szCs w:val="28"/>
        </w:rPr>
        <w:t>Sci</w:t>
      </w:r>
      <w:proofErr w:type="spellEnd"/>
      <w:r>
        <w:rPr>
          <w:color w:val="000000"/>
          <w:szCs w:val="28"/>
        </w:rPr>
        <w:t xml:space="preserve">.,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 xml:space="preserve">. 80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680–689, 2016.</w:t>
      </w:r>
      <w:bookmarkEnd w:id="67"/>
      <w:r>
        <w:rPr>
          <w:color w:val="000000"/>
          <w:szCs w:val="28"/>
        </w:rPr>
        <w:t xml:space="preserve"> </w:t>
      </w:r>
    </w:p>
    <w:p w14:paraId="1F8BE73E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6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69" w:name="_Ref3555333"/>
      <w:r w:rsidRPr="00553241">
        <w:rPr>
          <w:color w:val="000000"/>
          <w:szCs w:val="28"/>
          <w:lang w:val="en-US"/>
        </w:rPr>
        <w:t xml:space="preserve">Mell, Peter and </w:t>
      </w:r>
      <w:proofErr w:type="spellStart"/>
      <w:r w:rsidRPr="00553241">
        <w:rPr>
          <w:color w:val="000000"/>
          <w:szCs w:val="28"/>
          <w:lang w:val="en-US"/>
        </w:rPr>
        <w:t>Grance</w:t>
      </w:r>
      <w:proofErr w:type="spellEnd"/>
      <w:r w:rsidRPr="00553241">
        <w:rPr>
          <w:color w:val="000000"/>
          <w:szCs w:val="28"/>
          <w:lang w:val="en-US"/>
        </w:rPr>
        <w:t>, Timothy. The NIST Definition of Cloud Computing (</w:t>
      </w:r>
      <w:proofErr w:type="spellStart"/>
      <w:r>
        <w:rPr>
          <w:color w:val="000000"/>
          <w:szCs w:val="28"/>
        </w:rPr>
        <w:t>англ</w:t>
      </w:r>
      <w:proofErr w:type="spellEnd"/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  <w:bookmarkEnd w:id="69"/>
    </w:p>
    <w:p w14:paraId="5533028C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7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71" w:name="_Ref3555345"/>
      <w:r w:rsidRPr="00553241">
        <w:rPr>
          <w:color w:val="000000"/>
          <w:szCs w:val="28"/>
          <w:lang w:val="en-US"/>
        </w:rPr>
        <w:t xml:space="preserve">Bar-Magen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, Jonathan (2012). Fog Computing introduction to a New Cloud Evolution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como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Como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 / José Francisco </w:t>
      </w:r>
      <w:proofErr w:type="spellStart"/>
      <w:r w:rsidRPr="00553241">
        <w:rPr>
          <w:color w:val="000000"/>
          <w:szCs w:val="28"/>
          <w:lang w:val="en-US"/>
        </w:rPr>
        <w:t>Forniés</w:t>
      </w:r>
      <w:proofErr w:type="spellEnd"/>
      <w:r w:rsidRPr="00553241">
        <w:rPr>
          <w:color w:val="000000"/>
          <w:szCs w:val="28"/>
          <w:lang w:val="en-US"/>
        </w:rPr>
        <w:t xml:space="preserve"> Casals (Ed. Lit.), Paulina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 (Ed. Lit.), Proceedings from the </w:t>
      </w:r>
      <w:proofErr w:type="spellStart"/>
      <w:r w:rsidRPr="00553241">
        <w:rPr>
          <w:color w:val="000000"/>
          <w:szCs w:val="28"/>
          <w:lang w:val="en-US"/>
        </w:rPr>
        <w:t>Cies</w:t>
      </w:r>
      <w:proofErr w:type="spellEnd"/>
      <w:r w:rsidRPr="00553241">
        <w:rPr>
          <w:color w:val="000000"/>
          <w:szCs w:val="28"/>
          <w:lang w:val="en-US"/>
        </w:rPr>
        <w:t xml:space="preserve"> Iii Congress, January 2012. </w:t>
      </w:r>
      <w:proofErr w:type="spellStart"/>
      <w:r>
        <w:rPr>
          <w:color w:val="000000"/>
          <w:szCs w:val="28"/>
        </w:rPr>
        <w:t>Spain</w:t>
      </w:r>
      <w:proofErr w:type="spellEnd"/>
      <w:r>
        <w:rPr>
          <w:color w:val="000000"/>
          <w:szCs w:val="28"/>
        </w:rPr>
        <w:t xml:space="preserve">: </w:t>
      </w:r>
      <w:proofErr w:type="spellStart"/>
      <w:r>
        <w:rPr>
          <w:color w:val="000000"/>
          <w:szCs w:val="28"/>
        </w:rPr>
        <w:t>University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of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Alcala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111–126.</w:t>
      </w:r>
      <w:bookmarkEnd w:id="71"/>
    </w:p>
    <w:p w14:paraId="20F5AA9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7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73" w:name="_Ref3555375"/>
      <w:proofErr w:type="spellStart"/>
      <w:r>
        <w:rPr>
          <w:color w:val="000000"/>
          <w:szCs w:val="28"/>
        </w:rPr>
        <w:t>Azure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igital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Twin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umentation</w:t>
      </w:r>
      <w:proofErr w:type="spellEnd"/>
      <w:r>
        <w:rPr>
          <w:color w:val="000000"/>
          <w:szCs w:val="28"/>
        </w:rPr>
        <w:t>. [Электронный ресурс] URL: https://docs.microsoft.com/en-us/azure/digital-twins/ (дата обращения 11.02.2019).</w:t>
      </w:r>
      <w:bookmarkEnd w:id="73"/>
      <w:r>
        <w:rPr>
          <w:color w:val="000000"/>
          <w:szCs w:val="28"/>
        </w:rPr>
        <w:t xml:space="preserve"> </w:t>
      </w:r>
    </w:p>
    <w:p w14:paraId="35DA9DBF" w14:textId="5DB8D88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7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75" w:name="_Ref3555397"/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>[Электронный ресурс] URL: https://docs.aws.amazon.com/en_us/thingsgraph/latest/ug/iot-tg-whatis.html/ (дата обращения 13.02.2019).</w:t>
      </w:r>
      <w:bookmarkEnd w:id="75"/>
      <w:r>
        <w:rPr>
          <w:color w:val="000000"/>
          <w:szCs w:val="28"/>
        </w:rPr>
        <w:t xml:space="preserve"> </w:t>
      </w:r>
      <w:bookmarkStart w:id="76" w:name="_26in1rg" w:colFirst="0" w:colLast="0"/>
      <w:bookmarkEnd w:id="76"/>
    </w:p>
    <w:p w14:paraId="53E4AA0B" w14:textId="1264FE2A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77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78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79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80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portal</w:instrText>
      </w:r>
      <w:r w:rsidR="00A50643" w:rsidRPr="00B807BB">
        <w:rPr>
          <w:rStyle w:val="ac"/>
          <w:rPrChange w:id="81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zure</w:instrText>
      </w:r>
      <w:r w:rsidR="00A50643" w:rsidRPr="00B807BB">
        <w:rPr>
          <w:rStyle w:val="ac"/>
          <w:rPrChange w:id="82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83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8F034F">
        <w:rPr>
          <w:rStyle w:val="ac"/>
        </w:rPr>
        <w:t>://</w:t>
      </w:r>
      <w:r w:rsidRPr="008F034F">
        <w:rPr>
          <w:rStyle w:val="ac"/>
          <w:lang w:val="en-US"/>
        </w:rPr>
        <w:t>portal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azure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8F034F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8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85" w:name="_Ref3555203"/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86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87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88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aws</w:instrText>
      </w:r>
      <w:r w:rsidR="00A50643" w:rsidRPr="00B807BB">
        <w:rPr>
          <w:rStyle w:val="ac"/>
          <w:rPrChange w:id="89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mazon</w:instrText>
      </w:r>
      <w:r w:rsidR="00A50643" w:rsidRPr="00B807BB">
        <w:rPr>
          <w:rStyle w:val="ac"/>
          <w:rPrChange w:id="90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91" w:author="Rostislav Bobin" w:date="2019-04-05T11:02:00Z">
            <w:rPr>
              <w:rStyle w:val="ac"/>
              <w:lang w:val="en-US"/>
            </w:rPr>
          </w:rPrChange>
        </w:rPr>
        <w:instrText>/</w:instrText>
      </w:r>
      <w:r w:rsidR="00A50643">
        <w:rPr>
          <w:rStyle w:val="ac"/>
          <w:lang w:val="en-US"/>
        </w:rPr>
        <w:instrText>console</w:instrText>
      </w:r>
      <w:r w:rsidR="00A50643" w:rsidRPr="00B807BB">
        <w:rPr>
          <w:rStyle w:val="ac"/>
          <w:rPrChange w:id="92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725A86">
        <w:rPr>
          <w:rStyle w:val="ac"/>
        </w:rPr>
        <w:t>://</w:t>
      </w:r>
      <w:proofErr w:type="spellStart"/>
      <w:r w:rsidRPr="008F034F">
        <w:rPr>
          <w:rStyle w:val="ac"/>
          <w:lang w:val="en-US"/>
        </w:rPr>
        <w:t>aws</w:t>
      </w:r>
      <w:proofErr w:type="spellEnd"/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amazon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725A86">
        <w:rPr>
          <w:rStyle w:val="ac"/>
        </w:rPr>
        <w:t>/</w:t>
      </w:r>
      <w:r w:rsidRPr="008F034F">
        <w:rPr>
          <w:rStyle w:val="ac"/>
          <w:lang w:val="en-US"/>
        </w:rPr>
        <w:t>console</w:t>
      </w:r>
      <w:r w:rsidRPr="00725A86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bookmarkEnd w:id="85"/>
      <w:r w:rsidRPr="00725A86">
        <w:t xml:space="preserve"> </w:t>
      </w:r>
    </w:p>
    <w:p w14:paraId="6EDA6D12" w14:textId="69A91F85" w:rsidR="009A15E8" w:rsidRPr="009A15E8" w:rsidRDefault="009A15E8">
      <w:pPr>
        <w:pStyle w:val="ab"/>
        <w:numPr>
          <w:ilvl w:val="0"/>
          <w:numId w:val="3"/>
        </w:numPr>
        <w:spacing w:line="360" w:lineRule="auto"/>
        <w:jc w:val="both"/>
        <w:pPrChange w:id="93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94" w:name="_Ref3555213"/>
      <w:r>
        <w:rPr>
          <w:lang w:val="en-US"/>
        </w:rPr>
        <w:lastRenderedPageBreak/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>.02.2019).</w:t>
      </w:r>
      <w:bookmarkEnd w:id="94"/>
      <w:r w:rsidRPr="009A15E8">
        <w:t xml:space="preserve"> </w:t>
      </w:r>
    </w:p>
    <w:p w14:paraId="2D2C3DC4" w14:textId="16D61CEA" w:rsidR="009A15E8" w:rsidRDefault="009A15E8">
      <w:pPr>
        <w:pStyle w:val="ab"/>
        <w:numPr>
          <w:ilvl w:val="0"/>
          <w:numId w:val="3"/>
        </w:numPr>
        <w:spacing w:line="360" w:lineRule="auto"/>
        <w:jc w:val="both"/>
        <w:rPr>
          <w:ins w:id="95" w:author="Rostislav Bobin" w:date="2019-04-05T11:23:00Z"/>
        </w:rPr>
        <w:pPrChange w:id="96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97" w:name="_Ref3555386"/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>[Электронный ресурс] URL: https://aws.amazon.com/ru/iot-things-graph/ (дата обращения 10.02.2019).</w:t>
      </w:r>
      <w:bookmarkEnd w:id="97"/>
      <w:r w:rsidRPr="009A15E8">
        <w:t xml:space="preserve"> </w:t>
      </w:r>
    </w:p>
    <w:p w14:paraId="58A15D63" w14:textId="0B1AE8A2" w:rsidR="00950490" w:rsidDel="00A50643" w:rsidRDefault="00AC5BF1">
      <w:pPr>
        <w:pStyle w:val="ab"/>
        <w:numPr>
          <w:ilvl w:val="0"/>
          <w:numId w:val="3"/>
        </w:numPr>
        <w:spacing w:line="360" w:lineRule="auto"/>
        <w:jc w:val="both"/>
        <w:rPr>
          <w:del w:id="98" w:author="Rostislav Bobin" w:date="2019-04-05T13:11:00Z"/>
        </w:rPr>
        <w:pPrChange w:id="99" w:author="Rostislav Bobin" w:date="2019-04-05T13:11:00Z">
          <w:pPr>
            <w:widowControl w:val="0"/>
            <w:ind w:firstLine="0"/>
          </w:pPr>
        </w:pPrChange>
      </w:pPr>
      <w:bookmarkStart w:id="100" w:name="_Ref5355911"/>
      <w:proofErr w:type="spellStart"/>
      <w:ins w:id="101" w:author="Rostislav Bobin" w:date="2019-04-05T11:24:00Z">
        <w:r w:rsidRPr="00AC5BF1">
          <w:rPr>
            <w:lang w:val="en-US"/>
            <w:rPrChange w:id="102" w:author="Rostislav Bobin" w:date="2019-04-05T11:24:00Z">
              <w:rPr/>
            </w:rPrChange>
          </w:rPr>
          <w:t>SmartMeter</w:t>
        </w:r>
        <w:proofErr w:type="spellEnd"/>
        <w:r w:rsidRPr="00AC5BF1">
          <w:rPr>
            <w:lang w:val="en-US"/>
            <w:rPrChange w:id="103" w:author="Rostislav Bobin" w:date="2019-04-05T11:24:00Z">
              <w:rPr/>
            </w:rPrChange>
          </w:rPr>
          <w:t xml:space="preserve"> Energy Consumption Data in London Households</w:t>
        </w:r>
        <w:r>
          <w:rPr>
            <w:lang w:val="en-US"/>
          </w:rPr>
          <w:t xml:space="preserve">. </w:t>
        </w:r>
        <w:r w:rsidRPr="00AC5BF1">
          <w:rPr>
            <w:rPrChange w:id="104" w:author="Rostislav Bobin" w:date="2019-04-05T11:24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5BF1">
          <w:rPr>
            <w:rPrChange w:id="105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106" w:author="Rostislav Bobin" w:date="2019-04-05T11:23:00Z">
        <w:r w:rsidR="00950490">
          <w:rPr>
            <w:lang w:val="en-US"/>
          </w:rPr>
          <w:t>URL</w:t>
        </w:r>
        <w:r w:rsidR="00950490" w:rsidRPr="00AC5BF1">
          <w:rPr>
            <w:rPrChange w:id="107" w:author="Rostislav Bobin" w:date="2019-04-05T11:24:00Z">
              <w:rPr>
                <w:lang w:val="en-US"/>
              </w:rPr>
            </w:rPrChange>
          </w:rPr>
          <w:t xml:space="preserve">: </w:t>
        </w:r>
        <w:r w:rsidR="00950490" w:rsidRPr="00950490">
          <w:rPr>
            <w:lang w:val="en-US"/>
          </w:rPr>
          <w:t>https</w:t>
        </w:r>
        <w:r w:rsidR="00950490" w:rsidRPr="00AC5BF1">
          <w:rPr>
            <w:rPrChange w:id="108" w:author="Rostislav Bobin" w:date="2019-04-05T11:24:00Z">
              <w:rPr>
                <w:lang w:val="en-US"/>
              </w:rPr>
            </w:rPrChange>
          </w:rPr>
          <w:t>://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109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110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gov</w:t>
        </w:r>
        <w:proofErr w:type="spellEnd"/>
        <w:r w:rsidR="00950490" w:rsidRPr="00AC5BF1">
          <w:rPr>
            <w:rPrChange w:id="111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uk</w:t>
        </w:r>
        <w:proofErr w:type="spellEnd"/>
        <w:r w:rsidR="00950490" w:rsidRPr="00AC5BF1">
          <w:rPr>
            <w:rPrChange w:id="112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dataset</w:t>
        </w:r>
        <w:r w:rsidR="00950490" w:rsidRPr="00AC5BF1">
          <w:rPr>
            <w:rPrChange w:id="113" w:author="Rostislav Bobin" w:date="2019-04-05T11:24:00Z">
              <w:rPr>
                <w:lang w:val="en-US"/>
              </w:rPr>
            </w:rPrChange>
          </w:rPr>
          <w:t>/</w:t>
        </w:r>
        <w:proofErr w:type="spellStart"/>
        <w:r w:rsidR="00950490" w:rsidRPr="00950490">
          <w:rPr>
            <w:lang w:val="en-US"/>
          </w:rPr>
          <w:t>smartmeter</w:t>
        </w:r>
        <w:proofErr w:type="spellEnd"/>
        <w:r w:rsidR="00950490" w:rsidRPr="00AC5BF1">
          <w:rPr>
            <w:rPrChange w:id="114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energy</w:t>
        </w:r>
        <w:r w:rsidR="00950490" w:rsidRPr="00AC5BF1">
          <w:rPr>
            <w:rPrChange w:id="115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use</w:t>
        </w:r>
        <w:r w:rsidR="00950490" w:rsidRPr="00AC5BF1">
          <w:rPr>
            <w:rPrChange w:id="116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117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in</w:t>
        </w:r>
        <w:r w:rsidR="00950490" w:rsidRPr="00AC5BF1">
          <w:rPr>
            <w:rPrChange w:id="118" w:author="Rostislav Bobin" w:date="2019-04-05T11:24:00Z">
              <w:rPr>
                <w:lang w:val="en-US"/>
              </w:rPr>
            </w:rPrChange>
          </w:rPr>
          <w:t>-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119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households</w:t>
        </w:r>
        <w:r w:rsidR="00950490" w:rsidRPr="00AC5BF1">
          <w:rPr>
            <w:rPrChange w:id="120" w:author="Rostislav Bobin" w:date="2019-04-05T11:24:00Z">
              <w:rPr>
                <w:lang w:val="en-US"/>
              </w:rPr>
            </w:rPrChange>
          </w:rPr>
          <w:t>/ (</w:t>
        </w:r>
        <w:r w:rsidR="00950490">
          <w:t>дата</w:t>
        </w:r>
        <w:r w:rsidR="00950490" w:rsidRPr="00AC5BF1">
          <w:t xml:space="preserve"> </w:t>
        </w:r>
        <w:r w:rsidR="00950490">
          <w:t>обращения</w:t>
        </w:r>
        <w:r w:rsidR="00950490" w:rsidRPr="00AC5BF1">
          <w:t xml:space="preserve"> 27.03.2019</w:t>
        </w:r>
        <w:r w:rsidR="00950490" w:rsidRPr="00AC5BF1">
          <w:rPr>
            <w:rPrChange w:id="121" w:author="Rostislav Bobin" w:date="2019-04-05T11:24:00Z">
              <w:rPr>
                <w:lang w:val="en-US"/>
              </w:rPr>
            </w:rPrChange>
          </w:rPr>
          <w:t>)</w:t>
        </w:r>
      </w:ins>
      <w:ins w:id="122" w:author="Rostislav Bobin" w:date="2019-04-05T11:24:00Z">
        <w:r w:rsidR="00950490" w:rsidRPr="00AC5BF1">
          <w:t>.</w:t>
        </w:r>
      </w:ins>
      <w:bookmarkEnd w:id="100"/>
    </w:p>
    <w:p w14:paraId="772D42C8" w14:textId="77777777" w:rsidR="00A50643" w:rsidRPr="00AC5BF1" w:rsidRDefault="00A50643">
      <w:pPr>
        <w:pStyle w:val="ab"/>
        <w:numPr>
          <w:ilvl w:val="0"/>
          <w:numId w:val="3"/>
        </w:numPr>
        <w:spacing w:line="360" w:lineRule="auto"/>
        <w:jc w:val="both"/>
        <w:rPr>
          <w:ins w:id="123" w:author="Rostislav Bobin" w:date="2019-04-05T13:11:00Z"/>
        </w:rPr>
        <w:pPrChange w:id="124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</w:p>
    <w:p w14:paraId="5B1E549C" w14:textId="13AC4EFF" w:rsidR="00A50643" w:rsidRDefault="008C0807">
      <w:pPr>
        <w:pStyle w:val="ab"/>
        <w:numPr>
          <w:ilvl w:val="0"/>
          <w:numId w:val="3"/>
        </w:numPr>
        <w:spacing w:line="360" w:lineRule="auto"/>
        <w:jc w:val="both"/>
        <w:rPr>
          <w:ins w:id="125" w:author="Rostislav Bobin" w:date="2019-04-12T15:02:00Z"/>
          <w:lang w:val="en-US"/>
        </w:rPr>
        <w:pPrChange w:id="126" w:author="Rostislav Bobin" w:date="2019-04-18T13:44:00Z">
          <w:pPr>
            <w:widowControl w:val="0"/>
            <w:ind w:firstLine="0"/>
          </w:pPr>
        </w:pPrChange>
      </w:pPr>
      <w:bookmarkStart w:id="127" w:name="_Ref5362346"/>
      <w:ins w:id="128" w:author="Rostislav Bobin" w:date="2019-04-05T13:09:00Z">
        <w:r w:rsidRPr="00A50643">
          <w:rPr>
            <w:lang w:val="en-US"/>
          </w:rPr>
          <w:t>K. Rose, S. Eldridge, L. Chapin</w:t>
        </w:r>
        <w:r w:rsidRPr="00A50643">
          <w:rPr>
            <w:lang w:val="en-US"/>
            <w:rPrChange w:id="129" w:author="Rostislav Bobin" w:date="2019-04-05T13:11:00Z">
              <w:rPr/>
            </w:rPrChange>
          </w:rPr>
          <w:t xml:space="preserve"> The internet of things: an overview </w:t>
        </w:r>
        <w:r w:rsidRPr="00A50643">
          <w:rPr>
            <w:lang w:val="en-US"/>
          </w:rPr>
          <w:t xml:space="preserve">Internet </w:t>
        </w:r>
        <w:r w:rsidRPr="00A50643">
          <w:rPr>
            <w:lang w:val="en-US"/>
            <w:rPrChange w:id="130" w:author="Rostislav Bobin" w:date="2019-04-05T13:11:00Z">
              <w:rPr/>
            </w:rPrChange>
          </w:rPr>
          <w:t>Soc. (2015), p. 7</w:t>
        </w:r>
      </w:ins>
      <w:ins w:id="131" w:author="Rostislav Bobin" w:date="2019-04-05T13:10:00Z">
        <w:r w:rsidRPr="00A50643">
          <w:rPr>
            <w:lang w:val="en-US"/>
            <w:rPrChange w:id="132" w:author="Rostislav Bobin" w:date="2019-04-05T13:11:00Z">
              <w:rPr/>
            </w:rPrChange>
          </w:rPr>
          <w:t>.</w:t>
        </w:r>
      </w:ins>
      <w:bookmarkEnd w:id="127"/>
    </w:p>
    <w:p w14:paraId="3463C6E5" w14:textId="333FF54D" w:rsidR="00ED59E6" w:rsidRDefault="00ED59E6">
      <w:pPr>
        <w:pStyle w:val="ab"/>
        <w:numPr>
          <w:ilvl w:val="0"/>
          <w:numId w:val="3"/>
        </w:numPr>
        <w:spacing w:line="360" w:lineRule="auto"/>
        <w:jc w:val="both"/>
        <w:rPr>
          <w:ins w:id="133" w:author="Rostislav Bobin" w:date="2019-04-18T13:44:00Z"/>
        </w:rPr>
        <w:pPrChange w:id="134" w:author="Rostislav Bobin" w:date="2019-04-18T13:44:00Z">
          <w:pPr>
            <w:widowControl w:val="0"/>
            <w:ind w:firstLine="0"/>
          </w:pPr>
        </w:pPrChange>
      </w:pPr>
      <w:bookmarkStart w:id="135" w:name="_Ref5974083"/>
      <w:ins w:id="136" w:author="Rostislav Bobin" w:date="2019-04-12T15:02:00Z">
        <w:r w:rsidRPr="00ED59E6">
          <w:t xml:space="preserve">Основные сведения об объектных моделях и пространственном интеллектуальном графе в </w:t>
        </w:r>
        <w:proofErr w:type="spellStart"/>
        <w:r w:rsidRPr="00ED59E6">
          <w:t>Digital</w:t>
        </w:r>
        <w:proofErr w:type="spellEnd"/>
        <w:r w:rsidRPr="00ED59E6">
          <w:t xml:space="preserve"> </w:t>
        </w:r>
        <w:proofErr w:type="spellStart"/>
        <w:r w:rsidRPr="00ED59E6">
          <w:t>Twins</w:t>
        </w:r>
        <w:proofErr w:type="spellEnd"/>
        <w:r>
          <w:t>.</w:t>
        </w:r>
      </w:ins>
      <w:ins w:id="137" w:author="Rostislav Bobin" w:date="2019-04-12T15:03:00Z">
        <w:r w:rsidRPr="00ED59E6">
          <w:rPr>
            <w:rPrChange w:id="138" w:author="Rostislav Bobin" w:date="2019-04-12T15:03:00Z">
              <w:rPr>
                <w:lang w:val="en-US"/>
              </w:rPr>
            </w:rPrChange>
          </w:rPr>
          <w:t xml:space="preserve"> </w:t>
        </w:r>
      </w:ins>
      <w:ins w:id="139" w:author="Rostislav Bobin" w:date="2019-04-12T15:02:00Z">
        <w:r w:rsidRPr="00ED59E6">
          <w:rPr>
            <w:rPrChange w:id="140" w:author="Rostislav Bobin" w:date="2019-04-12T15:02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ED59E6">
          <w:rPr>
            <w:rPrChange w:id="141" w:author="Rostislav Bobin" w:date="2019-04-12T15:0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ED59E6">
          <w:rPr>
            <w:rPrChange w:id="142" w:author="Rostislav Bobin" w:date="2019-04-12T15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ED59E6">
          <w:rPr>
            <w:rPrChange w:id="143" w:author="Rostislav Bobin" w:date="2019-04-12T15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ED59E6">
          <w:rPr>
            <w:rPrChange w:id="144" w:author="Rostislav Bobin" w:date="2019-04-12T15:02:00Z">
              <w:rPr>
                <w:lang w:val="en-US"/>
              </w:rPr>
            </w:rPrChange>
          </w:rPr>
          <w:instrText xml:space="preserve"> "</w:instrText>
        </w:r>
        <w:r w:rsidRPr="00ED59E6">
          <w:rPr>
            <w:lang w:val="en-US"/>
          </w:rPr>
          <w:instrText>https</w:instrText>
        </w:r>
        <w:r w:rsidRPr="00ED59E6">
          <w:rPr>
            <w:rPrChange w:id="145" w:author="Rostislav Bobin" w:date="2019-04-12T15:02:00Z">
              <w:rPr>
                <w:lang w:val="en-US"/>
              </w:rPr>
            </w:rPrChange>
          </w:rPr>
          <w:instrText>://</w:instrText>
        </w:r>
        <w:r w:rsidRPr="00ED59E6">
          <w:rPr>
            <w:lang w:val="en-US"/>
          </w:rPr>
          <w:instrText>docs</w:instrText>
        </w:r>
        <w:r w:rsidRPr="00ED59E6">
          <w:rPr>
            <w:rPrChange w:id="146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microsoft</w:instrText>
        </w:r>
        <w:r w:rsidRPr="00ED59E6">
          <w:rPr>
            <w:rPrChange w:id="147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com</w:instrText>
        </w:r>
        <w:r w:rsidRPr="00ED59E6">
          <w:rPr>
            <w:rPrChange w:id="148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ru</w:instrText>
        </w:r>
        <w:r w:rsidRPr="00ED59E6">
          <w:rPr>
            <w:rPrChange w:id="149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ru</w:instrText>
        </w:r>
        <w:r w:rsidRPr="00ED59E6">
          <w:rPr>
            <w:rPrChange w:id="150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azure</w:instrText>
        </w:r>
        <w:r w:rsidRPr="00ED59E6">
          <w:rPr>
            <w:rPrChange w:id="151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digital</w:instrText>
        </w:r>
        <w:r w:rsidRPr="00ED59E6">
          <w:rPr>
            <w:rPrChange w:id="152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twins</w:instrText>
        </w:r>
        <w:r w:rsidRPr="00ED59E6">
          <w:rPr>
            <w:rPrChange w:id="153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concepts</w:instrText>
        </w:r>
        <w:r w:rsidRPr="00ED59E6">
          <w:rPr>
            <w:rPrChange w:id="154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objectmodel</w:instrText>
        </w:r>
        <w:r w:rsidRPr="00ED59E6">
          <w:rPr>
            <w:rPrChange w:id="155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spatialgraph</w:instrText>
        </w:r>
        <w:r w:rsidRPr="00ED59E6">
          <w:rPr>
            <w:rPrChange w:id="156" w:author="Rostislav Bobin" w:date="2019-04-12T15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FA3850">
          <w:rPr>
            <w:rStyle w:val="ac"/>
            <w:lang w:val="en-US"/>
          </w:rPr>
          <w:t>https</w:t>
        </w:r>
        <w:r w:rsidRPr="00ED59E6">
          <w:rPr>
            <w:rStyle w:val="ac"/>
            <w:rPrChange w:id="157" w:author="Rostislav Bobin" w:date="2019-04-12T15:02:00Z">
              <w:rPr>
                <w:rStyle w:val="ac"/>
                <w:lang w:val="en-US"/>
              </w:rPr>
            </w:rPrChange>
          </w:rPr>
          <w:t>://</w:t>
        </w:r>
        <w:r w:rsidRPr="00FA3850">
          <w:rPr>
            <w:rStyle w:val="ac"/>
            <w:lang w:val="en-US"/>
          </w:rPr>
          <w:t>docs</w:t>
        </w:r>
        <w:r w:rsidRPr="00ED59E6">
          <w:rPr>
            <w:rStyle w:val="ac"/>
            <w:rPrChange w:id="158" w:author="Rostislav Bobin" w:date="2019-04-12T15:02:00Z">
              <w:rPr>
                <w:rStyle w:val="ac"/>
                <w:lang w:val="en-US"/>
              </w:rPr>
            </w:rPrChange>
          </w:rPr>
          <w:t>.</w:t>
        </w:r>
        <w:proofErr w:type="spellStart"/>
        <w:r w:rsidRPr="00FA3850">
          <w:rPr>
            <w:rStyle w:val="ac"/>
            <w:lang w:val="en-US"/>
          </w:rPr>
          <w:t>microsoft</w:t>
        </w:r>
        <w:proofErr w:type="spellEnd"/>
        <w:r w:rsidRPr="00ED59E6">
          <w:rPr>
            <w:rStyle w:val="ac"/>
            <w:rPrChange w:id="159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FA3850">
          <w:rPr>
            <w:rStyle w:val="ac"/>
            <w:lang w:val="en-US"/>
          </w:rPr>
          <w:t>com</w:t>
        </w:r>
        <w:r w:rsidRPr="00ED59E6">
          <w:rPr>
            <w:rStyle w:val="ac"/>
            <w:rPrChange w:id="160" w:author="Rostislav Bobin" w:date="2019-04-12T15:02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FA3850">
          <w:rPr>
            <w:rStyle w:val="ac"/>
            <w:lang w:val="en-US"/>
          </w:rPr>
          <w:t>ru</w:t>
        </w:r>
        <w:proofErr w:type="spellEnd"/>
        <w:r w:rsidRPr="00ED59E6">
          <w:rPr>
            <w:rStyle w:val="ac"/>
            <w:rPrChange w:id="161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ru</w:t>
        </w:r>
        <w:proofErr w:type="spellEnd"/>
        <w:r w:rsidRPr="00ED59E6">
          <w:rPr>
            <w:rStyle w:val="ac"/>
            <w:rPrChange w:id="162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azure</w:t>
        </w:r>
        <w:r w:rsidRPr="00ED59E6">
          <w:rPr>
            <w:rStyle w:val="ac"/>
            <w:rPrChange w:id="163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digital</w:t>
        </w:r>
        <w:r w:rsidRPr="00ED59E6">
          <w:rPr>
            <w:rStyle w:val="ac"/>
            <w:rPrChange w:id="164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twins</w:t>
        </w:r>
        <w:r w:rsidRPr="00ED59E6">
          <w:rPr>
            <w:rStyle w:val="ac"/>
            <w:rPrChange w:id="165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concepts</w:t>
        </w:r>
        <w:r w:rsidRPr="00ED59E6">
          <w:rPr>
            <w:rStyle w:val="ac"/>
            <w:rPrChange w:id="166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objectmodel</w:t>
        </w:r>
        <w:proofErr w:type="spellEnd"/>
        <w:r w:rsidRPr="00ED59E6">
          <w:rPr>
            <w:rStyle w:val="ac"/>
            <w:rPrChange w:id="167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spatialgraph</w:t>
        </w:r>
        <w:proofErr w:type="spellEnd"/>
        <w:r w:rsidRPr="00ED59E6">
          <w:rPr>
            <w:rStyle w:val="ac"/>
            <w:rPrChange w:id="168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ED59E6">
          <w:rPr>
            <w:rPrChange w:id="169" w:author="Rostislav Bobin" w:date="2019-04-12T15:02:00Z">
              <w:rPr>
                <w:lang w:val="en-US"/>
              </w:rPr>
            </w:rPrChange>
          </w:rPr>
          <w:t xml:space="preserve"> (</w:t>
        </w:r>
        <w:r>
          <w:t>дата обращения 28.03.2019</w:t>
        </w:r>
        <w:r w:rsidRPr="00ED59E6">
          <w:rPr>
            <w:rPrChange w:id="170" w:author="Rostislav Bobin" w:date="2019-04-12T15:02:00Z">
              <w:rPr>
                <w:lang w:val="en-US"/>
              </w:rPr>
            </w:rPrChange>
          </w:rPr>
          <w:t>)</w:t>
        </w:r>
        <w:r>
          <w:t>.</w:t>
        </w:r>
      </w:ins>
      <w:bookmarkEnd w:id="135"/>
    </w:p>
    <w:p w14:paraId="30242924" w14:textId="260EB928" w:rsidR="00794F46" w:rsidRDefault="00794F46">
      <w:pPr>
        <w:pStyle w:val="ab"/>
        <w:numPr>
          <w:ilvl w:val="0"/>
          <w:numId w:val="3"/>
        </w:numPr>
        <w:spacing w:line="360" w:lineRule="auto"/>
        <w:jc w:val="both"/>
        <w:rPr>
          <w:ins w:id="171" w:author="Rostislav Bobin" w:date="2019-04-19T09:10:00Z"/>
          <w:lang w:val="en-US"/>
        </w:rPr>
        <w:pPrChange w:id="172" w:author="Rostislav Bobin" w:date="2019-04-18T13:52:00Z">
          <w:pPr>
            <w:widowControl w:val="0"/>
            <w:ind w:firstLine="0"/>
          </w:pPr>
        </w:pPrChange>
      </w:pPr>
      <w:bookmarkStart w:id="173" w:name="_Ref6488017"/>
      <w:ins w:id="174" w:author="Rostislav Bobin" w:date="2019-04-18T13:52:00Z">
        <w:r w:rsidRPr="00794F46">
          <w:rPr>
            <w:lang w:val="en-US"/>
          </w:rPr>
          <w:t xml:space="preserve">F. Bonomi, R. Milito, J. Zhu, and S. </w:t>
        </w:r>
        <w:proofErr w:type="spellStart"/>
        <w:r w:rsidRPr="00794F46">
          <w:rPr>
            <w:lang w:val="en-US"/>
          </w:rPr>
          <w:t>Addepalli</w:t>
        </w:r>
        <w:proofErr w:type="spellEnd"/>
        <w:r w:rsidRPr="00794F46">
          <w:rPr>
            <w:lang w:val="en-US"/>
          </w:rPr>
          <w:t>, “Fog Computing and Its Role in the Internet of Things,” in Proceedings of ACM MCC,</w:t>
        </w:r>
        <w:r>
          <w:rPr>
            <w:lang w:val="en-US"/>
          </w:rPr>
          <w:t xml:space="preserve"> </w:t>
        </w:r>
        <w:r w:rsidRPr="00794F46">
          <w:rPr>
            <w:lang w:val="en-US"/>
          </w:rPr>
          <w:t>2012, pp. 13–16.</w:t>
        </w:r>
      </w:ins>
      <w:bookmarkEnd w:id="173"/>
    </w:p>
    <w:p w14:paraId="11CD7952" w14:textId="4EC04E13" w:rsidR="00F954D1" w:rsidRPr="0085346D" w:rsidRDefault="00F954D1">
      <w:pPr>
        <w:pStyle w:val="ab"/>
        <w:numPr>
          <w:ilvl w:val="0"/>
          <w:numId w:val="3"/>
        </w:numPr>
        <w:spacing w:line="360" w:lineRule="auto"/>
        <w:jc w:val="both"/>
        <w:rPr>
          <w:ins w:id="175" w:author="Rostislav Bobin" w:date="2019-04-19T09:50:00Z"/>
        </w:rPr>
        <w:pPrChange w:id="176" w:author="Rostislav Bobin" w:date="2019-04-18T13:52:00Z">
          <w:pPr>
            <w:widowControl w:val="0"/>
            <w:ind w:firstLine="0"/>
          </w:pPr>
        </w:pPrChange>
      </w:pPr>
      <w:bookmarkStart w:id="177" w:name="_Ref6557837"/>
      <w:ins w:id="178" w:author="Rostislav Bobin" w:date="2019-04-19T09:11:00Z">
        <w:r>
          <w:rPr>
            <w:lang w:val="en-US"/>
          </w:rPr>
          <w:t>Low</w:t>
        </w:r>
        <w:r w:rsidRPr="000C2CA8">
          <w:rPr>
            <w:rPrChange w:id="179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arbon</w:t>
        </w:r>
        <w:r w:rsidRPr="000C2CA8">
          <w:rPr>
            <w:rPrChange w:id="180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London</w:t>
        </w:r>
        <w:r w:rsidRPr="000C2CA8">
          <w:rPr>
            <w:rPrChange w:id="181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webpage</w:t>
        </w:r>
      </w:ins>
      <w:ins w:id="182" w:author="Rostislav Bobin" w:date="2019-04-19T09:51:00Z">
        <w:r w:rsidR="005A316B" w:rsidRPr="000C2CA8">
          <w:rPr>
            <w:rPrChange w:id="183" w:author="Gleb Radchenko" w:date="2019-04-26T14:10:00Z">
              <w:rPr>
                <w:lang w:val="en-US"/>
              </w:rPr>
            </w:rPrChange>
          </w:rPr>
          <w:t>.</w:t>
        </w:r>
      </w:ins>
      <w:ins w:id="184" w:author="Rostislav Bobin" w:date="2019-04-19T09:11:00Z">
        <w:r w:rsidRPr="000C2CA8">
          <w:rPr>
            <w:rPrChange w:id="185" w:author="Gleb Radchenko" w:date="2019-04-26T14:10:00Z">
              <w:rPr>
                <w:lang w:val="en-US"/>
              </w:rPr>
            </w:rPrChange>
          </w:rPr>
          <w:t xml:space="preserve"> </w:t>
        </w:r>
      </w:ins>
      <w:ins w:id="186" w:author="Rostislav Bobin" w:date="2019-04-19T09:10:00Z">
        <w:r w:rsidRPr="000C2CA8">
          <w:rPr>
            <w:rPrChange w:id="187" w:author="Gleb Radchenko" w:date="2019-04-26T14:10:00Z">
              <w:rPr>
                <w:lang w:val="en-US"/>
              </w:rPr>
            </w:rPrChange>
          </w:rPr>
          <w:t>[</w:t>
        </w:r>
        <w:r>
          <w:t>Электронный</w:t>
        </w:r>
        <w:r w:rsidRPr="000C2CA8">
          <w:t xml:space="preserve"> </w:t>
        </w:r>
        <w:r>
          <w:t>ресурс</w:t>
        </w:r>
        <w:r w:rsidRPr="000C2CA8">
          <w:rPr>
            <w:rPrChange w:id="188" w:author="Gleb Radchenko" w:date="2019-04-26T14:10:00Z">
              <w:rPr>
                <w:lang w:val="en-US"/>
              </w:rPr>
            </w:rPrChange>
          </w:rPr>
          <w:t>]</w:t>
        </w:r>
        <w:r w:rsidRPr="000C2CA8">
          <w:t xml:space="preserve"> </w:t>
        </w:r>
        <w:r>
          <w:rPr>
            <w:lang w:val="en-US"/>
          </w:rPr>
          <w:t>URL</w:t>
        </w:r>
        <w:r w:rsidRPr="000C2CA8">
          <w:rPr>
            <w:rPrChange w:id="189" w:author="Gleb Radchenko" w:date="2019-04-26T14:10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0C2CA8">
          <w:rPr>
            <w:rPrChange w:id="190" w:author="Gleb Radchenko" w:date="2019-04-26T14:10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0C2CA8">
          <w:rPr>
            <w:rPrChange w:id="191" w:author="Gleb Radchenko" w:date="2019-04-26T14:10:00Z">
              <w:rPr>
                <w:lang w:val="en-US"/>
              </w:rPr>
            </w:rPrChange>
          </w:rPr>
          <w:instrText xml:space="preserve"> "</w:instrText>
        </w:r>
        <w:r w:rsidRPr="00F954D1">
          <w:rPr>
            <w:lang w:val="en-US"/>
          </w:rPr>
          <w:instrText>http</w:instrText>
        </w:r>
        <w:r w:rsidRPr="000C2CA8">
          <w:rPr>
            <w:rPrChange w:id="192" w:author="Gleb Radchenko" w:date="2019-04-26T14:10:00Z">
              <w:rPr>
                <w:lang w:val="en-US"/>
              </w:rPr>
            </w:rPrChange>
          </w:rPr>
          <w:instrText>:/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193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powernetworks</w:instrText>
        </w:r>
        <w:r w:rsidRPr="000C2CA8">
          <w:rPr>
            <w:rPrChange w:id="194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co</w:instrText>
        </w:r>
        <w:r w:rsidRPr="000C2CA8">
          <w:rPr>
            <w:rPrChange w:id="195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</w:instrText>
        </w:r>
        <w:r w:rsidRPr="000C2CA8">
          <w:rPr>
            <w:rPrChange w:id="196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197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en</w:instrText>
        </w:r>
        <w:r w:rsidRPr="000C2CA8">
          <w:rPr>
            <w:rPrChange w:id="198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199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tier</w:instrText>
        </w:r>
        <w:r w:rsidRPr="000C2CA8">
          <w:rPr>
            <w:rPrChange w:id="200" w:author="Gleb Radchenko" w:date="2019-04-26T14:10:00Z">
              <w:rPr>
                <w:lang w:val="en-US"/>
              </w:rPr>
            </w:rPrChange>
          </w:rPr>
          <w:instrText>-2-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201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Low</w:instrText>
        </w:r>
        <w:r w:rsidRPr="000C2CA8">
          <w:rPr>
            <w:rPrChange w:id="202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Carbon</w:instrText>
        </w:r>
        <w:r w:rsidRPr="000C2CA8">
          <w:rPr>
            <w:rPrChange w:id="203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London</w:instrText>
        </w:r>
        <w:r w:rsidRPr="000C2CA8">
          <w:rPr>
            <w:rPrChange w:id="204" w:author="Gleb Radchenko" w:date="2019-04-26T14:10:00Z">
              <w:rPr>
                <w:lang w:val="en-US"/>
              </w:rPr>
            </w:rPrChange>
          </w:rPr>
          <w:instrText>-(</w:instrText>
        </w:r>
        <w:r w:rsidRPr="00F954D1">
          <w:rPr>
            <w:lang w:val="en-US"/>
          </w:rPr>
          <w:instrText>LCL</w:instrText>
        </w:r>
        <w:r w:rsidRPr="000C2CA8">
          <w:rPr>
            <w:rPrChange w:id="205" w:author="Gleb Radchenko" w:date="2019-04-26T14:10:00Z">
              <w:rPr>
                <w:lang w:val="en-US"/>
              </w:rPr>
            </w:rPrChange>
          </w:rPr>
          <w:instrText xml:space="preserve">)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</w:t>
        </w:r>
        <w:r w:rsidRPr="005A316B">
          <w:rPr>
            <w:rStyle w:val="ac"/>
            <w:rPrChange w:id="206" w:author="Rostislav Bobin" w:date="2019-04-19T09:51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207" w:author="Rostislav Bobin" w:date="2019-04-19T09:51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ukpowernetworks</w:t>
        </w:r>
        <w:proofErr w:type="spellEnd"/>
        <w:r w:rsidRPr="005A316B">
          <w:rPr>
            <w:rStyle w:val="ac"/>
            <w:rPrChange w:id="208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</w:t>
        </w:r>
        <w:r w:rsidRPr="005A316B">
          <w:rPr>
            <w:rStyle w:val="ac"/>
            <w:rPrChange w:id="209" w:author="Rostislav Bobin" w:date="2019-04-19T09:51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uk</w:t>
        </w:r>
        <w:proofErr w:type="spellEnd"/>
        <w:r w:rsidRPr="005A316B">
          <w:rPr>
            <w:rStyle w:val="ac"/>
            <w:rPrChange w:id="210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211" w:author="Rostislav Bobin" w:date="2019-04-19T09:51:00Z">
              <w:rPr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en</w:t>
        </w:r>
        <w:proofErr w:type="spellEnd"/>
        <w:r w:rsidRPr="005A316B">
          <w:rPr>
            <w:rStyle w:val="ac"/>
            <w:rPrChange w:id="212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213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tier</w:t>
        </w:r>
        <w:r w:rsidRPr="005A316B">
          <w:rPr>
            <w:rStyle w:val="ac"/>
            <w:rPrChange w:id="214" w:author="Rostislav Bobin" w:date="2019-04-19T09:51:00Z">
              <w:rPr>
                <w:lang w:val="en-US"/>
              </w:rPr>
            </w:rPrChange>
          </w:rPr>
          <w:t>-2-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215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Low</w:t>
        </w:r>
        <w:r w:rsidRPr="005A316B">
          <w:rPr>
            <w:rStyle w:val="ac"/>
            <w:rPrChange w:id="216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Carbon</w:t>
        </w:r>
        <w:r w:rsidRPr="005A316B">
          <w:rPr>
            <w:rStyle w:val="ac"/>
            <w:rPrChange w:id="217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London</w:t>
        </w:r>
        <w:r w:rsidRPr="005A316B">
          <w:rPr>
            <w:rStyle w:val="ac"/>
            <w:rPrChange w:id="218" w:author="Rostislav Bobin" w:date="2019-04-19T09:51:00Z">
              <w:rPr>
                <w:lang w:val="en-US"/>
              </w:rPr>
            </w:rPrChange>
          </w:rPr>
          <w:t>-(</w:t>
        </w:r>
        <w:r w:rsidRPr="00591F78">
          <w:rPr>
            <w:rStyle w:val="ac"/>
            <w:lang w:val="en-US"/>
          </w:rPr>
          <w:t>LCL</w:t>
        </w:r>
        <w:r w:rsidRPr="005A316B">
          <w:rPr>
            <w:rStyle w:val="ac"/>
            <w:rPrChange w:id="219" w:author="Rostislav Bobin" w:date="2019-04-19T09:51:00Z">
              <w:rPr>
                <w:lang w:val="en-US"/>
              </w:rPr>
            </w:rPrChange>
          </w:rPr>
          <w:t>)/</w:t>
        </w:r>
        <w:r>
          <w:rPr>
            <w:lang w:val="en-US"/>
          </w:rPr>
          <w:fldChar w:fldCharType="end"/>
        </w:r>
        <w:r w:rsidRPr="000C2CA8">
          <w:rPr>
            <w:rPrChange w:id="220" w:author="Gleb Radchenko" w:date="2019-04-26T14:10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0C2CA8">
          <w:t xml:space="preserve"> </w:t>
        </w:r>
        <w:r>
          <w:t>обращения</w:t>
        </w:r>
        <w:r w:rsidRPr="000C2CA8">
          <w:t xml:space="preserve"> 16.04.2019</w:t>
        </w:r>
        <w:r w:rsidRPr="000C2CA8">
          <w:rPr>
            <w:rPrChange w:id="221" w:author="Gleb Radchenko" w:date="2019-04-26T14:10:00Z">
              <w:rPr>
                <w:lang w:val="en-US"/>
              </w:rPr>
            </w:rPrChange>
          </w:rPr>
          <w:t>)</w:t>
        </w:r>
      </w:ins>
      <w:ins w:id="222" w:author="Rostislav Bobin" w:date="2019-04-19T09:11:00Z">
        <w:r w:rsidRPr="000C2CA8">
          <w:t>.</w:t>
        </w:r>
      </w:ins>
      <w:bookmarkEnd w:id="177"/>
    </w:p>
    <w:p w14:paraId="318D4608" w14:textId="2D5B247E" w:rsidR="005A316B" w:rsidRDefault="005A316B">
      <w:pPr>
        <w:pStyle w:val="ab"/>
        <w:numPr>
          <w:ilvl w:val="0"/>
          <w:numId w:val="3"/>
        </w:numPr>
        <w:spacing w:line="360" w:lineRule="auto"/>
        <w:jc w:val="both"/>
        <w:rPr>
          <w:ins w:id="223" w:author="Rostislav Bobin" w:date="2019-04-19T09:51:00Z"/>
        </w:rPr>
        <w:pPrChange w:id="224" w:author="Rostislav Bobin" w:date="2019-04-18T13:52:00Z">
          <w:pPr>
            <w:widowControl w:val="0"/>
            <w:ind w:firstLine="0"/>
          </w:pPr>
        </w:pPrChange>
      </w:pPr>
      <w:bookmarkStart w:id="225" w:name="_Ref6559934"/>
      <w:ins w:id="226" w:author="Rostislav Bobin" w:date="2019-04-19T09:50:00Z">
        <w:r>
          <w:rPr>
            <w:lang w:val="en-US"/>
          </w:rPr>
          <w:t>Azure</w:t>
        </w:r>
        <w:r w:rsidRPr="000C2CA8">
          <w:rPr>
            <w:rPrChange w:id="227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0C2CA8">
          <w:rPr>
            <w:rPrChange w:id="228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</w:t>
        </w:r>
        <w:r w:rsidRPr="000C2CA8">
          <w:rPr>
            <w:rPrChange w:id="229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Documentation</w:t>
        </w:r>
      </w:ins>
      <w:ins w:id="230" w:author="Rostislav Bobin" w:date="2019-04-19T09:51:00Z">
        <w:r w:rsidRPr="000C2CA8">
          <w:rPr>
            <w:rPrChange w:id="231" w:author="Gleb Radchenko" w:date="2019-04-26T14:10:00Z">
              <w:rPr>
                <w:lang w:val="en-US"/>
              </w:rPr>
            </w:rPrChange>
          </w:rPr>
          <w:t>.</w:t>
        </w:r>
      </w:ins>
      <w:ins w:id="232" w:author="Rostislav Bobin" w:date="2019-04-19T09:50:00Z">
        <w:r w:rsidRPr="000C2CA8">
          <w:rPr>
            <w:rPrChange w:id="233" w:author="Gleb Radchenko" w:date="2019-04-26T14:10:00Z">
              <w:rPr>
                <w:lang w:val="en-US"/>
              </w:rPr>
            </w:rPrChange>
          </w:rPr>
          <w:t xml:space="preserve"> </w:t>
        </w:r>
        <w:r w:rsidRPr="005A316B">
          <w:rPr>
            <w:rPrChange w:id="234" w:author="Rostislav Bobin" w:date="2019-04-19T09:51:00Z">
              <w:rPr>
                <w:lang w:val="en-US"/>
              </w:rPr>
            </w:rPrChange>
          </w:rPr>
          <w:t>[</w:t>
        </w:r>
      </w:ins>
      <w:ins w:id="235" w:author="Rostislav Bobin" w:date="2019-04-19T09:51:00Z">
        <w:r>
          <w:t>Электронный</w:t>
        </w:r>
        <w:r w:rsidRPr="005A316B">
          <w:t xml:space="preserve"> </w:t>
        </w:r>
        <w:r>
          <w:t>ресурс</w:t>
        </w:r>
      </w:ins>
      <w:ins w:id="236" w:author="Rostislav Bobin" w:date="2019-04-19T09:50:00Z">
        <w:r w:rsidRPr="005A316B">
          <w:rPr>
            <w:rPrChange w:id="237" w:author="Rostislav Bobin" w:date="2019-04-19T09:51:00Z">
              <w:rPr>
                <w:lang w:val="en-US"/>
              </w:rPr>
            </w:rPrChange>
          </w:rPr>
          <w:t>]</w:t>
        </w:r>
      </w:ins>
      <w:ins w:id="238" w:author="Rostislav Bobin" w:date="2019-04-19T09:51:00Z">
        <w:r w:rsidRPr="005A316B">
          <w:t xml:space="preserve"> </w:t>
        </w:r>
        <w:r>
          <w:rPr>
            <w:lang w:val="en-US"/>
          </w:rPr>
          <w:t>URL</w:t>
        </w:r>
        <w:r w:rsidRPr="005A316B">
          <w:rPr>
            <w:rPrChange w:id="239" w:author="Rostislav Bobin" w:date="2019-04-19T09:51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240" w:author="Rostislav Bobin" w:date="2019-04-19T09:51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241" w:author="Rostislav Bobin" w:date="2019-04-19T09:51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242" w:author="Rostislav Bobin" w:date="2019-04-19T09:51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docs</w:instrText>
        </w:r>
        <w:r w:rsidRPr="005A316B">
          <w:rPr>
            <w:rPrChange w:id="243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244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245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246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247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248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iot</w:instrText>
        </w:r>
        <w:r w:rsidRPr="005A316B">
          <w:rPr>
            <w:rPrChange w:id="249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</w:instrText>
        </w:r>
        <w:r w:rsidRPr="005A316B">
          <w:rPr>
            <w:rPrChange w:id="250" w:author="Rostislav Bobin" w:date="2019-04-19T09:51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A316B">
          <w:rPr>
            <w:rStyle w:val="ac"/>
            <w:rPrChange w:id="251" w:author="Rostislav Bobin" w:date="2019-04-19T09:51:00Z">
              <w:rPr>
                <w:rStyle w:val="ac"/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docs</w:t>
        </w:r>
        <w:r w:rsidRPr="005A316B">
          <w:rPr>
            <w:rStyle w:val="ac"/>
            <w:rPrChange w:id="252" w:author="Rostislav Bobin" w:date="2019-04-19T09:51:00Z">
              <w:rPr>
                <w:rStyle w:val="ac"/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microsoft</w:t>
        </w:r>
        <w:proofErr w:type="spellEnd"/>
        <w:r w:rsidRPr="005A316B">
          <w:rPr>
            <w:rStyle w:val="ac"/>
            <w:rPrChange w:id="253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A316B">
          <w:rPr>
            <w:rStyle w:val="ac"/>
            <w:rPrChange w:id="254" w:author="Rostislav Bobin" w:date="2019-04-19T09:51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A316B">
          <w:rPr>
            <w:rStyle w:val="ac"/>
            <w:rPrChange w:id="255" w:author="Rostislav Bobin" w:date="2019-04-19T09:51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A316B">
          <w:rPr>
            <w:rStyle w:val="ac"/>
            <w:rPrChange w:id="256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azure</w:t>
        </w:r>
        <w:r w:rsidRPr="005A316B">
          <w:rPr>
            <w:rStyle w:val="ac"/>
            <w:rPrChange w:id="257" w:author="Rostislav Bobin" w:date="2019-04-19T09:51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iot</w:t>
        </w:r>
        <w:proofErr w:type="spellEnd"/>
        <w:r w:rsidRPr="005A316B">
          <w:rPr>
            <w:rStyle w:val="ac"/>
            <w:rPrChange w:id="258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</w:t>
        </w:r>
        <w:r w:rsidRPr="005A316B">
          <w:rPr>
            <w:rStyle w:val="ac"/>
            <w:rPrChange w:id="259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260" w:author="Rostislav Bobin" w:date="2019-04-19T09:51:00Z">
              <w:rPr>
                <w:lang w:val="en-US"/>
              </w:rPr>
            </w:rPrChange>
          </w:rPr>
          <w:t xml:space="preserve"> (</w:t>
        </w:r>
        <w:r w:rsidRPr="005A316B">
          <w:t>дата обращения 16.04.2019).</w:t>
        </w:r>
        <w:bookmarkEnd w:id="225"/>
      </w:ins>
    </w:p>
    <w:p w14:paraId="13949693" w14:textId="77777777" w:rsidR="005A316B" w:rsidRPr="006D767F" w:rsidRDefault="005A316B" w:rsidP="005A316B">
      <w:pPr>
        <w:pStyle w:val="ab"/>
        <w:numPr>
          <w:ilvl w:val="0"/>
          <w:numId w:val="3"/>
        </w:numPr>
        <w:spacing w:line="360" w:lineRule="auto"/>
        <w:jc w:val="both"/>
        <w:rPr>
          <w:ins w:id="261" w:author="Rostislav Bobin" w:date="2019-04-19T09:52:00Z"/>
        </w:rPr>
      </w:pPr>
      <w:bookmarkStart w:id="262" w:name="_Ref6560022"/>
      <w:ins w:id="263" w:author="Rostislav Bobin" w:date="2019-04-19T09:52:00Z">
        <w:r>
          <w:rPr>
            <w:lang w:val="en-US"/>
          </w:rPr>
          <w:t>Azure</w:t>
        </w:r>
        <w:r w:rsidRPr="005A316B">
          <w:rPr>
            <w:rPrChange w:id="264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Event</w:t>
        </w:r>
        <w:r w:rsidRPr="005A316B">
          <w:rPr>
            <w:rPrChange w:id="265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s</w:t>
        </w:r>
        <w:r w:rsidRPr="005A316B">
          <w:rPr>
            <w:rPrChange w:id="266" w:author="Rostislav Bobin" w:date="2019-04-19T09:52:00Z">
              <w:rPr>
                <w:lang w:val="en-US"/>
              </w:rPr>
            </w:rPrChange>
          </w:rPr>
          <w:t>. [</w:t>
        </w:r>
        <w:r>
          <w:t>Электронный ресурс</w:t>
        </w:r>
        <w:r w:rsidRPr="005A316B">
          <w:rPr>
            <w:rPrChange w:id="267" w:author="Rostislav Bobin" w:date="2019-04-19T09:5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5A316B">
          <w:rPr>
            <w:rPrChange w:id="268" w:author="Rostislav Bobin" w:date="2019-04-19T09:5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269" w:author="Rostislav Bobin" w:date="2019-04-19T09:5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270" w:author="Rostislav Bobin" w:date="2019-04-19T09:52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271" w:author="Rostislav Bobin" w:date="2019-04-19T09:52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272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273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274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275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276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services</w:instrText>
        </w:r>
        <w:r w:rsidRPr="005A316B">
          <w:rPr>
            <w:rPrChange w:id="277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event</w:instrText>
        </w:r>
        <w:r w:rsidRPr="005A316B">
          <w:rPr>
            <w:rPrChange w:id="278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s</w:instrText>
        </w:r>
        <w:r w:rsidRPr="005A316B">
          <w:rPr>
            <w:rPrChange w:id="279" w:author="Rostislav Bobin" w:date="2019-04-19T09:5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91F78">
          <w:rPr>
            <w:rStyle w:val="ac"/>
            <w:rPrChange w:id="280" w:author="Rostislav Bobin" w:date="2019-04-19T09:52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azure</w:t>
        </w:r>
        <w:r w:rsidRPr="00591F78">
          <w:rPr>
            <w:rStyle w:val="ac"/>
            <w:rPrChange w:id="281" w:author="Rostislav Bobin" w:date="2019-04-19T09:52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microsoft</w:t>
        </w:r>
        <w:proofErr w:type="spellEnd"/>
        <w:r w:rsidRPr="00591F78">
          <w:rPr>
            <w:rStyle w:val="ac"/>
            <w:rPrChange w:id="282" w:author="Rostislav Bobin" w:date="2019-04-19T09:5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91F78">
          <w:rPr>
            <w:rStyle w:val="ac"/>
            <w:rPrChange w:id="283" w:author="Rostislav Bobin" w:date="2019-04-19T09:52:00Z">
              <w:rPr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91F78">
          <w:rPr>
            <w:rStyle w:val="ac"/>
            <w:rPrChange w:id="284" w:author="Rostislav Bobin" w:date="2019-04-19T09:52:00Z">
              <w:rPr>
                <w:lang w:val="en-US"/>
              </w:rPr>
            </w:rPrChange>
          </w:rPr>
          <w:t>-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91F78">
          <w:rPr>
            <w:rStyle w:val="ac"/>
            <w:rPrChange w:id="285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ervices</w:t>
        </w:r>
        <w:r w:rsidRPr="00591F78">
          <w:rPr>
            <w:rStyle w:val="ac"/>
            <w:rPrChange w:id="286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event</w:t>
        </w:r>
        <w:r w:rsidRPr="00591F78">
          <w:rPr>
            <w:rStyle w:val="ac"/>
            <w:rPrChange w:id="287" w:author="Rostislav Bobin" w:date="2019-04-19T09:52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s</w:t>
        </w:r>
        <w:r w:rsidRPr="00591F78">
          <w:rPr>
            <w:rStyle w:val="ac"/>
            <w:rPrChange w:id="288" w:author="Rostislav Bobin" w:date="2019-04-19T09:52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289" w:author="Rostislav Bobin" w:date="2019-04-19T09:52:00Z">
              <w:rPr>
                <w:lang w:val="en-US"/>
              </w:rPr>
            </w:rPrChange>
          </w:rPr>
          <w:t xml:space="preserve"> </w:t>
        </w:r>
        <w:r w:rsidRPr="006D767F">
          <w:t>(</w:t>
        </w:r>
        <w:r w:rsidRPr="005A316B">
          <w:t>дата обращения 16.04.2019).</w:t>
        </w:r>
        <w:bookmarkEnd w:id="262"/>
      </w:ins>
    </w:p>
    <w:p w14:paraId="1C93CE31" w14:textId="34CA0F4E" w:rsidR="005A316B" w:rsidRDefault="0035627F">
      <w:pPr>
        <w:pStyle w:val="ab"/>
        <w:numPr>
          <w:ilvl w:val="0"/>
          <w:numId w:val="3"/>
        </w:numPr>
        <w:spacing w:line="360" w:lineRule="auto"/>
        <w:jc w:val="both"/>
        <w:rPr>
          <w:ins w:id="290" w:author="Rostislav Bobin" w:date="2019-05-17T10:43:00Z"/>
        </w:rPr>
        <w:pPrChange w:id="291" w:author="Rostislav Bobin" w:date="2019-04-18T13:52:00Z">
          <w:pPr>
            <w:widowControl w:val="0"/>
            <w:ind w:firstLine="0"/>
          </w:pPr>
        </w:pPrChange>
      </w:pPr>
      <w:bookmarkStart w:id="292" w:name="_Ref6560609"/>
      <w:ins w:id="293" w:author="Rostislav Bobin" w:date="2019-04-19T10:02:00Z">
        <w:r w:rsidRPr="0035627F">
          <w:rPr>
            <w:lang w:val="en-US"/>
            <w:rPrChange w:id="294" w:author="Rostislav Bobin" w:date="2019-04-19T10:02:00Z">
              <w:rPr/>
            </w:rPrChange>
          </w:rPr>
          <w:t xml:space="preserve">Digital Twins Service Management APIs. </w:t>
        </w:r>
        <w:r w:rsidRPr="0035627F">
          <w:rPr>
            <w:rPrChange w:id="295" w:author="Rostislav Bobin" w:date="2019-04-19T10:02:00Z">
              <w:rPr>
                <w:lang w:val="en-US"/>
              </w:rPr>
            </w:rPrChange>
          </w:rPr>
          <w:t>[</w:t>
        </w:r>
        <w:r>
          <w:t>Электронный</w:t>
        </w:r>
        <w:r w:rsidRPr="0035627F">
          <w:t xml:space="preserve"> </w:t>
        </w:r>
        <w:r>
          <w:t>ресурс</w:t>
        </w:r>
        <w:r w:rsidRPr="0035627F">
          <w:rPr>
            <w:rPrChange w:id="296" w:author="Rostislav Bobin" w:date="2019-04-19T10:02:00Z">
              <w:rPr>
                <w:lang w:val="en-US"/>
              </w:rPr>
            </w:rPrChange>
          </w:rPr>
          <w:t>]</w:t>
        </w:r>
        <w:r w:rsidRPr="0035627F">
          <w:t xml:space="preserve"> </w:t>
        </w:r>
        <w:r>
          <w:rPr>
            <w:lang w:val="en-US"/>
          </w:rPr>
          <w:t>URL</w:t>
        </w:r>
        <w:r w:rsidRPr="0035627F">
          <w:rPr>
            <w:rPrChange w:id="297" w:author="Rostislav Bobin" w:date="2019-04-19T10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35627F">
          <w:rPr>
            <w:rPrChange w:id="298" w:author="Rostislav Bobin" w:date="2019-04-19T10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35627F">
          <w:rPr>
            <w:rPrChange w:id="299" w:author="Rostislav Bobin" w:date="2019-04-19T10:02:00Z">
              <w:rPr>
                <w:lang w:val="en-US"/>
              </w:rPr>
            </w:rPrChange>
          </w:rPr>
          <w:instrText xml:space="preserve"> "</w:instrText>
        </w:r>
        <w:r w:rsidRPr="0035627F">
          <w:rPr>
            <w:lang w:val="en-US"/>
          </w:rPr>
          <w:instrText>https</w:instrText>
        </w:r>
        <w:r w:rsidRPr="0035627F">
          <w:rPr>
            <w:rPrChange w:id="300" w:author="Rostislav Bobin" w:date="2019-04-19T10:02:00Z">
              <w:rPr>
                <w:lang w:val="en-US"/>
              </w:rPr>
            </w:rPrChange>
          </w:rPr>
          <w:instrText>://</w:instrText>
        </w:r>
        <w:r w:rsidRPr="0035627F">
          <w:rPr>
            <w:lang w:val="en-US"/>
          </w:rPr>
          <w:instrText>azuredigitaltwinsexample</w:instrText>
        </w:r>
        <w:r w:rsidRPr="0035627F">
          <w:rPr>
            <w:rPrChange w:id="301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ortheurope</w:instrText>
        </w:r>
        <w:r w:rsidRPr="0035627F">
          <w:rPr>
            <w:rPrChange w:id="302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azuresmartspaces</w:instrText>
        </w:r>
        <w:r w:rsidRPr="0035627F">
          <w:rPr>
            <w:rPrChange w:id="303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et</w:instrText>
        </w:r>
        <w:r w:rsidRPr="0035627F">
          <w:rPr>
            <w:rPrChange w:id="304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management</w:instrText>
        </w:r>
        <w:r w:rsidRPr="0035627F">
          <w:rPr>
            <w:rPrChange w:id="305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swagger</w:instrText>
        </w:r>
        <w:r w:rsidRPr="0035627F">
          <w:rPr>
            <w:rPrChange w:id="306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ui</w:instrText>
        </w:r>
        <w:r w:rsidRPr="0035627F">
          <w:rPr>
            <w:rPrChange w:id="307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index</w:instrText>
        </w:r>
        <w:r w:rsidRPr="0035627F">
          <w:rPr>
            <w:rPrChange w:id="308" w:author="Rostislav Bobin" w:date="2019-04-19T10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35627F">
          <w:rPr>
            <w:rStyle w:val="ac"/>
            <w:rPrChange w:id="309" w:author="Rostislav Bobin" w:date="2019-04-19T10:02:00Z">
              <w:rPr>
                <w:lang w:val="en-US"/>
              </w:rPr>
            </w:rPrChange>
          </w:rPr>
          <w:t>://</w:t>
        </w:r>
        <w:proofErr w:type="spellStart"/>
        <w:r w:rsidRPr="00591F78">
          <w:rPr>
            <w:rStyle w:val="ac"/>
            <w:lang w:val="en-US"/>
          </w:rPr>
          <w:t>azuredigitaltwinsexample</w:t>
        </w:r>
        <w:proofErr w:type="spellEnd"/>
        <w:r w:rsidRPr="0035627F">
          <w:rPr>
            <w:rStyle w:val="ac"/>
            <w:rPrChange w:id="310" w:author="Rostislav Bobin" w:date="2019-04-19T10:02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northeurope</w:t>
        </w:r>
        <w:proofErr w:type="spellEnd"/>
        <w:r w:rsidRPr="0035627F">
          <w:rPr>
            <w:rStyle w:val="ac"/>
            <w:rPrChange w:id="311" w:author="Rostislav Bobin" w:date="2019-04-19T10:02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azuresmartspaces</w:t>
        </w:r>
        <w:proofErr w:type="spellEnd"/>
        <w:r w:rsidRPr="0035627F">
          <w:rPr>
            <w:rStyle w:val="ac"/>
            <w:rPrChange w:id="312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net</w:t>
        </w:r>
        <w:r w:rsidRPr="0035627F">
          <w:rPr>
            <w:rStyle w:val="ac"/>
            <w:rPrChange w:id="313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management</w:t>
        </w:r>
        <w:r w:rsidRPr="0035627F">
          <w:rPr>
            <w:rStyle w:val="ac"/>
            <w:rPrChange w:id="314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wagger</w:t>
        </w:r>
        <w:r w:rsidRPr="0035627F">
          <w:rPr>
            <w:rStyle w:val="ac"/>
            <w:rPrChange w:id="315" w:author="Rostislav Bobin" w:date="2019-04-19T10:02:00Z">
              <w:rPr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ui</w:t>
        </w:r>
        <w:proofErr w:type="spellEnd"/>
        <w:r w:rsidRPr="0035627F">
          <w:rPr>
            <w:rStyle w:val="ac"/>
            <w:rPrChange w:id="316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dex</w:t>
        </w:r>
        <w:r w:rsidRPr="0035627F">
          <w:rPr>
            <w:rStyle w:val="ac"/>
            <w:rPrChange w:id="317" w:author="Rostislav Bobin" w:date="2019-04-19T10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35627F">
          <w:rPr>
            <w:rPrChange w:id="318" w:author="Rostislav Bobin" w:date="2019-04-19T10:02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t xml:space="preserve"> </w:t>
        </w:r>
        <w:r>
          <w:t>обращения</w:t>
        </w:r>
        <w:r w:rsidRPr="0035627F">
          <w:t xml:space="preserve"> 12.03.2019</w:t>
        </w:r>
        <w:r w:rsidRPr="0035627F">
          <w:rPr>
            <w:rPrChange w:id="319" w:author="Rostislav Bobin" w:date="2019-04-19T10:02:00Z">
              <w:rPr>
                <w:lang w:val="en-US"/>
              </w:rPr>
            </w:rPrChange>
          </w:rPr>
          <w:t>).</w:t>
        </w:r>
      </w:ins>
      <w:bookmarkEnd w:id="292"/>
    </w:p>
    <w:p w14:paraId="40139999" w14:textId="312728F4" w:rsidR="00AC21C3" w:rsidRDefault="00AC21C3">
      <w:pPr>
        <w:pStyle w:val="ab"/>
        <w:numPr>
          <w:ilvl w:val="0"/>
          <w:numId w:val="3"/>
        </w:numPr>
        <w:spacing w:line="360" w:lineRule="auto"/>
        <w:jc w:val="both"/>
        <w:rPr>
          <w:ins w:id="320" w:author="Rostislav Bobin" w:date="2019-05-17T11:36:00Z"/>
        </w:rPr>
        <w:pPrChange w:id="321" w:author="Rostislav Bobin" w:date="2019-04-18T13:52:00Z">
          <w:pPr>
            <w:widowControl w:val="0"/>
            <w:ind w:firstLine="0"/>
          </w:pPr>
        </w:pPrChange>
      </w:pPr>
      <w:bookmarkStart w:id="322" w:name="_Ref8983004"/>
      <w:ins w:id="323" w:author="Rostislav Bobin" w:date="2019-05-17T10:43:00Z">
        <w:r>
          <w:rPr>
            <w:lang w:val="en-US"/>
          </w:rPr>
          <w:lastRenderedPageBreak/>
          <w:t xml:space="preserve">Microsoft Azure </w:t>
        </w:r>
      </w:ins>
      <w:ins w:id="324" w:author="Rostislav Bobin" w:date="2019-05-17T10:44:00Z">
        <w:r>
          <w:rPr>
            <w:lang w:val="en-US"/>
          </w:rPr>
          <w:t xml:space="preserve">Digital Twins Graph Viewer Github page. </w:t>
        </w:r>
        <w:r w:rsidRPr="00AC21C3">
          <w:rPr>
            <w:rPrChange w:id="325" w:author="Rostislav Bobin" w:date="2019-05-17T10:45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21C3">
          <w:rPr>
            <w:rPrChange w:id="326" w:author="Rostislav Bobin" w:date="2019-05-17T10:45:00Z">
              <w:rPr>
                <w:lang w:val="en-US"/>
              </w:rPr>
            </w:rPrChange>
          </w:rPr>
          <w:t>]</w:t>
        </w:r>
      </w:ins>
      <w:ins w:id="327" w:author="Rostislav Bobin" w:date="2019-05-17T10:45:00Z">
        <w:r>
          <w:t xml:space="preserve"> </w:t>
        </w:r>
        <w:r>
          <w:rPr>
            <w:lang w:val="en-US"/>
          </w:rPr>
          <w:t>URL</w:t>
        </w:r>
        <w:r w:rsidRPr="00AC21C3">
          <w:rPr>
            <w:rPrChange w:id="328" w:author="Rostislav Bobin" w:date="2019-05-17T10:45:00Z">
              <w:rPr>
                <w:lang w:val="en-US"/>
              </w:rPr>
            </w:rPrChange>
          </w:rPr>
          <w:t xml:space="preserve">: </w:t>
        </w:r>
        <w:r>
          <w:fldChar w:fldCharType="begin"/>
        </w:r>
        <w:r>
          <w:instrText xml:space="preserve"> HYPERLINK "</w:instrText>
        </w:r>
        <w:r w:rsidRPr="00AC21C3">
          <w:rPr>
            <w:rPrChange w:id="329" w:author="Rostislav Bobin" w:date="2019-05-17T10:45:00Z">
              <w:rPr>
                <w:rStyle w:val="ac"/>
              </w:rPr>
            </w:rPrChange>
          </w:rPr>
          <w:instrText>https://github.com/Azure/azure-digital-twins-graph-viewer</w:instrText>
        </w:r>
        <w:r w:rsidRPr="00AC21C3">
          <w:rPr>
            <w:rPrChange w:id="330" w:author="Rostislav Bobin" w:date="2019-05-17T10:45:00Z">
              <w:rPr>
                <w:lang w:val="en-US"/>
              </w:rPr>
            </w:rPrChange>
          </w:rPr>
          <w:instrText>/</w:instrText>
        </w:r>
        <w:r>
          <w:instrText xml:space="preserve">" </w:instrText>
        </w:r>
        <w:r>
          <w:fldChar w:fldCharType="separate"/>
        </w:r>
        <w:r w:rsidRPr="008479DB">
          <w:rPr>
            <w:rStyle w:val="ac"/>
          </w:rPr>
          <w:t>https://github.com/Azure/azure-digital-twins-graph-viewer</w:t>
        </w:r>
        <w:r w:rsidRPr="00AC21C3">
          <w:rPr>
            <w:rStyle w:val="ac"/>
            <w:rPrChange w:id="331" w:author="Rostislav Bobin" w:date="2019-05-17T10:45:00Z">
              <w:rPr>
                <w:rStyle w:val="ac"/>
                <w:lang w:val="en-US"/>
              </w:rPr>
            </w:rPrChange>
          </w:rPr>
          <w:t>/</w:t>
        </w:r>
        <w:r>
          <w:fldChar w:fldCharType="end"/>
        </w:r>
        <w:r w:rsidRPr="00AC21C3">
          <w:rPr>
            <w:rPrChange w:id="332" w:author="Rostislav Bobin" w:date="2019-05-17T10:45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t xml:space="preserve"> </w:t>
        </w:r>
        <w:r>
          <w:t>обращения 08</w:t>
        </w:r>
        <w:r w:rsidRPr="0035627F">
          <w:t>.03.2019</w:t>
        </w:r>
        <w:r w:rsidRPr="00AC21C3">
          <w:rPr>
            <w:rPrChange w:id="333" w:author="Rostislav Bobin" w:date="2019-05-17T10:45:00Z">
              <w:rPr>
                <w:lang w:val="en-US"/>
              </w:rPr>
            </w:rPrChange>
          </w:rPr>
          <w:t>).</w:t>
        </w:r>
      </w:ins>
      <w:bookmarkEnd w:id="322"/>
    </w:p>
    <w:p w14:paraId="7A2F2B9E" w14:textId="7413271A" w:rsidR="002423B6" w:rsidRDefault="002423B6">
      <w:pPr>
        <w:pStyle w:val="ab"/>
        <w:numPr>
          <w:ilvl w:val="0"/>
          <w:numId w:val="3"/>
        </w:numPr>
        <w:spacing w:line="360" w:lineRule="auto"/>
        <w:jc w:val="both"/>
        <w:rPr>
          <w:ins w:id="334" w:author="Rostislav Bobin" w:date="2019-05-17T11:37:00Z"/>
        </w:rPr>
        <w:pPrChange w:id="335" w:author="Rostislav Bobin" w:date="2019-04-18T13:52:00Z">
          <w:pPr>
            <w:widowControl w:val="0"/>
            <w:ind w:firstLine="0"/>
          </w:pPr>
        </w:pPrChange>
      </w:pPr>
      <w:bookmarkStart w:id="336" w:name="_Ref8985538"/>
      <w:ins w:id="337" w:author="Rostislav Bobin" w:date="2019-05-17T11:36:00Z">
        <w:r>
          <w:rPr>
            <w:lang w:val="en-US"/>
          </w:rPr>
          <w:t>AWS</w:t>
        </w:r>
        <w:r w:rsidRPr="00FB3A4A">
          <w:rPr>
            <w:rPrChange w:id="338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FB3A4A">
          <w:rPr>
            <w:rPrChange w:id="339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ore</w:t>
        </w:r>
        <w:r w:rsidRPr="00FB3A4A">
          <w:rPr>
            <w:rPrChange w:id="340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Features</w:t>
        </w:r>
        <w:r w:rsidRPr="00FB3A4A">
          <w:rPr>
            <w:rPrChange w:id="341" w:author="Rostislav Bobin" w:date="2019-05-20T08:04:00Z">
              <w:rPr>
                <w:lang w:val="en-US"/>
              </w:rPr>
            </w:rPrChange>
          </w:rPr>
          <w:t xml:space="preserve">. </w:t>
        </w:r>
        <w:r w:rsidRPr="002423B6">
          <w:rPr>
            <w:rPrChange w:id="342" w:author="Rostislav Bobin" w:date="2019-05-17T11:37:00Z">
              <w:rPr>
                <w:lang w:val="en-US"/>
              </w:rPr>
            </w:rPrChange>
          </w:rPr>
          <w:t>[</w:t>
        </w:r>
      </w:ins>
      <w:ins w:id="343" w:author="Rostislav Bobin" w:date="2019-05-17T11:37:00Z">
        <w:r>
          <w:t>Электронный</w:t>
        </w:r>
        <w:r w:rsidRPr="002423B6">
          <w:t xml:space="preserve"> </w:t>
        </w:r>
        <w:r>
          <w:t>ресурс</w:t>
        </w:r>
      </w:ins>
      <w:ins w:id="344" w:author="Rostislav Bobin" w:date="2019-05-17T11:36:00Z">
        <w:r w:rsidRPr="002423B6">
          <w:rPr>
            <w:rPrChange w:id="345" w:author="Rostislav Bobin" w:date="2019-05-17T11:37:00Z">
              <w:rPr>
                <w:lang w:val="en-US"/>
              </w:rPr>
            </w:rPrChange>
          </w:rPr>
          <w:t>]</w:t>
        </w:r>
      </w:ins>
      <w:ins w:id="346" w:author="Rostislav Bobin" w:date="2019-05-17T11:37:00Z">
        <w:r w:rsidRPr="002423B6">
          <w:t xml:space="preserve"> </w:t>
        </w:r>
        <w:r>
          <w:rPr>
            <w:lang w:val="en-US"/>
          </w:rPr>
          <w:t>URL</w:t>
        </w:r>
        <w:r w:rsidRPr="002423B6">
          <w:rPr>
            <w:rPrChange w:id="347" w:author="Rostislav Bobin" w:date="2019-05-17T11:37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2423B6">
          <w:rPr>
            <w:rPrChange w:id="348" w:author="Rostislav Bobin" w:date="2019-05-17T11:37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2423B6">
          <w:rPr>
            <w:rPrChange w:id="349" w:author="Rostislav Bobin" w:date="2019-05-17T11:37:00Z">
              <w:rPr>
                <w:lang w:val="en-US"/>
              </w:rPr>
            </w:rPrChange>
          </w:rPr>
          <w:instrText xml:space="preserve"> "</w:instrText>
        </w:r>
        <w:r w:rsidRPr="002423B6">
          <w:rPr>
            <w:lang w:val="en-US"/>
          </w:rPr>
          <w:instrText>https</w:instrText>
        </w:r>
        <w:r w:rsidRPr="002423B6">
          <w:rPr>
            <w:rPrChange w:id="350" w:author="Rostislav Bobin" w:date="2019-05-17T11:37:00Z">
              <w:rPr>
                <w:lang w:val="en-US"/>
              </w:rPr>
            </w:rPrChange>
          </w:rPr>
          <w:instrText>://</w:instrText>
        </w:r>
        <w:r w:rsidRPr="002423B6">
          <w:rPr>
            <w:lang w:val="en-US"/>
          </w:rPr>
          <w:instrText>aws</w:instrText>
        </w:r>
        <w:r w:rsidRPr="002423B6">
          <w:rPr>
            <w:rPrChange w:id="351" w:author="Rostislav Bobin" w:date="2019-05-17T11:37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amazon</w:instrText>
        </w:r>
        <w:r w:rsidRPr="002423B6">
          <w:rPr>
            <w:rPrChange w:id="352" w:author="Rostislav Bobin" w:date="2019-05-17T11:37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com</w:instrText>
        </w:r>
        <w:r w:rsidRPr="002423B6">
          <w:rPr>
            <w:rPrChange w:id="353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ru</w:instrText>
        </w:r>
        <w:r w:rsidRPr="002423B6">
          <w:rPr>
            <w:rPrChange w:id="354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iot</w:instrText>
        </w:r>
        <w:r w:rsidRPr="002423B6">
          <w:rPr>
            <w:rPrChange w:id="355" w:author="Rostislav Bobin" w:date="2019-05-17T11:37:00Z">
              <w:rPr>
                <w:lang w:val="en-US"/>
              </w:rPr>
            </w:rPrChange>
          </w:rPr>
          <w:instrText>-</w:instrText>
        </w:r>
        <w:r w:rsidRPr="002423B6">
          <w:rPr>
            <w:lang w:val="en-US"/>
          </w:rPr>
          <w:instrText>core</w:instrText>
        </w:r>
        <w:r w:rsidRPr="002423B6">
          <w:rPr>
            <w:rPrChange w:id="356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features</w:instrText>
        </w:r>
        <w:r w:rsidRPr="002423B6">
          <w:rPr>
            <w:rPrChange w:id="357" w:author="Rostislav Bobin" w:date="2019-05-17T11:37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8479DB">
          <w:rPr>
            <w:rStyle w:val="ac"/>
            <w:lang w:val="en-US"/>
          </w:rPr>
          <w:t>https</w:t>
        </w:r>
        <w:r w:rsidRPr="002423B6">
          <w:rPr>
            <w:rStyle w:val="ac"/>
            <w:rPrChange w:id="358" w:author="Rostislav Bobin" w:date="2019-05-17T11:37:00Z">
              <w:rPr>
                <w:rStyle w:val="ac"/>
                <w:lang w:val="en-US"/>
              </w:rPr>
            </w:rPrChange>
          </w:rPr>
          <w:t>://</w:t>
        </w:r>
        <w:proofErr w:type="spellStart"/>
        <w:r w:rsidRPr="008479DB">
          <w:rPr>
            <w:rStyle w:val="ac"/>
            <w:lang w:val="en-US"/>
          </w:rPr>
          <w:t>aws</w:t>
        </w:r>
        <w:proofErr w:type="spellEnd"/>
        <w:r w:rsidRPr="002423B6">
          <w:rPr>
            <w:rStyle w:val="ac"/>
            <w:rPrChange w:id="359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amazon</w:t>
        </w:r>
        <w:r w:rsidRPr="002423B6">
          <w:rPr>
            <w:rStyle w:val="ac"/>
            <w:rPrChange w:id="360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com</w:t>
        </w:r>
        <w:r w:rsidRPr="002423B6">
          <w:rPr>
            <w:rStyle w:val="ac"/>
            <w:rPrChange w:id="361" w:author="Rostislav Bobin" w:date="2019-05-17T11:37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8479DB">
          <w:rPr>
            <w:rStyle w:val="ac"/>
            <w:lang w:val="en-US"/>
          </w:rPr>
          <w:t>ru</w:t>
        </w:r>
        <w:proofErr w:type="spellEnd"/>
        <w:r w:rsidRPr="002423B6">
          <w:rPr>
            <w:rStyle w:val="ac"/>
            <w:rPrChange w:id="362" w:author="Rostislav Bobin" w:date="2019-05-17T11:37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8479DB">
          <w:rPr>
            <w:rStyle w:val="ac"/>
            <w:lang w:val="en-US"/>
          </w:rPr>
          <w:t>iot</w:t>
        </w:r>
        <w:proofErr w:type="spellEnd"/>
        <w:r w:rsidRPr="002423B6">
          <w:rPr>
            <w:rStyle w:val="ac"/>
            <w:rPrChange w:id="363" w:author="Rostislav Bobin" w:date="2019-05-17T11:37:00Z">
              <w:rPr>
                <w:rStyle w:val="ac"/>
                <w:lang w:val="en-US"/>
              </w:rPr>
            </w:rPrChange>
          </w:rPr>
          <w:t>-</w:t>
        </w:r>
        <w:r w:rsidRPr="008479DB">
          <w:rPr>
            <w:rStyle w:val="ac"/>
            <w:lang w:val="en-US"/>
          </w:rPr>
          <w:t>core</w:t>
        </w:r>
        <w:r w:rsidRPr="002423B6">
          <w:rPr>
            <w:rStyle w:val="ac"/>
            <w:rPrChange w:id="364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features</w:t>
        </w:r>
        <w:r w:rsidRPr="002423B6">
          <w:rPr>
            <w:rStyle w:val="ac"/>
            <w:rPrChange w:id="365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2423B6">
          <w:rPr>
            <w:rPrChange w:id="366" w:author="Rostislav Bobin" w:date="2019-05-17T11:37:00Z">
              <w:rPr>
                <w:lang w:val="en-US"/>
              </w:rPr>
            </w:rPrChange>
          </w:rPr>
          <w:t xml:space="preserve"> (</w:t>
        </w:r>
        <w:r w:rsidRPr="002423B6">
          <w:t>дата обращ</w:t>
        </w:r>
        <w:r>
          <w:t>ения 18.04</w:t>
        </w:r>
        <w:r w:rsidRPr="002423B6">
          <w:t>.2019</w:t>
        </w:r>
        <w:r w:rsidRPr="002423B6">
          <w:rPr>
            <w:rPrChange w:id="367" w:author="Rostislav Bobin" w:date="2019-05-17T11:37:00Z">
              <w:rPr>
                <w:lang w:val="en-US"/>
              </w:rPr>
            </w:rPrChange>
          </w:rPr>
          <w:t>).</w:t>
        </w:r>
        <w:bookmarkEnd w:id="336"/>
      </w:ins>
    </w:p>
    <w:p w14:paraId="1DD0064F" w14:textId="2B97697B" w:rsidR="002423B6" w:rsidRDefault="002423B6">
      <w:pPr>
        <w:pStyle w:val="ab"/>
        <w:numPr>
          <w:ilvl w:val="0"/>
          <w:numId w:val="3"/>
        </w:numPr>
        <w:spacing w:line="360" w:lineRule="auto"/>
        <w:jc w:val="both"/>
        <w:pPrChange w:id="368" w:author="Rostislav Bobin" w:date="2019-04-18T13:52:00Z">
          <w:pPr>
            <w:widowControl w:val="0"/>
            <w:ind w:firstLine="0"/>
          </w:pPr>
        </w:pPrChange>
      </w:pPr>
      <w:bookmarkStart w:id="369" w:name="_Ref8985551"/>
      <w:ins w:id="370" w:author="Rostislav Bobin" w:date="2019-05-17T11:37:00Z">
        <w:r>
          <w:rPr>
            <w:lang w:val="en-US"/>
          </w:rPr>
          <w:t>AWS</w:t>
        </w:r>
        <w:r w:rsidRPr="00FB3A4A">
          <w:rPr>
            <w:rPrChange w:id="371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FB3A4A">
          <w:rPr>
            <w:rPrChange w:id="372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eengrass</w:t>
        </w:r>
        <w:r w:rsidRPr="00FB3A4A">
          <w:rPr>
            <w:rPrChange w:id="373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Features</w:t>
        </w:r>
        <w:r w:rsidRPr="00FB3A4A">
          <w:rPr>
            <w:rPrChange w:id="374" w:author="Rostislav Bobin" w:date="2019-05-20T08:04:00Z">
              <w:rPr>
                <w:lang w:val="en-US"/>
              </w:rPr>
            </w:rPrChange>
          </w:rPr>
          <w:t xml:space="preserve">. </w:t>
        </w:r>
        <w:r w:rsidRPr="002423B6">
          <w:rPr>
            <w:rPrChange w:id="375" w:author="Rostislav Bobin" w:date="2019-05-17T11:38:00Z">
              <w:rPr>
                <w:lang w:val="en-US"/>
              </w:rPr>
            </w:rPrChange>
          </w:rPr>
          <w:t>[</w:t>
        </w:r>
        <w:r>
          <w:t>Электронный</w:t>
        </w:r>
        <w:r w:rsidRPr="002423B6">
          <w:t xml:space="preserve"> </w:t>
        </w:r>
        <w:r>
          <w:t>ресурс</w:t>
        </w:r>
        <w:r w:rsidRPr="002423B6">
          <w:rPr>
            <w:rPrChange w:id="376" w:author="Rostislav Bobin" w:date="2019-05-17T11:38:00Z">
              <w:rPr>
                <w:lang w:val="en-US"/>
              </w:rPr>
            </w:rPrChange>
          </w:rPr>
          <w:t>]</w:t>
        </w:r>
      </w:ins>
      <w:ins w:id="377" w:author="Rostislav Bobin" w:date="2019-05-17T11:38:00Z">
        <w:r>
          <w:t xml:space="preserve"> </w:t>
        </w:r>
        <w:r>
          <w:rPr>
            <w:lang w:val="en-US"/>
          </w:rPr>
          <w:t>URL</w:t>
        </w:r>
        <w:r w:rsidRPr="002423B6">
          <w:rPr>
            <w:rPrChange w:id="378" w:author="Rostislav Bobin" w:date="2019-05-17T11:38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2423B6">
          <w:rPr>
            <w:rPrChange w:id="379" w:author="Rostislav Bobin" w:date="2019-05-17T11:38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2423B6">
          <w:rPr>
            <w:rPrChange w:id="380" w:author="Rostislav Bobin" w:date="2019-05-17T11:38:00Z">
              <w:rPr>
                <w:lang w:val="en-US"/>
              </w:rPr>
            </w:rPrChange>
          </w:rPr>
          <w:instrText xml:space="preserve"> "</w:instrText>
        </w:r>
        <w:r w:rsidRPr="002423B6">
          <w:rPr>
            <w:lang w:val="en-US"/>
          </w:rPr>
          <w:instrText>https</w:instrText>
        </w:r>
        <w:r w:rsidRPr="002423B6">
          <w:rPr>
            <w:rPrChange w:id="381" w:author="Rostislav Bobin" w:date="2019-05-17T11:38:00Z">
              <w:rPr>
                <w:lang w:val="en-US"/>
              </w:rPr>
            </w:rPrChange>
          </w:rPr>
          <w:instrText>://</w:instrText>
        </w:r>
        <w:r w:rsidRPr="002423B6">
          <w:rPr>
            <w:lang w:val="en-US"/>
          </w:rPr>
          <w:instrText>aws</w:instrText>
        </w:r>
        <w:r w:rsidRPr="002423B6">
          <w:rPr>
            <w:rPrChange w:id="382" w:author="Rostislav Bobin" w:date="2019-05-17T11:38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amazon</w:instrText>
        </w:r>
        <w:r w:rsidRPr="002423B6">
          <w:rPr>
            <w:rPrChange w:id="383" w:author="Rostislav Bobin" w:date="2019-05-17T11:38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com</w:instrText>
        </w:r>
        <w:r w:rsidRPr="002423B6">
          <w:rPr>
            <w:rPrChange w:id="384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ru</w:instrText>
        </w:r>
        <w:r w:rsidRPr="002423B6">
          <w:rPr>
            <w:rPrChange w:id="385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greengrass</w:instrText>
        </w:r>
        <w:r w:rsidRPr="002423B6">
          <w:rPr>
            <w:rPrChange w:id="386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features</w:instrText>
        </w:r>
        <w:r w:rsidRPr="002423B6">
          <w:rPr>
            <w:rPrChange w:id="387" w:author="Rostislav Bobin" w:date="2019-05-17T11:38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8479DB">
          <w:rPr>
            <w:rStyle w:val="ac"/>
            <w:lang w:val="en-US"/>
          </w:rPr>
          <w:t>https</w:t>
        </w:r>
        <w:r w:rsidRPr="008479DB">
          <w:rPr>
            <w:rStyle w:val="ac"/>
            <w:rPrChange w:id="388" w:author="Rostislav Bobin" w:date="2019-05-17T11:38:00Z">
              <w:rPr>
                <w:lang w:val="en-US"/>
              </w:rPr>
            </w:rPrChange>
          </w:rPr>
          <w:t>://</w:t>
        </w:r>
        <w:proofErr w:type="spellStart"/>
        <w:r w:rsidRPr="008479DB">
          <w:rPr>
            <w:rStyle w:val="ac"/>
            <w:lang w:val="en-US"/>
          </w:rPr>
          <w:t>aws</w:t>
        </w:r>
        <w:proofErr w:type="spellEnd"/>
        <w:r w:rsidRPr="008479DB">
          <w:rPr>
            <w:rStyle w:val="ac"/>
            <w:rPrChange w:id="389" w:author="Rostislav Bobin" w:date="2019-05-17T11:38:00Z">
              <w:rPr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amazon</w:t>
        </w:r>
        <w:r w:rsidRPr="008479DB">
          <w:rPr>
            <w:rStyle w:val="ac"/>
            <w:rPrChange w:id="390" w:author="Rostislav Bobin" w:date="2019-05-17T11:38:00Z">
              <w:rPr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com</w:t>
        </w:r>
        <w:r w:rsidRPr="008479DB">
          <w:rPr>
            <w:rStyle w:val="ac"/>
            <w:rPrChange w:id="391" w:author="Rostislav Bobin" w:date="2019-05-17T11:38:00Z">
              <w:rPr>
                <w:lang w:val="en-US"/>
              </w:rPr>
            </w:rPrChange>
          </w:rPr>
          <w:t>/</w:t>
        </w:r>
        <w:proofErr w:type="spellStart"/>
        <w:r w:rsidRPr="008479DB">
          <w:rPr>
            <w:rStyle w:val="ac"/>
            <w:lang w:val="en-US"/>
          </w:rPr>
          <w:t>ru</w:t>
        </w:r>
        <w:proofErr w:type="spellEnd"/>
        <w:r w:rsidRPr="008479DB">
          <w:rPr>
            <w:rStyle w:val="ac"/>
            <w:rPrChange w:id="392" w:author="Rostislav Bobin" w:date="2019-05-17T11:38:00Z">
              <w:rPr>
                <w:lang w:val="en-US"/>
              </w:rPr>
            </w:rPrChange>
          </w:rPr>
          <w:t>/</w:t>
        </w:r>
        <w:proofErr w:type="spellStart"/>
        <w:r w:rsidRPr="008479DB">
          <w:rPr>
            <w:rStyle w:val="ac"/>
            <w:lang w:val="en-US"/>
          </w:rPr>
          <w:t>greengrass</w:t>
        </w:r>
        <w:proofErr w:type="spellEnd"/>
        <w:r w:rsidRPr="008479DB">
          <w:rPr>
            <w:rStyle w:val="ac"/>
            <w:rPrChange w:id="393" w:author="Rostislav Bobin" w:date="2019-05-17T11:38:00Z">
              <w:rPr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features</w:t>
        </w:r>
        <w:r w:rsidRPr="008479DB">
          <w:rPr>
            <w:rStyle w:val="ac"/>
            <w:rPrChange w:id="394" w:author="Rostislav Bobin" w:date="2019-05-17T11:38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2423B6">
          <w:rPr>
            <w:rPrChange w:id="395" w:author="Rostislav Bobin" w:date="2019-05-17T11:38:00Z">
              <w:rPr>
                <w:lang w:val="en-US"/>
              </w:rPr>
            </w:rPrChange>
          </w:rPr>
          <w:t xml:space="preserve"> (</w:t>
        </w:r>
        <w:r w:rsidRPr="002423B6">
          <w:t>дата обращения 18.04.2019</w:t>
        </w:r>
        <w:r w:rsidRPr="002423B6">
          <w:rPr>
            <w:rPrChange w:id="396" w:author="Rostislav Bobin" w:date="2019-05-17T11:38:00Z">
              <w:rPr>
                <w:lang w:val="en-US"/>
              </w:rPr>
            </w:rPrChange>
          </w:rPr>
          <w:t>).</w:t>
        </w:r>
      </w:ins>
      <w:bookmarkEnd w:id="369"/>
    </w:p>
    <w:p w14:paraId="2E7643EA" w14:textId="21395EF8" w:rsidR="00455A2A" w:rsidRDefault="00455A2A" w:rsidP="00455A2A">
      <w:pPr>
        <w:pStyle w:val="ab"/>
        <w:numPr>
          <w:ilvl w:val="0"/>
          <w:numId w:val="3"/>
        </w:numPr>
        <w:spacing w:line="360" w:lineRule="auto"/>
        <w:jc w:val="both"/>
      </w:pPr>
      <w:bookmarkStart w:id="397" w:name="_Ref9245952"/>
      <w:r>
        <w:t xml:space="preserve">Центры событий </w:t>
      </w:r>
      <w:r>
        <w:rPr>
          <w:lang w:val="en-US"/>
        </w:rPr>
        <w:t>Microsoft</w:t>
      </w:r>
      <w:r w:rsidRPr="00455A2A">
        <w:t xml:space="preserve"> </w:t>
      </w:r>
      <w:r>
        <w:rPr>
          <w:lang w:val="en-US"/>
        </w:rPr>
        <w:t>Azure</w:t>
      </w:r>
      <w:r w:rsidRPr="00455A2A">
        <w:t xml:space="preserve">. </w:t>
      </w:r>
      <w:r>
        <w:t xml:space="preserve">Документация. </w:t>
      </w:r>
      <w:r w:rsidRPr="00455A2A">
        <w:t>[</w:t>
      </w:r>
      <w:r>
        <w:t>Электронный ресурс</w:t>
      </w:r>
      <w:r w:rsidRPr="00455A2A">
        <w:t>]</w:t>
      </w:r>
      <w:r>
        <w:t xml:space="preserve"> </w:t>
      </w:r>
      <w:r>
        <w:rPr>
          <w:lang w:val="en-US"/>
        </w:rPr>
        <w:t>URL</w:t>
      </w:r>
      <w:r w:rsidRPr="00455A2A">
        <w:t xml:space="preserve">: </w:t>
      </w:r>
      <w:r w:rsidR="0044706D">
        <w:rPr>
          <w:rStyle w:val="ac"/>
          <w:lang w:val="en-US"/>
        </w:rPr>
        <w:fldChar w:fldCharType="begin"/>
      </w:r>
      <w:r w:rsidR="0044706D" w:rsidRPr="0044706D">
        <w:rPr>
          <w:rStyle w:val="ac"/>
          <w:rPrChange w:id="398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="0044706D">
        <w:rPr>
          <w:rStyle w:val="ac"/>
          <w:lang w:val="en-US"/>
        </w:rPr>
        <w:instrText>HYPERLINK</w:instrText>
      </w:r>
      <w:r w:rsidR="0044706D" w:rsidRPr="0044706D">
        <w:rPr>
          <w:rStyle w:val="ac"/>
          <w:rPrChange w:id="399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="0044706D">
        <w:rPr>
          <w:rStyle w:val="ac"/>
          <w:lang w:val="en-US"/>
        </w:rPr>
        <w:instrText>https</w:instrText>
      </w:r>
      <w:r w:rsidR="0044706D" w:rsidRPr="0044706D">
        <w:rPr>
          <w:rStyle w:val="ac"/>
          <w:rPrChange w:id="400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="0044706D">
        <w:rPr>
          <w:rStyle w:val="ac"/>
          <w:lang w:val="en-US"/>
        </w:rPr>
        <w:instrText>docs</w:instrText>
      </w:r>
      <w:r w:rsidR="0044706D" w:rsidRPr="0044706D">
        <w:rPr>
          <w:rStyle w:val="ac"/>
          <w:rPrChange w:id="401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microsoft</w:instrText>
      </w:r>
      <w:r w:rsidR="0044706D" w:rsidRPr="0044706D">
        <w:rPr>
          <w:rStyle w:val="ac"/>
          <w:rPrChange w:id="402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com</w:instrText>
      </w:r>
      <w:r w:rsidR="0044706D" w:rsidRPr="0044706D">
        <w:rPr>
          <w:rStyle w:val="ac"/>
          <w:rPrChange w:id="403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404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405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azure</w:instrText>
      </w:r>
      <w:r w:rsidR="0044706D" w:rsidRPr="0044706D">
        <w:rPr>
          <w:rStyle w:val="ac"/>
          <w:rPrChange w:id="406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event</w:instrText>
      </w:r>
      <w:r w:rsidR="0044706D" w:rsidRPr="0044706D">
        <w:rPr>
          <w:rStyle w:val="ac"/>
          <w:rPrChange w:id="407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hubs</w:instrText>
      </w:r>
      <w:r w:rsidR="0044706D" w:rsidRPr="0044706D">
        <w:rPr>
          <w:rStyle w:val="ac"/>
          <w:rPrChange w:id="408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="0044706D">
        <w:rPr>
          <w:rStyle w:val="ac"/>
          <w:lang w:val="en-US"/>
        </w:rPr>
        <w:fldChar w:fldCharType="separate"/>
      </w:r>
      <w:r w:rsidRPr="007C0919">
        <w:rPr>
          <w:rStyle w:val="ac"/>
          <w:lang w:val="en-US"/>
        </w:rPr>
        <w:t>https</w:t>
      </w:r>
      <w:r w:rsidRPr="007C0919">
        <w:rPr>
          <w:rStyle w:val="ac"/>
        </w:rPr>
        <w:t>://</w:t>
      </w:r>
      <w:r w:rsidRPr="007C0919">
        <w:rPr>
          <w:rStyle w:val="ac"/>
          <w:lang w:val="en-US"/>
        </w:rPr>
        <w:t>docs</w:t>
      </w:r>
      <w:r w:rsidRPr="007C0919">
        <w:rPr>
          <w:rStyle w:val="ac"/>
        </w:rPr>
        <w:t>.</w:t>
      </w:r>
      <w:proofErr w:type="spellStart"/>
      <w:r w:rsidRPr="007C0919">
        <w:rPr>
          <w:rStyle w:val="ac"/>
          <w:lang w:val="en-US"/>
        </w:rPr>
        <w:t>microsoft</w:t>
      </w:r>
      <w:proofErr w:type="spellEnd"/>
      <w:r w:rsidRPr="007C0919">
        <w:rPr>
          <w:rStyle w:val="ac"/>
        </w:rPr>
        <w:t>.</w:t>
      </w:r>
      <w:r w:rsidRPr="007C0919">
        <w:rPr>
          <w:rStyle w:val="ac"/>
          <w:lang w:val="en-US"/>
        </w:rPr>
        <w:t>com</w:t>
      </w:r>
      <w:r w:rsidRPr="007C0919">
        <w:rPr>
          <w:rStyle w:val="ac"/>
        </w:rPr>
        <w:t>/</w:t>
      </w:r>
      <w:proofErr w:type="spellStart"/>
      <w:r w:rsidRPr="007C0919">
        <w:rPr>
          <w:rStyle w:val="ac"/>
          <w:lang w:val="en-US"/>
        </w:rPr>
        <w:t>ru</w:t>
      </w:r>
      <w:proofErr w:type="spellEnd"/>
      <w:r w:rsidRPr="007C0919">
        <w:rPr>
          <w:rStyle w:val="ac"/>
        </w:rPr>
        <w:t>-</w:t>
      </w:r>
      <w:proofErr w:type="spellStart"/>
      <w:r w:rsidRPr="007C0919">
        <w:rPr>
          <w:rStyle w:val="ac"/>
          <w:lang w:val="en-US"/>
        </w:rPr>
        <w:t>ru</w:t>
      </w:r>
      <w:proofErr w:type="spellEnd"/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azure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event</w:t>
      </w:r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hubs</w:t>
      </w:r>
      <w:r w:rsidRPr="007C0919">
        <w:rPr>
          <w:rStyle w:val="ac"/>
        </w:rPr>
        <w:t>/</w:t>
      </w:r>
      <w:r w:rsidR="0044706D">
        <w:rPr>
          <w:rStyle w:val="ac"/>
        </w:rPr>
        <w:fldChar w:fldCharType="end"/>
      </w:r>
      <w:r w:rsidRPr="00455A2A">
        <w:t xml:space="preserve"> </w:t>
      </w:r>
      <w:r>
        <w:t>(дата обращения 19</w:t>
      </w:r>
      <w:r w:rsidRPr="00455A2A">
        <w:t>.04.2019).</w:t>
      </w:r>
      <w:bookmarkEnd w:id="397"/>
    </w:p>
    <w:p w14:paraId="4294DAE3" w14:textId="5053AB4E" w:rsidR="00581ACE" w:rsidRDefault="00581ACE" w:rsidP="00581ACE">
      <w:pPr>
        <w:pStyle w:val="ab"/>
        <w:numPr>
          <w:ilvl w:val="0"/>
          <w:numId w:val="3"/>
        </w:numPr>
        <w:spacing w:line="360" w:lineRule="auto"/>
        <w:jc w:val="both"/>
      </w:pPr>
      <w:bookmarkStart w:id="409" w:name="_Ref9246260"/>
      <w:r w:rsidRPr="00581ACE">
        <w:t xml:space="preserve">Авторизация доступа к веб-приложениям </w:t>
      </w:r>
      <w:proofErr w:type="spellStart"/>
      <w:r w:rsidRPr="00581ACE">
        <w:t>Azure</w:t>
      </w:r>
      <w:proofErr w:type="spellEnd"/>
      <w:r w:rsidRPr="00581ACE">
        <w:t xml:space="preserve"> </w:t>
      </w:r>
      <w:proofErr w:type="spellStart"/>
      <w:r w:rsidRPr="00581ACE">
        <w:t>Active</w:t>
      </w:r>
      <w:proofErr w:type="spellEnd"/>
      <w:r w:rsidRPr="00581ACE">
        <w:t xml:space="preserve"> </w:t>
      </w:r>
      <w:proofErr w:type="spellStart"/>
      <w:r w:rsidRPr="00581ACE">
        <w:t>Directory</w:t>
      </w:r>
      <w:proofErr w:type="spellEnd"/>
      <w:r w:rsidRPr="00581ACE">
        <w:t xml:space="preserve"> с помощью потока предоставления кода </w:t>
      </w:r>
      <w:proofErr w:type="spellStart"/>
      <w:r w:rsidRPr="00581ACE">
        <w:t>OAuth</w:t>
      </w:r>
      <w:proofErr w:type="spellEnd"/>
      <w:r w:rsidRPr="00581ACE">
        <w:t xml:space="preserve"> 2.0. [</w:t>
      </w:r>
      <w:r>
        <w:t>Электронный ресурс</w:t>
      </w:r>
      <w:r w:rsidRPr="00581ACE">
        <w:t>]</w:t>
      </w:r>
      <w:r>
        <w:t xml:space="preserve"> </w:t>
      </w:r>
      <w:r>
        <w:rPr>
          <w:lang w:val="en-US"/>
        </w:rPr>
        <w:t>URL</w:t>
      </w:r>
      <w:r w:rsidRPr="00581ACE">
        <w:t xml:space="preserve">: </w:t>
      </w:r>
      <w:r w:rsidR="0044706D">
        <w:rPr>
          <w:rStyle w:val="ac"/>
          <w:lang w:val="en-US"/>
        </w:rPr>
        <w:fldChar w:fldCharType="begin"/>
      </w:r>
      <w:r w:rsidR="0044706D" w:rsidRPr="0044706D">
        <w:rPr>
          <w:rStyle w:val="ac"/>
          <w:rPrChange w:id="410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="0044706D">
        <w:rPr>
          <w:rStyle w:val="ac"/>
          <w:lang w:val="en-US"/>
        </w:rPr>
        <w:instrText>HYPERLINK</w:instrText>
      </w:r>
      <w:r w:rsidR="0044706D" w:rsidRPr="0044706D">
        <w:rPr>
          <w:rStyle w:val="ac"/>
          <w:rPrChange w:id="411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="0044706D">
        <w:rPr>
          <w:rStyle w:val="ac"/>
          <w:lang w:val="en-US"/>
        </w:rPr>
        <w:instrText>https</w:instrText>
      </w:r>
      <w:r w:rsidR="0044706D" w:rsidRPr="0044706D">
        <w:rPr>
          <w:rStyle w:val="ac"/>
          <w:rPrChange w:id="412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="0044706D">
        <w:rPr>
          <w:rStyle w:val="ac"/>
          <w:lang w:val="en-US"/>
        </w:rPr>
        <w:instrText>docs</w:instrText>
      </w:r>
      <w:r w:rsidR="0044706D" w:rsidRPr="0044706D">
        <w:rPr>
          <w:rStyle w:val="ac"/>
          <w:rPrChange w:id="413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microsoft</w:instrText>
      </w:r>
      <w:r w:rsidR="0044706D" w:rsidRPr="0044706D">
        <w:rPr>
          <w:rStyle w:val="ac"/>
          <w:rPrChange w:id="414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com</w:instrText>
      </w:r>
      <w:r w:rsidR="0044706D" w:rsidRPr="0044706D">
        <w:rPr>
          <w:rStyle w:val="ac"/>
          <w:rPrChange w:id="415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416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417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azure</w:instrText>
      </w:r>
      <w:r w:rsidR="0044706D" w:rsidRPr="0044706D">
        <w:rPr>
          <w:rStyle w:val="ac"/>
          <w:rPrChange w:id="418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active</w:instrText>
      </w:r>
      <w:r w:rsidR="0044706D" w:rsidRPr="0044706D">
        <w:rPr>
          <w:rStyle w:val="ac"/>
          <w:rPrChange w:id="419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directory</w:instrText>
      </w:r>
      <w:r w:rsidR="0044706D" w:rsidRPr="0044706D">
        <w:rPr>
          <w:rStyle w:val="ac"/>
          <w:rPrChange w:id="420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develop</w:instrText>
      </w:r>
      <w:r w:rsidR="0044706D" w:rsidRPr="0044706D">
        <w:rPr>
          <w:rStyle w:val="ac"/>
          <w:rPrChange w:id="421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v</w:instrText>
      </w:r>
      <w:r w:rsidR="0044706D" w:rsidRPr="0044706D">
        <w:rPr>
          <w:rStyle w:val="ac"/>
          <w:rPrChange w:id="422" w:author="Rostislav Bobin" w:date="2019-05-26T15:53:00Z">
            <w:rPr>
              <w:rStyle w:val="ac"/>
              <w:lang w:val="en-US"/>
            </w:rPr>
          </w:rPrChange>
        </w:rPr>
        <w:instrText>1-</w:instrText>
      </w:r>
      <w:r w:rsidR="0044706D">
        <w:rPr>
          <w:rStyle w:val="ac"/>
          <w:lang w:val="en-US"/>
        </w:rPr>
        <w:instrText>protocols</w:instrText>
      </w:r>
      <w:r w:rsidR="0044706D" w:rsidRPr="0044706D">
        <w:rPr>
          <w:rStyle w:val="ac"/>
          <w:rPrChange w:id="423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oauth</w:instrText>
      </w:r>
      <w:r w:rsidR="0044706D" w:rsidRPr="0044706D">
        <w:rPr>
          <w:rStyle w:val="ac"/>
          <w:rPrChange w:id="424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code</w:instrText>
      </w:r>
      <w:r w:rsidR="0044706D" w:rsidRPr="0044706D">
        <w:rPr>
          <w:rStyle w:val="ac"/>
          <w:rPrChange w:id="425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="0044706D">
        <w:rPr>
          <w:rStyle w:val="ac"/>
          <w:lang w:val="en-US"/>
        </w:rPr>
        <w:fldChar w:fldCharType="separate"/>
      </w:r>
      <w:r w:rsidRPr="007C0919">
        <w:rPr>
          <w:rStyle w:val="ac"/>
          <w:lang w:val="en-US"/>
        </w:rPr>
        <w:t>https</w:t>
      </w:r>
      <w:r w:rsidRPr="007C0919">
        <w:rPr>
          <w:rStyle w:val="ac"/>
        </w:rPr>
        <w:t>://</w:t>
      </w:r>
      <w:r w:rsidRPr="007C0919">
        <w:rPr>
          <w:rStyle w:val="ac"/>
          <w:lang w:val="en-US"/>
        </w:rPr>
        <w:t>docs</w:t>
      </w:r>
      <w:r w:rsidRPr="007C0919">
        <w:rPr>
          <w:rStyle w:val="ac"/>
        </w:rPr>
        <w:t>.</w:t>
      </w:r>
      <w:proofErr w:type="spellStart"/>
      <w:r w:rsidRPr="007C0919">
        <w:rPr>
          <w:rStyle w:val="ac"/>
          <w:lang w:val="en-US"/>
        </w:rPr>
        <w:t>microsoft</w:t>
      </w:r>
      <w:proofErr w:type="spellEnd"/>
      <w:r w:rsidRPr="007C0919">
        <w:rPr>
          <w:rStyle w:val="ac"/>
        </w:rPr>
        <w:t>.</w:t>
      </w:r>
      <w:r w:rsidRPr="007C0919">
        <w:rPr>
          <w:rStyle w:val="ac"/>
          <w:lang w:val="en-US"/>
        </w:rPr>
        <w:t>com</w:t>
      </w:r>
      <w:r w:rsidRPr="007C0919">
        <w:rPr>
          <w:rStyle w:val="ac"/>
        </w:rPr>
        <w:t>/</w:t>
      </w:r>
      <w:proofErr w:type="spellStart"/>
      <w:r w:rsidRPr="007C0919">
        <w:rPr>
          <w:rStyle w:val="ac"/>
          <w:lang w:val="en-US"/>
        </w:rPr>
        <w:t>ru</w:t>
      </w:r>
      <w:proofErr w:type="spellEnd"/>
      <w:r w:rsidRPr="007C0919">
        <w:rPr>
          <w:rStyle w:val="ac"/>
        </w:rPr>
        <w:t>-</w:t>
      </w:r>
      <w:proofErr w:type="spellStart"/>
      <w:r w:rsidRPr="007C0919">
        <w:rPr>
          <w:rStyle w:val="ac"/>
          <w:lang w:val="en-US"/>
        </w:rPr>
        <w:t>ru</w:t>
      </w:r>
      <w:proofErr w:type="spellEnd"/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azure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active</w:t>
      </w:r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directory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develop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v</w:t>
      </w:r>
      <w:r w:rsidRPr="007C0919">
        <w:rPr>
          <w:rStyle w:val="ac"/>
        </w:rPr>
        <w:t>1-</w:t>
      </w:r>
      <w:r w:rsidRPr="007C0919">
        <w:rPr>
          <w:rStyle w:val="ac"/>
          <w:lang w:val="en-US"/>
        </w:rPr>
        <w:t>protocols</w:t>
      </w:r>
      <w:r w:rsidRPr="007C0919">
        <w:rPr>
          <w:rStyle w:val="ac"/>
        </w:rPr>
        <w:t>-</w:t>
      </w:r>
      <w:proofErr w:type="spellStart"/>
      <w:r w:rsidRPr="007C0919">
        <w:rPr>
          <w:rStyle w:val="ac"/>
          <w:lang w:val="en-US"/>
        </w:rPr>
        <w:t>oauth</w:t>
      </w:r>
      <w:proofErr w:type="spellEnd"/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code</w:t>
      </w:r>
      <w:r w:rsidRPr="00581ACE">
        <w:rPr>
          <w:rStyle w:val="ac"/>
        </w:rPr>
        <w:t>/</w:t>
      </w:r>
      <w:r w:rsidR="0044706D">
        <w:rPr>
          <w:rStyle w:val="ac"/>
        </w:rPr>
        <w:fldChar w:fldCharType="end"/>
      </w:r>
      <w:r w:rsidRPr="00581ACE">
        <w:t xml:space="preserve"> (дата обращения 19.04.2019).</w:t>
      </w:r>
      <w:bookmarkEnd w:id="409"/>
    </w:p>
    <w:p w14:paraId="32FACB44" w14:textId="11D67360" w:rsidR="00CF3347" w:rsidRDefault="00CF3347" w:rsidP="00CF3347">
      <w:pPr>
        <w:pStyle w:val="ab"/>
        <w:numPr>
          <w:ilvl w:val="0"/>
          <w:numId w:val="3"/>
        </w:numPr>
        <w:spacing w:line="360" w:lineRule="auto"/>
        <w:jc w:val="both"/>
      </w:pPr>
      <w:bookmarkStart w:id="426" w:name="_Ref9249155"/>
      <w:r>
        <w:t xml:space="preserve">Документация </w:t>
      </w:r>
      <w:r>
        <w:rPr>
          <w:lang w:val="en-US"/>
        </w:rPr>
        <w:t>Azure</w:t>
      </w:r>
      <w:r w:rsidRPr="00CF3347">
        <w:t xml:space="preserve"> </w:t>
      </w:r>
      <w:r>
        <w:rPr>
          <w:lang w:val="en-US"/>
        </w:rPr>
        <w:t>Active</w:t>
      </w:r>
      <w:r w:rsidRPr="00CF3347">
        <w:t xml:space="preserve"> </w:t>
      </w:r>
      <w:r>
        <w:rPr>
          <w:lang w:val="en-US"/>
        </w:rPr>
        <w:t>Directory</w:t>
      </w:r>
      <w:r w:rsidRPr="00CF3347">
        <w:t>. [</w:t>
      </w:r>
      <w:r>
        <w:t>Электронный ресурс</w:t>
      </w:r>
      <w:r w:rsidRPr="00CF3347">
        <w:t>]</w:t>
      </w:r>
      <w:r>
        <w:t xml:space="preserve"> </w:t>
      </w:r>
      <w:r>
        <w:rPr>
          <w:lang w:val="en-US"/>
        </w:rPr>
        <w:t>URL</w:t>
      </w:r>
      <w:r w:rsidRPr="00CF3347">
        <w:t xml:space="preserve">: </w:t>
      </w:r>
      <w:r w:rsidR="0044706D">
        <w:rPr>
          <w:rStyle w:val="ac"/>
          <w:lang w:val="en-US"/>
        </w:rPr>
        <w:fldChar w:fldCharType="begin"/>
      </w:r>
      <w:r w:rsidR="0044706D" w:rsidRPr="0044706D">
        <w:rPr>
          <w:rStyle w:val="ac"/>
          <w:rPrChange w:id="427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="0044706D">
        <w:rPr>
          <w:rStyle w:val="ac"/>
          <w:lang w:val="en-US"/>
        </w:rPr>
        <w:instrText>HYPERLINK</w:instrText>
      </w:r>
      <w:r w:rsidR="0044706D" w:rsidRPr="0044706D">
        <w:rPr>
          <w:rStyle w:val="ac"/>
          <w:rPrChange w:id="428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="0044706D">
        <w:rPr>
          <w:rStyle w:val="ac"/>
          <w:lang w:val="en-US"/>
        </w:rPr>
        <w:instrText>https</w:instrText>
      </w:r>
      <w:r w:rsidR="0044706D" w:rsidRPr="0044706D">
        <w:rPr>
          <w:rStyle w:val="ac"/>
          <w:rPrChange w:id="429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="0044706D">
        <w:rPr>
          <w:rStyle w:val="ac"/>
          <w:lang w:val="en-US"/>
        </w:rPr>
        <w:instrText>docs</w:instrText>
      </w:r>
      <w:r w:rsidR="0044706D" w:rsidRPr="0044706D">
        <w:rPr>
          <w:rStyle w:val="ac"/>
          <w:rPrChange w:id="430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microsoft</w:instrText>
      </w:r>
      <w:r w:rsidR="0044706D" w:rsidRPr="0044706D">
        <w:rPr>
          <w:rStyle w:val="ac"/>
          <w:rPrChange w:id="431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com</w:instrText>
      </w:r>
      <w:r w:rsidR="0044706D" w:rsidRPr="0044706D">
        <w:rPr>
          <w:rStyle w:val="ac"/>
          <w:rPrChange w:id="432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433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434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azure</w:instrText>
      </w:r>
      <w:r w:rsidR="0044706D" w:rsidRPr="0044706D">
        <w:rPr>
          <w:rStyle w:val="ac"/>
          <w:rPrChange w:id="435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active</w:instrText>
      </w:r>
      <w:r w:rsidR="0044706D" w:rsidRPr="0044706D">
        <w:rPr>
          <w:rStyle w:val="ac"/>
          <w:rPrChange w:id="436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directory</w:instrText>
      </w:r>
      <w:r w:rsidR="0044706D" w:rsidRPr="0044706D">
        <w:rPr>
          <w:rStyle w:val="ac"/>
          <w:rPrChange w:id="437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="0044706D">
        <w:rPr>
          <w:rStyle w:val="ac"/>
          <w:lang w:val="en-US"/>
        </w:rPr>
        <w:fldChar w:fldCharType="separate"/>
      </w:r>
      <w:r w:rsidRPr="007C0919">
        <w:rPr>
          <w:rStyle w:val="ac"/>
          <w:lang w:val="en-US"/>
        </w:rPr>
        <w:t>https</w:t>
      </w:r>
      <w:r w:rsidRPr="007C0919">
        <w:rPr>
          <w:rStyle w:val="ac"/>
        </w:rPr>
        <w:t>://</w:t>
      </w:r>
      <w:r w:rsidRPr="007C0919">
        <w:rPr>
          <w:rStyle w:val="ac"/>
          <w:lang w:val="en-US"/>
        </w:rPr>
        <w:t>docs</w:t>
      </w:r>
      <w:r w:rsidRPr="007C0919">
        <w:rPr>
          <w:rStyle w:val="ac"/>
        </w:rPr>
        <w:t>.</w:t>
      </w:r>
      <w:proofErr w:type="spellStart"/>
      <w:r w:rsidRPr="007C0919">
        <w:rPr>
          <w:rStyle w:val="ac"/>
          <w:lang w:val="en-US"/>
        </w:rPr>
        <w:t>microsoft</w:t>
      </w:r>
      <w:proofErr w:type="spellEnd"/>
      <w:r w:rsidRPr="007C0919">
        <w:rPr>
          <w:rStyle w:val="ac"/>
        </w:rPr>
        <w:t>.</w:t>
      </w:r>
      <w:r w:rsidRPr="007C0919">
        <w:rPr>
          <w:rStyle w:val="ac"/>
          <w:lang w:val="en-US"/>
        </w:rPr>
        <w:t>com</w:t>
      </w:r>
      <w:r w:rsidRPr="007C0919">
        <w:rPr>
          <w:rStyle w:val="ac"/>
        </w:rPr>
        <w:t>/</w:t>
      </w:r>
      <w:proofErr w:type="spellStart"/>
      <w:r w:rsidRPr="007C0919">
        <w:rPr>
          <w:rStyle w:val="ac"/>
          <w:lang w:val="en-US"/>
        </w:rPr>
        <w:t>ru</w:t>
      </w:r>
      <w:proofErr w:type="spellEnd"/>
      <w:r w:rsidRPr="007C0919">
        <w:rPr>
          <w:rStyle w:val="ac"/>
        </w:rPr>
        <w:t>-</w:t>
      </w:r>
      <w:proofErr w:type="spellStart"/>
      <w:r w:rsidRPr="007C0919">
        <w:rPr>
          <w:rStyle w:val="ac"/>
          <w:lang w:val="en-US"/>
        </w:rPr>
        <w:t>ru</w:t>
      </w:r>
      <w:proofErr w:type="spellEnd"/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azure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active</w:t>
      </w:r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directory</w:t>
      </w:r>
      <w:r w:rsidRPr="007C0919">
        <w:rPr>
          <w:rStyle w:val="ac"/>
        </w:rPr>
        <w:t>/</w:t>
      </w:r>
      <w:r w:rsidR="0044706D">
        <w:rPr>
          <w:rStyle w:val="ac"/>
        </w:rPr>
        <w:fldChar w:fldCharType="end"/>
      </w:r>
      <w:r w:rsidRPr="00CF3347">
        <w:t xml:space="preserve"> (</w:t>
      </w:r>
      <w:r>
        <w:t>дата обращения 16.03.2019</w:t>
      </w:r>
      <w:r w:rsidRPr="00CF3347">
        <w:t>)</w:t>
      </w:r>
      <w:r>
        <w:t>.</w:t>
      </w:r>
      <w:bookmarkEnd w:id="426"/>
    </w:p>
    <w:p w14:paraId="0491575D" w14:textId="59F0ED9F" w:rsidR="00601C79" w:rsidRDefault="00601C79" w:rsidP="00CF3347">
      <w:pPr>
        <w:pStyle w:val="ab"/>
        <w:numPr>
          <w:ilvl w:val="0"/>
          <w:numId w:val="3"/>
        </w:numPr>
        <w:spacing w:line="360" w:lineRule="auto"/>
        <w:jc w:val="both"/>
      </w:pPr>
      <w:bookmarkStart w:id="438" w:name="_Ref9254486"/>
      <w:r>
        <w:t xml:space="preserve">Документация по центру Интернета вещей. </w:t>
      </w:r>
      <w:r w:rsidRPr="00CF3347">
        <w:t>[</w:t>
      </w:r>
      <w:r>
        <w:t>Электронный ресурс</w:t>
      </w:r>
      <w:r w:rsidRPr="00CF3347">
        <w:t>]</w:t>
      </w:r>
      <w:r>
        <w:t xml:space="preserve"> </w:t>
      </w:r>
      <w:r>
        <w:rPr>
          <w:lang w:val="en-US"/>
        </w:rPr>
        <w:t>URL</w:t>
      </w:r>
      <w:r w:rsidRPr="00CF3347">
        <w:t xml:space="preserve">: </w:t>
      </w:r>
      <w:hyperlink r:id="rId23" w:history="1">
        <w:r>
          <w:rPr>
            <w:rStyle w:val="ac"/>
          </w:rPr>
          <w:t>https://docs.microsoft.com/ru-ru/azure/iot-hub/</w:t>
        </w:r>
      </w:hyperlink>
      <w:r w:rsidRPr="00CF3347">
        <w:t xml:space="preserve"> (</w:t>
      </w:r>
      <w:r>
        <w:t>дата обращения 18.03.2019</w:t>
      </w:r>
      <w:r w:rsidRPr="00CF3347">
        <w:t>)</w:t>
      </w:r>
      <w:r>
        <w:t>.</w:t>
      </w:r>
      <w:bookmarkEnd w:id="438"/>
    </w:p>
    <w:p w14:paraId="4F3AAD78" w14:textId="4FF6B5BC" w:rsidR="00367FC0" w:rsidRPr="002423B6" w:rsidRDefault="00367FC0" w:rsidP="00367FC0">
      <w:pPr>
        <w:pStyle w:val="ab"/>
        <w:numPr>
          <w:ilvl w:val="0"/>
          <w:numId w:val="3"/>
        </w:numPr>
        <w:spacing w:line="360" w:lineRule="auto"/>
        <w:jc w:val="both"/>
        <w:rPr>
          <w:ins w:id="439" w:author="Rostislav Bobin" w:date="2019-04-05T13:10:00Z"/>
        </w:rPr>
      </w:pPr>
      <w:bookmarkStart w:id="440" w:name="_Ref9332564"/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Pr="00367FC0">
        <w:t xml:space="preserve"> </w:t>
      </w:r>
      <w:r>
        <w:rPr>
          <w:lang w:val="en-US"/>
        </w:rPr>
        <w:t>Requests</w:t>
      </w:r>
      <w:r w:rsidRPr="00367FC0">
        <w:t>. [</w:t>
      </w:r>
      <w:r>
        <w:t>Электронный ресурс</w:t>
      </w:r>
      <w:r w:rsidRPr="00367FC0">
        <w:t>]</w:t>
      </w:r>
      <w:r>
        <w:t xml:space="preserve"> </w:t>
      </w:r>
      <w:r>
        <w:rPr>
          <w:lang w:val="en-US"/>
        </w:rPr>
        <w:t>URL</w:t>
      </w:r>
      <w:r w:rsidRPr="00367FC0">
        <w:t xml:space="preserve">: </w:t>
      </w:r>
      <w:r w:rsidR="0044706D">
        <w:rPr>
          <w:rStyle w:val="ac"/>
          <w:lang w:val="en-US"/>
        </w:rPr>
        <w:fldChar w:fldCharType="begin"/>
      </w:r>
      <w:r w:rsidR="0044706D" w:rsidRPr="0044706D">
        <w:rPr>
          <w:rStyle w:val="ac"/>
          <w:rPrChange w:id="441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="0044706D">
        <w:rPr>
          <w:rStyle w:val="ac"/>
          <w:lang w:val="en-US"/>
        </w:rPr>
        <w:instrText>HYPERLINK</w:instrText>
      </w:r>
      <w:r w:rsidR="0044706D" w:rsidRPr="0044706D">
        <w:rPr>
          <w:rStyle w:val="ac"/>
          <w:rPrChange w:id="442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="0044706D">
        <w:rPr>
          <w:rStyle w:val="ac"/>
          <w:lang w:val="en-US"/>
        </w:rPr>
        <w:instrText>https</w:instrText>
      </w:r>
      <w:r w:rsidR="0044706D" w:rsidRPr="0044706D">
        <w:rPr>
          <w:rStyle w:val="ac"/>
          <w:rPrChange w:id="443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="0044706D">
        <w:rPr>
          <w:rStyle w:val="ac"/>
          <w:lang w:val="en-US"/>
        </w:rPr>
        <w:instrText>learning</w:instrText>
      </w:r>
      <w:r w:rsidR="0044706D" w:rsidRPr="0044706D">
        <w:rPr>
          <w:rStyle w:val="ac"/>
          <w:rPrChange w:id="444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getpostman</w:instrText>
      </w:r>
      <w:r w:rsidR="0044706D" w:rsidRPr="0044706D">
        <w:rPr>
          <w:rStyle w:val="ac"/>
          <w:rPrChange w:id="445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com</w:instrText>
      </w:r>
      <w:r w:rsidR="0044706D" w:rsidRPr="0044706D">
        <w:rPr>
          <w:rStyle w:val="ac"/>
          <w:rPrChange w:id="446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docs</w:instrText>
      </w:r>
      <w:r w:rsidR="0044706D" w:rsidRPr="0044706D">
        <w:rPr>
          <w:rStyle w:val="ac"/>
          <w:rPrChange w:id="447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postman</w:instrText>
      </w:r>
      <w:r w:rsidR="0044706D" w:rsidRPr="0044706D">
        <w:rPr>
          <w:rStyle w:val="ac"/>
          <w:rPrChange w:id="448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sending</w:instrText>
      </w:r>
      <w:r w:rsidR="0044706D" w:rsidRPr="0044706D">
        <w:rPr>
          <w:rStyle w:val="ac"/>
          <w:rPrChange w:id="449" w:author="Rostislav Bobin" w:date="2019-05-26T15:53:00Z">
            <w:rPr>
              <w:rStyle w:val="ac"/>
              <w:lang w:val="en-US"/>
            </w:rPr>
          </w:rPrChange>
        </w:rPr>
        <w:instrText>_</w:instrText>
      </w:r>
      <w:r w:rsidR="0044706D">
        <w:rPr>
          <w:rStyle w:val="ac"/>
          <w:lang w:val="en-US"/>
        </w:rPr>
        <w:instrText>api</w:instrText>
      </w:r>
      <w:r w:rsidR="0044706D" w:rsidRPr="0044706D">
        <w:rPr>
          <w:rStyle w:val="ac"/>
          <w:rPrChange w:id="450" w:author="Rostislav Bobin" w:date="2019-05-26T15:53:00Z">
            <w:rPr>
              <w:rStyle w:val="ac"/>
              <w:lang w:val="en-US"/>
            </w:rPr>
          </w:rPrChange>
        </w:rPr>
        <w:instrText>_</w:instrText>
      </w:r>
      <w:r w:rsidR="0044706D">
        <w:rPr>
          <w:rStyle w:val="ac"/>
          <w:lang w:val="en-US"/>
        </w:rPr>
        <w:instrText>requests</w:instrText>
      </w:r>
      <w:r w:rsidR="0044706D" w:rsidRPr="0044706D">
        <w:rPr>
          <w:rStyle w:val="ac"/>
          <w:rPrChange w:id="451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requests</w:instrText>
      </w:r>
      <w:r w:rsidR="0044706D" w:rsidRPr="0044706D">
        <w:rPr>
          <w:rStyle w:val="ac"/>
          <w:rPrChange w:id="452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="0044706D">
        <w:rPr>
          <w:rStyle w:val="ac"/>
          <w:lang w:val="en-US"/>
        </w:rPr>
        <w:fldChar w:fldCharType="separate"/>
      </w:r>
      <w:r w:rsidRPr="007C0919">
        <w:rPr>
          <w:rStyle w:val="ac"/>
          <w:lang w:val="en-US"/>
        </w:rPr>
        <w:t>https</w:t>
      </w:r>
      <w:r w:rsidRPr="00367FC0">
        <w:rPr>
          <w:rStyle w:val="ac"/>
        </w:rPr>
        <w:t>://</w:t>
      </w:r>
      <w:r w:rsidRPr="007C0919">
        <w:rPr>
          <w:rStyle w:val="ac"/>
          <w:lang w:val="en-US"/>
        </w:rPr>
        <w:t>learning</w:t>
      </w:r>
      <w:r w:rsidRPr="00367FC0">
        <w:rPr>
          <w:rStyle w:val="ac"/>
        </w:rPr>
        <w:t>.</w:t>
      </w:r>
      <w:proofErr w:type="spellStart"/>
      <w:r w:rsidRPr="007C0919">
        <w:rPr>
          <w:rStyle w:val="ac"/>
          <w:lang w:val="en-US"/>
        </w:rPr>
        <w:t>getpostman</w:t>
      </w:r>
      <w:proofErr w:type="spellEnd"/>
      <w:r w:rsidRPr="00367FC0">
        <w:rPr>
          <w:rStyle w:val="ac"/>
        </w:rPr>
        <w:t>.</w:t>
      </w:r>
      <w:r w:rsidRPr="007C0919">
        <w:rPr>
          <w:rStyle w:val="ac"/>
          <w:lang w:val="en-US"/>
        </w:rPr>
        <w:t>com</w:t>
      </w:r>
      <w:r w:rsidRPr="00367FC0">
        <w:rPr>
          <w:rStyle w:val="ac"/>
        </w:rPr>
        <w:t>/</w:t>
      </w:r>
      <w:r w:rsidRPr="007C0919">
        <w:rPr>
          <w:rStyle w:val="ac"/>
          <w:lang w:val="en-US"/>
        </w:rPr>
        <w:t>docs</w:t>
      </w:r>
      <w:r w:rsidRPr="00367FC0">
        <w:rPr>
          <w:rStyle w:val="ac"/>
        </w:rPr>
        <w:t>/</w:t>
      </w:r>
      <w:r w:rsidRPr="007C0919">
        <w:rPr>
          <w:rStyle w:val="ac"/>
          <w:lang w:val="en-US"/>
        </w:rPr>
        <w:t>postman</w:t>
      </w:r>
      <w:r w:rsidRPr="00367FC0">
        <w:rPr>
          <w:rStyle w:val="ac"/>
        </w:rPr>
        <w:t>/</w:t>
      </w:r>
      <w:r w:rsidRPr="007C0919">
        <w:rPr>
          <w:rStyle w:val="ac"/>
          <w:lang w:val="en-US"/>
        </w:rPr>
        <w:t>sending</w:t>
      </w:r>
      <w:r w:rsidRPr="00367FC0">
        <w:rPr>
          <w:rStyle w:val="ac"/>
        </w:rPr>
        <w:t>_</w:t>
      </w:r>
      <w:proofErr w:type="spellStart"/>
      <w:r w:rsidRPr="007C0919">
        <w:rPr>
          <w:rStyle w:val="ac"/>
          <w:lang w:val="en-US"/>
        </w:rPr>
        <w:t>api</w:t>
      </w:r>
      <w:proofErr w:type="spellEnd"/>
      <w:r w:rsidRPr="00367FC0">
        <w:rPr>
          <w:rStyle w:val="ac"/>
        </w:rPr>
        <w:t>_</w:t>
      </w:r>
      <w:r w:rsidRPr="007C0919">
        <w:rPr>
          <w:rStyle w:val="ac"/>
          <w:lang w:val="en-US"/>
        </w:rPr>
        <w:t>requests</w:t>
      </w:r>
      <w:r w:rsidRPr="00367FC0">
        <w:rPr>
          <w:rStyle w:val="ac"/>
        </w:rPr>
        <w:t>/</w:t>
      </w:r>
      <w:r w:rsidRPr="007C0919">
        <w:rPr>
          <w:rStyle w:val="ac"/>
          <w:lang w:val="en-US"/>
        </w:rPr>
        <w:t>requests</w:t>
      </w:r>
      <w:r w:rsidRPr="00367FC0">
        <w:rPr>
          <w:rStyle w:val="ac"/>
        </w:rPr>
        <w:t>/</w:t>
      </w:r>
      <w:r w:rsidR="0044706D">
        <w:rPr>
          <w:rStyle w:val="ac"/>
        </w:rPr>
        <w:fldChar w:fldCharType="end"/>
      </w:r>
      <w:r w:rsidRPr="00367FC0">
        <w:t xml:space="preserve"> (</w:t>
      </w:r>
      <w:r>
        <w:t>дата обращения 07.04.2019</w:t>
      </w:r>
      <w:r w:rsidRPr="00367FC0">
        <w:t>).</w:t>
      </w:r>
      <w:bookmarkEnd w:id="440"/>
    </w:p>
    <w:p w14:paraId="05E7896C" w14:textId="77777777" w:rsidR="008C0807" w:rsidRPr="002423B6" w:rsidRDefault="008C0807">
      <w:pPr>
        <w:widowControl w:val="0"/>
        <w:ind w:firstLine="0"/>
      </w:pPr>
    </w:p>
    <w:p w14:paraId="6ED0C919" w14:textId="77777777" w:rsidR="00785A9B" w:rsidRPr="002423B6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2423B6">
        <w:br w:type="page"/>
      </w:r>
    </w:p>
    <w:p w14:paraId="5ABFBDEA" w14:textId="77777777" w:rsidR="00785A9B" w:rsidRPr="00455A2A" w:rsidRDefault="00BF3B59" w:rsidP="00CE5927">
      <w:pPr>
        <w:pStyle w:val="1"/>
        <w:widowControl w:val="0"/>
        <w:numPr>
          <w:ilvl w:val="0"/>
          <w:numId w:val="0"/>
        </w:numPr>
        <w:rPr>
          <w:ins w:id="453" w:author="Rostislav Bobin" w:date="2019-05-17T12:41:00Z"/>
        </w:rPr>
      </w:pPr>
      <w:bookmarkStart w:id="454" w:name="_Toc10028563"/>
      <w:r>
        <w:lastRenderedPageBreak/>
        <w:t>ПРИЛОЖЕНИЯ</w:t>
      </w:r>
      <w:bookmarkEnd w:id="454"/>
    </w:p>
    <w:p w14:paraId="532939BE" w14:textId="77777777" w:rsidR="00445709" w:rsidRDefault="00445709" w:rsidP="00445709">
      <w:pPr>
        <w:widowControl w:val="0"/>
        <w:ind w:firstLine="0"/>
        <w:rPr>
          <w:ins w:id="455" w:author="Rostislav Bobin" w:date="2019-05-17T12:41:00Z"/>
        </w:rPr>
      </w:pPr>
      <w:bookmarkStart w:id="456" w:name="_Toc483920466"/>
      <w:bookmarkStart w:id="457" w:name="_Toc10028564"/>
      <w:ins w:id="458" w:author="Rostislav Bobin" w:date="2019-05-17T12:41:00Z">
        <w:r>
          <w:rPr>
            <w:rStyle w:val="20"/>
          </w:rPr>
          <w:t>Приложение 1</w:t>
        </w:r>
        <w:bookmarkEnd w:id="456"/>
        <w:bookmarkEnd w:id="457"/>
      </w:ins>
    </w:p>
    <w:p w14:paraId="6F990264" w14:textId="77777777" w:rsidR="00445709" w:rsidRDefault="00445709" w:rsidP="00445709">
      <w:pPr>
        <w:widowControl w:val="0"/>
        <w:ind w:firstLine="0"/>
        <w:rPr>
          <w:ins w:id="459" w:author="Rostislav Bobin" w:date="2019-05-17T12:41:00Z"/>
        </w:rPr>
      </w:pPr>
      <w:ins w:id="460" w:author="Rostislav Bobin" w:date="2019-05-17T12:41:00Z">
        <w:r>
          <w:t>Спецификация вариантов использования</w:t>
        </w:r>
      </w:ins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45709" w14:paraId="2C98B074" w14:textId="77777777" w:rsidTr="00445709">
        <w:trPr>
          <w:ins w:id="46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DA465" w14:textId="461708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62" w:author="Rostislav Bobin" w:date="2019-05-17T12:41:00Z"/>
                <w:b/>
              </w:rPr>
            </w:pPr>
            <w:proofErr w:type="spellStart"/>
            <w:ins w:id="463" w:author="Rostislav Bobin" w:date="2019-05-17T12:41:00Z">
              <w:r>
                <w:rPr>
                  <w:i/>
                  <w:lang w:val="en-US"/>
                </w:rPr>
                <w:t>UseCase</w:t>
              </w:r>
              <w:proofErr w:type="spellEnd"/>
              <w:r w:rsidRPr="00455A2A">
                <w:rPr>
                  <w:i/>
                </w:rPr>
                <w:t>:</w:t>
              </w:r>
              <w:r w:rsidRPr="00455A2A">
                <w:rPr>
                  <w:b/>
                </w:rPr>
                <w:t xml:space="preserve"> </w:t>
              </w:r>
            </w:ins>
            <w:ins w:id="464" w:author="Rostislav Bobin" w:date="2019-05-17T12:42:00Z">
              <w:r>
                <w:t>Добавить источник данных</w:t>
              </w:r>
            </w:ins>
          </w:p>
        </w:tc>
      </w:tr>
      <w:tr w:rsidR="00445709" w14:paraId="7AF6A513" w14:textId="77777777" w:rsidTr="00445709">
        <w:trPr>
          <w:ins w:id="46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0BF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66" w:author="Rostislav Bobin" w:date="2019-05-17T12:41:00Z"/>
              </w:rPr>
            </w:pPr>
            <w:ins w:id="467" w:author="Rostislav Bobin" w:date="2019-05-17T12:41:00Z">
              <w:r>
                <w:rPr>
                  <w:i/>
                  <w:lang w:val="en-US"/>
                </w:rPr>
                <w:t>ID</w:t>
              </w:r>
              <w:r w:rsidRPr="00455A2A">
                <w:rPr>
                  <w:i/>
                </w:rPr>
                <w:t>:</w:t>
              </w:r>
              <w:r w:rsidRPr="00455A2A">
                <w:t xml:space="preserve"> </w:t>
              </w:r>
              <w:r>
                <w:t>1</w:t>
              </w:r>
            </w:ins>
          </w:p>
        </w:tc>
      </w:tr>
      <w:tr w:rsidR="00445709" w14:paraId="07B248DF" w14:textId="77777777" w:rsidTr="00445709">
        <w:trPr>
          <w:ins w:id="46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7C4B5" w14:textId="476E75D8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69" w:author="Rostislav Bobin" w:date="2019-05-17T12:41:00Z"/>
              </w:rPr>
            </w:pPr>
            <w:ins w:id="470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471" w:author="Rostislav Bobin" w:date="2019-05-17T12:45:00Z">
              <w:r>
                <w:t xml:space="preserve">выполнить </w:t>
              </w:r>
            </w:ins>
            <w:r w:rsidR="00CE5927">
              <w:t xml:space="preserve">запрос </w:t>
            </w:r>
            <w:r w:rsidR="00CE5927">
              <w:rPr>
                <w:lang w:val="en-US"/>
              </w:rPr>
              <w:t>HTTP</w:t>
            </w:r>
            <w:r w:rsidR="00CE5927" w:rsidRPr="00CE5927">
              <w:t xml:space="preserve"> </w:t>
            </w:r>
            <w:r w:rsidR="00CE5927">
              <w:rPr>
                <w:lang w:val="en-US"/>
              </w:rPr>
              <w:t>POST</w:t>
            </w:r>
            <w:ins w:id="472" w:author="Rostislav Bobin" w:date="2019-05-17T12:45:00Z">
              <w:r>
                <w:t xml:space="preserve">, инициирующий создание нового устройства с одним подключенным сенсором в </w:t>
              </w:r>
            </w:ins>
            <w:r w:rsidR="00CE5927">
              <w:t>выбранном</w:t>
            </w:r>
            <w:ins w:id="473" w:author="Rostislav Bobin" w:date="2019-05-17T12:45:00Z">
              <w:r>
                <w:t xml:space="preserve"> </w:t>
              </w:r>
            </w:ins>
            <w:r w:rsidR="00CE5927">
              <w:t>помещении</w:t>
            </w:r>
          </w:p>
        </w:tc>
      </w:tr>
      <w:tr w:rsidR="00445709" w14:paraId="34EA216C" w14:textId="77777777" w:rsidTr="00445709">
        <w:trPr>
          <w:ins w:id="47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242D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75" w:author="Rostislav Bobin" w:date="2019-05-17T12:41:00Z"/>
              </w:rPr>
            </w:pPr>
            <w:ins w:id="476" w:author="Rostislav Bobin" w:date="2019-05-17T12:41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4D5EA1B" w14:textId="77777777" w:rsidTr="00445709">
        <w:trPr>
          <w:ins w:id="47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0E96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78" w:author="Rostislav Bobin" w:date="2019-05-17T12:41:00Z"/>
                <w:i/>
                <w:lang w:val="en-US"/>
              </w:rPr>
            </w:pPr>
            <w:ins w:id="479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02BE3451" w14:textId="77777777" w:rsidTr="00445709">
        <w:trPr>
          <w:ins w:id="48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2ECAB" w14:textId="5D5239C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81" w:author="Rostislav Bobin" w:date="2019-05-17T12:41:00Z"/>
              </w:rPr>
            </w:pPr>
            <w:ins w:id="482" w:author="Rostislav Bobin" w:date="2019-05-17T12:41:00Z">
              <w:r w:rsidRPr="00E45719">
                <w:rPr>
                  <w:i/>
                </w:rPr>
                <w:t>Предусловия:</w:t>
              </w:r>
            </w:ins>
            <w:r w:rsidR="00A55290">
              <w:t xml:space="preserve"> а</w:t>
            </w:r>
            <w:r w:rsidR="003031C0" w:rsidRPr="00A55290">
              <w:t>дминистратор</w:t>
            </w:r>
            <w:r w:rsidR="007D59AE" w:rsidRPr="00A55290">
              <w:t xml:space="preserve"> предоставил идентификатор помещения, в котором требуется создать источник данных</w:t>
            </w:r>
          </w:p>
        </w:tc>
      </w:tr>
      <w:tr w:rsidR="00445709" w14:paraId="3FEFD9B4" w14:textId="77777777" w:rsidTr="00445709">
        <w:trPr>
          <w:ins w:id="48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B2E2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484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01806F6F" w14:textId="4F43228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485" w:author="Rostislav Bobin" w:date="2019-05-17T12:41:00Z"/>
              </w:rPr>
            </w:pPr>
            <w:ins w:id="486" w:author="Rostislav Bobin" w:date="2019-05-17T12:46:00Z">
              <w:r>
                <w:t xml:space="preserve">Выполнить </w:t>
              </w:r>
            </w:ins>
            <w:r w:rsidR="007D59AE">
              <w:rPr>
                <w:lang w:val="en-US"/>
              </w:rPr>
              <w:t>POST</w:t>
            </w:r>
            <w:r w:rsidR="007D59AE" w:rsidRPr="007D59AE">
              <w:t>-</w:t>
            </w:r>
            <w:ins w:id="487" w:author="Rostislav Bobin" w:date="2019-05-17T12:46:00Z">
              <w:r>
                <w:t>запрос</w:t>
              </w:r>
            </w:ins>
            <w:r w:rsidR="00CE5927">
              <w:t xml:space="preserve"> к </w:t>
            </w:r>
            <w:r w:rsidR="007D59AE">
              <w:rPr>
                <w:lang w:val="en-US"/>
              </w:rPr>
              <w:t>Web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API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Digital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Twins</w:t>
            </w:r>
            <w:r w:rsidR="007D59AE">
              <w:t xml:space="preserve">, инициирующий создание устройства в помещении с предоставленным </w:t>
            </w:r>
            <w:r w:rsidR="007D59AE" w:rsidRPr="007D59AE">
              <w:t>идентификатором</w:t>
            </w:r>
          </w:p>
          <w:p w14:paraId="373FABF3" w14:textId="669AB8F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ins w:id="488" w:author="Rostislav Bobin" w:date="2019-05-17T12:41:00Z">
              <w:r>
                <w:t xml:space="preserve">Получить </w:t>
              </w:r>
            </w:ins>
            <w:r w:rsidR="007D59AE">
              <w:t xml:space="preserve">от сервера </w:t>
            </w:r>
            <w:ins w:id="489" w:author="Rostislav Bobin" w:date="2019-05-17T12:41:00Z">
              <w:r>
                <w:t>ответ</w:t>
              </w:r>
            </w:ins>
            <w:r w:rsidR="007D59AE">
              <w:t xml:space="preserve"> формата </w:t>
            </w:r>
            <w:r w:rsidR="007D59AE">
              <w:rPr>
                <w:lang w:val="en-US"/>
              </w:rPr>
              <w:t>JSON</w:t>
            </w:r>
            <w:r w:rsidR="007D59AE">
              <w:t xml:space="preserve">, </w:t>
            </w:r>
            <w:proofErr w:type="spellStart"/>
            <w:r w:rsidR="007D59AE">
              <w:t>десериализовать</w:t>
            </w:r>
            <w:proofErr w:type="spellEnd"/>
            <w:r w:rsidR="007D59AE">
              <w:t xml:space="preserve"> его</w:t>
            </w:r>
          </w:p>
          <w:p w14:paraId="32630147" w14:textId="21E11984" w:rsidR="007D59AE" w:rsidRDefault="007D59AE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490" w:author="Rostislav Bobin" w:date="2019-05-17T12:41:00Z"/>
              </w:rPr>
            </w:pPr>
            <w:ins w:id="491" w:author="Rostislav Bobin" w:date="2019-05-17T13:05:00Z">
              <w:r>
                <w:t xml:space="preserve">Внести </w:t>
              </w:r>
            </w:ins>
            <w:r>
              <w:t>идентификатор созданного устройства</w:t>
            </w:r>
            <w:ins w:id="492" w:author="Rostislav Bobin" w:date="2019-05-17T13:05:00Z">
              <w:r>
                <w:t xml:space="preserve"> в базу данных</w:t>
              </w:r>
            </w:ins>
          </w:p>
          <w:p w14:paraId="20B44CB7" w14:textId="0A19046B" w:rsidR="00AE38CB" w:rsidRPr="007D59AE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493" w:author="Rostislav Bobin" w:date="2019-05-17T12:41:00Z"/>
              </w:rPr>
            </w:pPr>
            <w:ins w:id="494" w:author="Rostislav Bobin" w:date="2019-05-17T12:46:00Z">
              <w:r>
                <w:t xml:space="preserve">Вернуть </w:t>
              </w:r>
            </w:ins>
            <w:r w:rsidR="003031C0">
              <w:t>администратору</w:t>
            </w:r>
            <w:ins w:id="495" w:author="Rostislav Bobin" w:date="2019-05-17T12:46:00Z">
              <w:r>
                <w:t xml:space="preserve"> </w:t>
              </w:r>
            </w:ins>
            <w:r w:rsidR="007D59AE" w:rsidRPr="007D59AE">
              <w:t>идентификаторы</w:t>
            </w:r>
            <w:ins w:id="496" w:author="Rostislav Bobin" w:date="2019-05-17T12:46:00Z">
              <w:r w:rsidRPr="00445709">
                <w:rPr>
                  <w:rPrChange w:id="497" w:author="Rostislav Bobin" w:date="2019-05-17T12:47:00Z">
                    <w:rPr>
                      <w:lang w:val="en-US"/>
                    </w:rPr>
                  </w:rPrChange>
                </w:rPr>
                <w:t xml:space="preserve"> </w:t>
              </w:r>
              <w:r>
                <w:t>сенсора и устройс</w:t>
              </w:r>
            </w:ins>
            <w:ins w:id="498" w:author="Rostislav Bobin" w:date="2019-05-17T13:04:00Z">
              <w:r w:rsidR="00AE38CB">
                <w:t>т</w:t>
              </w:r>
            </w:ins>
            <w:ins w:id="499" w:author="Rostislav Bobin" w:date="2019-05-17T12:46:00Z">
              <w:r>
                <w:t>ва</w:t>
              </w:r>
            </w:ins>
          </w:p>
        </w:tc>
      </w:tr>
      <w:tr w:rsidR="00445709" w14:paraId="0ED037D5" w14:textId="77777777" w:rsidTr="00445709">
        <w:trPr>
          <w:ins w:id="50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A455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01" w:author="Rostislav Bobin" w:date="2019-05-17T12:41:00Z"/>
              </w:rPr>
            </w:pPr>
            <w:ins w:id="502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04011F4" w14:textId="77777777" w:rsidTr="00445709">
        <w:trPr>
          <w:ins w:id="50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B008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04" w:author="Rostislav Bobin" w:date="2019-05-17T12:41:00Z"/>
              </w:rPr>
            </w:pPr>
            <w:ins w:id="505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7B0310E5" w14:textId="77777777" w:rsidTr="00445709">
        <w:trPr>
          <w:ins w:id="50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8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07" w:author="Rostislav Bobin" w:date="2019-05-17T12:41:00Z"/>
                <w:i/>
              </w:rPr>
            </w:pPr>
          </w:p>
        </w:tc>
      </w:tr>
      <w:tr w:rsidR="00445709" w14:paraId="48987C4D" w14:textId="77777777" w:rsidTr="00445709">
        <w:trPr>
          <w:ins w:id="50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B1A" w14:textId="0473498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09" w:author="Rostislav Bobin" w:date="2019-05-17T12:41:00Z"/>
                <w:b/>
              </w:rPr>
            </w:pPr>
            <w:proofErr w:type="spellStart"/>
            <w:ins w:id="510" w:author="Rostislav Bobin" w:date="2019-05-17T12:41:00Z">
              <w:r>
                <w:rPr>
                  <w:i/>
                  <w:lang w:val="en-US"/>
                </w:rPr>
                <w:t>UseCase</w:t>
              </w:r>
              <w:proofErr w:type="spellEnd"/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t>Добавить пользователя</w:t>
              </w:r>
            </w:ins>
          </w:p>
        </w:tc>
      </w:tr>
      <w:tr w:rsidR="00445709" w14:paraId="2A1BE36F" w14:textId="77777777" w:rsidTr="00445709">
        <w:trPr>
          <w:ins w:id="51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5773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12" w:author="Rostislav Bobin" w:date="2019-05-17T12:41:00Z"/>
              </w:rPr>
            </w:pPr>
            <w:ins w:id="513" w:author="Rostislav Bobin" w:date="2019-05-17T12:41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  <w:r>
                <w:t>2</w:t>
              </w:r>
            </w:ins>
          </w:p>
        </w:tc>
      </w:tr>
      <w:tr w:rsidR="00445709" w14:paraId="54F5EEBC" w14:textId="77777777" w:rsidTr="00445709">
        <w:trPr>
          <w:ins w:id="51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DA5E" w14:textId="1CD9EDB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15" w:author="Rostislav Bobin" w:date="2019-05-17T12:41:00Z"/>
              </w:rPr>
            </w:pPr>
            <w:ins w:id="516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517" w:author="Rostislav Bobin" w:date="2019-05-17T12:45:00Z">
              <w:r w:rsidR="007D59AE">
                <w:t xml:space="preserve">выполнить </w:t>
              </w:r>
            </w:ins>
            <w:r w:rsidR="007D59AE">
              <w:t xml:space="preserve">запрос </w:t>
            </w:r>
            <w:r w:rsidR="007D59AE">
              <w:rPr>
                <w:lang w:val="en-US"/>
              </w:rPr>
              <w:t>HTTP</w:t>
            </w:r>
            <w:r w:rsidR="007D59AE" w:rsidRPr="00CE5927">
              <w:t xml:space="preserve"> </w:t>
            </w:r>
            <w:r w:rsidR="007D59AE">
              <w:rPr>
                <w:lang w:val="en-US"/>
              </w:rPr>
              <w:t>POST</w:t>
            </w:r>
            <w:ins w:id="518" w:author="Rostislav Bobin" w:date="2019-05-17T12:45:00Z">
              <w:r w:rsidR="007D59AE">
                <w:t xml:space="preserve">, инициирующий создание нового </w:t>
              </w:r>
            </w:ins>
            <w:r w:rsidR="003031C0">
              <w:t>пользователя</w:t>
            </w:r>
          </w:p>
        </w:tc>
      </w:tr>
      <w:tr w:rsidR="00445709" w14:paraId="6ACD184D" w14:textId="77777777" w:rsidTr="00445709">
        <w:trPr>
          <w:ins w:id="51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4910A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0" w:author="Rostislav Bobin" w:date="2019-05-17T12:41:00Z"/>
              </w:rPr>
            </w:pPr>
            <w:ins w:id="521" w:author="Rostislav Bobin" w:date="2019-05-17T12:41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55648CD" w14:textId="77777777" w:rsidTr="00445709">
        <w:trPr>
          <w:ins w:id="52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42E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3" w:author="Rostislav Bobin" w:date="2019-05-17T12:41:00Z"/>
                <w:i/>
                <w:lang w:val="en-US"/>
              </w:rPr>
            </w:pPr>
            <w:ins w:id="524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4E0C3A66" w14:textId="77777777" w:rsidTr="00445709">
        <w:trPr>
          <w:ins w:id="52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3BDF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6" w:author="Rostislav Bobin" w:date="2019-05-17T12:41:00Z"/>
              </w:rPr>
            </w:pPr>
            <w:ins w:id="527" w:author="Rostislav Bobin" w:date="2019-05-17T12:41:00Z">
              <w:r>
                <w:rPr>
                  <w:i/>
                </w:rPr>
                <w:t>Предусловия:</w:t>
              </w:r>
              <w:r>
                <w:t xml:space="preserve"> -</w:t>
              </w:r>
            </w:ins>
          </w:p>
        </w:tc>
      </w:tr>
      <w:tr w:rsidR="00445709" w14:paraId="5CCA01A0" w14:textId="77777777" w:rsidTr="00445709">
        <w:trPr>
          <w:ins w:id="52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92A54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529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1FCD70CF" w14:textId="4212CA75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530" w:author="Rostislav Bobin" w:date="2019-05-17T12:41:00Z"/>
              </w:rPr>
            </w:pPr>
            <w:ins w:id="531" w:author="Rostislav Bobin" w:date="2019-05-17T12:46:00Z">
              <w:r>
                <w:t xml:space="preserve">Выполнить </w:t>
              </w:r>
            </w:ins>
            <w:r>
              <w:rPr>
                <w:lang w:val="en-US"/>
              </w:rPr>
              <w:t>POST</w:t>
            </w:r>
            <w:r w:rsidRPr="007D59AE">
              <w:t>-</w:t>
            </w:r>
            <w:ins w:id="532" w:author="Rostislav Bobin" w:date="2019-05-17T12:46:00Z">
              <w:r>
                <w:t>запрос</w:t>
              </w:r>
            </w:ins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>, инициирующий создание нового помещения</w:t>
            </w:r>
          </w:p>
          <w:p w14:paraId="276D7BDC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533" w:author="Rostislav Bobin" w:date="2019-05-17T12:41:00Z">
              <w:r>
                <w:t xml:space="preserve">Получить </w:t>
              </w:r>
            </w:ins>
            <w:r>
              <w:t xml:space="preserve">от сервера </w:t>
            </w:r>
            <w:ins w:id="534" w:author="Rostislav Bobin" w:date="2019-05-17T12:41:00Z">
              <w:r>
                <w:t>ответ</w:t>
              </w:r>
            </w:ins>
            <w:r>
              <w:t xml:space="preserve"> формата </w:t>
            </w:r>
            <w:r>
              <w:rPr>
                <w:lang w:val="en-US"/>
              </w:rPr>
              <w:t>JSON</w:t>
            </w:r>
            <w:r>
              <w:t xml:space="preserve">, </w:t>
            </w:r>
            <w:proofErr w:type="spellStart"/>
            <w:r>
              <w:t>десериализовать</w:t>
            </w:r>
            <w:proofErr w:type="spellEnd"/>
            <w:r>
              <w:t xml:space="preserve"> его</w:t>
            </w:r>
          </w:p>
          <w:p w14:paraId="66E69B89" w14:textId="11E5AE37" w:rsidR="003031C0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Сгенерировать пароль для входа нового пользователя в систему</w:t>
            </w:r>
          </w:p>
          <w:p w14:paraId="335934F2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535" w:author="Rostislav Bobin" w:date="2019-05-17T13:05:00Z">
              <w:r>
                <w:t>Внести в базу данных</w:t>
              </w:r>
            </w:ins>
            <w:r>
              <w:t xml:space="preserve"> идентификатор созданного помещения и пароль для входа</w:t>
            </w:r>
          </w:p>
          <w:p w14:paraId="6A04FF7B" w14:textId="50DE619C" w:rsidR="00AE38CB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536" w:author="Rostislav Bobin" w:date="2019-05-17T12:41:00Z"/>
              </w:rPr>
            </w:pPr>
            <w:r>
              <w:t>Вернуть администратору</w:t>
            </w:r>
            <w:ins w:id="537" w:author="Rostislav Bobin" w:date="2019-05-17T13:05:00Z">
              <w:r>
                <w:t xml:space="preserve"> </w:t>
              </w:r>
            </w:ins>
            <w:r>
              <w:t>идентификатор созданного помещения и пароль для входа нового пользователя</w:t>
            </w:r>
          </w:p>
        </w:tc>
      </w:tr>
      <w:tr w:rsidR="00445709" w14:paraId="2D5E6CD5" w14:textId="77777777" w:rsidTr="00445709">
        <w:trPr>
          <w:ins w:id="53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D3F33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39" w:author="Rostislav Bobin" w:date="2019-05-17T12:41:00Z"/>
              </w:rPr>
            </w:pPr>
            <w:ins w:id="540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608AEF4" w14:textId="77777777" w:rsidTr="00445709">
        <w:trPr>
          <w:ins w:id="54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F109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42" w:author="Rostislav Bobin" w:date="2019-05-17T12:41:00Z"/>
              </w:rPr>
            </w:pPr>
            <w:ins w:id="543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446F55E5" w14:textId="77777777" w:rsidTr="00445709">
        <w:trPr>
          <w:ins w:id="54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81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45" w:author="Rostislav Bobin" w:date="2019-05-17T12:41:00Z"/>
                <w:i/>
              </w:rPr>
            </w:pPr>
          </w:p>
        </w:tc>
      </w:tr>
      <w:tr w:rsidR="00445709" w14:paraId="6737670A" w14:textId="77777777" w:rsidTr="00445709">
        <w:trPr>
          <w:ins w:id="54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453F" w14:textId="2C0462E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47" w:author="Rostislav Bobin" w:date="2019-05-17T12:43:00Z"/>
                <w:i/>
              </w:rPr>
            </w:pPr>
            <w:proofErr w:type="spellStart"/>
            <w:ins w:id="548" w:author="Rostislav Bobin" w:date="2019-05-17T12:43:00Z">
              <w:r>
                <w:rPr>
                  <w:i/>
                  <w:lang w:val="en-US"/>
                </w:rPr>
                <w:t>UseCase</w:t>
              </w:r>
              <w:proofErr w:type="spellEnd"/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rPr>
                  <w:szCs w:val="28"/>
                </w:rPr>
                <w:t>Оповестить пользователя о неэффективном энергопотреблении</w:t>
              </w:r>
            </w:ins>
          </w:p>
        </w:tc>
      </w:tr>
      <w:tr w:rsidR="00445709" w14:paraId="55B5EFDF" w14:textId="77777777" w:rsidTr="00445709">
        <w:trPr>
          <w:ins w:id="54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190D" w14:textId="64A67C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50" w:author="Rostislav Bobin" w:date="2019-05-17T12:43:00Z"/>
                <w:i/>
                <w:lang w:val="en-US"/>
              </w:rPr>
            </w:pPr>
            <w:ins w:id="551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3031C0">
              <w:t>3</w:t>
            </w:r>
          </w:p>
        </w:tc>
      </w:tr>
      <w:tr w:rsidR="00445709" w14:paraId="339314BD" w14:textId="77777777" w:rsidTr="00445709">
        <w:trPr>
          <w:ins w:id="55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FA24" w14:textId="16F04391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53" w:author="Rostislav Bobin" w:date="2019-05-17T12:43:00Z"/>
                <w:i/>
                <w:rPrChange w:id="554" w:author="Rostislav Bobin" w:date="2019-05-17T12:43:00Z">
                  <w:rPr>
                    <w:ins w:id="555" w:author="Rostislav Bobin" w:date="2019-05-17T12:43:00Z"/>
                    <w:i/>
                    <w:lang w:val="en-US"/>
                  </w:rPr>
                </w:rPrChange>
              </w:rPr>
            </w:pPr>
            <w:ins w:id="556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</w:t>
            </w:r>
            <w:ins w:id="557" w:author="Rostislav Bobin" w:date="2019-05-17T12:48:00Z">
              <w:r>
                <w:t xml:space="preserve">ри достижении заранее определенных условий, уведомить </w:t>
              </w:r>
            </w:ins>
            <w:r w:rsidR="003031C0">
              <w:t>пользователя</w:t>
            </w:r>
            <w:ins w:id="558" w:author="Rostislav Bobin" w:date="2019-05-17T12:48:00Z">
              <w:r>
                <w:t xml:space="preserve"> системы</w:t>
              </w:r>
            </w:ins>
            <w:r w:rsidR="003031C0">
              <w:t xml:space="preserve"> и администратора</w:t>
            </w:r>
            <w:ins w:id="559" w:author="Rostislav Bobin" w:date="2019-05-17T12:48:00Z">
              <w:r>
                <w:t xml:space="preserve"> о неэффективном энергопотреблении в одном из помещений</w:t>
              </w:r>
            </w:ins>
          </w:p>
        </w:tc>
      </w:tr>
      <w:tr w:rsidR="00445709" w14:paraId="541E935F" w14:textId="77777777" w:rsidTr="00445709">
        <w:trPr>
          <w:ins w:id="56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2288" w14:textId="34088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1" w:author="Rostislav Bobin" w:date="2019-05-17T12:43:00Z"/>
                <w:i/>
              </w:rPr>
            </w:pPr>
            <w:ins w:id="562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250377E9" w14:textId="77777777" w:rsidTr="00445709">
        <w:trPr>
          <w:ins w:id="56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88C4" w14:textId="111BDBAC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4" w:author="Rostislav Bobin" w:date="2019-05-17T12:43:00Z"/>
                <w:i/>
              </w:rPr>
            </w:pPr>
            <w:ins w:id="565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4608582D" w14:textId="77777777" w:rsidTr="00445709">
        <w:trPr>
          <w:ins w:id="56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F980" w14:textId="33E249D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7" w:author="Rostislav Bobin" w:date="2019-05-17T12:43:00Z"/>
              </w:rPr>
            </w:pPr>
            <w:ins w:id="568" w:author="Rostislav Bobin" w:date="2019-05-17T12:43:00Z">
              <w:r w:rsidRPr="00E45719">
                <w:rPr>
                  <w:i/>
                </w:rPr>
                <w:t>Предусловия:</w:t>
              </w:r>
              <w:r w:rsidRPr="00E45719">
                <w:t xml:space="preserve"> </w:t>
              </w:r>
            </w:ins>
            <w:r w:rsidR="00A55290" w:rsidRPr="00A55290">
              <w:t>н</w:t>
            </w:r>
            <w:r w:rsidR="003031C0" w:rsidRPr="00A55290">
              <w:t xml:space="preserve">а этапе обработки данных, полученных с устройств, было выявлено, что текущие значения расхода электроэнергии в одном из помещений превышают рекомендуемые </w:t>
            </w:r>
          </w:p>
        </w:tc>
      </w:tr>
      <w:tr w:rsidR="00445709" w14:paraId="5E6F5CB4" w14:textId="77777777" w:rsidTr="00445709">
        <w:trPr>
          <w:ins w:id="56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40F3" w14:textId="2778DAB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70" w:author="Rostislav Bobin" w:date="2019-05-17T12:43:00Z"/>
              </w:rPr>
            </w:pPr>
            <w:ins w:id="571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551D41BA" w14:textId="61950EF6" w:rsidR="00AE38CB" w:rsidRPr="00445709" w:rsidRDefault="00E45719">
            <w:pPr>
              <w:pStyle w:val="ab"/>
              <w:widowControl w:val="0"/>
              <w:numPr>
                <w:ilvl w:val="0"/>
                <w:numId w:val="23"/>
              </w:numPr>
              <w:tabs>
                <w:tab w:val="left" w:pos="547"/>
              </w:tabs>
              <w:spacing w:line="360" w:lineRule="auto"/>
              <w:rPr>
                <w:ins w:id="572" w:author="Rostislav Bobin" w:date="2019-05-17T12:43:00Z"/>
                <w:i/>
                <w:rPrChange w:id="573" w:author="Rostislav Bobin" w:date="2019-05-17T12:49:00Z">
                  <w:rPr>
                    <w:ins w:id="574" w:author="Rostislav Bobin" w:date="2019-05-17T12:43:00Z"/>
                  </w:rPr>
                </w:rPrChange>
              </w:rPr>
              <w:pPrChange w:id="575" w:author="Rostislav Bobin" w:date="2019-05-17T12:49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lastRenderedPageBreak/>
              <w:t>А</w:t>
            </w:r>
            <w:ins w:id="576" w:author="Rostislav Bobin" w:date="2019-05-17T13:01:00Z">
              <w:r w:rsidR="00AE38CB">
                <w:t>ктивировать событие, отп</w:t>
              </w:r>
            </w:ins>
            <w:ins w:id="577" w:author="Rostislav Bobin" w:date="2019-05-17T13:02:00Z">
              <w:r w:rsidR="00AE38CB">
                <w:t>р</w:t>
              </w:r>
            </w:ins>
            <w:ins w:id="578" w:author="Rostislav Bobin" w:date="2019-05-17T13:01:00Z">
              <w:r w:rsidR="00AE38CB">
                <w:t xml:space="preserve">авляющее </w:t>
              </w:r>
              <w:r w:rsidR="00AE38CB">
                <w:rPr>
                  <w:lang w:val="en-US"/>
                </w:rPr>
                <w:t>email</w:t>
              </w:r>
              <w:r w:rsidR="00AE38CB" w:rsidRPr="00AE38CB">
                <w:rPr>
                  <w:rPrChange w:id="579" w:author="Rostislav Bobin" w:date="2019-05-17T13:01:00Z">
                    <w:rPr>
                      <w:lang w:val="en-US"/>
                    </w:rPr>
                  </w:rPrChange>
                </w:rPr>
                <w:t>-</w:t>
              </w:r>
              <w:r w:rsidR="00AE38CB">
                <w:t>сообщени</w:t>
              </w:r>
            </w:ins>
            <w:r>
              <w:t>я</w:t>
            </w:r>
            <w:ins w:id="580" w:author="Rostislav Bobin" w:date="2019-05-17T13:02:00Z">
              <w:r w:rsidR="00AE38CB">
                <w:t xml:space="preserve"> администратору системы</w:t>
              </w:r>
            </w:ins>
            <w:r>
              <w:t xml:space="preserve"> и владельцу выявленного помещения</w:t>
            </w:r>
          </w:p>
        </w:tc>
      </w:tr>
      <w:tr w:rsidR="00445709" w14:paraId="519025AD" w14:textId="77777777" w:rsidTr="00445709">
        <w:trPr>
          <w:ins w:id="58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6E3F" w14:textId="22023FE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2" w:author="Rostislav Bobin" w:date="2019-05-17T12:43:00Z"/>
                <w:i/>
              </w:rPr>
            </w:pPr>
            <w:ins w:id="583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4C944857" w14:textId="77777777" w:rsidTr="00445709">
        <w:trPr>
          <w:ins w:id="58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B60A" w14:textId="6FA81FF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5" w:author="Rostislav Bobin" w:date="2019-05-17T12:43:00Z"/>
                <w:i/>
              </w:rPr>
            </w:pPr>
            <w:ins w:id="586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5798E87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1F97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1C0A5C63" w14:textId="77777777" w:rsidTr="00445709">
        <w:trPr>
          <w:ins w:id="58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096C" w14:textId="53F300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8" w:author="Rostislav Bobin" w:date="2019-05-17T12:43:00Z"/>
                <w:i/>
              </w:rPr>
            </w:pPr>
            <w:proofErr w:type="spellStart"/>
            <w:ins w:id="589" w:author="Rostislav Bobin" w:date="2019-05-17T12:43:00Z">
              <w:r>
                <w:rPr>
                  <w:i/>
                  <w:lang w:val="en-US"/>
                </w:rPr>
                <w:t>UseCase</w:t>
              </w:r>
              <w:proofErr w:type="spellEnd"/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590" w:author="Rostislav Bobin" w:date="2019-05-17T12:44:00Z">
              <w:r>
                <w:rPr>
                  <w:szCs w:val="28"/>
                </w:rPr>
                <w:t>Посмотреть среднее энергопотребление за промежуток</w:t>
              </w:r>
            </w:ins>
          </w:p>
        </w:tc>
      </w:tr>
      <w:tr w:rsidR="00445709" w14:paraId="615059C2" w14:textId="77777777" w:rsidTr="00445709">
        <w:trPr>
          <w:ins w:id="59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7646" w14:textId="3AFF0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92" w:author="Rostislav Bobin" w:date="2019-05-17T12:43:00Z"/>
                <w:i/>
                <w:lang w:val="en-US"/>
              </w:rPr>
            </w:pPr>
            <w:ins w:id="593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E45719">
              <w:t>4</w:t>
            </w:r>
          </w:p>
        </w:tc>
      </w:tr>
      <w:tr w:rsidR="00445709" w14:paraId="375843BB" w14:textId="77777777" w:rsidTr="00445709">
        <w:trPr>
          <w:ins w:id="59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7C0B2" w14:textId="214FC57D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95" w:author="Rostislav Bobin" w:date="2019-05-17T12:43:00Z"/>
                <w:i/>
                <w:rPrChange w:id="596" w:author="Rostislav Bobin" w:date="2019-05-17T13:03:00Z">
                  <w:rPr>
                    <w:ins w:id="597" w:author="Rostislav Bobin" w:date="2019-05-17T12:43:00Z"/>
                    <w:i/>
                    <w:lang w:val="en-US"/>
                  </w:rPr>
                </w:rPrChange>
              </w:rPr>
            </w:pPr>
            <w:ins w:id="598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E45719">
              <w:t>предоставить пользователю информацию о среднем энергопотреблении в выбранном помещении</w:t>
            </w:r>
          </w:p>
        </w:tc>
      </w:tr>
      <w:tr w:rsidR="00445709" w14:paraId="0724A45D" w14:textId="77777777" w:rsidTr="00445709">
        <w:trPr>
          <w:ins w:id="59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C9F" w14:textId="23C24AE5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0" w:author="Rostislav Bobin" w:date="2019-05-17T12:43:00Z"/>
                <w:i/>
              </w:rPr>
            </w:pPr>
            <w:ins w:id="601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5477BD1C" w14:textId="77777777" w:rsidTr="00445709">
        <w:trPr>
          <w:ins w:id="60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C6D6" w14:textId="109EAB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3" w:author="Rostislav Bobin" w:date="2019-05-17T12:43:00Z"/>
                <w:i/>
              </w:rPr>
            </w:pPr>
            <w:ins w:id="604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6D18341F" w14:textId="77777777" w:rsidTr="00445709">
        <w:trPr>
          <w:ins w:id="60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D676" w14:textId="283DB6F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6" w:author="Rostislav Bobin" w:date="2019-05-17T12:43:00Z"/>
                <w:i/>
              </w:rPr>
            </w:pPr>
            <w:ins w:id="607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и интересующий его промежуток времени для получения информации о среднем энергопотреблении</w:t>
            </w:r>
          </w:p>
        </w:tc>
      </w:tr>
      <w:tr w:rsidR="00445709" w14:paraId="0F750BBE" w14:textId="77777777" w:rsidTr="00445709">
        <w:trPr>
          <w:ins w:id="60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D50FD" w14:textId="412072A2" w:rsidR="00E45719" w:rsidRPr="00E4571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609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46D8D3D3" w14:textId="0A47561D" w:rsidR="00E45719" w:rsidRDefault="00E45719" w:rsidP="00A55290">
            <w:pPr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jc w:val="left"/>
              <w:rPr>
                <w:ins w:id="610" w:author="Rostislav Bobin" w:date="2019-05-17T12:41:00Z"/>
              </w:rPr>
            </w:pPr>
            <w:ins w:id="611" w:author="Rostislav Bobin" w:date="2019-05-17T12:46:00Z">
              <w:r>
                <w:t>Выполнить</w:t>
              </w:r>
            </w:ins>
            <w:r>
              <w:t xml:space="preserve"> </w:t>
            </w:r>
            <w:ins w:id="612" w:author="Rostislav Bobin" w:date="2019-05-17T12:46:00Z">
              <w:r>
                <w:t>запрос</w:t>
              </w:r>
            </w:ins>
            <w:r w:rsidRPr="00E45719">
              <w:t xml:space="preserve"> </w:t>
            </w:r>
            <w:r>
              <w:rPr>
                <w:lang w:val="en-US"/>
              </w:rPr>
              <w:t>HTTP</w:t>
            </w:r>
            <w:r w:rsidRPr="00E45719">
              <w:t xml:space="preserve"> </w:t>
            </w:r>
            <w:r>
              <w:rPr>
                <w:lang w:val="en-US"/>
              </w:rPr>
              <w:t>GET</w:t>
            </w:r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</w:t>
            </w:r>
            <w:r w:rsidR="00A55290">
              <w:t xml:space="preserve">для получения выбранного в зависимости от промежутка времени количества значений </w:t>
            </w:r>
            <w:proofErr w:type="spellStart"/>
            <w:r w:rsidR="00A55290">
              <w:rPr>
                <w:lang w:val="en-US"/>
              </w:rPr>
              <w:t>HistoricalValues</w:t>
            </w:r>
            <w:proofErr w:type="spellEnd"/>
            <w:r w:rsidR="00A55290" w:rsidRPr="00A55290">
              <w:t xml:space="preserve"> </w:t>
            </w:r>
            <w:r w:rsidR="00A55290">
              <w:t xml:space="preserve">компонента </w:t>
            </w:r>
            <w:r>
              <w:rPr>
                <w:lang w:val="en-US"/>
              </w:rPr>
              <w:t>Sensor</w:t>
            </w:r>
            <w:r w:rsidR="00A55290">
              <w:t>, принадлежащего выбранному помещению</w:t>
            </w:r>
          </w:p>
          <w:p w14:paraId="002B1298" w14:textId="6DBF521A" w:rsidR="00AE38CB" w:rsidRPr="00AE38CB" w:rsidRDefault="00A55290">
            <w:pPr>
              <w:pStyle w:val="ab"/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rPr>
                <w:ins w:id="613" w:author="Rostislav Bobin" w:date="2019-05-17T12:43:00Z"/>
                <w:rPrChange w:id="614" w:author="Rostislav Bobin" w:date="2019-05-17T13:03:00Z">
                  <w:rPr>
                    <w:ins w:id="615" w:author="Rostislav Bobin" w:date="2019-05-17T12:43:00Z"/>
                    <w:i/>
                  </w:rPr>
                </w:rPrChange>
              </w:rPr>
              <w:pPrChange w:id="616" w:author="Rostislav Bobin" w:date="2019-05-17T13:03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среднее значение </w:t>
            </w:r>
            <w:proofErr w:type="spellStart"/>
            <w:r>
              <w:rPr>
                <w:lang w:val="en-US"/>
              </w:rPr>
              <w:t>HistoricalValue</w:t>
            </w:r>
            <w:proofErr w:type="spellEnd"/>
            <w:r>
              <w:t xml:space="preserve"> компонента</w:t>
            </w:r>
            <w:r w:rsidRPr="00A55290">
              <w:t xml:space="preserve"> </w:t>
            </w:r>
            <w:r>
              <w:rPr>
                <w:lang w:val="en-US"/>
              </w:rPr>
              <w:t>Sensor</w:t>
            </w:r>
            <w:r w:rsidRPr="00A55290">
              <w:t xml:space="preserve"> </w:t>
            </w:r>
            <w:r>
              <w:t>на заданном промежутке времени</w:t>
            </w:r>
          </w:p>
        </w:tc>
      </w:tr>
      <w:tr w:rsidR="00445709" w14:paraId="0EB77793" w14:textId="77777777" w:rsidTr="00445709">
        <w:trPr>
          <w:ins w:id="61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61EB" w14:textId="2F72F7FA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18" w:author="Rostislav Bobin" w:date="2019-05-17T12:43:00Z"/>
                <w:i/>
              </w:rPr>
            </w:pPr>
            <w:ins w:id="619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244F96AD" w14:textId="77777777" w:rsidTr="00445709">
        <w:trPr>
          <w:ins w:id="62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4C79" w14:textId="259D7E2D" w:rsidR="00A55290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21" w:author="Rostislav Bobin" w:date="2019-05-17T12:43:00Z"/>
              </w:rPr>
            </w:pPr>
            <w:ins w:id="622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263144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B714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75B1B5" w14:textId="77777777" w:rsidTr="00445709">
        <w:trPr>
          <w:ins w:id="62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DF8B" w14:textId="29A93D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24" w:author="Rostislav Bobin" w:date="2019-05-17T12:43:00Z"/>
                <w:i/>
              </w:rPr>
            </w:pPr>
            <w:proofErr w:type="spellStart"/>
            <w:ins w:id="625" w:author="Rostislav Bobin" w:date="2019-05-17T12:43:00Z">
              <w:r>
                <w:rPr>
                  <w:i/>
                  <w:lang w:val="en-US"/>
                </w:rPr>
                <w:t>UseCase</w:t>
              </w:r>
              <w:proofErr w:type="spellEnd"/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626" w:author="Rostislav Bobin" w:date="2019-05-17T12:44:00Z">
              <w:r>
                <w:rPr>
                  <w:szCs w:val="28"/>
                </w:rPr>
                <w:t xml:space="preserve">Посмотреть текущее энергопотребление </w:t>
              </w:r>
            </w:ins>
          </w:p>
        </w:tc>
      </w:tr>
      <w:tr w:rsidR="00445709" w14:paraId="45ACC28A" w14:textId="77777777" w:rsidTr="00445709">
        <w:trPr>
          <w:ins w:id="62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83F3" w14:textId="50602A4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28" w:author="Rostislav Bobin" w:date="2019-05-17T12:43:00Z"/>
                <w:i/>
                <w:lang w:val="en-US"/>
              </w:rPr>
            </w:pPr>
            <w:ins w:id="629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A55290">
              <w:t>5</w:t>
            </w:r>
          </w:p>
        </w:tc>
      </w:tr>
      <w:tr w:rsidR="00445709" w14:paraId="53485329" w14:textId="77777777" w:rsidTr="00445709">
        <w:trPr>
          <w:ins w:id="63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30AF" w14:textId="64BE1F14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31" w:author="Rostislav Bobin" w:date="2019-05-17T12:43:00Z"/>
                <w:i/>
                <w:rPrChange w:id="632" w:author="Rostislav Bobin" w:date="2019-05-17T12:43:00Z">
                  <w:rPr>
                    <w:ins w:id="633" w:author="Rostislav Bobin" w:date="2019-05-17T12:43:00Z"/>
                    <w:i/>
                    <w:lang w:val="en-US"/>
                  </w:rPr>
                </w:rPrChange>
              </w:rPr>
            </w:pPr>
            <w:ins w:id="634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редоставить пользователю информацию о текущем энергопотреблении в выбранном помещении</w:t>
            </w:r>
          </w:p>
        </w:tc>
      </w:tr>
      <w:tr w:rsidR="00445709" w14:paraId="3109749B" w14:textId="77777777" w:rsidTr="00445709">
        <w:trPr>
          <w:ins w:id="63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DA17" w14:textId="52CB2664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36" w:author="Rostislav Bobin" w:date="2019-05-17T12:43:00Z"/>
                <w:i/>
              </w:rPr>
            </w:pPr>
            <w:ins w:id="637" w:author="Rostislav Bobin" w:date="2019-05-17T12:43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39AEC44A" w14:textId="77777777" w:rsidTr="00445709">
        <w:trPr>
          <w:ins w:id="63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A89F" w14:textId="00AD0D5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39" w:author="Rostislav Bobin" w:date="2019-05-17T12:43:00Z"/>
                <w:i/>
              </w:rPr>
            </w:pPr>
            <w:ins w:id="640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09B8C775" w14:textId="77777777" w:rsidTr="00445709">
        <w:trPr>
          <w:ins w:id="64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E93E" w14:textId="651E7B06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2" w:author="Rostislav Bobin" w:date="2019-05-17T12:43:00Z"/>
                <w:i/>
              </w:rPr>
            </w:pPr>
            <w:ins w:id="643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для получения информации о текущем энергопотреблении</w:t>
            </w:r>
          </w:p>
        </w:tc>
      </w:tr>
      <w:tr w:rsidR="00445709" w14:paraId="10A9829E" w14:textId="77777777" w:rsidTr="00445709">
        <w:trPr>
          <w:ins w:id="64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9661" w14:textId="77777777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5" w:author="Rostislav Bobin" w:date="2019-05-17T12:43:00Z"/>
                <w:lang w:val="en-US"/>
                <w:rPrChange w:id="646" w:author="Rostislav Bobin" w:date="2019-05-17T13:04:00Z">
                  <w:rPr>
                    <w:ins w:id="647" w:author="Rostislav Bobin" w:date="2019-05-17T12:43:00Z"/>
                  </w:rPr>
                </w:rPrChange>
              </w:rPr>
            </w:pPr>
            <w:ins w:id="648" w:author="Rostislav Bobin" w:date="2019-05-17T12:43:00Z">
              <w:r w:rsidRPr="00AE38CB">
                <w:rPr>
                  <w:rPrChange w:id="649" w:author="Rostislav Bobin" w:date="2019-05-17T13:04:00Z">
                    <w:rPr>
                      <w:i/>
                    </w:rPr>
                  </w:rPrChange>
                </w:rPr>
                <w:t>Основной поток:</w:t>
              </w:r>
              <w:r w:rsidRPr="00AE38CB">
                <w:t xml:space="preserve"> </w:t>
              </w:r>
            </w:ins>
          </w:p>
          <w:p w14:paraId="13BD7413" w14:textId="0F59532A" w:rsidR="00A55290" w:rsidRPr="00A55290" w:rsidRDefault="00A55290" w:rsidP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>Выполнить</w:t>
            </w:r>
            <w:r w:rsidRPr="00A55290">
              <w:t xml:space="preserve"> </w:t>
            </w:r>
            <w:r>
              <w:t>запрос</w:t>
            </w:r>
            <w:r w:rsidRPr="00A55290">
              <w:t xml:space="preserve"> </w:t>
            </w:r>
            <w:r w:rsidRPr="00A55290">
              <w:rPr>
                <w:lang w:val="en-US"/>
              </w:rPr>
              <w:t>HTTP</w:t>
            </w:r>
            <w:r w:rsidRPr="00A55290">
              <w:t xml:space="preserve"> </w:t>
            </w:r>
            <w:r w:rsidRPr="00A55290">
              <w:rPr>
                <w:lang w:val="en-US"/>
              </w:rPr>
              <w:t>GET</w:t>
            </w:r>
            <w:r w:rsidRPr="00A55290">
              <w:t xml:space="preserve"> </w:t>
            </w:r>
            <w:r>
              <w:t>к</w:t>
            </w:r>
            <w:r w:rsidRPr="00A55290">
              <w:t xml:space="preserve"> </w:t>
            </w:r>
            <w:r w:rsidRPr="00A55290">
              <w:rPr>
                <w:lang w:val="en-US"/>
              </w:rPr>
              <w:t>Web</w:t>
            </w:r>
            <w:r w:rsidRPr="00A55290">
              <w:t xml:space="preserve"> </w:t>
            </w:r>
            <w:r w:rsidRPr="00A55290">
              <w:rPr>
                <w:lang w:val="en-US"/>
              </w:rPr>
              <w:t>API</w:t>
            </w:r>
            <w:r w:rsidRPr="00A55290">
              <w:t xml:space="preserve"> </w:t>
            </w:r>
            <w:r w:rsidRPr="00A55290">
              <w:rPr>
                <w:lang w:val="en-US"/>
              </w:rPr>
              <w:t>Digital</w:t>
            </w:r>
            <w:r w:rsidRPr="00A55290">
              <w:t xml:space="preserve"> </w:t>
            </w:r>
            <w:r w:rsidRPr="00A55290">
              <w:rPr>
                <w:lang w:val="en-US"/>
              </w:rPr>
              <w:t>Twins</w:t>
            </w:r>
            <w:r w:rsidRPr="00A55290">
              <w:t xml:space="preserve"> </w:t>
            </w:r>
            <w:r>
              <w:t>для</w:t>
            </w:r>
            <w:r w:rsidRPr="00A55290">
              <w:t xml:space="preserve"> </w:t>
            </w:r>
            <w:r>
              <w:t>получения</w:t>
            </w:r>
            <w:r w:rsidRPr="00A55290">
              <w:t xml:space="preserve"> </w:t>
            </w:r>
            <w:r>
              <w:t>значения</w:t>
            </w:r>
            <w:r w:rsidRPr="00A55290">
              <w:t xml:space="preserve"> </w:t>
            </w:r>
            <w:r>
              <w:rPr>
                <w:lang w:val="en-US"/>
              </w:rPr>
              <w:t>Value</w:t>
            </w:r>
            <w:r w:rsidRPr="00A55290">
              <w:t xml:space="preserve"> </w:t>
            </w:r>
            <w:r>
              <w:t>компонента</w:t>
            </w:r>
            <w:r w:rsidRPr="00A55290">
              <w:t xml:space="preserve"> </w:t>
            </w:r>
            <w:r w:rsidRPr="00A55290">
              <w:rPr>
                <w:lang w:val="en-US"/>
              </w:rPr>
              <w:t>Sensor</w:t>
            </w:r>
            <w:r>
              <w:t>, принадлежащего выбранному помещению</w:t>
            </w:r>
          </w:p>
          <w:p w14:paraId="6C83A04C" w14:textId="1A94B524" w:rsidR="00445709" w:rsidRPr="00AE38CB" w:rsidRDefault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  <w:rPr>
                <w:ins w:id="650" w:author="Rostislav Bobin" w:date="2019-05-17T12:43:00Z"/>
                <w:rPrChange w:id="651" w:author="Rostislav Bobin" w:date="2019-05-17T13:04:00Z">
                  <w:rPr>
                    <w:ins w:id="652" w:author="Rostislav Bobin" w:date="2019-05-17T12:43:00Z"/>
                    <w:i/>
                  </w:rPr>
                </w:rPrChange>
              </w:rPr>
              <w:pPrChange w:id="653" w:author="Rostislav Bobin" w:date="2019-05-17T13:04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текущее значение </w:t>
            </w:r>
            <w:r>
              <w:rPr>
                <w:lang w:val="en-US"/>
              </w:rPr>
              <w:t>Value</w:t>
            </w:r>
            <w:r>
              <w:t xml:space="preserve"> компонента </w:t>
            </w:r>
            <w:r>
              <w:rPr>
                <w:lang w:val="en-US"/>
              </w:rPr>
              <w:t>Sensor</w:t>
            </w:r>
            <w:r>
              <w:t xml:space="preserve"> </w:t>
            </w:r>
          </w:p>
        </w:tc>
      </w:tr>
      <w:tr w:rsidR="00445709" w14:paraId="59A427FE" w14:textId="77777777" w:rsidTr="00445709">
        <w:trPr>
          <w:ins w:id="65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656F" w14:textId="099F1ED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5" w:author="Rostislav Bobin" w:date="2019-05-17T12:43:00Z"/>
                <w:i/>
              </w:rPr>
            </w:pPr>
            <w:ins w:id="656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3E6F0787" w14:textId="77777777" w:rsidTr="00445709">
        <w:trPr>
          <w:ins w:id="65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F6E" w14:textId="448094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8" w:author="Rostislav Bobin" w:date="2019-05-17T12:43:00Z"/>
                <w:i/>
              </w:rPr>
            </w:pPr>
            <w:ins w:id="659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</w:tbl>
    <w:p w14:paraId="0E141364" w14:textId="77777777" w:rsidR="00445709" w:rsidRDefault="00445709" w:rsidP="00445709">
      <w:pPr>
        <w:widowControl w:val="0"/>
        <w:ind w:firstLine="0"/>
        <w:rPr>
          <w:ins w:id="660" w:author="Rostislav Bobin" w:date="2019-05-17T12:41:00Z"/>
          <w:b/>
        </w:rPr>
      </w:pPr>
    </w:p>
    <w:p w14:paraId="3338A651" w14:textId="77777777" w:rsidR="00445709" w:rsidRDefault="00445709" w:rsidP="00445709">
      <w:pPr>
        <w:widowControl w:val="0"/>
        <w:spacing w:after="160" w:line="256" w:lineRule="auto"/>
        <w:ind w:firstLine="0"/>
        <w:jc w:val="left"/>
        <w:rPr>
          <w:ins w:id="661" w:author="Rostislav Bobin" w:date="2019-05-17T12:41:00Z"/>
        </w:rPr>
      </w:pPr>
      <w:ins w:id="662" w:author="Rostislav Bobin" w:date="2019-05-17T12:41:00Z">
        <w:r>
          <w:br w:type="page"/>
        </w:r>
      </w:ins>
    </w:p>
    <w:p w14:paraId="1F5133BD" w14:textId="77777777" w:rsidR="00445709" w:rsidRPr="00EE2D39" w:rsidRDefault="00445709" w:rsidP="00445709">
      <w:pPr>
        <w:widowControl w:val="0"/>
        <w:ind w:firstLine="0"/>
        <w:jc w:val="left"/>
        <w:rPr>
          <w:ins w:id="663" w:author="Rostislav Bobin" w:date="2019-05-17T12:41:00Z"/>
          <w:rStyle w:val="20"/>
          <w:lang w:val="en-US"/>
        </w:rPr>
      </w:pPr>
      <w:bookmarkStart w:id="664" w:name="_Toc483920467"/>
      <w:bookmarkStart w:id="665" w:name="_Toc10028565"/>
      <w:ins w:id="666" w:author="Rostislav Bobin" w:date="2019-05-17T12:41:00Z">
        <w:r>
          <w:rPr>
            <w:rStyle w:val="20"/>
          </w:rPr>
          <w:lastRenderedPageBreak/>
          <w:t>Приложение 2</w:t>
        </w:r>
        <w:bookmarkEnd w:id="664"/>
        <w:bookmarkEnd w:id="665"/>
      </w:ins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EE2D39" w14:paraId="340D299E" w14:textId="77777777" w:rsidTr="00EE2D39">
        <w:tc>
          <w:tcPr>
            <w:tcW w:w="9060" w:type="dxa"/>
          </w:tcPr>
          <w:p w14:paraId="159C9BAE" w14:textId="08F0D7A9" w:rsidR="00EE2D39" w:rsidRPr="00EE2D39" w:rsidRDefault="00EE2D39">
            <w:pPr>
              <w:ind w:firstLine="0"/>
              <w:rPr>
                <w:iCs/>
                <w:szCs w:val="28"/>
              </w:rPr>
            </w:pPr>
            <w:r>
              <w:rPr>
                <w:iCs/>
                <w:szCs w:val="28"/>
              </w:rPr>
              <w:t>Реализация отправки телеметрии</w:t>
            </w:r>
          </w:p>
        </w:tc>
      </w:tr>
      <w:tr w:rsidR="00EE2D39" w14:paraId="10978AFB" w14:textId="77777777" w:rsidTr="00EE2D39">
        <w:tc>
          <w:tcPr>
            <w:tcW w:w="9060" w:type="dxa"/>
          </w:tcPr>
          <w:p w14:paraId="67B1FF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;</w:t>
            </w:r>
          </w:p>
          <w:p w14:paraId="32AEFF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Collections.Generi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7E876CD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Globaliz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C67A76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IO;</w:t>
            </w:r>
          </w:p>
          <w:p w14:paraId="1F8E34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Linq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D772B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Net.NetworkInform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4FC14D5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Runtime.Serialization.Js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45C01E0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Tex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764DBB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Th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1F26C0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Threading.Task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CA8869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Azure.Devices.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584071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Azure.DigitalTwins.Samples.Model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3B41A94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Extensions.Configu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6107E6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Extensions.Configuration.Bind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07320B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Data.Sql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5E2ABD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Data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03E7145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30376F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namespace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Azure.DigitalTwins.Samples</w:t>
            </w:r>
            <w:proofErr w:type="spellEnd"/>
          </w:p>
          <w:p w14:paraId="46F8A2A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{</w:t>
            </w:r>
          </w:p>
          <w:p w14:paraId="4B8492D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static class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</w:t>
            </w:r>
            <w:proofErr w:type="spellEnd"/>
          </w:p>
          <w:p w14:paraId="3803435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703A26C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1EEB4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9DD6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Shif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Dictionary&lt;string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, string id)</w:t>
            </w:r>
          </w:p>
          <w:p w14:paraId="6B42B5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9424E2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nt index = 0;</w:t>
            </w:r>
          </w:p>
          <w:p w14:paraId="7FBC0C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va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el in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6C2EB9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77C5FC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.Ke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= id)</w:t>
            </w:r>
          </w:p>
          <w:p w14:paraId="5972942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BAB88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index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.Valu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1E9F42A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ndex;</w:t>
            </w:r>
          </w:p>
          <w:p w14:paraId="5ECDD3F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1948B0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14A314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index;</w:t>
            </w:r>
          </w:p>
          <w:p w14:paraId="4F6803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644DA43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Index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, string id)</w:t>
            </w:r>
          </w:p>
          <w:p w14:paraId="11A1C2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05BEC12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0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&l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.Rows.Cou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++)</w:t>
            </w:r>
          </w:p>
          <w:p w14:paraId="0203E51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][0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 == id)</w:t>
            </w:r>
          </w:p>
          <w:p w14:paraId="6A7825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E3630C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1FFAD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4BB17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-1;</w:t>
            </w:r>
          </w:p>
          <w:p w14:paraId="48861C6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5BFBAB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onnect(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60F112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6AD6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Conn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onnection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Conn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6CA1B40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284DA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DataAdapt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adapter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DataAdapt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, connection);</w:t>
            </w:r>
          </w:p>
          <w:p w14:paraId="0DB56B0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3D85B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using (connection)</w:t>
            </w:r>
          </w:p>
          <w:p w14:paraId="1E452E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F1E0B6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.Ope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EA76D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ds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81F574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DataAdapt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, connection).Fill(ds);</w:t>
            </w:r>
          </w:p>
          <w:p w14:paraId="056431F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t = ds;</w:t>
            </w:r>
          </w:p>
          <w:p w14:paraId="6FDD64C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}</w:t>
            </w:r>
          </w:p>
          <w:p w14:paraId="1B714D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dt;</w:t>
            </w:r>
          </w:p>
          <w:p w14:paraId="64A82B5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294D3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2847B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F791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class Program</w:t>
            </w:r>
          </w:p>
          <w:p w14:paraId="1313581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68269CF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Dictionary&lt;string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new Dictionary&lt;string, int&gt;();</w:t>
            </w:r>
          </w:p>
          <w:p w14:paraId="2C602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"select * from [Power-Networks-LCL-June2015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withAcornGp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)v2_1] as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b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order by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bl.LCL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s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bl.DateTim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s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;</w:t>
            </w:r>
          </w:p>
          <w:p w14:paraId="7F64C62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@"Data Source=.\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EXPRESS;Initia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atalog=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ectricity;Integrate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Security=True";</w:t>
            </w:r>
          </w:p>
          <w:p w14:paraId="58135C0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Conne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79BD59E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02F78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"select * from [registration] as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order by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logi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s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;</w:t>
            </w:r>
          </w:p>
          <w:p w14:paraId="681FF88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@"Data Source=.\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EXPRESS;Initia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atalog=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ectricity;Integrate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Security=True";</w:t>
            </w:r>
          </w:p>
          <w:p w14:paraId="2D8E46F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Conne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4644FE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</w:t>
            </w:r>
          </w:p>
          <w:p w14:paraId="5FEE964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ConfigurationS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settings;</w:t>
            </w:r>
          </w:p>
          <w:p w14:paraId="5F07B29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void Main(string[]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rg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455AA59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41906DA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va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el in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5CCC401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el);</w:t>
            </w:r>
          </w:p>
          <w:p w14:paraId="22C2AB3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2E103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0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&l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Rows.Cou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++)</w:t>
            </w:r>
          </w:p>
          <w:p w14:paraId="7F3064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][1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)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GetIndex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][1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);</w:t>
            </w:r>
          </w:p>
          <w:p w14:paraId="7E8B37A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E3808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rgs.Length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!= 0)</w:t>
            </w:r>
          </w:p>
          <w:p w14:paraId="5BC57F3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42AD930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"Usage: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otne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run\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nNo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arguments are supported");</w:t>
            </w:r>
          </w:p>
          <w:p w14:paraId="17EF5D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return;</w:t>
            </w:r>
          </w:p>
          <w:p w14:paraId="54E3A49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3C2CFB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4C12E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ettings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figurationBuild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</w:t>
            </w:r>
          </w:p>
          <w:p w14:paraId="223375E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tBasePath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rectory.GetCurrentDirector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</w:t>
            </w:r>
          </w:p>
          <w:p w14:paraId="2B3ECCE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ddJsonFi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ppsettings.js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)</w:t>
            </w:r>
          </w:p>
          <w:p w14:paraId="234867C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Build()</w:t>
            </w:r>
          </w:p>
          <w:p w14:paraId="2BC31D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S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Settings");</w:t>
            </w:r>
          </w:p>
          <w:p w14:paraId="774260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874C3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try</w:t>
            </w:r>
          </w:p>
          <w:p w14:paraId="0983D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217B98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DeviceClient.CreateFromConnectionString(settings["DeviceConnectionString"]);</w:t>
            </w:r>
          </w:p>
          <w:p w14:paraId="1D991F1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64A67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= null)</w:t>
            </w:r>
          </w:p>
          <w:p w14:paraId="3F62680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3D3D99A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"ERROR: Failed to create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!");</w:t>
            </w:r>
          </w:p>
          <w:p w14:paraId="7F3B7B1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;</w:t>
            </w:r>
          </w:p>
          <w:p w14:paraId="27EE3E1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9D16B5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1011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dEv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.Wait();</w:t>
            </w:r>
          </w:p>
          <w:p w14:paraId="6D7BF8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80484D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atch (Exception ex)</w:t>
            </w:r>
          </w:p>
          <w:p w14:paraId="706951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{</w:t>
            </w:r>
          </w:p>
          <w:p w14:paraId="1367643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"EXIT: Unexpected error: {0}"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x.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007CD3D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FD6F57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4935F0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4B04B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5153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Fun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&lt;string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reate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iteration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shift)</w:t>
            </w:r>
          </w:p>
          <w:p w14:paraId="3CFE09D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8CBF52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tring temp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iteration + shift][3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43891C5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() =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emp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ltureInfo.InvariantCultur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7E11AFA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078C0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BF31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syn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Task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dEv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3EDF6A5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FF73A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rializ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ContractJsonSerializ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ypeof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stom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);</w:t>
            </w:r>
          </w:p>
          <w:p w14:paraId="3205BF8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90F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va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sensors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ttings.GetS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Sensors").Get&lt;Sensor[]&gt;();</w:t>
            </w:r>
          </w:p>
          <w:p w14:paraId="5104CD5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046D6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va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layPerMessageS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nt.Pars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settings[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essageIntervalInSecond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]);</w:t>
            </w:r>
          </w:p>
          <w:p w14:paraId="78AE3F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va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untOfSendsPe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s.Length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4FD12D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va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SecondsToRu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15 * 60;</w:t>
            </w:r>
          </w:p>
          <w:p w14:paraId="26D4053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va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Iteration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SecondsToRu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/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untOfSendsPe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/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layPerMessageS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ED92E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va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0;</w:t>
            </w:r>
          </w:p>
          <w:p w14:paraId="5CDCB98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C77B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o {</w:t>
            </w:r>
          </w:p>
          <w:p w14:paraId="71EB8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foreach (var sensor in sensors)</w:t>
            </w:r>
          </w:p>
          <w:p w14:paraId="73461CA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63C709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va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reate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GetShif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.HardwareId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);</w:t>
            </w:r>
          </w:p>
          <w:p w14:paraId="65C2F45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va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stom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</w:t>
            </w:r>
          </w:p>
          <w:p w14:paraId="0325A7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569F209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Valu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,</w:t>
            </w:r>
          </w:p>
          <w:p w14:paraId="31B150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;</w:t>
            </w:r>
          </w:p>
          <w:p w14:paraId="7A7443D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95CA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using (var stream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emoryStream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</w:t>
            </w:r>
          </w:p>
          <w:p w14:paraId="52497B2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680582B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rializer.WriteObje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stream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3673BB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va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byteArr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tream.ToArr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0DDEFD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Message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new Message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byteArr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2D4727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gitalTwin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-Telemetry", "1.0");</w:t>
            </w:r>
          </w:p>
          <w:p w14:paraId="1DB137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gitalTwins-SensorHardware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, $"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.Hardware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");</w:t>
            </w:r>
          </w:p>
          <w:p w14:paraId="32ABCC7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reationTimeUt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"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eTime.UtcNow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o"));</w:t>
            </w:r>
          </w:p>
          <w:p w14:paraId="03CF172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x-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-client-request-id"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uid.NewGu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;</w:t>
            </w:r>
          </w:p>
          <w:p w14:paraId="3AB899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6EE24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$"\t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eTime.UtcNow.ToLocalTim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}&gt; Sending message: {Encoding.UTF8.GetString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GetByte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} Properties: {{ 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ggregat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tringBuild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,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b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x) =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b.App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$"'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x.Ke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': '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x.Valu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}',")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b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b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} }}");</w:t>
            </w:r>
          </w:p>
          <w:p w14:paraId="08FC0C1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69696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awai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.SendEventAsyn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0EFEAA4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</w:t>
            </w:r>
          </w:p>
          <w:p w14:paraId="5AD84A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36A18F8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6F0B6A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awai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ask.Del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imeSpan.FromSecond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layPerMessageS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);</w:t>
            </w:r>
          </w:p>
          <w:p w14:paraId="23F46B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B9E3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 while (++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&l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Iteration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605B580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B4E2E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$"Finished sending 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 events (per sensor type)");</w:t>
            </w:r>
          </w:p>
          <w:p w14:paraId="715563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73D23F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3DCF0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E0E7D3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class Sensor</w:t>
            </w:r>
          </w:p>
          <w:p w14:paraId="7CE6FFF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44F6CE7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yp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{ get; set; }</w:t>
            </w:r>
          </w:p>
          <w:p w14:paraId="4B5CAC4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Hardware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{ get; set; }</w:t>
            </w:r>
          </w:p>
          <w:p w14:paraId="3D4A57A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78027035" w14:textId="68120B38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</w:t>
            </w:r>
          </w:p>
        </w:tc>
      </w:tr>
    </w:tbl>
    <w:p w14:paraId="746C7E09" w14:textId="00B15B97" w:rsidR="009C5801" w:rsidRDefault="00445709">
      <w:pPr>
        <w:ind w:firstLine="0"/>
      </w:pPr>
      <w:ins w:id="667" w:author="Rostislav Bobin" w:date="2019-05-17T12:41:00Z">
        <w:r>
          <w:rPr>
            <w:rFonts w:ascii="Courier New" w:hAnsi="Courier New" w:cs="Courier New"/>
            <w:i/>
            <w:iCs/>
            <w:sz w:val="20"/>
            <w:lang w:val="en-US"/>
          </w:rPr>
          <w:lastRenderedPageBreak/>
          <w:br/>
        </w:r>
      </w:ins>
    </w:p>
    <w:p w14:paraId="2F135CBD" w14:textId="77777777" w:rsidR="009C5801" w:rsidRDefault="009C5801">
      <w:r>
        <w:br w:type="page"/>
      </w:r>
    </w:p>
    <w:p w14:paraId="13153358" w14:textId="146461A3" w:rsidR="009C5801" w:rsidRDefault="009C5801" w:rsidP="006B07A6">
      <w:pPr>
        <w:pStyle w:val="2"/>
        <w:numPr>
          <w:ilvl w:val="0"/>
          <w:numId w:val="0"/>
        </w:numPr>
        <w:ind w:left="576" w:hanging="576"/>
      </w:pPr>
      <w:bookmarkStart w:id="668" w:name="_Toc10028566"/>
      <w:r>
        <w:lastRenderedPageBreak/>
        <w:t>Приложение</w:t>
      </w:r>
      <w:r>
        <w:t xml:space="preserve"> 3</w:t>
      </w:r>
      <w:bookmarkEnd w:id="668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9C5801" w:rsidRPr="009514D3" w14:paraId="7999F0BB" w14:textId="77777777" w:rsidTr="00384025">
        <w:tc>
          <w:tcPr>
            <w:tcW w:w="9060" w:type="dxa"/>
          </w:tcPr>
          <w:p w14:paraId="14D990F0" w14:textId="6A02701F" w:rsidR="009C5801" w:rsidRPr="009514D3" w:rsidRDefault="009C5801" w:rsidP="00384025">
            <w:pPr>
              <w:ind w:firstLine="0"/>
            </w:pPr>
            <w:r>
              <w:t xml:space="preserve">Исходный код тестирования модуля создания сенсоров </w:t>
            </w:r>
          </w:p>
        </w:tc>
      </w:tr>
      <w:tr w:rsidR="009C5801" w:rsidRPr="004600B0" w14:paraId="1FD8700F" w14:textId="77777777" w:rsidTr="00384025">
        <w:tc>
          <w:tcPr>
            <w:tcW w:w="9060" w:type="dxa"/>
          </w:tcPr>
          <w:p w14:paraId="21B53E91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;</w:t>
            </w:r>
          </w:p>
          <w:p w14:paraId="412E0FE0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Linq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1F23DDFE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Xuni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3E08160A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icrosoft.Azure.DigitalTwins.Sample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57426362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Net.Http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28EB9A11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;</w:t>
            </w:r>
          </w:p>
          <w:p w14:paraId="7182547E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Threading.Task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2FF04934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Newtonsoft.Js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30352B3B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Collections.Generic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02C83A06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oq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5666A583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IO;</w:t>
            </w:r>
          </w:p>
          <w:p w14:paraId="3AE86850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Collec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00F687C1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DotNet.Serializa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0CC29D8E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icrosoft.Extensions.Logging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21230B09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86B0AF5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namespace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icrosoft.Azure.DigitalTwins.Samples.Tests</w:t>
            </w:r>
            <w:proofErr w:type="spellEnd"/>
          </w:p>
          <w:p w14:paraId="1D90416B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{</w:t>
            </w:r>
          </w:p>
          <w:p w14:paraId="422A70F3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public class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ProvisionSampleSensorsTests</w:t>
            </w:r>
            <w:proofErr w:type="spellEnd"/>
          </w:p>
          <w:p w14:paraId="713BF443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2416B450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erializ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Serializ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erializ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16103236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sensor1Guid =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"00000000-0000-0000-0000-000000000001");</w:t>
            </w:r>
          </w:p>
          <w:p w14:paraId="06631098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sensor2Guid =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"00000000-0000-0000-0000-000000000002");</w:t>
            </w:r>
          </w:p>
          <w:p w14:paraId="21805BEE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4538297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22C5BF7C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sync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Task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etProvisionSampleCreates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174FCFB7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6BE066E3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@"</w:t>
            </w:r>
          </w:p>
          <w:p w14:paraId="1AD7F047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- name: Test1</w:t>
            </w:r>
          </w:p>
          <w:p w14:paraId="69299727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devices:</w:t>
            </w:r>
          </w:p>
          <w:p w14:paraId="7B989851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- name: Device1</w:t>
            </w:r>
          </w:p>
          <w:p w14:paraId="281863DF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DeviceHardwareId1</w:t>
            </w:r>
          </w:p>
          <w:p w14:paraId="4ABC3302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sensors:</w:t>
            </w:r>
          </w:p>
          <w:p w14:paraId="30FDBB21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-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SensorType1</w:t>
            </w:r>
          </w:p>
          <w:p w14:paraId="1100ADF1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SensorHardwareId1</w:t>
            </w:r>
          </w:p>
          <w:p w14:paraId="621DBEEE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";</w:t>
            </w:r>
          </w:p>
          <w:p w14:paraId="2A329C22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expected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new [] {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pa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729C9EDD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7D876E4E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"Test1",</w:t>
            </w:r>
          </w:p>
          <w:p w14:paraId="4F9FA770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3AE74C54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evi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566807C8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6FFF789E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"Device1",</w:t>
            </w:r>
          </w:p>
          <w:p w14:paraId="36C333FE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DeviceHardwareId1",</w:t>
            </w:r>
          </w:p>
          <w:p w14:paraId="79AE7501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34CBB07C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ensor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053E481D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41612374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Type1",</w:t>
            </w:r>
          </w:p>
          <w:p w14:paraId="4699E558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HardwareId1",</w:t>
            </w:r>
          </w:p>
          <w:p w14:paraId="19003065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374D5AD9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,</w:t>
            </w:r>
          </w:p>
          <w:p w14:paraId="2DA30D9A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,</w:t>
            </w:r>
          </w:p>
          <w:p w14:paraId="634D8D75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3138AA68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65EE16A5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ual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await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ions.GetProvisionSampleTopology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(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tringRead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));</w:t>
            </w:r>
          </w:p>
          <w:p w14:paraId="79E7A0FD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ssert.Equa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Serializer.Serializ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expected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)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Serializer.Serializ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ual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));</w:t>
            </w:r>
          </w:p>
          <w:p w14:paraId="4617FD13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  }</w:t>
            </w:r>
          </w:p>
          <w:p w14:paraId="2154A2C9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46F5CD8A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5EDAFCC6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sync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Task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CreateTwoSensor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12202960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76DFFB7F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Clien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Handl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)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CreateWithDevic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</w:p>
          <w:p w14:paraId="09C03D1D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postResponseGuid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new [] { sensor1Guid, sensor2Guid },</w:t>
            </w:r>
          </w:p>
          <w:p w14:paraId="2EF52C52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etResponse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: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Enumerable.Repea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Responses.NotFoun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 2)</w:t>
            </w:r>
          </w:p>
          <w:p w14:paraId="0EB214C4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);</w:t>
            </w:r>
          </w:p>
          <w:p w14:paraId="60D367E9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9464524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va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descriptions = new [] {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pa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07D73459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65FFEBA2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Space.Nam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</w:t>
            </w:r>
          </w:p>
          <w:p w14:paraId="25FF93A0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58CF1892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evi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1BEE82C4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281B57FF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Device.Nam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</w:t>
            </w:r>
          </w:p>
          <w:p w14:paraId="3C0B8D5B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Device.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</w:t>
            </w:r>
          </w:p>
          <w:p w14:paraId="223AACFC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400AF99E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ensor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0016F37A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0B8730F7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Type1",</w:t>
            </w:r>
          </w:p>
          <w:p w14:paraId="5C6E3C90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HardwareId1",</w:t>
            </w:r>
          </w:p>
          <w:p w14:paraId="0C1636BA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,</w:t>
            </w:r>
          </w:p>
          <w:p w14:paraId="4B3E39BD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ensor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2D39DC08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1FBAE69D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Type2",</w:t>
            </w:r>
          </w:p>
          <w:p w14:paraId="602DE85B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HardwareId2",</w:t>
            </w:r>
          </w:p>
          <w:p w14:paraId="5C37C44C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62727E42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</w:t>
            </w:r>
          </w:p>
          <w:p w14:paraId="5D62A455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</w:t>
            </w:r>
          </w:p>
          <w:p w14:paraId="2C474279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44CDDD85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28B80EAF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8182179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wait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ions.CreateSpace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Clien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Loggers.SilentLogg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, descriptions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.Empty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10C8E6E4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ssert.Equa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(2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Handler.PostRequest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["sensors"].Count);</w:t>
            </w:r>
          </w:p>
          <w:p w14:paraId="064E7AB2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  <w:p w14:paraId="0BC5A52E" w14:textId="77777777" w:rsidR="009C5801" w:rsidRPr="00843B6B" w:rsidRDefault="009C5801" w:rsidP="00384025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</w:rPr>
              <w:t xml:space="preserve">    }</w:t>
            </w:r>
          </w:p>
          <w:p w14:paraId="385E9720" w14:textId="77777777" w:rsidR="009C5801" w:rsidRPr="004600B0" w:rsidRDefault="009C5801" w:rsidP="00384025">
            <w:pPr>
              <w:ind w:firstLine="0"/>
              <w:rPr>
                <w:b/>
              </w:rPr>
            </w:pP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</w:tc>
      </w:tr>
    </w:tbl>
    <w:p w14:paraId="7F97E176" w14:textId="1F4CE36C" w:rsidR="009C5801" w:rsidRDefault="009C5801">
      <w:pPr>
        <w:ind w:firstLine="0"/>
      </w:pPr>
    </w:p>
    <w:p w14:paraId="63BD65B2" w14:textId="77777777" w:rsidR="009C5801" w:rsidRDefault="009C5801">
      <w:r>
        <w:br w:type="page"/>
      </w:r>
    </w:p>
    <w:p w14:paraId="6D6037E3" w14:textId="708D35CA" w:rsidR="00445709" w:rsidRDefault="009C5801" w:rsidP="006B07A6">
      <w:pPr>
        <w:pStyle w:val="2"/>
        <w:numPr>
          <w:ilvl w:val="0"/>
          <w:numId w:val="0"/>
        </w:numPr>
        <w:ind w:left="576" w:hanging="576"/>
        <w:pPrChange w:id="669" w:author="Rostislav Bobin" w:date="2019-05-17T12:41:00Z">
          <w:pPr>
            <w:pStyle w:val="1"/>
            <w:widowControl w:val="0"/>
          </w:pPr>
        </w:pPrChange>
      </w:pPr>
      <w:bookmarkStart w:id="670" w:name="_Toc10028567"/>
      <w:r>
        <w:lastRenderedPageBreak/>
        <w:t>Приложение 4</w:t>
      </w:r>
      <w:bookmarkEnd w:id="670"/>
      <w:r>
        <w:t xml:space="preserve"> </w:t>
      </w:r>
    </w:p>
    <w:p w14:paraId="3FAA4CAC" w14:textId="4C70D62A" w:rsidR="009C5801" w:rsidRDefault="00B93C95" w:rsidP="009C5801">
      <w:pPr>
        <w:ind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B857B8A" wp14:editId="6D47A30C">
                <wp:simplePos x="0" y="0"/>
                <wp:positionH relativeFrom="page">
                  <wp:posOffset>-490220</wp:posOffset>
                </wp:positionH>
                <wp:positionV relativeFrom="paragraph">
                  <wp:posOffset>968375</wp:posOffset>
                </wp:positionV>
                <wp:extent cx="8456930" cy="7153910"/>
                <wp:effectExtent l="3810" t="0" r="24130" b="24130"/>
                <wp:wrapSquare wrapText="bothSides"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8456930" cy="7153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af2"/>
                              <w:tblW w:w="1317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256"/>
                              <w:gridCol w:w="3543"/>
                              <w:gridCol w:w="5103"/>
                              <w:gridCol w:w="1276"/>
                            </w:tblGrid>
                            <w:tr w:rsidR="00B93C95" w:rsidRPr="002B1DCC" w14:paraId="6666FC11" w14:textId="77777777" w:rsidTr="00B93C95">
                              <w:trPr>
                                <w:trHeight w:val="389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0EE972AE" w14:textId="77777777" w:rsidR="00B93C95" w:rsidRPr="002B1DCC" w:rsidRDefault="00B93C95" w:rsidP="00B93C95">
                                  <w:pPr>
                                    <w:ind w:firstLine="0"/>
                                  </w:pPr>
                                  <w:r>
                                    <w:t>Тестовый случай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CE1473E" w14:textId="77777777" w:rsidR="00B93C95" w:rsidRPr="00EB5F02" w:rsidRDefault="00B93C95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>
                                    <w:t>Выполненный запрос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5976DAAE" w14:textId="77777777" w:rsidR="00B93C95" w:rsidRPr="002B1DCC" w:rsidRDefault="00B93C95" w:rsidP="00B93C95">
                                  <w:pPr>
                                    <w:ind w:firstLine="0"/>
                                  </w:pPr>
                                  <w:r>
                                    <w:t>Полученный ответ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3FB03827" w14:textId="77777777" w:rsidR="00B93C95" w:rsidRPr="002B1DCC" w:rsidRDefault="00B93C95" w:rsidP="00B93C95">
                                  <w:pPr>
                                    <w:ind w:firstLine="0"/>
                                  </w:pPr>
                                  <w:r>
                                    <w:t>Тест пройден?</w:t>
                                  </w:r>
                                </w:p>
                              </w:tc>
                            </w:tr>
                            <w:tr w:rsidR="00B93C95" w:rsidRPr="00EB5F02" w14:paraId="19F6EE5B" w14:textId="77777777" w:rsidTr="00B93C95">
                              <w:trPr>
                                <w:trHeight w:val="383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17E11875" w14:textId="77777777" w:rsidR="00B93C95" w:rsidRPr="00EB5F02" w:rsidRDefault="00B93C95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характеристики помещения с названием </w:t>
                                  </w:r>
                                  <w:r w:rsidRPr="00EB5F02">
                                    <w:t>“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Focus</w:t>
                                  </w:r>
                                  <w:r w:rsidRPr="00EB5F02">
                                    <w:t xml:space="preserve">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Room</w:t>
                                  </w:r>
                                  <w:r w:rsidRPr="00EB5F02">
                                    <w:t xml:space="preserve"> 02”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3173F2C8" w14:textId="77777777" w:rsidR="00B93C95" w:rsidRPr="00EB5F02" w:rsidRDefault="00B93C95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EB5F02">
                                    <w:rPr>
                                      <w:lang w:val="en-US"/>
                                    </w:rPr>
                                    <w:t>https://electricitydigitaltwin.northeurope.azuresmartspaces.net/management/api/v1.0/spaces?name=Focus Room 02&amp;includes=value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4835B7ED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4FDDCDB2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B291443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6553c267-6519-4561-9b70-1d14e139ec07",</w:t>
                                  </w:r>
                                </w:p>
                                <w:p w14:paraId="41FB05B6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Focus Room 02",</w:t>
                                  </w:r>
                                </w:p>
                                <w:p w14:paraId="5616F9DF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</w:t>
                                  </w:r>
                                  <w:proofErr w:type="spellStart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typeId</w:t>
                                  </w:r>
                                  <w:proofErr w:type="spellEnd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": 14,</w:t>
                                  </w:r>
                                </w:p>
                                <w:p w14:paraId="4A7CC949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</w:t>
                                  </w:r>
                                  <w:proofErr w:type="spellStart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parentSpaceId</w:t>
                                  </w:r>
                                  <w:proofErr w:type="spellEnd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": "2dfb2418-a2a6-4f59-b7ca-b4ec394e18e8",</w:t>
                                  </w:r>
                                </w:p>
                                <w:p w14:paraId="3042D73A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</w:t>
                                  </w:r>
                                  <w:proofErr w:type="spellStart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subtypeId</w:t>
                                  </w:r>
                                  <w:proofErr w:type="spellEnd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": 13,</w:t>
                                  </w:r>
                                </w:p>
                                <w:p w14:paraId="0F47A085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</w:t>
                                  </w:r>
                                  <w:proofErr w:type="spellStart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statusId</w:t>
                                  </w:r>
                                  <w:proofErr w:type="spellEnd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": 12</w:t>
                                  </w:r>
                                </w:p>
                                <w:p w14:paraId="49E5B6A1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0C9C0DB1" w14:textId="77777777" w:rsidR="00B93C95" w:rsidRPr="00EB5F02" w:rsidRDefault="00B93C95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59C5F28D" w14:textId="77777777" w:rsidR="00B93C95" w:rsidRPr="00EB5F02" w:rsidRDefault="00B93C95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B93C95" w:rsidRPr="002B1DCC" w14:paraId="52A91307" w14:textId="77777777" w:rsidTr="00B93C95">
                              <w:trPr>
                                <w:trHeight w:val="2233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122D873" w14:textId="77777777" w:rsidR="00B93C95" w:rsidRPr="00EB5F02" w:rsidRDefault="00B93C95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список устройств, принадлежащих помещению с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ID</w:t>
                                  </w:r>
                                  <w:r w:rsidRPr="00EB5F02">
                                    <w:tab/>
                                    <w:t>8b73d652-4fa3-46cb-8ac2-b27bfe3c10f6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0D680E1" w14:textId="77777777" w:rsidR="00B93C95" w:rsidRPr="00923835" w:rsidRDefault="00B93C95" w:rsidP="00B93C95">
                                  <w:pPr>
                                    <w:ind w:firstLine="0"/>
                                  </w:pPr>
                                  <w:r w:rsidRPr="00923835">
                                    <w:rPr>
                                      <w:lang w:val="en-US"/>
                                    </w:rPr>
                                    <w:t>https</w:t>
                                  </w:r>
                                  <w:r w:rsidRPr="00923835">
                                    <w:t>://</w:t>
                                  </w:r>
                                  <w:proofErr w:type="spellStart"/>
                                  <w:r w:rsidRPr="00923835">
                                    <w:rPr>
                                      <w:lang w:val="en-US"/>
                                    </w:rPr>
                                    <w:t>electricitydigitaltwin</w:t>
                                  </w:r>
                                  <w:proofErr w:type="spellEnd"/>
                                  <w:r w:rsidRPr="00923835">
                                    <w:t>.</w:t>
                                  </w:r>
                                  <w:proofErr w:type="spellStart"/>
                                  <w:r w:rsidRPr="00923835">
                                    <w:rPr>
                                      <w:lang w:val="en-US"/>
                                    </w:rPr>
                                    <w:t>northeurope</w:t>
                                  </w:r>
                                  <w:proofErr w:type="spellEnd"/>
                                  <w:r w:rsidRPr="00923835">
                                    <w:t>.</w:t>
                                  </w:r>
                                  <w:proofErr w:type="spellStart"/>
                                  <w:r w:rsidRPr="00923835">
                                    <w:rPr>
                                      <w:lang w:val="en-US"/>
                                    </w:rPr>
                                    <w:t>azuresmartspaces</w:t>
                                  </w:r>
                                  <w:proofErr w:type="spellEnd"/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net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management</w:t>
                                  </w:r>
                                  <w:r w:rsidRPr="00923835">
                                    <w:t>/</w:t>
                                  </w:r>
                                  <w:proofErr w:type="spellStart"/>
                                  <w:r w:rsidRPr="00923835">
                                    <w:rPr>
                                      <w:lang w:val="en-US"/>
                                    </w:rPr>
                                    <w:t>api</w:t>
                                  </w:r>
                                  <w:proofErr w:type="spellEnd"/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v</w:t>
                                  </w:r>
                                  <w:r w:rsidRPr="00923835">
                                    <w:t>1.0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evices</w:t>
                                  </w:r>
                                  <w:r w:rsidRPr="00923835">
                                    <w:t>?</w:t>
                                  </w:r>
                                  <w:proofErr w:type="spellStart"/>
                                  <w:r w:rsidRPr="00923835">
                                    <w:rPr>
                                      <w:lang w:val="en-US"/>
                                    </w:rPr>
                                    <w:t>spaceId</w:t>
                                  </w:r>
                                  <w:proofErr w:type="spellEnd"/>
                                  <w:r w:rsidRPr="00923835">
                                    <w:t>=</w:t>
                                  </w:r>
                                  <w:r w:rsidRPr="00923835">
                                    <w:tab/>
                                    <w:t>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7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</w:t>
                                  </w:r>
                                  <w:r w:rsidRPr="00923835">
                                    <w:t>652-4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a</w:t>
                                  </w:r>
                                  <w:r w:rsidRPr="00923835">
                                    <w:t>3-46</w:t>
                                  </w:r>
                                  <w:proofErr w:type="spellStart"/>
                                  <w:r w:rsidRPr="00923835">
                                    <w:rPr>
                                      <w:lang w:val="en-US"/>
                                    </w:rPr>
                                    <w:t>cb</w:t>
                                  </w:r>
                                  <w:proofErr w:type="spellEnd"/>
                                  <w:r w:rsidRPr="00923835">
                                    <w:t>-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c</w:t>
                                  </w:r>
                                  <w:r w:rsidRPr="00923835">
                                    <w:t>2-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27</w:t>
                                  </w:r>
                                  <w:proofErr w:type="spellStart"/>
                                  <w:r w:rsidRPr="00923835">
                                    <w:rPr>
                                      <w:lang w:val="en-US"/>
                                    </w:rPr>
                                    <w:t>bfe</w:t>
                                  </w:r>
                                  <w:proofErr w:type="spellEnd"/>
                                  <w:r w:rsidRPr="00923835">
                                    <w:t>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c</w:t>
                                  </w:r>
                                  <w:r w:rsidRPr="00923835">
                                    <w:t>10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</w:t>
                                  </w:r>
                                  <w:r w:rsidRPr="00923835"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601B0E0E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08F71285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98E2D38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Raspberry Pi 3 19",</w:t>
                                  </w:r>
                                </w:p>
                                <w:p w14:paraId="2E6979F6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</w:t>
                                  </w:r>
                                  <w:proofErr w:type="spellStart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typeId</w:t>
                                  </w:r>
                                  <w:proofErr w:type="spellEnd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": 2,</w:t>
                                  </w:r>
                                </w:p>
                                <w:p w14:paraId="1F78AA2F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</w:t>
                                  </w:r>
                                  <w:proofErr w:type="spellStart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subtypeId</w:t>
                                  </w:r>
                                  <w:proofErr w:type="spellEnd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": 1,</w:t>
                                  </w:r>
                                </w:p>
                                <w:p w14:paraId="7325A26A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</w:t>
                                  </w:r>
                                  <w:proofErr w:type="spellStart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hardwareId</w:t>
                                  </w:r>
                                  <w:proofErr w:type="spellEnd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": "123456789019",</w:t>
                                  </w:r>
                                </w:p>
                                <w:p w14:paraId="05D4B871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</w:t>
                                  </w:r>
                                  <w:proofErr w:type="spellStart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spaceId</w:t>
                                  </w:r>
                                  <w:proofErr w:type="spellEnd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": "8b73d652-4fa3-46cb-8ac2-b27bfe3c10f6",</w:t>
                                  </w:r>
                                </w:p>
                                <w:p w14:paraId="4CB48B4F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tatus": "Provisioned",</w:t>
                                  </w:r>
                                </w:p>
                                <w:p w14:paraId="455141BF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ad6921b8-813f-45d8-ac5c-8892efc45e52"</w:t>
                                  </w:r>
                                </w:p>
                                <w:p w14:paraId="59541361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</w:t>
                                  </w: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}</w:t>
                                  </w:r>
                                </w:p>
                                <w:p w14:paraId="097845A9" w14:textId="77777777" w:rsidR="00B93C95" w:rsidRDefault="00B93C95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66151A91" w14:textId="77777777" w:rsidR="00B93C95" w:rsidRDefault="00B93C95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B93C95" w:rsidRPr="002B1DCC" w14:paraId="5345B18E" w14:textId="77777777" w:rsidTr="00B93C95">
                              <w:trPr>
                                <w:trHeight w:val="328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B4BD207" w14:textId="77777777" w:rsidR="00B93C95" w:rsidRPr="00EB5F02" w:rsidRDefault="00B93C95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информацию об определяемой пользователем функции 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66C53241" w14:textId="77777777" w:rsidR="00B93C95" w:rsidRDefault="00B93C95" w:rsidP="00B93C95">
                                  <w:pPr>
                                    <w:ind w:firstLine="0"/>
                                  </w:pPr>
                                  <w:r w:rsidRPr="00EB5F02">
                                    <w:t>https://electricitydigitaltwin.northeurope.azuresmartspaces.net/management/api/v1.0/userdefinedfunction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3625CE0B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635E3B15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310D9296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1f1dd40e-5fc1-465f-af05-76ee0ce232f6",</w:t>
                                  </w:r>
                                </w:p>
                                <w:p w14:paraId="70BD44EE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</w:t>
                                  </w:r>
                                  <w:proofErr w:type="spellStart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spaceId</w:t>
                                  </w:r>
                                  <w:proofErr w:type="spellEnd"/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": "439ee6ea-d477-4f50-8c02-f92babea3fde",</w:t>
                                  </w:r>
                                </w:p>
                                <w:p w14:paraId="280A4065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Motion Processor",</w:t>
                                  </w:r>
                                </w:p>
                                <w:p w14:paraId="2C5525C1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disabled": false</w:t>
                                  </w:r>
                                </w:p>
                                <w:p w14:paraId="59962664" w14:textId="77777777" w:rsidR="00B93C95" w:rsidRPr="00B93C95" w:rsidRDefault="00B93C95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704BBCE4" w14:textId="77777777" w:rsidR="00B93C95" w:rsidRDefault="00B93C95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49A6C9E" w14:textId="77777777" w:rsidR="00B93C95" w:rsidRDefault="00B93C95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</w:tbl>
                          <w:p w14:paraId="33B96B5B" w14:textId="77777777" w:rsidR="00B93C95" w:rsidRPr="009C5801" w:rsidRDefault="00B93C95" w:rsidP="00B93C95">
                            <w:pPr>
                              <w:ind w:firstLine="0"/>
                              <w:rPr>
                                <w:b/>
                                <w:rPrChange w:id="671" w:author="Rostislav Bobin" w:date="2019-05-17T12:41:00Z">
                                  <w:rPr>
                                    <w:lang w:val="en-US"/>
                                  </w:rPr>
                                </w:rPrChange>
                              </w:rPr>
                            </w:pPr>
                            <w:r>
                              <w:br w:type="page"/>
                            </w:r>
                          </w:p>
                          <w:p w14:paraId="7069BBC7" w14:textId="30477F15" w:rsidR="00B93C95" w:rsidRDefault="00B93C9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857B8A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-38.6pt;margin-top:76.25pt;width:665.9pt;height:563.3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">
                <v:textbox>
                  <w:txbxContent>
                    <w:tbl>
                      <w:tblPr>
                        <w:tblStyle w:val="af2"/>
                        <w:tblW w:w="1317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256"/>
                        <w:gridCol w:w="3543"/>
                        <w:gridCol w:w="5103"/>
                        <w:gridCol w:w="1276"/>
                      </w:tblGrid>
                      <w:tr w:rsidR="00B93C95" w:rsidRPr="002B1DCC" w14:paraId="6666FC11" w14:textId="77777777" w:rsidTr="00B93C95">
                        <w:trPr>
                          <w:trHeight w:val="389"/>
                        </w:trPr>
                        <w:tc>
                          <w:tcPr>
                            <w:tcW w:w="3256" w:type="dxa"/>
                          </w:tcPr>
                          <w:p w14:paraId="0EE972AE" w14:textId="77777777" w:rsidR="00B93C95" w:rsidRPr="002B1DCC" w:rsidRDefault="00B93C95" w:rsidP="00B93C95">
                            <w:pPr>
                              <w:ind w:firstLine="0"/>
                            </w:pPr>
                            <w:r>
                              <w:t>Тестовый случай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CE1473E" w14:textId="77777777" w:rsidR="00B93C95" w:rsidRPr="00EB5F02" w:rsidRDefault="00B93C95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>
                              <w:t>Выполненный запрос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5976DAAE" w14:textId="77777777" w:rsidR="00B93C95" w:rsidRPr="002B1DCC" w:rsidRDefault="00B93C95" w:rsidP="00B93C95">
                            <w:pPr>
                              <w:ind w:firstLine="0"/>
                            </w:pPr>
                            <w:r>
                              <w:t>Полученный ответ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3FB03827" w14:textId="77777777" w:rsidR="00B93C95" w:rsidRPr="002B1DCC" w:rsidRDefault="00B93C95" w:rsidP="00B93C95">
                            <w:pPr>
                              <w:ind w:firstLine="0"/>
                            </w:pPr>
                            <w:r>
                              <w:t>Тест пройден?</w:t>
                            </w:r>
                          </w:p>
                        </w:tc>
                      </w:tr>
                      <w:tr w:rsidR="00B93C95" w:rsidRPr="00EB5F02" w14:paraId="19F6EE5B" w14:textId="77777777" w:rsidTr="00B93C95">
                        <w:trPr>
                          <w:trHeight w:val="3830"/>
                        </w:trPr>
                        <w:tc>
                          <w:tcPr>
                            <w:tcW w:w="3256" w:type="dxa"/>
                          </w:tcPr>
                          <w:p w14:paraId="17E11875" w14:textId="77777777" w:rsidR="00B93C95" w:rsidRPr="00EB5F02" w:rsidRDefault="00B93C95" w:rsidP="00B93C95">
                            <w:pPr>
                              <w:ind w:firstLine="0"/>
                            </w:pPr>
                            <w:r>
                              <w:t xml:space="preserve">Получить характеристики помещения с названием </w:t>
                            </w:r>
                            <w:r w:rsidRPr="00EB5F02">
                              <w:t>“</w:t>
                            </w:r>
                            <w:r>
                              <w:rPr>
                                <w:lang w:val="en-US"/>
                              </w:rPr>
                              <w:t>Focus</w:t>
                            </w:r>
                            <w:r w:rsidRPr="00EB5F02"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Room</w:t>
                            </w:r>
                            <w:r w:rsidRPr="00EB5F02">
                              <w:t xml:space="preserve"> 02”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3173F2C8" w14:textId="77777777" w:rsidR="00B93C95" w:rsidRPr="00EB5F02" w:rsidRDefault="00B93C95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EB5F02">
                              <w:rPr>
                                <w:lang w:val="en-US"/>
                              </w:rPr>
                              <w:t>https://electricitydigitaltwin.northeurope.azuresmartspaces.net/management/api/v1.0/spaces?name=Focus Room 02&amp;includes=value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4835B7ED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4FDDCDB2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B291443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6553c267-6519-4561-9b70-1d14e139ec07",</w:t>
                            </w:r>
                          </w:p>
                          <w:p w14:paraId="41FB05B6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Focus Room 02",</w:t>
                            </w:r>
                          </w:p>
                          <w:p w14:paraId="5616F9DF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</w:t>
                            </w:r>
                            <w:proofErr w:type="spellStart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typeId</w:t>
                            </w:r>
                            <w:proofErr w:type="spellEnd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": 14,</w:t>
                            </w:r>
                          </w:p>
                          <w:p w14:paraId="4A7CC949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</w:t>
                            </w:r>
                            <w:proofErr w:type="spellStart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parentSpaceId</w:t>
                            </w:r>
                            <w:proofErr w:type="spellEnd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": "2dfb2418-a2a6-4f59-b7ca-b4ec394e18e8",</w:t>
                            </w:r>
                          </w:p>
                          <w:p w14:paraId="3042D73A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</w:t>
                            </w:r>
                            <w:proofErr w:type="spellStart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subtypeId</w:t>
                            </w:r>
                            <w:proofErr w:type="spellEnd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": 13,</w:t>
                            </w:r>
                          </w:p>
                          <w:p w14:paraId="0F47A085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</w:t>
                            </w:r>
                            <w:proofErr w:type="spellStart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statusId</w:t>
                            </w:r>
                            <w:proofErr w:type="spellEnd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": 12</w:t>
                            </w:r>
                          </w:p>
                          <w:p w14:paraId="49E5B6A1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0C9C0DB1" w14:textId="77777777" w:rsidR="00B93C95" w:rsidRPr="00EB5F02" w:rsidRDefault="00B93C95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59C5F28D" w14:textId="77777777" w:rsidR="00B93C95" w:rsidRPr="00EB5F02" w:rsidRDefault="00B93C95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B93C95" w:rsidRPr="002B1DCC" w14:paraId="52A91307" w14:textId="77777777" w:rsidTr="00B93C95">
                        <w:trPr>
                          <w:trHeight w:val="2233"/>
                        </w:trPr>
                        <w:tc>
                          <w:tcPr>
                            <w:tcW w:w="3256" w:type="dxa"/>
                          </w:tcPr>
                          <w:p w14:paraId="3122D873" w14:textId="77777777" w:rsidR="00B93C95" w:rsidRPr="00EB5F02" w:rsidRDefault="00B93C95" w:rsidP="00B93C95">
                            <w:pPr>
                              <w:ind w:firstLine="0"/>
                            </w:pPr>
                            <w:r>
                              <w:t xml:space="preserve">Получить список устройств, принадлежащих помещению с </w:t>
                            </w:r>
                            <w:r>
                              <w:rPr>
                                <w:lang w:val="en-US"/>
                              </w:rPr>
                              <w:t>ID</w:t>
                            </w:r>
                            <w:r w:rsidRPr="00EB5F02">
                              <w:tab/>
                              <w:t>8b73d652-4fa3-46cb-8ac2-b27bfe3c10f6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0D680E1" w14:textId="77777777" w:rsidR="00B93C95" w:rsidRPr="00923835" w:rsidRDefault="00B93C95" w:rsidP="00B93C95">
                            <w:pPr>
                              <w:ind w:firstLine="0"/>
                            </w:pPr>
                            <w:r w:rsidRPr="00923835">
                              <w:rPr>
                                <w:lang w:val="en-US"/>
                              </w:rPr>
                              <w:t>https</w:t>
                            </w:r>
                            <w:r w:rsidRPr="00923835">
                              <w:t>://</w:t>
                            </w:r>
                            <w:proofErr w:type="spellStart"/>
                            <w:r w:rsidRPr="00923835">
                              <w:rPr>
                                <w:lang w:val="en-US"/>
                              </w:rPr>
                              <w:t>electricitydigitaltwin</w:t>
                            </w:r>
                            <w:proofErr w:type="spellEnd"/>
                            <w:r w:rsidRPr="00923835">
                              <w:t>.</w:t>
                            </w:r>
                            <w:proofErr w:type="spellStart"/>
                            <w:r w:rsidRPr="00923835">
                              <w:rPr>
                                <w:lang w:val="en-US"/>
                              </w:rPr>
                              <w:t>northeurope</w:t>
                            </w:r>
                            <w:proofErr w:type="spellEnd"/>
                            <w:r w:rsidRPr="00923835">
                              <w:t>.</w:t>
                            </w:r>
                            <w:proofErr w:type="spellStart"/>
                            <w:r w:rsidRPr="00923835">
                              <w:rPr>
                                <w:lang w:val="en-US"/>
                              </w:rPr>
                              <w:t>azuresmartspaces</w:t>
                            </w:r>
                            <w:proofErr w:type="spellEnd"/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net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management</w:t>
                            </w:r>
                            <w:r w:rsidRPr="00923835">
                              <w:t>/</w:t>
                            </w:r>
                            <w:proofErr w:type="spellStart"/>
                            <w:r w:rsidRPr="00923835">
                              <w:rPr>
                                <w:lang w:val="en-US"/>
                              </w:rPr>
                              <w:t>api</w:t>
                            </w:r>
                            <w:proofErr w:type="spellEnd"/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v</w:t>
                            </w:r>
                            <w:r w:rsidRPr="00923835">
                              <w:t>1.0/</w:t>
                            </w:r>
                            <w:r w:rsidRPr="00923835">
                              <w:rPr>
                                <w:lang w:val="en-US"/>
                              </w:rPr>
                              <w:t>devices</w:t>
                            </w:r>
                            <w:r w:rsidRPr="00923835">
                              <w:t>?</w:t>
                            </w:r>
                            <w:proofErr w:type="spellStart"/>
                            <w:r w:rsidRPr="00923835">
                              <w:rPr>
                                <w:lang w:val="en-US"/>
                              </w:rPr>
                              <w:t>spaceId</w:t>
                            </w:r>
                            <w:proofErr w:type="spellEnd"/>
                            <w:r w:rsidRPr="00923835">
                              <w:t>=</w:t>
                            </w:r>
                            <w:r w:rsidRPr="00923835">
                              <w:tab/>
                              <w:t>8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73</w:t>
                            </w:r>
                            <w:r w:rsidRPr="00923835">
                              <w:rPr>
                                <w:lang w:val="en-US"/>
                              </w:rPr>
                              <w:t>d</w:t>
                            </w:r>
                            <w:r w:rsidRPr="00923835">
                              <w:t>652-4</w:t>
                            </w:r>
                            <w:r w:rsidRPr="00923835">
                              <w:rPr>
                                <w:lang w:val="en-US"/>
                              </w:rPr>
                              <w:t>fa</w:t>
                            </w:r>
                            <w:r w:rsidRPr="00923835">
                              <w:t>3-46</w:t>
                            </w:r>
                            <w:proofErr w:type="spellStart"/>
                            <w:r w:rsidRPr="00923835">
                              <w:rPr>
                                <w:lang w:val="en-US"/>
                              </w:rPr>
                              <w:t>cb</w:t>
                            </w:r>
                            <w:proofErr w:type="spellEnd"/>
                            <w:r w:rsidRPr="00923835">
                              <w:t>-8</w:t>
                            </w:r>
                            <w:r w:rsidRPr="00923835">
                              <w:rPr>
                                <w:lang w:val="en-US"/>
                              </w:rPr>
                              <w:t>ac</w:t>
                            </w:r>
                            <w:r w:rsidRPr="00923835">
                              <w:t>2-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27</w:t>
                            </w:r>
                            <w:proofErr w:type="spellStart"/>
                            <w:r w:rsidRPr="00923835">
                              <w:rPr>
                                <w:lang w:val="en-US"/>
                              </w:rPr>
                              <w:t>bfe</w:t>
                            </w:r>
                            <w:proofErr w:type="spellEnd"/>
                            <w:r w:rsidRPr="00923835">
                              <w:t>3</w:t>
                            </w:r>
                            <w:r w:rsidRPr="00923835">
                              <w:rPr>
                                <w:lang w:val="en-US"/>
                              </w:rPr>
                              <w:t>c</w:t>
                            </w:r>
                            <w:r w:rsidRPr="00923835">
                              <w:t>10</w:t>
                            </w:r>
                            <w:r w:rsidRPr="00923835">
                              <w:rPr>
                                <w:lang w:val="en-US"/>
                              </w:rPr>
                              <w:t>f</w:t>
                            </w:r>
                            <w:r w:rsidRPr="00923835">
                              <w:t>6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601B0E0E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08F71285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98E2D38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Raspberry Pi 3 19",</w:t>
                            </w:r>
                          </w:p>
                          <w:p w14:paraId="2E6979F6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</w:t>
                            </w:r>
                            <w:proofErr w:type="spellStart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typeId</w:t>
                            </w:r>
                            <w:proofErr w:type="spellEnd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": 2,</w:t>
                            </w:r>
                          </w:p>
                          <w:p w14:paraId="1F78AA2F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</w:t>
                            </w:r>
                            <w:proofErr w:type="spellStart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subtypeId</w:t>
                            </w:r>
                            <w:proofErr w:type="spellEnd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": 1,</w:t>
                            </w:r>
                          </w:p>
                          <w:p w14:paraId="7325A26A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</w:t>
                            </w:r>
                            <w:proofErr w:type="spellStart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hardwareId</w:t>
                            </w:r>
                            <w:proofErr w:type="spellEnd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": "123456789019",</w:t>
                            </w:r>
                          </w:p>
                          <w:p w14:paraId="05D4B871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</w:t>
                            </w:r>
                            <w:proofErr w:type="spellStart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spaceId</w:t>
                            </w:r>
                            <w:proofErr w:type="spellEnd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": "8b73d652-4fa3-46cb-8ac2-b27bfe3c10f6",</w:t>
                            </w:r>
                          </w:p>
                          <w:p w14:paraId="4CB48B4F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tatus": "Provisioned",</w:t>
                            </w:r>
                          </w:p>
                          <w:p w14:paraId="455141BF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ad6921b8-813f-45d8-ac5c-8892efc45e52"</w:t>
                            </w:r>
                          </w:p>
                          <w:p w14:paraId="59541361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</w:t>
                            </w: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}</w:t>
                            </w:r>
                          </w:p>
                          <w:p w14:paraId="097845A9" w14:textId="77777777" w:rsidR="00B93C95" w:rsidRDefault="00B93C95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66151A91" w14:textId="77777777" w:rsidR="00B93C95" w:rsidRDefault="00B93C95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B93C95" w:rsidRPr="002B1DCC" w14:paraId="5345B18E" w14:textId="77777777" w:rsidTr="00B93C95">
                        <w:trPr>
                          <w:trHeight w:val="3280"/>
                        </w:trPr>
                        <w:tc>
                          <w:tcPr>
                            <w:tcW w:w="3256" w:type="dxa"/>
                          </w:tcPr>
                          <w:p w14:paraId="3B4BD207" w14:textId="77777777" w:rsidR="00B93C95" w:rsidRPr="00EB5F02" w:rsidRDefault="00B93C95" w:rsidP="00B93C95">
                            <w:pPr>
                              <w:ind w:firstLine="0"/>
                            </w:pPr>
                            <w:r>
                              <w:t xml:space="preserve">Получить информацию об определяемой пользователем функции 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66C53241" w14:textId="77777777" w:rsidR="00B93C95" w:rsidRDefault="00B93C95" w:rsidP="00B93C95">
                            <w:pPr>
                              <w:ind w:firstLine="0"/>
                            </w:pPr>
                            <w:r w:rsidRPr="00EB5F02">
                              <w:t>https://electricitydigitaltwin.northeurope.azuresmartspaces.net/management/api/v1.0/userdefinedfunction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3625CE0B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635E3B15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310D9296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1f1dd40e-5fc1-465f-af05-76ee0ce232f6",</w:t>
                            </w:r>
                          </w:p>
                          <w:p w14:paraId="70BD44EE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</w:t>
                            </w:r>
                            <w:proofErr w:type="spellStart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spaceId</w:t>
                            </w:r>
                            <w:proofErr w:type="spellEnd"/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": "439ee6ea-d477-4f50-8c02-f92babea3fde",</w:t>
                            </w:r>
                          </w:p>
                          <w:p w14:paraId="280A4065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Motion Processor",</w:t>
                            </w:r>
                          </w:p>
                          <w:p w14:paraId="2C5525C1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disabled": false</w:t>
                            </w:r>
                          </w:p>
                          <w:p w14:paraId="59962664" w14:textId="77777777" w:rsidR="00B93C95" w:rsidRPr="00B93C95" w:rsidRDefault="00B93C95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704BBCE4" w14:textId="77777777" w:rsidR="00B93C95" w:rsidRDefault="00B93C95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249A6C9E" w14:textId="77777777" w:rsidR="00B93C95" w:rsidRDefault="00B93C95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</w:tbl>
                    <w:p w14:paraId="33B96B5B" w14:textId="77777777" w:rsidR="00B93C95" w:rsidRPr="009C5801" w:rsidRDefault="00B93C95" w:rsidP="00B93C95">
                      <w:pPr>
                        <w:ind w:firstLine="0"/>
                        <w:rPr>
                          <w:b/>
                          <w:rPrChange w:id="672" w:author="Rostislav Bobin" w:date="2019-05-17T12:41:00Z">
                            <w:rPr>
                              <w:lang w:val="en-US"/>
                            </w:rPr>
                          </w:rPrChange>
                        </w:rPr>
                      </w:pPr>
                      <w:r>
                        <w:br w:type="page"/>
                      </w:r>
                    </w:p>
                    <w:p w14:paraId="7069BBC7" w14:textId="30477F15" w:rsidR="00B93C95" w:rsidRDefault="00B93C95"/>
                  </w:txbxContent>
                </v:textbox>
                <w10:wrap type="square" anchorx="page"/>
              </v:shape>
            </w:pict>
          </mc:Fallback>
        </mc:AlternateContent>
      </w:r>
      <w:r w:rsidR="009C5801">
        <w:t xml:space="preserve">Протокол тестирования </w:t>
      </w:r>
      <w:r w:rsidR="009C5801">
        <w:rPr>
          <w:lang w:val="en-US"/>
        </w:rPr>
        <w:t>API</w:t>
      </w:r>
      <w:r w:rsidR="009C5801" w:rsidRPr="009C5801">
        <w:t xml:space="preserve"> </w:t>
      </w:r>
      <w:r w:rsidR="009C5801">
        <w:t>управления цифровым двойником</w:t>
      </w:r>
    </w:p>
    <w:sectPr w:rsidR="009C5801">
      <w:footerReference w:type="default" r:id="rId24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5" w:author="Gleb Radchenko" w:date="2019-05-24T13:22:00Z" w:initials="GR">
    <w:p w14:paraId="10F74D2D" w14:textId="0E5AF169" w:rsidR="00EF73E3" w:rsidRDefault="00EF73E3">
      <w:pPr>
        <w:pStyle w:val="afd"/>
      </w:pPr>
      <w:r>
        <w:rPr>
          <w:rStyle w:val="afc"/>
        </w:rPr>
        <w:annotationRef/>
      </w:r>
      <w:hyperlink r:id="rId1" w:history="1">
        <w:r>
          <w:rPr>
            <w:rStyle w:val="ac"/>
          </w:rPr>
          <w:t>https://habr.com/ru/company/trinion/blog/340064/</w:t>
        </w:r>
      </w:hyperlink>
      <w:r>
        <w:t xml:space="preserve"> </w:t>
      </w:r>
    </w:p>
  </w:comment>
  <w:comment w:id="30" w:author="Gleb Radchenko" w:date="2019-05-24T13:30:00Z" w:initials="GR">
    <w:p w14:paraId="6B1B6E3A" w14:textId="5FEB97F7" w:rsidR="00EF73E3" w:rsidRDefault="00EF73E3">
      <w:pPr>
        <w:pStyle w:val="afd"/>
      </w:pPr>
      <w:r>
        <w:rPr>
          <w:rStyle w:val="afc"/>
        </w:rPr>
        <w:annotationRef/>
      </w:r>
      <w:r>
        <w:t>Название компонентов должно быть едино на схеме и в описании. Описывай твои объекты с точки зрения твоей предметной области.</w:t>
      </w:r>
    </w:p>
  </w:comment>
  <w:comment w:id="43" w:author="Gleb Radchenko" w:date="2019-05-29T11:56:00Z" w:initials="GR">
    <w:p w14:paraId="50410AFE" w14:textId="5BE2E5F1" w:rsidR="00EF73E3" w:rsidRPr="00BF02A7" w:rsidRDefault="00EF73E3">
      <w:pPr>
        <w:pStyle w:val="afd"/>
      </w:pPr>
      <w:r>
        <w:rPr>
          <w:rStyle w:val="afc"/>
        </w:rPr>
        <w:annotationRef/>
      </w:r>
      <w:r>
        <w:t>Слишком большой листинг. ½ страницы максимум</w:t>
      </w:r>
    </w:p>
  </w:comment>
  <w:comment w:id="46" w:author="Gleb Radchenko" w:date="2019-05-24T13:53:00Z" w:initials="GR">
    <w:p w14:paraId="6A3ECD53" w14:textId="5C1B6E35" w:rsidR="00EF73E3" w:rsidRDefault="00EF73E3">
      <w:pPr>
        <w:pStyle w:val="afd"/>
      </w:pPr>
      <w:r>
        <w:rPr>
          <w:rStyle w:val="afc"/>
        </w:rPr>
        <w:annotationRef/>
      </w:r>
      <w:r>
        <w:t>В приложение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0F74D2D" w15:done="0"/>
  <w15:commentEx w15:paraId="6B1B6E3A" w15:done="0"/>
  <w15:commentEx w15:paraId="50410AFE" w15:done="0"/>
  <w15:commentEx w15:paraId="6A3ECD5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F74D2D" w16cid:durableId="20926EB0"/>
  <w16cid:commentId w16cid:paraId="6B1B6E3A" w16cid:durableId="2092706C"/>
  <w16cid:commentId w16cid:paraId="50410AFE" w16cid:durableId="2098F1E6"/>
  <w16cid:commentId w16cid:paraId="6A3ECD53" w16cid:durableId="209275E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582BCC" w14:textId="77777777" w:rsidR="003D49CD" w:rsidRDefault="003D49CD">
      <w:pPr>
        <w:spacing w:line="240" w:lineRule="auto"/>
      </w:pPr>
      <w:r>
        <w:separator/>
      </w:r>
    </w:p>
  </w:endnote>
  <w:endnote w:type="continuationSeparator" w:id="0">
    <w:p w14:paraId="1AC5B081" w14:textId="77777777" w:rsidR="003D49CD" w:rsidRDefault="003D49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EF73E3" w:rsidRDefault="00EF73E3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0B2E8D">
      <w:rPr>
        <w:noProof/>
        <w:color w:val="000000"/>
        <w:szCs w:val="28"/>
      </w:rPr>
      <w:t>37</w:t>
    </w:r>
    <w:r>
      <w:rPr>
        <w:color w:val="000000"/>
        <w:szCs w:val="28"/>
      </w:rPr>
      <w:fldChar w:fldCharType="end"/>
    </w:r>
  </w:p>
  <w:p w14:paraId="03E52B00" w14:textId="77777777" w:rsidR="00EF73E3" w:rsidRDefault="00EF73E3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8D3572" w14:textId="77777777" w:rsidR="003D49CD" w:rsidRDefault="003D49CD">
      <w:pPr>
        <w:spacing w:line="240" w:lineRule="auto"/>
      </w:pPr>
      <w:r>
        <w:separator/>
      </w:r>
    </w:p>
  </w:footnote>
  <w:footnote w:type="continuationSeparator" w:id="0">
    <w:p w14:paraId="3CD8D6B6" w14:textId="77777777" w:rsidR="003D49CD" w:rsidRDefault="003D49C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81A7CD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2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92326B"/>
    <w:multiLevelType w:val="hybridMultilevel"/>
    <w:tmpl w:val="F522B13A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2D075C4"/>
    <w:multiLevelType w:val="hybridMultilevel"/>
    <w:tmpl w:val="E4345286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A7D5DFD"/>
    <w:multiLevelType w:val="multilevel"/>
    <w:tmpl w:val="EF369AF2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8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24E31"/>
    <w:multiLevelType w:val="hybridMultilevel"/>
    <w:tmpl w:val="82AC6ECE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ADD0F40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1" w15:restartNumberingAfterBreak="0">
    <w:nsid w:val="2D107A9C"/>
    <w:multiLevelType w:val="hybridMultilevel"/>
    <w:tmpl w:val="950212D8"/>
    <w:lvl w:ilvl="0" w:tplc="2EAA77A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6B7B40"/>
    <w:multiLevelType w:val="hybridMultilevel"/>
    <w:tmpl w:val="2B8C17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111933"/>
    <w:multiLevelType w:val="multilevel"/>
    <w:tmpl w:val="25847D14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59313B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8" w15:restartNumberingAfterBreak="0">
    <w:nsid w:val="43FE1ABB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CC156F"/>
    <w:multiLevelType w:val="hybridMultilevel"/>
    <w:tmpl w:val="EE4EC010"/>
    <w:lvl w:ilvl="0" w:tplc="B782841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1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3511B7D"/>
    <w:multiLevelType w:val="multilevel"/>
    <w:tmpl w:val="0FD01720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25" w15:restartNumberingAfterBreak="0">
    <w:nsid w:val="53A943C3"/>
    <w:multiLevelType w:val="multilevel"/>
    <w:tmpl w:val="EF369AF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26" w15:restartNumberingAfterBreak="0">
    <w:nsid w:val="543C59E2"/>
    <w:multiLevelType w:val="hybridMultilevel"/>
    <w:tmpl w:val="3FFCF942"/>
    <w:lvl w:ilvl="0" w:tplc="ED8CBE6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7331887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9C46E30"/>
    <w:multiLevelType w:val="hybridMultilevel"/>
    <w:tmpl w:val="549C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7C0A5AD2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2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4"/>
  </w:num>
  <w:num w:numId="2">
    <w:abstractNumId w:val="2"/>
  </w:num>
  <w:num w:numId="3">
    <w:abstractNumId w:val="31"/>
  </w:num>
  <w:num w:numId="4">
    <w:abstractNumId w:val="5"/>
  </w:num>
  <w:num w:numId="5">
    <w:abstractNumId w:val="15"/>
  </w:num>
  <w:num w:numId="6">
    <w:abstractNumId w:val="28"/>
  </w:num>
  <w:num w:numId="7">
    <w:abstractNumId w:val="32"/>
  </w:num>
  <w:num w:numId="8">
    <w:abstractNumId w:val="21"/>
  </w:num>
  <w:num w:numId="9">
    <w:abstractNumId w:val="1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3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0"/>
  </w:num>
  <w:num w:numId="15">
    <w:abstractNumId w:val="16"/>
  </w:num>
  <w:num w:numId="16">
    <w:abstractNumId w:val="26"/>
  </w:num>
  <w:num w:numId="17">
    <w:abstractNumId w:val="6"/>
  </w:num>
  <w:num w:numId="18">
    <w:abstractNumId w:val="20"/>
  </w:num>
  <w:num w:numId="19">
    <w:abstractNumId w:val="19"/>
  </w:num>
  <w:num w:numId="20">
    <w:abstractNumId w:val="29"/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17"/>
  </w:num>
  <w:num w:numId="25">
    <w:abstractNumId w:val="8"/>
  </w:num>
  <w:num w:numId="26">
    <w:abstractNumId w:val="27"/>
  </w:num>
  <w:num w:numId="27">
    <w:abstractNumId w:val="18"/>
  </w:num>
  <w:num w:numId="28">
    <w:abstractNumId w:val="12"/>
  </w:num>
  <w:num w:numId="29">
    <w:abstractNumId w:val="25"/>
  </w:num>
  <w:num w:numId="30">
    <w:abstractNumId w:val="7"/>
  </w:num>
  <w:num w:numId="31">
    <w:abstractNumId w:val="24"/>
  </w:num>
  <w:num w:numId="32">
    <w:abstractNumId w:val="4"/>
  </w:num>
  <w:num w:numId="33">
    <w:abstractNumId w:val="1"/>
  </w:num>
  <w:num w:numId="34">
    <w:abstractNumId w:val="3"/>
  </w:num>
  <w:num w:numId="35">
    <w:abstractNumId w:val="9"/>
  </w:num>
  <w:num w:numId="36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rwUA/cLQYCwAAAA="/>
  </w:docVars>
  <w:rsids>
    <w:rsidRoot w:val="00785A9B"/>
    <w:rsid w:val="0000241F"/>
    <w:rsid w:val="00004DA7"/>
    <w:rsid w:val="0001762E"/>
    <w:rsid w:val="00025D81"/>
    <w:rsid w:val="00030F2E"/>
    <w:rsid w:val="0006255B"/>
    <w:rsid w:val="0007585F"/>
    <w:rsid w:val="000B2E8D"/>
    <w:rsid w:val="000B34D4"/>
    <w:rsid w:val="000C2CA8"/>
    <w:rsid w:val="000C3641"/>
    <w:rsid w:val="000F2968"/>
    <w:rsid w:val="000F2E8B"/>
    <w:rsid w:val="000F7602"/>
    <w:rsid w:val="00117EDE"/>
    <w:rsid w:val="00125296"/>
    <w:rsid w:val="00125A2C"/>
    <w:rsid w:val="00137B5D"/>
    <w:rsid w:val="00170FD1"/>
    <w:rsid w:val="001907E9"/>
    <w:rsid w:val="001940A2"/>
    <w:rsid w:val="00195187"/>
    <w:rsid w:val="00197AA6"/>
    <w:rsid w:val="001A37D0"/>
    <w:rsid w:val="001B39CB"/>
    <w:rsid w:val="001C7CDA"/>
    <w:rsid w:val="001F29E0"/>
    <w:rsid w:val="00214707"/>
    <w:rsid w:val="002218FF"/>
    <w:rsid w:val="00224397"/>
    <w:rsid w:val="00227B83"/>
    <w:rsid w:val="002423B6"/>
    <w:rsid w:val="0024675C"/>
    <w:rsid w:val="00273449"/>
    <w:rsid w:val="002B1DCC"/>
    <w:rsid w:val="002B20E8"/>
    <w:rsid w:val="002B5578"/>
    <w:rsid w:val="002B7DD7"/>
    <w:rsid w:val="002C0B3C"/>
    <w:rsid w:val="002C496B"/>
    <w:rsid w:val="002D3E29"/>
    <w:rsid w:val="00300B62"/>
    <w:rsid w:val="003031C0"/>
    <w:rsid w:val="00307F7B"/>
    <w:rsid w:val="0033163E"/>
    <w:rsid w:val="00334283"/>
    <w:rsid w:val="00343DA3"/>
    <w:rsid w:val="0034666E"/>
    <w:rsid w:val="00352BE6"/>
    <w:rsid w:val="00354673"/>
    <w:rsid w:val="0035627F"/>
    <w:rsid w:val="00367FC0"/>
    <w:rsid w:val="00380EAF"/>
    <w:rsid w:val="003D49CD"/>
    <w:rsid w:val="003D7269"/>
    <w:rsid w:val="003E3D5E"/>
    <w:rsid w:val="003F660D"/>
    <w:rsid w:val="004151B3"/>
    <w:rsid w:val="004217B8"/>
    <w:rsid w:val="004272E6"/>
    <w:rsid w:val="00427F60"/>
    <w:rsid w:val="00430599"/>
    <w:rsid w:val="00445709"/>
    <w:rsid w:val="0044706D"/>
    <w:rsid w:val="004523F2"/>
    <w:rsid w:val="00455A2A"/>
    <w:rsid w:val="004600B0"/>
    <w:rsid w:val="00464026"/>
    <w:rsid w:val="0048374E"/>
    <w:rsid w:val="004936E7"/>
    <w:rsid w:val="004A51EB"/>
    <w:rsid w:val="004C5C26"/>
    <w:rsid w:val="004F0215"/>
    <w:rsid w:val="004F25D8"/>
    <w:rsid w:val="00511533"/>
    <w:rsid w:val="005305E1"/>
    <w:rsid w:val="00547FC2"/>
    <w:rsid w:val="00553241"/>
    <w:rsid w:val="00581ACE"/>
    <w:rsid w:val="0058297E"/>
    <w:rsid w:val="00590C3F"/>
    <w:rsid w:val="00591EAB"/>
    <w:rsid w:val="005A316B"/>
    <w:rsid w:val="005B6340"/>
    <w:rsid w:val="005D3A83"/>
    <w:rsid w:val="005D687E"/>
    <w:rsid w:val="005E15F2"/>
    <w:rsid w:val="00600720"/>
    <w:rsid w:val="00601C79"/>
    <w:rsid w:val="00612C4A"/>
    <w:rsid w:val="006245BF"/>
    <w:rsid w:val="00625086"/>
    <w:rsid w:val="00635824"/>
    <w:rsid w:val="00663069"/>
    <w:rsid w:val="00695244"/>
    <w:rsid w:val="006B07A6"/>
    <w:rsid w:val="006C304F"/>
    <w:rsid w:val="006D0FFB"/>
    <w:rsid w:val="00711988"/>
    <w:rsid w:val="00724564"/>
    <w:rsid w:val="00725A86"/>
    <w:rsid w:val="00730EF2"/>
    <w:rsid w:val="0074623E"/>
    <w:rsid w:val="00746470"/>
    <w:rsid w:val="00746587"/>
    <w:rsid w:val="00757870"/>
    <w:rsid w:val="00785A9B"/>
    <w:rsid w:val="00794F46"/>
    <w:rsid w:val="00795691"/>
    <w:rsid w:val="007977F7"/>
    <w:rsid w:val="007B10E1"/>
    <w:rsid w:val="007B2C28"/>
    <w:rsid w:val="007D59AE"/>
    <w:rsid w:val="007E00DE"/>
    <w:rsid w:val="008100FC"/>
    <w:rsid w:val="008342F9"/>
    <w:rsid w:val="00843B6B"/>
    <w:rsid w:val="0085346D"/>
    <w:rsid w:val="0087046B"/>
    <w:rsid w:val="00886B62"/>
    <w:rsid w:val="008A7193"/>
    <w:rsid w:val="008B779C"/>
    <w:rsid w:val="008C0807"/>
    <w:rsid w:val="008C0A47"/>
    <w:rsid w:val="008D7204"/>
    <w:rsid w:val="008F2FAC"/>
    <w:rsid w:val="00923835"/>
    <w:rsid w:val="009250B2"/>
    <w:rsid w:val="00941AC8"/>
    <w:rsid w:val="00947D6A"/>
    <w:rsid w:val="00947F53"/>
    <w:rsid w:val="00950490"/>
    <w:rsid w:val="009514D3"/>
    <w:rsid w:val="0096271E"/>
    <w:rsid w:val="00967033"/>
    <w:rsid w:val="00996E17"/>
    <w:rsid w:val="009A15E8"/>
    <w:rsid w:val="009B3DEE"/>
    <w:rsid w:val="009C5801"/>
    <w:rsid w:val="009D06B2"/>
    <w:rsid w:val="009E41E5"/>
    <w:rsid w:val="00A033D9"/>
    <w:rsid w:val="00A07AFB"/>
    <w:rsid w:val="00A14282"/>
    <w:rsid w:val="00A50643"/>
    <w:rsid w:val="00A53BA9"/>
    <w:rsid w:val="00A55290"/>
    <w:rsid w:val="00A5646A"/>
    <w:rsid w:val="00A655CB"/>
    <w:rsid w:val="00A72889"/>
    <w:rsid w:val="00AA2535"/>
    <w:rsid w:val="00AB0659"/>
    <w:rsid w:val="00AB5BF5"/>
    <w:rsid w:val="00AC21C3"/>
    <w:rsid w:val="00AC5BF1"/>
    <w:rsid w:val="00AE38CB"/>
    <w:rsid w:val="00AF30DA"/>
    <w:rsid w:val="00AF4C8D"/>
    <w:rsid w:val="00AF7D62"/>
    <w:rsid w:val="00B10EA7"/>
    <w:rsid w:val="00B5502D"/>
    <w:rsid w:val="00B807BB"/>
    <w:rsid w:val="00B93C95"/>
    <w:rsid w:val="00BA4C5D"/>
    <w:rsid w:val="00BA74D4"/>
    <w:rsid w:val="00BC4629"/>
    <w:rsid w:val="00BD2780"/>
    <w:rsid w:val="00BF02A7"/>
    <w:rsid w:val="00BF3B59"/>
    <w:rsid w:val="00C03E23"/>
    <w:rsid w:val="00C0690A"/>
    <w:rsid w:val="00C26E88"/>
    <w:rsid w:val="00C512EB"/>
    <w:rsid w:val="00C96117"/>
    <w:rsid w:val="00CA3C2E"/>
    <w:rsid w:val="00CD34E8"/>
    <w:rsid w:val="00CE5927"/>
    <w:rsid w:val="00CF3347"/>
    <w:rsid w:val="00D21775"/>
    <w:rsid w:val="00D22FFD"/>
    <w:rsid w:val="00D27A42"/>
    <w:rsid w:val="00D67520"/>
    <w:rsid w:val="00D844BF"/>
    <w:rsid w:val="00D90A6E"/>
    <w:rsid w:val="00D932D7"/>
    <w:rsid w:val="00DA18DF"/>
    <w:rsid w:val="00DE571B"/>
    <w:rsid w:val="00E05CCC"/>
    <w:rsid w:val="00E351FA"/>
    <w:rsid w:val="00E361B5"/>
    <w:rsid w:val="00E45719"/>
    <w:rsid w:val="00E457F9"/>
    <w:rsid w:val="00E479CD"/>
    <w:rsid w:val="00E730C0"/>
    <w:rsid w:val="00E81C84"/>
    <w:rsid w:val="00E91D47"/>
    <w:rsid w:val="00EB5F02"/>
    <w:rsid w:val="00EB66EE"/>
    <w:rsid w:val="00ED05EF"/>
    <w:rsid w:val="00ED320C"/>
    <w:rsid w:val="00ED59E6"/>
    <w:rsid w:val="00EE2D39"/>
    <w:rsid w:val="00EE4DAC"/>
    <w:rsid w:val="00EE63A2"/>
    <w:rsid w:val="00EF73E3"/>
    <w:rsid w:val="00F058BB"/>
    <w:rsid w:val="00F4289B"/>
    <w:rsid w:val="00F502AC"/>
    <w:rsid w:val="00F5209E"/>
    <w:rsid w:val="00F64D49"/>
    <w:rsid w:val="00F71E23"/>
    <w:rsid w:val="00F90035"/>
    <w:rsid w:val="00F954D1"/>
    <w:rsid w:val="00F97084"/>
    <w:rsid w:val="00FA1304"/>
    <w:rsid w:val="00FB3A4A"/>
    <w:rsid w:val="00FC3465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719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aliases w:val="Список со скобкой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f1">
    <w:name w:val="Revision"/>
    <w:hidden/>
    <w:uiPriority w:val="99"/>
    <w:semiHidden/>
    <w:rsid w:val="00612C4A"/>
    <w:pPr>
      <w:spacing w:line="240" w:lineRule="auto"/>
      <w:ind w:firstLine="0"/>
      <w:jc w:val="left"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habr.com/ru/company/trinion/blog/340064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9.jpg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yperlink" Target="https://www.idc.com/getdoc.jsp?containerId=prUS44596319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jp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hyperlink" Target="https://docs.microsoft.com/ru-ru/azure/iot-hub/" TargetMode="External"/><Relationship Id="rId28" Type="http://schemas.microsoft.com/office/2016/09/relationships/commentsIds" Target="commentsIds.xml"/><Relationship Id="rId10" Type="http://schemas.openxmlformats.org/officeDocument/2006/relationships/image" Target="media/image3.jpg"/><Relationship Id="rId19" Type="http://schemas.openxmlformats.org/officeDocument/2006/relationships/image" Target="media/image10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omments" Target="comments.xml"/><Relationship Id="rId22" Type="http://schemas.openxmlformats.org/officeDocument/2006/relationships/hyperlink" Target="https://docs.microsoft.com/ru-ru/azure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8A9BFE63-7649-4585-9A6E-F4B3C7844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55</Pages>
  <Words>10882</Words>
  <Characters>62031</Characters>
  <Application>Microsoft Office Word</Application>
  <DocSecurity>0</DocSecurity>
  <Lines>516</Lines>
  <Paragraphs>1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Rostislav Bobin</cp:lastModifiedBy>
  <cp:revision>5</cp:revision>
  <dcterms:created xsi:type="dcterms:W3CDTF">2019-05-28T04:23:00Z</dcterms:created>
  <dcterms:modified xsi:type="dcterms:W3CDTF">2019-05-29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